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9F504C" w14:textId="38A5D515" w:rsidR="00856023" w:rsidRPr="00F32EAF" w:rsidRDefault="00F32EAF" w:rsidP="00F57490">
      <w:pPr>
        <w:rPr>
          <w:b/>
          <w:bCs/>
          <w:color w:val="000000" w:themeColor="text1"/>
          <w:sz w:val="32"/>
          <w:szCs w:val="32"/>
          <w:lang w:val="en-US"/>
        </w:rPr>
      </w:pPr>
      <w:r w:rsidRPr="00F32EAF">
        <w:rPr>
          <w:b/>
          <w:bCs/>
          <w:color w:val="000000" w:themeColor="text1"/>
          <w:sz w:val="32"/>
          <w:szCs w:val="32"/>
          <w:lang w:val="en-US"/>
        </w:rPr>
        <w:t>Name: Gaurav Kumar Singh</w:t>
      </w:r>
    </w:p>
    <w:p w14:paraId="4CEC5946" w14:textId="2D35BC44" w:rsidR="00F32EAF" w:rsidRPr="00F32EAF" w:rsidRDefault="00F32EAF" w:rsidP="00F57490">
      <w:pPr>
        <w:rPr>
          <w:b/>
          <w:bCs/>
          <w:color w:val="000000" w:themeColor="text1"/>
          <w:sz w:val="32"/>
          <w:szCs w:val="32"/>
          <w:lang w:val="en-US"/>
        </w:rPr>
      </w:pPr>
      <w:r w:rsidRPr="00F32EAF">
        <w:rPr>
          <w:b/>
          <w:bCs/>
          <w:color w:val="000000" w:themeColor="text1"/>
          <w:sz w:val="32"/>
          <w:szCs w:val="32"/>
          <w:lang w:val="en-US"/>
        </w:rPr>
        <w:t>Registration Number: 19BCE2119</w:t>
      </w:r>
    </w:p>
    <w:p w14:paraId="018437E7" w14:textId="3DDC3EF5" w:rsidR="00F32EAF" w:rsidRPr="00F32EAF" w:rsidRDefault="00F32EAF" w:rsidP="00F57490">
      <w:pPr>
        <w:rPr>
          <w:b/>
          <w:bCs/>
          <w:color w:val="000000" w:themeColor="text1"/>
          <w:sz w:val="32"/>
          <w:szCs w:val="32"/>
          <w:lang w:val="en-US"/>
        </w:rPr>
      </w:pPr>
      <w:r w:rsidRPr="00F32EAF">
        <w:rPr>
          <w:b/>
          <w:bCs/>
          <w:color w:val="000000" w:themeColor="text1"/>
          <w:sz w:val="32"/>
          <w:szCs w:val="32"/>
          <w:lang w:val="en-US"/>
        </w:rPr>
        <w:t>Course: Web Technologies</w:t>
      </w:r>
    </w:p>
    <w:p w14:paraId="31BB0606" w14:textId="0077DB5B" w:rsidR="00F32EAF" w:rsidRDefault="00F32EAF" w:rsidP="00F57490">
      <w:pPr>
        <w:rPr>
          <w:b/>
          <w:bCs/>
          <w:color w:val="000000" w:themeColor="text1"/>
          <w:sz w:val="32"/>
          <w:szCs w:val="32"/>
          <w:lang w:val="en-US"/>
        </w:rPr>
      </w:pPr>
      <w:r w:rsidRPr="00F32EAF">
        <w:rPr>
          <w:b/>
          <w:bCs/>
          <w:color w:val="000000" w:themeColor="text1"/>
          <w:sz w:val="32"/>
          <w:szCs w:val="32"/>
          <w:lang w:val="en-US"/>
        </w:rPr>
        <w:t>Digital Assignment 4</w:t>
      </w:r>
    </w:p>
    <w:p w14:paraId="1126E6D0" w14:textId="661EF946" w:rsidR="00172394" w:rsidRPr="00172394" w:rsidRDefault="00172394" w:rsidP="00F57490">
      <w:pPr>
        <w:pStyle w:val="ListParagraph"/>
        <w:numPr>
          <w:ilvl w:val="0"/>
          <w:numId w:val="8"/>
        </w:numPr>
      </w:pPr>
    </w:p>
    <w:p w14:paraId="45B8FE15" w14:textId="5102A1EA" w:rsidR="00172394" w:rsidRPr="005E7C94" w:rsidRDefault="005E7C94" w:rsidP="00F57490">
      <w:pPr>
        <w:rPr>
          <w:b/>
          <w:bCs/>
        </w:rPr>
      </w:pPr>
      <w:r>
        <w:tab/>
      </w:r>
      <w:r w:rsidRPr="005E7C94">
        <w:rPr>
          <w:b/>
          <w:bCs/>
        </w:rPr>
        <w:t>1.html</w:t>
      </w:r>
    </w:p>
    <w:p w14:paraId="05686EEC" w14:textId="77777777" w:rsidR="005E7C94" w:rsidRPr="005E7C94" w:rsidRDefault="005E7C94" w:rsidP="00F57490">
      <w:pPr>
        <w:ind w:left="720"/>
      </w:pPr>
      <w:r w:rsidRPr="005E7C94">
        <w:t>&lt;!DOCTYPE html&gt;</w:t>
      </w:r>
    </w:p>
    <w:p w14:paraId="1274062A" w14:textId="77777777" w:rsidR="005E7C94" w:rsidRPr="005E7C94" w:rsidRDefault="005E7C94" w:rsidP="00F57490">
      <w:pPr>
        <w:ind w:left="720"/>
      </w:pPr>
      <w:r w:rsidRPr="005E7C94">
        <w:t>&lt;html lang="</w:t>
      </w:r>
      <w:proofErr w:type="spellStart"/>
      <w:r w:rsidRPr="005E7C94">
        <w:t>en</w:t>
      </w:r>
      <w:proofErr w:type="spellEnd"/>
      <w:r w:rsidRPr="005E7C94">
        <w:t>"&gt;</w:t>
      </w:r>
    </w:p>
    <w:p w14:paraId="081D361A" w14:textId="77777777" w:rsidR="005E7C94" w:rsidRPr="005E7C94" w:rsidRDefault="005E7C94" w:rsidP="00F57490">
      <w:pPr>
        <w:ind w:left="720"/>
      </w:pPr>
    </w:p>
    <w:p w14:paraId="63B149CD" w14:textId="77777777" w:rsidR="005E7C94" w:rsidRPr="005E7C94" w:rsidRDefault="005E7C94" w:rsidP="00F57490">
      <w:pPr>
        <w:ind w:left="720"/>
      </w:pPr>
      <w:r w:rsidRPr="005E7C94">
        <w:t>&lt;head&gt;</w:t>
      </w:r>
    </w:p>
    <w:p w14:paraId="23692CD1" w14:textId="77777777" w:rsidR="005E7C94" w:rsidRPr="005E7C94" w:rsidRDefault="005E7C94" w:rsidP="00F57490">
      <w:pPr>
        <w:ind w:left="720"/>
      </w:pPr>
      <w:r w:rsidRPr="005E7C94">
        <w:t>    &lt;meta charset="utf-8"&gt;</w:t>
      </w:r>
    </w:p>
    <w:p w14:paraId="14E9249F" w14:textId="77777777" w:rsidR="005E7C94" w:rsidRPr="005E7C94" w:rsidRDefault="005E7C94" w:rsidP="00F57490">
      <w:pPr>
        <w:ind w:left="720"/>
      </w:pPr>
      <w:r w:rsidRPr="005E7C94">
        <w:t>    &lt;title&gt;19BCE2119&lt;/title&gt;</w:t>
      </w:r>
    </w:p>
    <w:p w14:paraId="4F2EA14E" w14:textId="77777777" w:rsidR="005E7C94" w:rsidRPr="005E7C94" w:rsidRDefault="005E7C94" w:rsidP="00F57490">
      <w:pPr>
        <w:ind w:left="720"/>
      </w:pPr>
      <w:r w:rsidRPr="005E7C94">
        <w:t>&lt;/head&gt;</w:t>
      </w:r>
    </w:p>
    <w:p w14:paraId="4AEF1A5B" w14:textId="77777777" w:rsidR="005E7C94" w:rsidRPr="005E7C94" w:rsidRDefault="005E7C94" w:rsidP="00F57490">
      <w:pPr>
        <w:ind w:left="720"/>
      </w:pPr>
    </w:p>
    <w:p w14:paraId="51D2F9E9" w14:textId="77777777" w:rsidR="005E7C94" w:rsidRPr="005E7C94" w:rsidRDefault="005E7C94" w:rsidP="00F57490">
      <w:pPr>
        <w:ind w:left="720"/>
      </w:pPr>
      <w:r w:rsidRPr="005E7C94">
        <w:t>&lt;body&gt;</w:t>
      </w:r>
    </w:p>
    <w:p w14:paraId="25CA4C38" w14:textId="77777777" w:rsidR="005E7C94" w:rsidRPr="005E7C94" w:rsidRDefault="005E7C94" w:rsidP="00F57490">
      <w:pPr>
        <w:ind w:left="720"/>
      </w:pPr>
      <w:r w:rsidRPr="005E7C94">
        <w:t>    Name: Gaurav Kumar Singh &lt;</w:t>
      </w:r>
      <w:proofErr w:type="spellStart"/>
      <w:r w:rsidRPr="005E7C94">
        <w:t>br</w:t>
      </w:r>
      <w:proofErr w:type="spellEnd"/>
      <w:r w:rsidRPr="005E7C94">
        <w:t>&gt;</w:t>
      </w:r>
    </w:p>
    <w:p w14:paraId="5CDABB63" w14:textId="77777777" w:rsidR="005E7C94" w:rsidRPr="005E7C94" w:rsidRDefault="005E7C94" w:rsidP="00F57490">
      <w:pPr>
        <w:ind w:left="720"/>
      </w:pPr>
      <w:r w:rsidRPr="005E7C94">
        <w:t>    Reg no. 19BCE2119</w:t>
      </w:r>
    </w:p>
    <w:p w14:paraId="4E53A3E6" w14:textId="77777777" w:rsidR="005E7C94" w:rsidRPr="005E7C94" w:rsidRDefault="005E7C94" w:rsidP="00F57490">
      <w:pPr>
        <w:ind w:left="720"/>
      </w:pPr>
      <w:r w:rsidRPr="005E7C94">
        <w:t>    Ph no. 9664395951 &lt;</w:t>
      </w:r>
      <w:proofErr w:type="spellStart"/>
      <w:r w:rsidRPr="005E7C94">
        <w:t>br</w:t>
      </w:r>
      <w:proofErr w:type="spellEnd"/>
      <w:r w:rsidRPr="005E7C94">
        <w:t>&gt;</w:t>
      </w:r>
    </w:p>
    <w:p w14:paraId="79C38DB6" w14:textId="77777777" w:rsidR="005E7C94" w:rsidRPr="005E7C94" w:rsidRDefault="005E7C94" w:rsidP="00F57490">
      <w:pPr>
        <w:ind w:left="720"/>
      </w:pPr>
      <w:r w:rsidRPr="005E7C94">
        <w:t>    Credits Earned: 88 &lt;</w:t>
      </w:r>
      <w:proofErr w:type="spellStart"/>
      <w:r w:rsidRPr="005E7C94">
        <w:t>br</w:t>
      </w:r>
      <w:proofErr w:type="spellEnd"/>
      <w:r w:rsidRPr="005E7C94">
        <w:t>&gt;</w:t>
      </w:r>
    </w:p>
    <w:p w14:paraId="5E20732E" w14:textId="77777777" w:rsidR="005E7C94" w:rsidRPr="005E7C94" w:rsidRDefault="005E7C94" w:rsidP="00F57490">
      <w:pPr>
        <w:ind w:left="720"/>
      </w:pPr>
      <w:r w:rsidRPr="005E7C94">
        <w:t>&lt;/body&gt;</w:t>
      </w:r>
    </w:p>
    <w:p w14:paraId="1DEF937D" w14:textId="77777777" w:rsidR="005E7C94" w:rsidRPr="005E7C94" w:rsidRDefault="005E7C94" w:rsidP="00F57490">
      <w:pPr>
        <w:ind w:left="720"/>
      </w:pPr>
    </w:p>
    <w:p w14:paraId="0AF9EBD8" w14:textId="30D9713F" w:rsidR="005E7C94" w:rsidRDefault="005E7C94" w:rsidP="00F57490">
      <w:pPr>
        <w:ind w:left="720"/>
      </w:pPr>
      <w:r w:rsidRPr="005E7C94">
        <w:t>&lt;/html&gt;</w:t>
      </w:r>
    </w:p>
    <w:p w14:paraId="20DA4512" w14:textId="1DB048AC" w:rsidR="005E7C94" w:rsidRPr="005E7C94" w:rsidRDefault="005E7C94" w:rsidP="00F57490">
      <w:pPr>
        <w:ind w:left="720"/>
        <w:rPr>
          <w:b/>
          <w:bCs/>
        </w:rPr>
      </w:pPr>
      <w:r w:rsidRPr="005E7C94">
        <w:rPr>
          <w:b/>
          <w:bCs/>
        </w:rPr>
        <w:t>1.js</w:t>
      </w:r>
    </w:p>
    <w:p w14:paraId="76D14664" w14:textId="2ABD141D" w:rsidR="005E7C94" w:rsidRPr="005E7C94" w:rsidRDefault="005E7C94" w:rsidP="00F57490">
      <w:pPr>
        <w:ind w:left="720"/>
      </w:pPr>
      <w:r w:rsidRPr="005E7C94">
        <w:t>var http = require('http');</w:t>
      </w:r>
    </w:p>
    <w:p w14:paraId="55865DA4" w14:textId="77777777" w:rsidR="005E7C94" w:rsidRPr="005E7C94" w:rsidRDefault="005E7C94" w:rsidP="00F57490">
      <w:pPr>
        <w:ind w:left="720"/>
      </w:pPr>
      <w:r w:rsidRPr="005E7C94">
        <w:t>var fs = require('fs');</w:t>
      </w:r>
    </w:p>
    <w:p w14:paraId="1EC34B66" w14:textId="77777777" w:rsidR="005E7C94" w:rsidRPr="005E7C94" w:rsidRDefault="005E7C94" w:rsidP="00F57490">
      <w:pPr>
        <w:ind w:left="720"/>
      </w:pPr>
      <w:proofErr w:type="spellStart"/>
      <w:proofErr w:type="gramStart"/>
      <w:r w:rsidRPr="005E7C94">
        <w:t>http.createServer</w:t>
      </w:r>
      <w:proofErr w:type="spellEnd"/>
      <w:proofErr w:type="gramEnd"/>
      <w:r w:rsidRPr="005E7C94">
        <w:t>(function (</w:t>
      </w:r>
      <w:proofErr w:type="spellStart"/>
      <w:r w:rsidRPr="005E7C94">
        <w:t>req</w:t>
      </w:r>
      <w:proofErr w:type="spellEnd"/>
      <w:r w:rsidRPr="005E7C94">
        <w:t>, res) {</w:t>
      </w:r>
    </w:p>
    <w:p w14:paraId="45305455" w14:textId="77777777" w:rsidR="005E7C94" w:rsidRPr="005E7C94" w:rsidRDefault="005E7C94" w:rsidP="00F57490">
      <w:pPr>
        <w:ind w:left="720"/>
      </w:pPr>
      <w:r w:rsidRPr="005E7C94">
        <w:t xml:space="preserve">    </w:t>
      </w:r>
      <w:proofErr w:type="spellStart"/>
      <w:proofErr w:type="gramStart"/>
      <w:r w:rsidRPr="005E7C94">
        <w:t>fs.readFile</w:t>
      </w:r>
      <w:proofErr w:type="spellEnd"/>
      <w:proofErr w:type="gramEnd"/>
      <w:r w:rsidRPr="005E7C94">
        <w:t>('1.html', function (err, data) {</w:t>
      </w:r>
    </w:p>
    <w:p w14:paraId="6A201745" w14:textId="77777777" w:rsidR="005E7C94" w:rsidRPr="005E7C94" w:rsidRDefault="005E7C94" w:rsidP="00F57490">
      <w:pPr>
        <w:ind w:left="720"/>
      </w:pPr>
      <w:r w:rsidRPr="005E7C94">
        <w:t xml:space="preserve">        </w:t>
      </w:r>
      <w:proofErr w:type="spellStart"/>
      <w:proofErr w:type="gramStart"/>
      <w:r w:rsidRPr="005E7C94">
        <w:t>res.writeHead</w:t>
      </w:r>
      <w:proofErr w:type="spellEnd"/>
      <w:proofErr w:type="gramEnd"/>
      <w:r w:rsidRPr="005E7C94">
        <w:t>(200, {</w:t>
      </w:r>
    </w:p>
    <w:p w14:paraId="6C299C76" w14:textId="77777777" w:rsidR="005E7C94" w:rsidRPr="005E7C94" w:rsidRDefault="005E7C94" w:rsidP="00F57490">
      <w:pPr>
        <w:ind w:left="720"/>
      </w:pPr>
      <w:r w:rsidRPr="005E7C94">
        <w:t>            '</w:t>
      </w:r>
      <w:proofErr w:type="spellStart"/>
      <w:r w:rsidRPr="005E7C94">
        <w:t>ContentType</w:t>
      </w:r>
      <w:proofErr w:type="spellEnd"/>
      <w:r w:rsidRPr="005E7C94">
        <w:t>': 'text/html'</w:t>
      </w:r>
    </w:p>
    <w:p w14:paraId="13645860" w14:textId="77777777" w:rsidR="005E7C94" w:rsidRPr="005E7C94" w:rsidRDefault="005E7C94" w:rsidP="00F57490">
      <w:pPr>
        <w:ind w:left="720"/>
      </w:pPr>
      <w:r w:rsidRPr="005E7C94">
        <w:t>        });</w:t>
      </w:r>
    </w:p>
    <w:p w14:paraId="0B9F17F2" w14:textId="77777777" w:rsidR="005E7C94" w:rsidRPr="005E7C94" w:rsidRDefault="005E7C94" w:rsidP="00F57490">
      <w:pPr>
        <w:ind w:left="720"/>
      </w:pPr>
      <w:r w:rsidRPr="005E7C94">
        <w:lastRenderedPageBreak/>
        <w:t xml:space="preserve">        </w:t>
      </w:r>
      <w:proofErr w:type="spellStart"/>
      <w:proofErr w:type="gramStart"/>
      <w:r w:rsidRPr="005E7C94">
        <w:t>res.write</w:t>
      </w:r>
      <w:proofErr w:type="spellEnd"/>
      <w:proofErr w:type="gramEnd"/>
      <w:r w:rsidRPr="005E7C94">
        <w:t>(data);</w:t>
      </w:r>
    </w:p>
    <w:p w14:paraId="716653D0" w14:textId="77777777" w:rsidR="005E7C94" w:rsidRPr="005E7C94" w:rsidRDefault="005E7C94" w:rsidP="00F57490">
      <w:pPr>
        <w:ind w:left="720"/>
      </w:pPr>
      <w:r w:rsidRPr="005E7C94">
        <w:t xml:space="preserve">        return </w:t>
      </w:r>
      <w:proofErr w:type="spellStart"/>
      <w:proofErr w:type="gramStart"/>
      <w:r w:rsidRPr="005E7C94">
        <w:t>res.end</w:t>
      </w:r>
      <w:proofErr w:type="spellEnd"/>
      <w:r w:rsidRPr="005E7C94">
        <w:t>(</w:t>
      </w:r>
      <w:proofErr w:type="gramEnd"/>
      <w:r w:rsidRPr="005E7C94">
        <w:t>);</w:t>
      </w:r>
    </w:p>
    <w:p w14:paraId="7DAA358A" w14:textId="77777777" w:rsidR="005E7C94" w:rsidRPr="005E7C94" w:rsidRDefault="005E7C94" w:rsidP="00F57490">
      <w:pPr>
        <w:ind w:left="720"/>
      </w:pPr>
      <w:r w:rsidRPr="005E7C94">
        <w:t>    });</w:t>
      </w:r>
    </w:p>
    <w:p w14:paraId="05D4ED64" w14:textId="77777777" w:rsidR="005E7C94" w:rsidRPr="005E7C94" w:rsidRDefault="005E7C94" w:rsidP="00F57490">
      <w:pPr>
        <w:ind w:left="720"/>
      </w:pPr>
      <w:r w:rsidRPr="005E7C94">
        <w:t>}</w:t>
      </w:r>
      <w:proofErr w:type="gramStart"/>
      <w:r w:rsidRPr="005E7C94">
        <w:t>).listen</w:t>
      </w:r>
      <w:proofErr w:type="gramEnd"/>
      <w:r w:rsidRPr="005E7C94">
        <w:t>(3000);</w:t>
      </w:r>
    </w:p>
    <w:p w14:paraId="6D0A769B" w14:textId="39270F5B" w:rsidR="005E7C94" w:rsidRPr="005E7C94" w:rsidRDefault="00BF336B" w:rsidP="00F57490">
      <w:r w:rsidRPr="00BF336B">
        <w:drawing>
          <wp:inline distT="0" distB="0" distL="0" distR="0" wp14:anchorId="2A84E5B6" wp14:editId="476D2DD1">
            <wp:extent cx="3562847" cy="2019582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562847" cy="2019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CEED6C" w14:textId="5215C519" w:rsidR="00172394" w:rsidRDefault="00172394" w:rsidP="00F57490">
      <w:pPr>
        <w:pStyle w:val="ListParagraph"/>
        <w:numPr>
          <w:ilvl w:val="0"/>
          <w:numId w:val="8"/>
        </w:numPr>
      </w:pPr>
    </w:p>
    <w:p w14:paraId="7D79868B" w14:textId="58EF2E45" w:rsidR="00172394" w:rsidRPr="00172394" w:rsidRDefault="00172394" w:rsidP="00F57490">
      <w:pPr>
        <w:ind w:left="720"/>
      </w:pPr>
      <w:r w:rsidRPr="00172394">
        <w:t>var events = require('events');</w:t>
      </w:r>
    </w:p>
    <w:p w14:paraId="3A2B7776" w14:textId="77777777" w:rsidR="00172394" w:rsidRPr="00172394" w:rsidRDefault="00172394" w:rsidP="00F57490">
      <w:pPr>
        <w:ind w:left="720"/>
      </w:pPr>
      <w:r w:rsidRPr="00172394">
        <w:t xml:space="preserve">var </w:t>
      </w:r>
      <w:proofErr w:type="spellStart"/>
      <w:r w:rsidRPr="00172394">
        <w:t>scoreKeeper</w:t>
      </w:r>
      <w:proofErr w:type="spellEnd"/>
      <w:r w:rsidRPr="00172394">
        <w:t xml:space="preserve"> = new </w:t>
      </w:r>
      <w:proofErr w:type="spellStart"/>
      <w:proofErr w:type="gramStart"/>
      <w:r w:rsidRPr="00172394">
        <w:t>events.EventEmitter</w:t>
      </w:r>
      <w:proofErr w:type="spellEnd"/>
      <w:proofErr w:type="gramEnd"/>
      <w:r w:rsidRPr="00172394">
        <w:t>();</w:t>
      </w:r>
    </w:p>
    <w:p w14:paraId="3092B22D" w14:textId="77777777" w:rsidR="00172394" w:rsidRPr="00172394" w:rsidRDefault="00172394" w:rsidP="00F57490">
      <w:pPr>
        <w:ind w:left="720"/>
      </w:pPr>
      <w:r w:rsidRPr="00172394">
        <w:t>a = [false, 0];</w:t>
      </w:r>
    </w:p>
    <w:p w14:paraId="06CA26B1" w14:textId="77777777" w:rsidR="00172394" w:rsidRPr="00172394" w:rsidRDefault="00172394" w:rsidP="00F57490">
      <w:pPr>
        <w:ind w:left="720"/>
      </w:pPr>
      <w:r w:rsidRPr="00172394">
        <w:t>b = [false, 0];</w:t>
      </w:r>
    </w:p>
    <w:p w14:paraId="143B0C93" w14:textId="77777777" w:rsidR="00172394" w:rsidRPr="00172394" w:rsidRDefault="00172394" w:rsidP="00F57490">
      <w:pPr>
        <w:ind w:left="720"/>
      </w:pPr>
      <w:r w:rsidRPr="00172394">
        <w:t xml:space="preserve">var </w:t>
      </w:r>
      <w:proofErr w:type="spellStart"/>
      <w:r w:rsidRPr="00172394">
        <w:t>shoot_a_basket</w:t>
      </w:r>
      <w:proofErr w:type="spellEnd"/>
      <w:r w:rsidRPr="00172394">
        <w:t xml:space="preserve"> = function () {</w:t>
      </w:r>
    </w:p>
    <w:p w14:paraId="385E26B0" w14:textId="77777777" w:rsidR="00172394" w:rsidRPr="00172394" w:rsidRDefault="00172394" w:rsidP="00F57490">
      <w:pPr>
        <w:ind w:left="720"/>
      </w:pPr>
      <w:r w:rsidRPr="00172394">
        <w:t>        if (</w:t>
      </w:r>
      <w:proofErr w:type="gramStart"/>
      <w:r w:rsidRPr="00172394">
        <w:t>a[</w:t>
      </w:r>
      <w:proofErr w:type="gramEnd"/>
      <w:r w:rsidRPr="00172394">
        <w:t>0] == true) {</w:t>
      </w:r>
    </w:p>
    <w:p w14:paraId="0EFF0C20" w14:textId="77777777" w:rsidR="00172394" w:rsidRPr="00172394" w:rsidRDefault="00172394" w:rsidP="00F57490">
      <w:pPr>
        <w:ind w:left="720"/>
      </w:pPr>
      <w:r w:rsidRPr="00172394">
        <w:t xml:space="preserve">            </w:t>
      </w:r>
      <w:proofErr w:type="gramStart"/>
      <w:r w:rsidRPr="00172394">
        <w:t>console.log(</w:t>
      </w:r>
      <w:proofErr w:type="gramEnd"/>
      <w:r w:rsidRPr="00172394">
        <w:t>'Teams a scored');</w:t>
      </w:r>
    </w:p>
    <w:p w14:paraId="6980E776" w14:textId="77777777" w:rsidR="00172394" w:rsidRPr="00172394" w:rsidRDefault="00172394" w:rsidP="00F57490">
      <w:pPr>
        <w:ind w:left="720"/>
      </w:pPr>
      <w:r w:rsidRPr="00172394">
        <w:t xml:space="preserve">            </w:t>
      </w:r>
      <w:proofErr w:type="gramStart"/>
      <w:r w:rsidRPr="00172394">
        <w:t>a[</w:t>
      </w:r>
      <w:proofErr w:type="gramEnd"/>
      <w:r w:rsidRPr="00172394">
        <w:t xml:space="preserve">0] = false </w:t>
      </w:r>
    </w:p>
    <w:p w14:paraId="113C90C8" w14:textId="77777777" w:rsidR="00172394" w:rsidRPr="00172394" w:rsidRDefault="00172394" w:rsidP="00F57490">
      <w:pPr>
        <w:ind w:left="720"/>
      </w:pPr>
      <w:r w:rsidRPr="00172394">
        <w:t xml:space="preserve">            </w:t>
      </w:r>
      <w:proofErr w:type="gramStart"/>
      <w:r w:rsidRPr="00172394">
        <w:t>a[</w:t>
      </w:r>
      <w:proofErr w:type="gramEnd"/>
      <w:r w:rsidRPr="00172394">
        <w:t>1] += 1</w:t>
      </w:r>
    </w:p>
    <w:p w14:paraId="5B8B063F" w14:textId="77777777" w:rsidR="00172394" w:rsidRPr="00172394" w:rsidRDefault="00172394" w:rsidP="00F57490">
      <w:pPr>
        <w:ind w:left="720"/>
      </w:pPr>
      <w:r w:rsidRPr="00172394">
        <w:t>        }</w:t>
      </w:r>
    </w:p>
    <w:p w14:paraId="7F7B8490" w14:textId="77777777" w:rsidR="00172394" w:rsidRPr="00172394" w:rsidRDefault="00172394" w:rsidP="00F57490">
      <w:pPr>
        <w:ind w:left="720"/>
      </w:pPr>
      <w:r w:rsidRPr="00172394">
        <w:t>        if (</w:t>
      </w:r>
      <w:proofErr w:type="gramStart"/>
      <w:r w:rsidRPr="00172394">
        <w:t>b[</w:t>
      </w:r>
      <w:proofErr w:type="gramEnd"/>
      <w:r w:rsidRPr="00172394">
        <w:t>0] == true) {</w:t>
      </w:r>
    </w:p>
    <w:p w14:paraId="409974CF" w14:textId="77777777" w:rsidR="00172394" w:rsidRPr="00172394" w:rsidRDefault="00172394" w:rsidP="00F57490">
      <w:pPr>
        <w:ind w:left="720"/>
      </w:pPr>
      <w:r w:rsidRPr="00172394">
        <w:t xml:space="preserve">            </w:t>
      </w:r>
      <w:proofErr w:type="gramStart"/>
      <w:r w:rsidRPr="00172394">
        <w:t>console.log(</w:t>
      </w:r>
      <w:proofErr w:type="gramEnd"/>
      <w:r w:rsidRPr="00172394">
        <w:t>'Teams b scored');</w:t>
      </w:r>
    </w:p>
    <w:p w14:paraId="5A2303A3" w14:textId="77777777" w:rsidR="00172394" w:rsidRPr="00172394" w:rsidRDefault="00172394" w:rsidP="00F57490">
      <w:pPr>
        <w:ind w:left="720"/>
      </w:pPr>
      <w:r w:rsidRPr="00172394">
        <w:t xml:space="preserve">            </w:t>
      </w:r>
      <w:proofErr w:type="gramStart"/>
      <w:r w:rsidRPr="00172394">
        <w:t>b[</w:t>
      </w:r>
      <w:proofErr w:type="gramEnd"/>
      <w:r w:rsidRPr="00172394">
        <w:t xml:space="preserve">0] = false </w:t>
      </w:r>
    </w:p>
    <w:p w14:paraId="0C4F6746" w14:textId="77777777" w:rsidR="00172394" w:rsidRPr="00172394" w:rsidRDefault="00172394" w:rsidP="00F57490">
      <w:pPr>
        <w:ind w:left="720"/>
      </w:pPr>
      <w:r w:rsidRPr="00172394">
        <w:t xml:space="preserve">            </w:t>
      </w:r>
      <w:proofErr w:type="gramStart"/>
      <w:r w:rsidRPr="00172394">
        <w:t>b[</w:t>
      </w:r>
      <w:proofErr w:type="gramEnd"/>
      <w:r w:rsidRPr="00172394">
        <w:t>1] += 1</w:t>
      </w:r>
    </w:p>
    <w:p w14:paraId="5D39A0D9" w14:textId="77777777" w:rsidR="00172394" w:rsidRPr="00172394" w:rsidRDefault="00172394" w:rsidP="00F57490">
      <w:pPr>
        <w:ind w:left="720"/>
      </w:pPr>
      <w:r w:rsidRPr="00172394">
        <w:t>        }</w:t>
      </w:r>
    </w:p>
    <w:p w14:paraId="06DC9C6C" w14:textId="77777777" w:rsidR="00172394" w:rsidRPr="00172394" w:rsidRDefault="00172394" w:rsidP="00F57490">
      <w:pPr>
        <w:ind w:left="720"/>
      </w:pPr>
      <w:r w:rsidRPr="00172394">
        <w:t xml:space="preserve">        </w:t>
      </w:r>
      <w:proofErr w:type="gramStart"/>
      <w:r w:rsidRPr="00172394">
        <w:t>console.log(</w:t>
      </w:r>
      <w:proofErr w:type="gramEnd"/>
      <w:r w:rsidRPr="00172394">
        <w:t>'Score A:' + a[1]);</w:t>
      </w:r>
    </w:p>
    <w:p w14:paraId="58698AD0" w14:textId="77777777" w:rsidR="00172394" w:rsidRPr="00172394" w:rsidRDefault="00172394" w:rsidP="00F57490">
      <w:pPr>
        <w:ind w:left="720"/>
      </w:pPr>
      <w:r w:rsidRPr="00172394">
        <w:t xml:space="preserve">        </w:t>
      </w:r>
      <w:proofErr w:type="gramStart"/>
      <w:r w:rsidRPr="00172394">
        <w:t>console.log(</w:t>
      </w:r>
      <w:proofErr w:type="gramEnd"/>
      <w:r w:rsidRPr="00172394">
        <w:t>'Score B: '+b[1]);</w:t>
      </w:r>
    </w:p>
    <w:p w14:paraId="63FF3483" w14:textId="77777777" w:rsidR="00172394" w:rsidRPr="00172394" w:rsidRDefault="00172394" w:rsidP="00F57490">
      <w:pPr>
        <w:ind w:left="720"/>
      </w:pPr>
      <w:r w:rsidRPr="00172394">
        <w:t>    }</w:t>
      </w:r>
    </w:p>
    <w:p w14:paraId="508E7575" w14:textId="77777777" w:rsidR="00172394" w:rsidRPr="00172394" w:rsidRDefault="00172394" w:rsidP="00F57490">
      <w:pPr>
        <w:ind w:left="720"/>
      </w:pPr>
      <w:r w:rsidRPr="00172394">
        <w:lastRenderedPageBreak/>
        <w:t xml:space="preserve">        </w:t>
      </w:r>
      <w:proofErr w:type="spellStart"/>
      <w:r w:rsidRPr="00172394">
        <w:t>scoreKeeper.on</w:t>
      </w:r>
      <w:proofErr w:type="spellEnd"/>
      <w:r w:rsidRPr="00172394">
        <w:t>('make_basket</w:t>
      </w:r>
      <w:proofErr w:type="gramStart"/>
      <w:r w:rsidRPr="00172394">
        <w:t>',</w:t>
      </w:r>
      <w:proofErr w:type="spellStart"/>
      <w:r w:rsidRPr="00172394">
        <w:t>shoot</w:t>
      </w:r>
      <w:proofErr w:type="gramEnd"/>
      <w:r w:rsidRPr="00172394">
        <w:t>_a_basket</w:t>
      </w:r>
      <w:proofErr w:type="spellEnd"/>
      <w:r w:rsidRPr="00172394">
        <w:t>);</w:t>
      </w:r>
    </w:p>
    <w:p w14:paraId="043CEA9D" w14:textId="77777777" w:rsidR="00172394" w:rsidRPr="00172394" w:rsidRDefault="00172394" w:rsidP="00F57490">
      <w:pPr>
        <w:ind w:left="720"/>
      </w:pPr>
      <w:r w:rsidRPr="00172394">
        <w:t xml:space="preserve">        </w:t>
      </w:r>
      <w:proofErr w:type="gramStart"/>
      <w:r w:rsidRPr="00172394">
        <w:t>a[</w:t>
      </w:r>
      <w:proofErr w:type="gramEnd"/>
      <w:r w:rsidRPr="00172394">
        <w:t>0]=true;</w:t>
      </w:r>
    </w:p>
    <w:p w14:paraId="30014C19" w14:textId="77777777" w:rsidR="00172394" w:rsidRPr="00172394" w:rsidRDefault="00172394" w:rsidP="00F57490">
      <w:pPr>
        <w:ind w:left="720"/>
      </w:pPr>
      <w:r w:rsidRPr="00172394">
        <w:t xml:space="preserve">        </w:t>
      </w:r>
      <w:proofErr w:type="spellStart"/>
      <w:r w:rsidRPr="00172394">
        <w:t>scoreKeeper.emit</w:t>
      </w:r>
      <w:proofErr w:type="spellEnd"/>
      <w:r w:rsidRPr="00172394">
        <w:t>('</w:t>
      </w:r>
      <w:proofErr w:type="spellStart"/>
      <w:r w:rsidRPr="00172394">
        <w:t>make_basket</w:t>
      </w:r>
      <w:proofErr w:type="spellEnd"/>
      <w:r w:rsidRPr="00172394">
        <w:t>');</w:t>
      </w:r>
    </w:p>
    <w:p w14:paraId="3CD1245D" w14:textId="77777777" w:rsidR="00172394" w:rsidRPr="00172394" w:rsidRDefault="00172394" w:rsidP="00F57490">
      <w:pPr>
        <w:ind w:left="720"/>
      </w:pPr>
      <w:r w:rsidRPr="00172394">
        <w:t xml:space="preserve">        </w:t>
      </w:r>
      <w:proofErr w:type="gramStart"/>
      <w:r w:rsidRPr="00172394">
        <w:t>b[</w:t>
      </w:r>
      <w:proofErr w:type="gramEnd"/>
      <w:r w:rsidRPr="00172394">
        <w:t>0]=true;</w:t>
      </w:r>
    </w:p>
    <w:p w14:paraId="3E6CCFFD" w14:textId="77777777" w:rsidR="00172394" w:rsidRPr="00172394" w:rsidRDefault="00172394" w:rsidP="00F57490">
      <w:pPr>
        <w:ind w:left="720"/>
      </w:pPr>
      <w:r w:rsidRPr="00172394">
        <w:t xml:space="preserve">        </w:t>
      </w:r>
      <w:proofErr w:type="spellStart"/>
      <w:r w:rsidRPr="00172394">
        <w:t>scoreKeeper.emit</w:t>
      </w:r>
      <w:proofErr w:type="spellEnd"/>
      <w:r w:rsidRPr="00172394">
        <w:t>('</w:t>
      </w:r>
      <w:proofErr w:type="spellStart"/>
      <w:r w:rsidRPr="00172394">
        <w:t>make_basket</w:t>
      </w:r>
      <w:proofErr w:type="spellEnd"/>
      <w:r w:rsidRPr="00172394">
        <w:t>');</w:t>
      </w:r>
    </w:p>
    <w:p w14:paraId="6F73EC55" w14:textId="77777777" w:rsidR="00172394" w:rsidRPr="00172394" w:rsidRDefault="00172394" w:rsidP="00F57490">
      <w:pPr>
        <w:ind w:left="720"/>
      </w:pPr>
      <w:r w:rsidRPr="00172394">
        <w:t xml:space="preserve">        </w:t>
      </w:r>
      <w:proofErr w:type="gramStart"/>
      <w:r w:rsidRPr="00172394">
        <w:t>b[</w:t>
      </w:r>
      <w:proofErr w:type="gramEnd"/>
      <w:r w:rsidRPr="00172394">
        <w:t>0]=true;</w:t>
      </w:r>
    </w:p>
    <w:p w14:paraId="4D3E6766" w14:textId="77777777" w:rsidR="00172394" w:rsidRPr="00172394" w:rsidRDefault="00172394" w:rsidP="00F57490">
      <w:pPr>
        <w:ind w:left="720"/>
      </w:pPr>
      <w:r w:rsidRPr="00172394">
        <w:t xml:space="preserve">        </w:t>
      </w:r>
      <w:proofErr w:type="spellStart"/>
      <w:r w:rsidRPr="00172394">
        <w:t>scoreKeeper.emit</w:t>
      </w:r>
      <w:proofErr w:type="spellEnd"/>
      <w:r w:rsidRPr="00172394">
        <w:t>('</w:t>
      </w:r>
      <w:proofErr w:type="spellStart"/>
      <w:r w:rsidRPr="00172394">
        <w:t>make_basket</w:t>
      </w:r>
      <w:proofErr w:type="spellEnd"/>
      <w:r w:rsidRPr="00172394">
        <w:t>');</w:t>
      </w:r>
    </w:p>
    <w:p w14:paraId="6E118AE5" w14:textId="77777777" w:rsidR="00172394" w:rsidRPr="00172394" w:rsidRDefault="00172394" w:rsidP="00F57490">
      <w:pPr>
        <w:ind w:left="720"/>
      </w:pPr>
      <w:r w:rsidRPr="00172394">
        <w:t xml:space="preserve">        </w:t>
      </w:r>
      <w:proofErr w:type="gramStart"/>
      <w:r w:rsidRPr="00172394">
        <w:t>a[</w:t>
      </w:r>
      <w:proofErr w:type="gramEnd"/>
      <w:r w:rsidRPr="00172394">
        <w:t>0]=true;</w:t>
      </w:r>
    </w:p>
    <w:p w14:paraId="320A610A" w14:textId="77777777" w:rsidR="00172394" w:rsidRPr="00172394" w:rsidRDefault="00172394" w:rsidP="00F57490">
      <w:pPr>
        <w:ind w:left="720"/>
      </w:pPr>
      <w:r w:rsidRPr="00172394">
        <w:t xml:space="preserve">        </w:t>
      </w:r>
      <w:proofErr w:type="spellStart"/>
      <w:r w:rsidRPr="00172394">
        <w:t>scoreKeeper.emit</w:t>
      </w:r>
      <w:proofErr w:type="spellEnd"/>
      <w:r w:rsidRPr="00172394">
        <w:t>('</w:t>
      </w:r>
      <w:proofErr w:type="spellStart"/>
      <w:r w:rsidRPr="00172394">
        <w:t>make_basket</w:t>
      </w:r>
      <w:proofErr w:type="spellEnd"/>
      <w:r w:rsidRPr="00172394">
        <w:t>');</w:t>
      </w:r>
    </w:p>
    <w:p w14:paraId="53397B32" w14:textId="77777777" w:rsidR="00172394" w:rsidRPr="00172394" w:rsidRDefault="00172394" w:rsidP="00F57490">
      <w:pPr>
        <w:ind w:left="720"/>
      </w:pPr>
      <w:r w:rsidRPr="00172394">
        <w:t xml:space="preserve">        </w:t>
      </w:r>
      <w:proofErr w:type="gramStart"/>
      <w:r w:rsidRPr="00172394">
        <w:t>a[</w:t>
      </w:r>
      <w:proofErr w:type="gramEnd"/>
      <w:r w:rsidRPr="00172394">
        <w:t>0]=true;</w:t>
      </w:r>
    </w:p>
    <w:p w14:paraId="5F3820B4" w14:textId="77777777" w:rsidR="00172394" w:rsidRPr="00172394" w:rsidRDefault="00172394" w:rsidP="00F57490">
      <w:pPr>
        <w:ind w:left="720"/>
      </w:pPr>
      <w:r w:rsidRPr="00172394">
        <w:t xml:space="preserve">        </w:t>
      </w:r>
      <w:proofErr w:type="spellStart"/>
      <w:r w:rsidRPr="00172394">
        <w:t>scoreKeeper.emit</w:t>
      </w:r>
      <w:proofErr w:type="spellEnd"/>
      <w:r w:rsidRPr="00172394">
        <w:t>('</w:t>
      </w:r>
      <w:proofErr w:type="spellStart"/>
      <w:r w:rsidRPr="00172394">
        <w:t>make_basket</w:t>
      </w:r>
      <w:proofErr w:type="spellEnd"/>
      <w:r w:rsidRPr="00172394">
        <w:t>');</w:t>
      </w:r>
    </w:p>
    <w:p w14:paraId="074B76AE" w14:textId="77777777" w:rsidR="00172394" w:rsidRPr="00172394" w:rsidRDefault="00172394" w:rsidP="00F57490">
      <w:pPr>
        <w:ind w:left="720"/>
      </w:pPr>
      <w:r w:rsidRPr="00172394">
        <w:t xml:space="preserve">        </w:t>
      </w:r>
      <w:proofErr w:type="gramStart"/>
      <w:r w:rsidRPr="00172394">
        <w:t>b[</w:t>
      </w:r>
      <w:proofErr w:type="gramEnd"/>
      <w:r w:rsidRPr="00172394">
        <w:t>0]=true;</w:t>
      </w:r>
    </w:p>
    <w:p w14:paraId="7514AA27" w14:textId="77777777" w:rsidR="00172394" w:rsidRPr="00172394" w:rsidRDefault="00172394" w:rsidP="00F57490">
      <w:pPr>
        <w:ind w:left="720"/>
      </w:pPr>
      <w:r w:rsidRPr="00172394">
        <w:t xml:space="preserve">        </w:t>
      </w:r>
      <w:proofErr w:type="spellStart"/>
      <w:r w:rsidRPr="00172394">
        <w:t>scoreKeeper.emit</w:t>
      </w:r>
      <w:proofErr w:type="spellEnd"/>
      <w:r w:rsidRPr="00172394">
        <w:t>('</w:t>
      </w:r>
      <w:proofErr w:type="spellStart"/>
      <w:r w:rsidRPr="00172394">
        <w:t>make_basket</w:t>
      </w:r>
      <w:proofErr w:type="spellEnd"/>
      <w:r w:rsidRPr="00172394">
        <w:t>');</w:t>
      </w:r>
    </w:p>
    <w:p w14:paraId="3328408B" w14:textId="668DE2F7" w:rsidR="00F32EAF" w:rsidRDefault="00172394" w:rsidP="00F57490">
      <w:r>
        <w:tab/>
      </w:r>
      <w:r w:rsidRPr="00172394">
        <w:drawing>
          <wp:inline distT="0" distB="0" distL="0" distR="0" wp14:anchorId="6C490C06" wp14:editId="52DE40D5">
            <wp:extent cx="4778226" cy="5142586"/>
            <wp:effectExtent l="0" t="0" r="3810" b="127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791945" cy="5157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16AB02" w14:textId="77777777" w:rsidR="00172394" w:rsidRDefault="00172394" w:rsidP="00F57490">
      <w:pPr>
        <w:pStyle w:val="ListParagraph"/>
        <w:ind w:left="1440"/>
      </w:pPr>
    </w:p>
    <w:p w14:paraId="37322C2C" w14:textId="424E08D4" w:rsidR="00F32EAF" w:rsidRDefault="00F32EAF" w:rsidP="00F57490">
      <w:pPr>
        <w:pStyle w:val="ListParagraph"/>
        <w:numPr>
          <w:ilvl w:val="0"/>
          <w:numId w:val="8"/>
        </w:numPr>
      </w:pPr>
    </w:p>
    <w:p w14:paraId="2417B137" w14:textId="736C70D2" w:rsidR="00DD3AF7" w:rsidRDefault="00252A83" w:rsidP="00F57490">
      <w:pPr>
        <w:ind w:left="720"/>
      </w:pPr>
      <w:r>
        <w:t xml:space="preserve">3.  </w:t>
      </w:r>
      <w:r w:rsidR="00DD3AF7">
        <w:t>use Student</w:t>
      </w:r>
    </w:p>
    <w:p w14:paraId="0B58A37A" w14:textId="7E10B67D" w:rsidR="00DD3AF7" w:rsidRDefault="00DD3AF7" w:rsidP="00F57490">
      <w:pPr>
        <w:pStyle w:val="ListParagraph"/>
      </w:pPr>
      <w:r w:rsidRPr="00DD3AF7">
        <w:drawing>
          <wp:inline distT="0" distB="0" distL="0" distR="0" wp14:anchorId="25B98BBC" wp14:editId="2621A1DB">
            <wp:extent cx="5731510" cy="2828925"/>
            <wp:effectExtent l="0" t="0" r="254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28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35D6B0" w14:textId="6FF35A99" w:rsidR="00DD3AF7" w:rsidRDefault="007715AB" w:rsidP="00F57490">
      <w:pPr>
        <w:pStyle w:val="ListParagraph"/>
        <w:numPr>
          <w:ilvl w:val="0"/>
          <w:numId w:val="3"/>
        </w:numPr>
      </w:pPr>
      <w:proofErr w:type="spellStart"/>
      <w:proofErr w:type="gramStart"/>
      <w:r w:rsidRPr="007715AB">
        <w:t>db.student</w:t>
      </w:r>
      <w:proofErr w:type="gramEnd"/>
      <w:r w:rsidRPr="007715AB">
        <w:t>.insertOne</w:t>
      </w:r>
      <w:proofErr w:type="spellEnd"/>
      <w:r w:rsidRPr="007715AB">
        <w:t>({</w:t>
      </w:r>
      <w:proofErr w:type="spellStart"/>
      <w:r w:rsidRPr="007715AB">
        <w:t>name:"Dora</w:t>
      </w:r>
      <w:proofErr w:type="spellEnd"/>
      <w:r w:rsidRPr="007715AB">
        <w:t>"})</w:t>
      </w:r>
    </w:p>
    <w:p w14:paraId="1C9EB391" w14:textId="65E7A062" w:rsidR="007715AB" w:rsidRDefault="007715AB" w:rsidP="00F57490">
      <w:pPr>
        <w:pStyle w:val="ListParagraph"/>
        <w:ind w:left="1080"/>
      </w:pPr>
      <w:r w:rsidRPr="007715AB">
        <w:drawing>
          <wp:inline distT="0" distB="0" distL="0" distR="0" wp14:anchorId="7E591CFB" wp14:editId="69C384F2">
            <wp:extent cx="5731510" cy="1882775"/>
            <wp:effectExtent l="0" t="0" r="254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82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00B2BC" w14:textId="5584D43F" w:rsidR="007715AB" w:rsidRDefault="007715AB" w:rsidP="00F57490">
      <w:pPr>
        <w:pStyle w:val="ListParagraph"/>
        <w:numPr>
          <w:ilvl w:val="0"/>
          <w:numId w:val="3"/>
        </w:numPr>
      </w:pPr>
      <w:proofErr w:type="spellStart"/>
      <w:proofErr w:type="gramStart"/>
      <w:r w:rsidRPr="007715AB">
        <w:t>db.student</w:t>
      </w:r>
      <w:proofErr w:type="gramEnd"/>
      <w:r w:rsidRPr="007715AB">
        <w:t>.insertOne</w:t>
      </w:r>
      <w:proofErr w:type="spellEnd"/>
      <w:r w:rsidRPr="007715AB">
        <w:t>({_id:2,name:"Sinchan"})</w:t>
      </w:r>
    </w:p>
    <w:p w14:paraId="6443F64A" w14:textId="63CF5E3C" w:rsidR="007715AB" w:rsidRDefault="007715AB" w:rsidP="00F57490">
      <w:pPr>
        <w:pStyle w:val="ListParagraph"/>
        <w:ind w:left="1080"/>
      </w:pPr>
      <w:r w:rsidRPr="007715AB">
        <w:drawing>
          <wp:inline distT="0" distB="0" distL="0" distR="0" wp14:anchorId="14B568AB" wp14:editId="49F565F5">
            <wp:extent cx="5731510" cy="1057910"/>
            <wp:effectExtent l="0" t="0" r="254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57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18175E" w14:textId="10799AEA" w:rsidR="00252A83" w:rsidRDefault="00252A83" w:rsidP="00F57490">
      <w:pPr>
        <w:pStyle w:val="ListParagraph"/>
        <w:numPr>
          <w:ilvl w:val="0"/>
          <w:numId w:val="3"/>
        </w:numPr>
      </w:pPr>
      <w:proofErr w:type="spellStart"/>
      <w:proofErr w:type="gramStart"/>
      <w:r w:rsidRPr="00252A83">
        <w:t>db.student</w:t>
      </w:r>
      <w:proofErr w:type="gramEnd"/>
      <w:r w:rsidRPr="00252A83">
        <w:t>.insertOne</w:t>
      </w:r>
      <w:proofErr w:type="spellEnd"/>
      <w:r w:rsidRPr="00252A83">
        <w:t>({name:"</w:t>
      </w:r>
      <w:proofErr w:type="spellStart"/>
      <w:r>
        <w:t>Angush</w:t>
      </w:r>
      <w:proofErr w:type="spellEnd"/>
      <w:r w:rsidRPr="00252A83">
        <w:t>", scores:{midtermScore:80, finalScore:100}})</w:t>
      </w:r>
    </w:p>
    <w:p w14:paraId="311D58C8" w14:textId="2D417374" w:rsidR="00252A83" w:rsidRDefault="00252A83" w:rsidP="00F57490">
      <w:pPr>
        <w:pStyle w:val="ListParagraph"/>
        <w:ind w:left="1080"/>
      </w:pPr>
      <w:r w:rsidRPr="00252A83">
        <w:drawing>
          <wp:inline distT="0" distB="0" distL="0" distR="0" wp14:anchorId="42F6F3FE" wp14:editId="656878D1">
            <wp:extent cx="5731510" cy="1099820"/>
            <wp:effectExtent l="0" t="0" r="254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99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B3A039" w14:textId="5E49494A" w:rsidR="00252A83" w:rsidRDefault="005F5B99" w:rsidP="00F57490">
      <w:pPr>
        <w:pStyle w:val="ListParagraph"/>
        <w:numPr>
          <w:ilvl w:val="0"/>
          <w:numId w:val="3"/>
        </w:numPr>
      </w:pPr>
      <w:proofErr w:type="spellStart"/>
      <w:proofErr w:type="gramStart"/>
      <w:r w:rsidRPr="005F5B99">
        <w:t>db.student</w:t>
      </w:r>
      <w:proofErr w:type="gramEnd"/>
      <w:r w:rsidRPr="005F5B99">
        <w:t>.insertOne</w:t>
      </w:r>
      <w:proofErr w:type="spellEnd"/>
      <w:r w:rsidRPr="005F5B99">
        <w:t>({</w:t>
      </w:r>
      <w:proofErr w:type="spellStart"/>
      <w:r w:rsidRPr="005F5B99">
        <w:t>name:"Gaurav</w:t>
      </w:r>
      <w:proofErr w:type="spellEnd"/>
      <w:r w:rsidRPr="005F5B99">
        <w:t xml:space="preserve"> Kumar Singh"})</w:t>
      </w:r>
    </w:p>
    <w:p w14:paraId="3C8D92CB" w14:textId="3C0D9EE3" w:rsidR="005F5B99" w:rsidRDefault="005F5B99" w:rsidP="00F57490">
      <w:pPr>
        <w:pStyle w:val="ListParagraph"/>
        <w:ind w:left="1080"/>
      </w:pPr>
      <w:proofErr w:type="spellStart"/>
      <w:proofErr w:type="gramStart"/>
      <w:r w:rsidRPr="005F5B99">
        <w:t>db.student</w:t>
      </w:r>
      <w:proofErr w:type="gramEnd"/>
      <w:r w:rsidRPr="005F5B99">
        <w:t>.find</w:t>
      </w:r>
      <w:proofErr w:type="spellEnd"/>
      <w:r w:rsidRPr="005F5B99">
        <w:t>({</w:t>
      </w:r>
      <w:proofErr w:type="spellStart"/>
      <w:r w:rsidRPr="005F5B99">
        <w:t>name:"Gaurav</w:t>
      </w:r>
      <w:proofErr w:type="spellEnd"/>
      <w:r w:rsidRPr="005F5B99">
        <w:t xml:space="preserve"> Kumar Singh"})</w:t>
      </w:r>
    </w:p>
    <w:p w14:paraId="2044828C" w14:textId="719544E7" w:rsidR="005F5B99" w:rsidRDefault="005F5B99" w:rsidP="00F57490">
      <w:pPr>
        <w:pStyle w:val="ListParagraph"/>
        <w:ind w:left="1080"/>
      </w:pPr>
      <w:r w:rsidRPr="005F5B99">
        <w:lastRenderedPageBreak/>
        <w:drawing>
          <wp:inline distT="0" distB="0" distL="0" distR="0" wp14:anchorId="12F606E1" wp14:editId="6CE252F2">
            <wp:extent cx="5731510" cy="163830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3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134D8C" w14:textId="54AD2A39" w:rsidR="005F5B99" w:rsidRDefault="005F5B99" w:rsidP="00F57490">
      <w:pPr>
        <w:pStyle w:val="ListParagraph"/>
        <w:numPr>
          <w:ilvl w:val="0"/>
          <w:numId w:val="3"/>
        </w:numPr>
      </w:pPr>
      <w:proofErr w:type="spellStart"/>
      <w:proofErr w:type="gramStart"/>
      <w:r w:rsidRPr="005F5B99">
        <w:t>db.student</w:t>
      </w:r>
      <w:proofErr w:type="gramEnd"/>
      <w:r w:rsidRPr="005F5B99">
        <w:t>.find</w:t>
      </w:r>
      <w:proofErr w:type="spellEnd"/>
      <w:r w:rsidRPr="005F5B99">
        <w:t>({"</w:t>
      </w:r>
      <w:proofErr w:type="spellStart"/>
      <w:r w:rsidRPr="005F5B99">
        <w:t>scores.midtermScore</w:t>
      </w:r>
      <w:proofErr w:type="spellEnd"/>
      <w:r w:rsidRPr="005F5B99">
        <w:t>":{$gt:50}})</w:t>
      </w:r>
    </w:p>
    <w:p w14:paraId="4977F8E9" w14:textId="5CF3398E" w:rsidR="005F5B99" w:rsidRDefault="00905004" w:rsidP="00F57490">
      <w:pPr>
        <w:pStyle w:val="ListParagraph"/>
        <w:ind w:left="1080"/>
      </w:pPr>
      <w:r w:rsidRPr="00905004">
        <w:drawing>
          <wp:inline distT="0" distB="0" distL="0" distR="0" wp14:anchorId="79F3D479" wp14:editId="5B765917">
            <wp:extent cx="5731510" cy="655320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55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643601" w14:textId="5BC86FFE" w:rsidR="00905004" w:rsidRDefault="00905004" w:rsidP="00F57490">
      <w:pPr>
        <w:pStyle w:val="ListParagraph"/>
        <w:numPr>
          <w:ilvl w:val="0"/>
          <w:numId w:val="3"/>
        </w:numPr>
      </w:pPr>
      <w:proofErr w:type="spellStart"/>
      <w:proofErr w:type="gramStart"/>
      <w:r w:rsidRPr="00905004">
        <w:t>db.student</w:t>
      </w:r>
      <w:proofErr w:type="gramEnd"/>
      <w:r w:rsidRPr="00905004">
        <w:t>.find</w:t>
      </w:r>
      <w:proofErr w:type="spellEnd"/>
      <w:r w:rsidRPr="00905004">
        <w:t>({"</w:t>
      </w:r>
      <w:proofErr w:type="spellStart"/>
      <w:r w:rsidRPr="00905004">
        <w:t>scores.midtermScore</w:t>
      </w:r>
      <w:proofErr w:type="spellEnd"/>
      <w:r w:rsidRPr="00905004">
        <w:t>":{$gt:50, $lte:80}, "</w:t>
      </w:r>
      <w:proofErr w:type="spellStart"/>
      <w:r w:rsidRPr="00905004">
        <w:t>scores.finalScore</w:t>
      </w:r>
      <w:proofErr w:type="spellEnd"/>
      <w:r w:rsidRPr="00905004">
        <w:t>": {$gt:80,$lte:100}})</w:t>
      </w:r>
    </w:p>
    <w:p w14:paraId="784EDEFD" w14:textId="6644B858" w:rsidR="005F5B99" w:rsidRDefault="00905004" w:rsidP="00F57490">
      <w:pPr>
        <w:pStyle w:val="ListParagraph"/>
        <w:ind w:left="1080"/>
      </w:pPr>
      <w:r w:rsidRPr="00905004">
        <w:drawing>
          <wp:inline distT="0" distB="0" distL="0" distR="0" wp14:anchorId="5909F447" wp14:editId="57A23757">
            <wp:extent cx="5731510" cy="594360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94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F5B99">
        <w:t xml:space="preserve"> </w:t>
      </w:r>
    </w:p>
    <w:p w14:paraId="756104DF" w14:textId="76E9F43F" w:rsidR="00905004" w:rsidRDefault="00955E37" w:rsidP="00F57490">
      <w:pPr>
        <w:pStyle w:val="ListParagraph"/>
        <w:numPr>
          <w:ilvl w:val="0"/>
          <w:numId w:val="3"/>
        </w:numPr>
      </w:pPr>
      <w:proofErr w:type="spellStart"/>
      <w:proofErr w:type="gramStart"/>
      <w:r w:rsidRPr="00955E37">
        <w:t>db.student</w:t>
      </w:r>
      <w:proofErr w:type="gramEnd"/>
      <w:r w:rsidRPr="00955E37">
        <w:t>.update</w:t>
      </w:r>
      <w:proofErr w:type="spellEnd"/>
      <w:r w:rsidRPr="00955E37">
        <w:t>({name:"</w:t>
      </w:r>
      <w:proofErr w:type="spellStart"/>
      <w:r w:rsidRPr="00955E37">
        <w:t>Sinchan</w:t>
      </w:r>
      <w:proofErr w:type="spellEnd"/>
      <w:r w:rsidRPr="00955E37">
        <w:t>"}, {$set: {scores:{</w:t>
      </w:r>
      <w:proofErr w:type="spellStart"/>
      <w:r w:rsidRPr="00955E37">
        <w:t>midtermScores</w:t>
      </w:r>
      <w:proofErr w:type="spellEnd"/>
      <w:r w:rsidRPr="00955E37">
        <w:t>: 50, finalScores:100}}})</w:t>
      </w:r>
    </w:p>
    <w:p w14:paraId="68FB7705" w14:textId="084C1818" w:rsidR="00955E37" w:rsidRDefault="00955E37" w:rsidP="00F57490">
      <w:pPr>
        <w:pStyle w:val="ListParagraph"/>
        <w:ind w:left="1080"/>
      </w:pPr>
      <w:r w:rsidRPr="00955E37">
        <w:drawing>
          <wp:inline distT="0" distB="0" distL="0" distR="0" wp14:anchorId="4878AC37" wp14:editId="469F422B">
            <wp:extent cx="5731510" cy="68897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88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44F6DB" w14:textId="467304AF" w:rsidR="00955E37" w:rsidRDefault="00F80792" w:rsidP="00F57490">
      <w:pPr>
        <w:pStyle w:val="ListParagraph"/>
        <w:numPr>
          <w:ilvl w:val="0"/>
          <w:numId w:val="3"/>
        </w:numPr>
      </w:pPr>
      <w:proofErr w:type="gramStart"/>
      <w:r w:rsidRPr="00F80792">
        <w:t>db.student</w:t>
      </w:r>
      <w:proofErr w:type="gramEnd"/>
      <w:r w:rsidRPr="00F80792">
        <w:t>.find({},{name:1,scores:1,_id:0}).sort({"scores.finalScores":-1})</w:t>
      </w:r>
    </w:p>
    <w:p w14:paraId="78EA5BA1" w14:textId="3D56DADB" w:rsidR="00F80792" w:rsidRDefault="00F80792" w:rsidP="00F57490">
      <w:pPr>
        <w:pStyle w:val="ListParagraph"/>
        <w:ind w:left="1080"/>
      </w:pPr>
      <w:r w:rsidRPr="00F80792">
        <w:drawing>
          <wp:inline distT="0" distB="0" distL="0" distR="0" wp14:anchorId="079CD62F" wp14:editId="4BD7D72F">
            <wp:extent cx="5731510" cy="1046480"/>
            <wp:effectExtent l="0" t="0" r="2540" b="12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46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16C858" w14:textId="1BFD51E5" w:rsidR="00F80792" w:rsidRDefault="00F80792" w:rsidP="00F57490">
      <w:pPr>
        <w:pStyle w:val="ListParagraph"/>
        <w:numPr>
          <w:ilvl w:val="0"/>
          <w:numId w:val="3"/>
        </w:numPr>
      </w:pPr>
      <w:proofErr w:type="spellStart"/>
      <w:proofErr w:type="gramStart"/>
      <w:r w:rsidRPr="00F80792">
        <w:t>db.student</w:t>
      </w:r>
      <w:proofErr w:type="gramEnd"/>
      <w:r w:rsidRPr="00F80792">
        <w:t>.findOneAndDelete</w:t>
      </w:r>
      <w:proofErr w:type="spellEnd"/>
      <w:r w:rsidRPr="00F80792">
        <w:t>({name:"</w:t>
      </w:r>
      <w:proofErr w:type="spellStart"/>
      <w:r w:rsidRPr="00F80792">
        <w:t>Angush</w:t>
      </w:r>
      <w:proofErr w:type="spellEnd"/>
      <w:r w:rsidRPr="00F80792">
        <w:t>"})</w:t>
      </w:r>
    </w:p>
    <w:p w14:paraId="440D5E19" w14:textId="29408B63" w:rsidR="00F80792" w:rsidRDefault="00F80792" w:rsidP="00F57490">
      <w:pPr>
        <w:pStyle w:val="ListParagraph"/>
        <w:ind w:left="1080"/>
      </w:pPr>
      <w:r w:rsidRPr="00F80792">
        <w:drawing>
          <wp:inline distT="0" distB="0" distL="0" distR="0" wp14:anchorId="2C3029DC" wp14:editId="4EC2AF0B">
            <wp:extent cx="4801270" cy="2048161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801270" cy="2048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1A8A30" w14:textId="735B8125" w:rsidR="00F80792" w:rsidRDefault="004173C6" w:rsidP="00F57490">
      <w:pPr>
        <w:pStyle w:val="ListParagraph"/>
        <w:numPr>
          <w:ilvl w:val="0"/>
          <w:numId w:val="3"/>
        </w:numPr>
      </w:pPr>
      <w:proofErr w:type="spellStart"/>
      <w:proofErr w:type="gramStart"/>
      <w:r w:rsidRPr="004173C6">
        <w:t>db.student</w:t>
      </w:r>
      <w:proofErr w:type="gramEnd"/>
      <w:r w:rsidRPr="004173C6">
        <w:t>.deleteMany</w:t>
      </w:r>
      <w:proofErr w:type="spellEnd"/>
      <w:r w:rsidRPr="004173C6">
        <w:t>({"</w:t>
      </w:r>
      <w:proofErr w:type="spellStart"/>
      <w:r w:rsidRPr="004173C6">
        <w:t>scores.midtermScores</w:t>
      </w:r>
      <w:proofErr w:type="spellEnd"/>
      <w:r w:rsidRPr="004173C6">
        <w:t>":{$lte:80}})</w:t>
      </w:r>
    </w:p>
    <w:p w14:paraId="2975453A" w14:textId="6736EB6B" w:rsidR="004173C6" w:rsidRDefault="004173C6" w:rsidP="00F57490">
      <w:pPr>
        <w:pStyle w:val="ListParagraph"/>
        <w:ind w:left="1080"/>
      </w:pPr>
      <w:r w:rsidRPr="004173C6">
        <w:lastRenderedPageBreak/>
        <w:drawing>
          <wp:inline distT="0" distB="0" distL="0" distR="0" wp14:anchorId="40F243A9" wp14:editId="6CA20E06">
            <wp:extent cx="5731510" cy="1309370"/>
            <wp:effectExtent l="0" t="0" r="2540" b="508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09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B1E762" w14:textId="19859DCE" w:rsidR="00F32EAF" w:rsidRDefault="00F32EAF" w:rsidP="00F57490">
      <w:pPr>
        <w:pStyle w:val="ListParagraph"/>
        <w:numPr>
          <w:ilvl w:val="0"/>
          <w:numId w:val="8"/>
        </w:numPr>
      </w:pPr>
    </w:p>
    <w:p w14:paraId="791351CC" w14:textId="0408D382" w:rsidR="003C333A" w:rsidRDefault="003C333A" w:rsidP="00F57490">
      <w:pPr>
        <w:pStyle w:val="ListParagraph"/>
        <w:numPr>
          <w:ilvl w:val="0"/>
          <w:numId w:val="5"/>
        </w:numPr>
      </w:pPr>
    </w:p>
    <w:p w14:paraId="2D1424DF" w14:textId="77777777" w:rsidR="003C333A" w:rsidRPr="003C333A" w:rsidRDefault="003C333A" w:rsidP="00F57490">
      <w:pPr>
        <w:ind w:left="1080"/>
      </w:pPr>
      <w:r w:rsidRPr="003C333A">
        <w:t>var conn = require('</w:t>
      </w:r>
      <w:proofErr w:type="spellStart"/>
      <w:r w:rsidRPr="003C333A">
        <w:t>mongodb</w:t>
      </w:r>
      <w:proofErr w:type="spellEnd"/>
      <w:r w:rsidRPr="003C333A">
        <w:t>'</w:t>
      </w:r>
      <w:proofErr w:type="gramStart"/>
      <w:r w:rsidRPr="003C333A">
        <w:t>).</w:t>
      </w:r>
      <w:proofErr w:type="spellStart"/>
      <w:r w:rsidRPr="003C333A">
        <w:t>MongoClient</w:t>
      </w:r>
      <w:proofErr w:type="spellEnd"/>
      <w:proofErr w:type="gramEnd"/>
      <w:r w:rsidRPr="003C333A">
        <w:t>;</w:t>
      </w:r>
    </w:p>
    <w:p w14:paraId="78D75926" w14:textId="77777777" w:rsidR="003C333A" w:rsidRPr="003C333A" w:rsidRDefault="003C333A" w:rsidP="00F57490">
      <w:pPr>
        <w:ind w:left="1080"/>
      </w:pPr>
      <w:r w:rsidRPr="003C333A">
        <w:t xml:space="preserve">var </w:t>
      </w:r>
      <w:proofErr w:type="spellStart"/>
      <w:r w:rsidRPr="003C333A">
        <w:t>url</w:t>
      </w:r>
      <w:proofErr w:type="spellEnd"/>
      <w:r w:rsidRPr="003C333A">
        <w:t xml:space="preserve"> = "</w:t>
      </w:r>
      <w:proofErr w:type="spellStart"/>
      <w:r w:rsidRPr="003C333A">
        <w:t>mongodb</w:t>
      </w:r>
      <w:proofErr w:type="spellEnd"/>
      <w:r w:rsidRPr="003C333A">
        <w:t>://localhost:27017/</w:t>
      </w:r>
      <w:proofErr w:type="spellStart"/>
      <w:r w:rsidRPr="003C333A">
        <w:t>Studentdb</w:t>
      </w:r>
      <w:proofErr w:type="spellEnd"/>
      <w:r w:rsidRPr="003C333A">
        <w:t>";</w:t>
      </w:r>
    </w:p>
    <w:p w14:paraId="7883F459" w14:textId="77777777" w:rsidR="003C333A" w:rsidRPr="003C333A" w:rsidRDefault="003C333A" w:rsidP="00F57490">
      <w:pPr>
        <w:ind w:left="1080"/>
      </w:pPr>
      <w:proofErr w:type="spellStart"/>
      <w:proofErr w:type="gramStart"/>
      <w:r w:rsidRPr="003C333A">
        <w:t>conn.connect</w:t>
      </w:r>
      <w:proofErr w:type="spellEnd"/>
      <w:proofErr w:type="gramEnd"/>
      <w:r w:rsidRPr="003C333A">
        <w:t>(</w:t>
      </w:r>
      <w:proofErr w:type="spellStart"/>
      <w:r w:rsidRPr="003C333A">
        <w:t>url</w:t>
      </w:r>
      <w:proofErr w:type="spellEnd"/>
      <w:r w:rsidRPr="003C333A">
        <w:t xml:space="preserve">, function (err, </w:t>
      </w:r>
      <w:proofErr w:type="spellStart"/>
      <w:r w:rsidRPr="003C333A">
        <w:t>db</w:t>
      </w:r>
      <w:proofErr w:type="spellEnd"/>
      <w:r w:rsidRPr="003C333A">
        <w:t>) {</w:t>
      </w:r>
    </w:p>
    <w:p w14:paraId="7941E9BF" w14:textId="61A6E7D5" w:rsidR="003C333A" w:rsidRPr="003C333A" w:rsidRDefault="003C333A" w:rsidP="00F57490">
      <w:pPr>
        <w:ind w:left="1080"/>
      </w:pPr>
      <w:r w:rsidRPr="003C333A">
        <w:t xml:space="preserve">   </w:t>
      </w:r>
    </w:p>
    <w:p w14:paraId="70B1487C" w14:textId="77777777" w:rsidR="003C333A" w:rsidRPr="003C333A" w:rsidRDefault="003C333A" w:rsidP="00F57490">
      <w:pPr>
        <w:ind w:left="1080"/>
      </w:pPr>
      <w:r w:rsidRPr="003C333A">
        <w:t xml:space="preserve">    </w:t>
      </w:r>
      <w:proofErr w:type="gramStart"/>
      <w:r w:rsidRPr="003C333A">
        <w:t>console.log(</w:t>
      </w:r>
      <w:proofErr w:type="gramEnd"/>
      <w:r w:rsidRPr="003C333A">
        <w:t>"Student database created!");</w:t>
      </w:r>
    </w:p>
    <w:p w14:paraId="5C369FE0" w14:textId="77777777" w:rsidR="003C333A" w:rsidRPr="003C333A" w:rsidRDefault="003C333A" w:rsidP="00F57490">
      <w:pPr>
        <w:ind w:left="1080"/>
      </w:pPr>
      <w:r w:rsidRPr="003C333A">
        <w:t xml:space="preserve">    var s = </w:t>
      </w:r>
      <w:proofErr w:type="spellStart"/>
      <w:r w:rsidRPr="003C333A">
        <w:t>db.db</w:t>
      </w:r>
      <w:proofErr w:type="spellEnd"/>
      <w:r w:rsidRPr="003C333A">
        <w:t>("</w:t>
      </w:r>
      <w:proofErr w:type="spellStart"/>
      <w:r w:rsidRPr="003C333A">
        <w:t>Studentdb</w:t>
      </w:r>
      <w:proofErr w:type="spellEnd"/>
      <w:r w:rsidRPr="003C333A">
        <w:t>");</w:t>
      </w:r>
    </w:p>
    <w:p w14:paraId="36A044B2" w14:textId="77777777" w:rsidR="003C333A" w:rsidRPr="003C333A" w:rsidRDefault="003C333A" w:rsidP="00F57490">
      <w:pPr>
        <w:ind w:left="1080"/>
      </w:pPr>
      <w:r w:rsidRPr="003C333A">
        <w:t xml:space="preserve">    </w:t>
      </w:r>
      <w:proofErr w:type="spellStart"/>
      <w:proofErr w:type="gramStart"/>
      <w:r w:rsidRPr="003C333A">
        <w:t>s.createCollection</w:t>
      </w:r>
      <w:proofErr w:type="spellEnd"/>
      <w:proofErr w:type="gramEnd"/>
      <w:r w:rsidRPr="003C333A">
        <w:t>("</w:t>
      </w:r>
      <w:proofErr w:type="spellStart"/>
      <w:r w:rsidRPr="003C333A">
        <w:t>studet</w:t>
      </w:r>
      <w:proofErr w:type="spellEnd"/>
      <w:r w:rsidRPr="003C333A">
        <w:t>", function (err, res) {</w:t>
      </w:r>
    </w:p>
    <w:p w14:paraId="3D781EDB" w14:textId="77777777" w:rsidR="003C333A" w:rsidRPr="003C333A" w:rsidRDefault="003C333A" w:rsidP="00F57490">
      <w:pPr>
        <w:ind w:left="1080"/>
      </w:pPr>
      <w:r w:rsidRPr="003C333A">
        <w:t xml:space="preserve">        </w:t>
      </w:r>
      <w:proofErr w:type="gramStart"/>
      <w:r w:rsidRPr="003C333A">
        <w:t>console.log(</w:t>
      </w:r>
      <w:proofErr w:type="gramEnd"/>
      <w:r w:rsidRPr="003C333A">
        <w:t>"Collection created!");</w:t>
      </w:r>
    </w:p>
    <w:p w14:paraId="44448842" w14:textId="77777777" w:rsidR="003C333A" w:rsidRPr="003C333A" w:rsidRDefault="003C333A" w:rsidP="00F57490">
      <w:pPr>
        <w:ind w:left="1080"/>
      </w:pPr>
      <w:r w:rsidRPr="003C333A">
        <w:t>    });</w:t>
      </w:r>
    </w:p>
    <w:p w14:paraId="142C1782" w14:textId="77777777" w:rsidR="003C333A" w:rsidRPr="003C333A" w:rsidRDefault="003C333A" w:rsidP="00F57490">
      <w:pPr>
        <w:ind w:left="1080"/>
      </w:pPr>
      <w:r w:rsidRPr="003C333A">
        <w:t xml:space="preserve">    </w:t>
      </w:r>
      <w:proofErr w:type="spellStart"/>
      <w:proofErr w:type="gramStart"/>
      <w:r w:rsidRPr="003C333A">
        <w:t>db.close</w:t>
      </w:r>
      <w:proofErr w:type="spellEnd"/>
      <w:proofErr w:type="gramEnd"/>
      <w:r w:rsidRPr="003C333A">
        <w:t>();</w:t>
      </w:r>
    </w:p>
    <w:p w14:paraId="7A8E8D4C" w14:textId="77777777" w:rsidR="003C333A" w:rsidRPr="003C333A" w:rsidRDefault="003C333A" w:rsidP="00F57490">
      <w:pPr>
        <w:ind w:left="1080"/>
      </w:pPr>
      <w:r w:rsidRPr="003C333A">
        <w:t>});</w:t>
      </w:r>
    </w:p>
    <w:p w14:paraId="18FF7EC1" w14:textId="7825E4FA" w:rsidR="003C333A" w:rsidRDefault="005717FA" w:rsidP="00F57490">
      <w:r>
        <w:tab/>
      </w:r>
      <w:r w:rsidRPr="005717FA">
        <w:drawing>
          <wp:inline distT="0" distB="0" distL="0" distR="0" wp14:anchorId="3FC63E27" wp14:editId="1B824811">
            <wp:extent cx="5731510" cy="2691765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91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CE0EA2" w14:textId="77777777" w:rsidR="00B80A45" w:rsidRPr="00B80A45" w:rsidRDefault="00B80A45" w:rsidP="00F57490">
      <w:pPr>
        <w:pStyle w:val="ListParagraph"/>
        <w:numPr>
          <w:ilvl w:val="0"/>
          <w:numId w:val="5"/>
        </w:numPr>
      </w:pPr>
    </w:p>
    <w:p w14:paraId="6E6BA470" w14:textId="10C1DC1C" w:rsidR="00B80A45" w:rsidRPr="00B80A45" w:rsidRDefault="00B80A45" w:rsidP="00F57490">
      <w:pPr>
        <w:ind w:left="1440"/>
      </w:pPr>
      <w:proofErr w:type="spellStart"/>
      <w:r w:rsidRPr="00B80A45">
        <w:t>const</w:t>
      </w:r>
      <w:proofErr w:type="spellEnd"/>
      <w:r w:rsidRPr="00B80A45">
        <w:t xml:space="preserve"> mongoose = require("mongoose");</w:t>
      </w:r>
    </w:p>
    <w:p w14:paraId="32904091" w14:textId="77777777" w:rsidR="00B80A45" w:rsidRPr="00B80A45" w:rsidRDefault="00B80A45" w:rsidP="00F57490">
      <w:pPr>
        <w:ind w:left="1440"/>
      </w:pPr>
      <w:proofErr w:type="spellStart"/>
      <w:proofErr w:type="gramStart"/>
      <w:r w:rsidRPr="00B80A45">
        <w:t>mongoose.connect</w:t>
      </w:r>
      <w:proofErr w:type="spellEnd"/>
      <w:proofErr w:type="gramEnd"/>
      <w:r w:rsidRPr="00B80A45">
        <w:t>("</w:t>
      </w:r>
      <w:proofErr w:type="spellStart"/>
      <w:r w:rsidRPr="00B80A45">
        <w:t>mongodb</w:t>
      </w:r>
      <w:proofErr w:type="spellEnd"/>
      <w:r w:rsidRPr="00B80A45">
        <w:t>://localhost:27017/</w:t>
      </w:r>
      <w:proofErr w:type="spellStart"/>
      <w:r w:rsidRPr="00B80A45">
        <w:t>Studentdb</w:t>
      </w:r>
      <w:proofErr w:type="spellEnd"/>
      <w:r w:rsidRPr="00B80A45">
        <w:t>", {</w:t>
      </w:r>
    </w:p>
    <w:p w14:paraId="6309D975" w14:textId="77777777" w:rsidR="00B80A45" w:rsidRPr="00B80A45" w:rsidRDefault="00B80A45" w:rsidP="00F57490">
      <w:pPr>
        <w:ind w:left="1440"/>
      </w:pPr>
      <w:r w:rsidRPr="00B80A45">
        <w:lastRenderedPageBreak/>
        <w:t xml:space="preserve">    </w:t>
      </w:r>
      <w:proofErr w:type="spellStart"/>
      <w:r w:rsidRPr="00B80A45">
        <w:t>useNewUrlParser</w:t>
      </w:r>
      <w:proofErr w:type="spellEnd"/>
      <w:r w:rsidRPr="00B80A45">
        <w:t>: true</w:t>
      </w:r>
    </w:p>
    <w:p w14:paraId="0BE85518" w14:textId="77777777" w:rsidR="00B80A45" w:rsidRPr="00B80A45" w:rsidRDefault="00B80A45" w:rsidP="00F57490">
      <w:pPr>
        <w:ind w:left="1440"/>
      </w:pPr>
      <w:r w:rsidRPr="00B80A45">
        <w:t>});</w:t>
      </w:r>
    </w:p>
    <w:p w14:paraId="6B15294C" w14:textId="77777777" w:rsidR="00B80A45" w:rsidRPr="00B80A45" w:rsidRDefault="00B80A45" w:rsidP="00F57490">
      <w:pPr>
        <w:ind w:left="1440"/>
      </w:pPr>
      <w:proofErr w:type="spellStart"/>
      <w:r w:rsidRPr="00B80A45">
        <w:t>const</w:t>
      </w:r>
      <w:proofErr w:type="spellEnd"/>
      <w:r w:rsidRPr="00B80A45">
        <w:t xml:space="preserve"> </w:t>
      </w:r>
      <w:proofErr w:type="spellStart"/>
      <w:r w:rsidRPr="00B80A45">
        <w:t>studentSchema</w:t>
      </w:r>
      <w:proofErr w:type="spellEnd"/>
      <w:r w:rsidRPr="00B80A45">
        <w:t xml:space="preserve"> = new </w:t>
      </w:r>
      <w:proofErr w:type="spellStart"/>
      <w:proofErr w:type="gramStart"/>
      <w:r w:rsidRPr="00B80A45">
        <w:t>mongoose.Schema</w:t>
      </w:r>
      <w:proofErr w:type="spellEnd"/>
      <w:proofErr w:type="gramEnd"/>
      <w:r w:rsidRPr="00B80A45">
        <w:t>({</w:t>
      </w:r>
    </w:p>
    <w:p w14:paraId="25DE2F90" w14:textId="77777777" w:rsidR="00B80A45" w:rsidRPr="00B80A45" w:rsidRDefault="00B80A45" w:rsidP="00F57490">
      <w:pPr>
        <w:ind w:left="1440"/>
      </w:pPr>
      <w:r w:rsidRPr="00B80A45">
        <w:t>    name: String,</w:t>
      </w:r>
    </w:p>
    <w:p w14:paraId="57D370F7" w14:textId="77777777" w:rsidR="00B80A45" w:rsidRPr="00B80A45" w:rsidRDefault="00B80A45" w:rsidP="00F57490">
      <w:pPr>
        <w:ind w:left="1440"/>
      </w:pPr>
      <w:r w:rsidRPr="00B80A45">
        <w:t>    age: Number,</w:t>
      </w:r>
    </w:p>
    <w:p w14:paraId="65A1A2C6" w14:textId="77777777" w:rsidR="00B80A45" w:rsidRPr="00B80A45" w:rsidRDefault="00B80A45" w:rsidP="00F57490">
      <w:pPr>
        <w:ind w:left="1440"/>
      </w:pPr>
      <w:r w:rsidRPr="00B80A45">
        <w:t>    dob: String,</w:t>
      </w:r>
    </w:p>
    <w:p w14:paraId="04EE671E" w14:textId="77777777" w:rsidR="00B80A45" w:rsidRPr="00B80A45" w:rsidRDefault="00B80A45" w:rsidP="00F57490">
      <w:pPr>
        <w:ind w:left="1440"/>
      </w:pPr>
      <w:r w:rsidRPr="00B80A45">
        <w:t xml:space="preserve">    </w:t>
      </w:r>
      <w:proofErr w:type="spellStart"/>
      <w:r w:rsidRPr="00B80A45">
        <w:t>yearofadm</w:t>
      </w:r>
      <w:proofErr w:type="spellEnd"/>
      <w:r w:rsidRPr="00B80A45">
        <w:t>: Number</w:t>
      </w:r>
    </w:p>
    <w:p w14:paraId="48F68D90" w14:textId="77777777" w:rsidR="00B80A45" w:rsidRPr="00B80A45" w:rsidRDefault="00B80A45" w:rsidP="00F57490">
      <w:pPr>
        <w:ind w:left="1440"/>
      </w:pPr>
      <w:r w:rsidRPr="00B80A45">
        <w:t>});</w:t>
      </w:r>
    </w:p>
    <w:p w14:paraId="35A1B8D6" w14:textId="77777777" w:rsidR="00B80A45" w:rsidRPr="00B80A45" w:rsidRDefault="00B80A45" w:rsidP="00F57490">
      <w:pPr>
        <w:ind w:left="1440"/>
      </w:pPr>
      <w:proofErr w:type="spellStart"/>
      <w:r w:rsidRPr="00B80A45">
        <w:t>const</w:t>
      </w:r>
      <w:proofErr w:type="spellEnd"/>
      <w:r w:rsidRPr="00B80A45">
        <w:t xml:space="preserve"> Student = </w:t>
      </w:r>
      <w:proofErr w:type="spellStart"/>
      <w:proofErr w:type="gramStart"/>
      <w:r w:rsidRPr="00B80A45">
        <w:t>mongoose.model</w:t>
      </w:r>
      <w:proofErr w:type="spellEnd"/>
      <w:proofErr w:type="gramEnd"/>
      <w:r w:rsidRPr="00B80A45">
        <w:t>("</w:t>
      </w:r>
      <w:proofErr w:type="spellStart"/>
      <w:r w:rsidRPr="00B80A45">
        <w:t>studet</w:t>
      </w:r>
      <w:proofErr w:type="spellEnd"/>
      <w:r w:rsidRPr="00B80A45">
        <w:t xml:space="preserve">", </w:t>
      </w:r>
      <w:proofErr w:type="spellStart"/>
      <w:r w:rsidRPr="00B80A45">
        <w:t>studentSchema</w:t>
      </w:r>
      <w:proofErr w:type="spellEnd"/>
      <w:r w:rsidRPr="00B80A45">
        <w:t>)</w:t>
      </w:r>
    </w:p>
    <w:p w14:paraId="183CB652" w14:textId="77777777" w:rsidR="00B80A45" w:rsidRPr="00B80A45" w:rsidRDefault="00B80A45" w:rsidP="00F57490">
      <w:pPr>
        <w:ind w:left="1440"/>
      </w:pPr>
      <w:proofErr w:type="spellStart"/>
      <w:r w:rsidRPr="00B80A45">
        <w:t>const</w:t>
      </w:r>
      <w:proofErr w:type="spellEnd"/>
      <w:r w:rsidRPr="00B80A45">
        <w:t xml:space="preserve"> </w:t>
      </w:r>
      <w:proofErr w:type="spellStart"/>
      <w:r w:rsidRPr="00B80A45">
        <w:t>gaurav</w:t>
      </w:r>
      <w:proofErr w:type="spellEnd"/>
      <w:r w:rsidRPr="00B80A45">
        <w:t xml:space="preserve"> = new </w:t>
      </w:r>
      <w:proofErr w:type="gramStart"/>
      <w:r w:rsidRPr="00B80A45">
        <w:t>Student(</w:t>
      </w:r>
      <w:proofErr w:type="gramEnd"/>
      <w:r w:rsidRPr="00B80A45">
        <w:t>{</w:t>
      </w:r>
    </w:p>
    <w:p w14:paraId="6C2B33B0" w14:textId="77777777" w:rsidR="00B80A45" w:rsidRPr="00B80A45" w:rsidRDefault="00B80A45" w:rsidP="00F57490">
      <w:pPr>
        <w:ind w:left="1440"/>
      </w:pPr>
      <w:r w:rsidRPr="00B80A45">
        <w:t>    name: "Gaurav Kumar Singh",</w:t>
      </w:r>
    </w:p>
    <w:p w14:paraId="506AE737" w14:textId="77777777" w:rsidR="00B80A45" w:rsidRPr="00B80A45" w:rsidRDefault="00B80A45" w:rsidP="00F57490">
      <w:pPr>
        <w:ind w:left="1440"/>
      </w:pPr>
      <w:r w:rsidRPr="00B80A45">
        <w:t>    age: 21,</w:t>
      </w:r>
    </w:p>
    <w:p w14:paraId="3035019F" w14:textId="77777777" w:rsidR="00B80A45" w:rsidRPr="00B80A45" w:rsidRDefault="00B80A45" w:rsidP="00F57490">
      <w:pPr>
        <w:ind w:left="1440"/>
      </w:pPr>
      <w:r w:rsidRPr="00B80A45">
        <w:t>    dob: "13-09-2000",</w:t>
      </w:r>
    </w:p>
    <w:p w14:paraId="7C8C0607" w14:textId="77777777" w:rsidR="00B80A45" w:rsidRPr="00B80A45" w:rsidRDefault="00B80A45" w:rsidP="00F57490">
      <w:pPr>
        <w:ind w:left="1440"/>
      </w:pPr>
      <w:r w:rsidRPr="00B80A45">
        <w:t xml:space="preserve">    </w:t>
      </w:r>
      <w:proofErr w:type="spellStart"/>
      <w:r w:rsidRPr="00B80A45">
        <w:t>yearofadm</w:t>
      </w:r>
      <w:proofErr w:type="spellEnd"/>
      <w:r w:rsidRPr="00B80A45">
        <w:t>: 2019</w:t>
      </w:r>
    </w:p>
    <w:p w14:paraId="22D02F82" w14:textId="77777777" w:rsidR="00B80A45" w:rsidRPr="00B80A45" w:rsidRDefault="00B80A45" w:rsidP="00F57490">
      <w:pPr>
        <w:ind w:left="1440"/>
      </w:pPr>
      <w:r w:rsidRPr="00B80A45">
        <w:t>});</w:t>
      </w:r>
    </w:p>
    <w:p w14:paraId="27BB5689" w14:textId="77777777" w:rsidR="00B80A45" w:rsidRPr="00B80A45" w:rsidRDefault="00B80A45" w:rsidP="00F57490">
      <w:pPr>
        <w:ind w:left="1440"/>
      </w:pPr>
      <w:proofErr w:type="spellStart"/>
      <w:r w:rsidRPr="00B80A45">
        <w:t>const</w:t>
      </w:r>
      <w:proofErr w:type="spellEnd"/>
      <w:r w:rsidRPr="00B80A45">
        <w:t xml:space="preserve"> </w:t>
      </w:r>
      <w:proofErr w:type="spellStart"/>
      <w:r w:rsidRPr="00B80A45">
        <w:t>divij</w:t>
      </w:r>
      <w:proofErr w:type="spellEnd"/>
      <w:r w:rsidRPr="00B80A45">
        <w:t xml:space="preserve"> = new </w:t>
      </w:r>
      <w:proofErr w:type="gramStart"/>
      <w:r w:rsidRPr="00B80A45">
        <w:t>Student(</w:t>
      </w:r>
      <w:proofErr w:type="gramEnd"/>
      <w:r w:rsidRPr="00B80A45">
        <w:t>{</w:t>
      </w:r>
    </w:p>
    <w:p w14:paraId="58F3841C" w14:textId="77777777" w:rsidR="00B80A45" w:rsidRPr="00B80A45" w:rsidRDefault="00B80A45" w:rsidP="00F57490">
      <w:pPr>
        <w:ind w:left="1440"/>
      </w:pPr>
      <w:r w:rsidRPr="00B80A45">
        <w:t>    name: "</w:t>
      </w:r>
      <w:proofErr w:type="spellStart"/>
      <w:r w:rsidRPr="00B80A45">
        <w:t>Divij</w:t>
      </w:r>
      <w:proofErr w:type="spellEnd"/>
      <w:r w:rsidRPr="00B80A45">
        <w:t xml:space="preserve"> Agarwal",</w:t>
      </w:r>
    </w:p>
    <w:p w14:paraId="112004CF" w14:textId="77777777" w:rsidR="00B80A45" w:rsidRPr="00B80A45" w:rsidRDefault="00B80A45" w:rsidP="00F57490">
      <w:pPr>
        <w:ind w:left="1440"/>
      </w:pPr>
      <w:r w:rsidRPr="00B80A45">
        <w:t>    age: 21,</w:t>
      </w:r>
    </w:p>
    <w:p w14:paraId="14653C7D" w14:textId="77777777" w:rsidR="00B80A45" w:rsidRPr="00B80A45" w:rsidRDefault="00B80A45" w:rsidP="00F57490">
      <w:pPr>
        <w:ind w:left="1440"/>
      </w:pPr>
      <w:r w:rsidRPr="00B80A45">
        <w:t>    dob: "23-06-2000",</w:t>
      </w:r>
    </w:p>
    <w:p w14:paraId="0ACE3F3C" w14:textId="77777777" w:rsidR="00B80A45" w:rsidRPr="00B80A45" w:rsidRDefault="00B80A45" w:rsidP="00F57490">
      <w:pPr>
        <w:ind w:left="1440"/>
      </w:pPr>
      <w:r w:rsidRPr="00B80A45">
        <w:t xml:space="preserve">    </w:t>
      </w:r>
      <w:proofErr w:type="spellStart"/>
      <w:r w:rsidRPr="00B80A45">
        <w:t>yearofadm</w:t>
      </w:r>
      <w:proofErr w:type="spellEnd"/>
      <w:r w:rsidRPr="00B80A45">
        <w:t>: 2018</w:t>
      </w:r>
    </w:p>
    <w:p w14:paraId="255CA0A3" w14:textId="77777777" w:rsidR="00B80A45" w:rsidRPr="00B80A45" w:rsidRDefault="00B80A45" w:rsidP="00F57490">
      <w:pPr>
        <w:ind w:left="1440"/>
      </w:pPr>
      <w:r w:rsidRPr="00B80A45">
        <w:t>});</w:t>
      </w:r>
    </w:p>
    <w:p w14:paraId="6D8B5DC3" w14:textId="77777777" w:rsidR="00B80A45" w:rsidRPr="00B80A45" w:rsidRDefault="00B80A45" w:rsidP="00F57490">
      <w:pPr>
        <w:ind w:left="1440"/>
      </w:pPr>
      <w:proofErr w:type="spellStart"/>
      <w:r w:rsidRPr="00B80A45">
        <w:t>const</w:t>
      </w:r>
      <w:proofErr w:type="spellEnd"/>
      <w:r w:rsidRPr="00B80A45">
        <w:t xml:space="preserve"> </w:t>
      </w:r>
      <w:proofErr w:type="spellStart"/>
      <w:r w:rsidRPr="00B80A45">
        <w:t>yuvi</w:t>
      </w:r>
      <w:proofErr w:type="spellEnd"/>
      <w:r w:rsidRPr="00B80A45">
        <w:t xml:space="preserve"> = new </w:t>
      </w:r>
      <w:proofErr w:type="gramStart"/>
      <w:r w:rsidRPr="00B80A45">
        <w:t>Student(</w:t>
      </w:r>
      <w:proofErr w:type="gramEnd"/>
      <w:r w:rsidRPr="00B80A45">
        <w:t>{</w:t>
      </w:r>
    </w:p>
    <w:p w14:paraId="1698E5CC" w14:textId="77777777" w:rsidR="00B80A45" w:rsidRPr="00B80A45" w:rsidRDefault="00B80A45" w:rsidP="00F57490">
      <w:pPr>
        <w:ind w:left="1440"/>
      </w:pPr>
      <w:r w:rsidRPr="00B80A45">
        <w:t>    name: "</w:t>
      </w:r>
      <w:proofErr w:type="spellStart"/>
      <w:r w:rsidRPr="00B80A45">
        <w:t>Yuvi</w:t>
      </w:r>
      <w:proofErr w:type="spellEnd"/>
      <w:r w:rsidRPr="00B80A45">
        <w:t xml:space="preserve"> </w:t>
      </w:r>
      <w:proofErr w:type="spellStart"/>
      <w:r w:rsidRPr="00B80A45">
        <w:t>Dhelawat</w:t>
      </w:r>
      <w:proofErr w:type="spellEnd"/>
      <w:r w:rsidRPr="00B80A45">
        <w:t>",</w:t>
      </w:r>
    </w:p>
    <w:p w14:paraId="02B48294" w14:textId="77777777" w:rsidR="00B80A45" w:rsidRPr="00B80A45" w:rsidRDefault="00B80A45" w:rsidP="00F57490">
      <w:pPr>
        <w:ind w:left="1440"/>
      </w:pPr>
      <w:r w:rsidRPr="00B80A45">
        <w:t>    age: 21,</w:t>
      </w:r>
    </w:p>
    <w:p w14:paraId="62021578" w14:textId="77777777" w:rsidR="00B80A45" w:rsidRPr="00B80A45" w:rsidRDefault="00B80A45" w:rsidP="00F57490">
      <w:pPr>
        <w:ind w:left="1440"/>
      </w:pPr>
      <w:r w:rsidRPr="00B80A45">
        <w:t>    dob: "23-01-2000",</w:t>
      </w:r>
    </w:p>
    <w:p w14:paraId="04FE9529" w14:textId="77777777" w:rsidR="00B80A45" w:rsidRPr="00B80A45" w:rsidRDefault="00B80A45" w:rsidP="00F57490">
      <w:pPr>
        <w:ind w:left="1440"/>
      </w:pPr>
      <w:r w:rsidRPr="00B80A45">
        <w:t xml:space="preserve">    </w:t>
      </w:r>
      <w:proofErr w:type="spellStart"/>
      <w:r w:rsidRPr="00B80A45">
        <w:t>yearofadm</w:t>
      </w:r>
      <w:proofErr w:type="spellEnd"/>
      <w:r w:rsidRPr="00B80A45">
        <w:t>: 2018</w:t>
      </w:r>
    </w:p>
    <w:p w14:paraId="35ACF3FA" w14:textId="77777777" w:rsidR="00B80A45" w:rsidRPr="00B80A45" w:rsidRDefault="00B80A45" w:rsidP="00F57490">
      <w:pPr>
        <w:ind w:left="1440"/>
      </w:pPr>
      <w:r w:rsidRPr="00B80A45">
        <w:t>});</w:t>
      </w:r>
    </w:p>
    <w:p w14:paraId="47188C7F" w14:textId="77777777" w:rsidR="00B80A45" w:rsidRPr="00B80A45" w:rsidRDefault="00B80A45" w:rsidP="00F57490">
      <w:pPr>
        <w:ind w:left="1440"/>
      </w:pPr>
      <w:proofErr w:type="spellStart"/>
      <w:r w:rsidRPr="00B80A45">
        <w:t>const</w:t>
      </w:r>
      <w:proofErr w:type="spellEnd"/>
      <w:r w:rsidRPr="00B80A45">
        <w:t xml:space="preserve"> </w:t>
      </w:r>
      <w:proofErr w:type="spellStart"/>
      <w:r w:rsidRPr="00B80A45">
        <w:t>kaartikeya</w:t>
      </w:r>
      <w:proofErr w:type="spellEnd"/>
      <w:r w:rsidRPr="00B80A45">
        <w:t xml:space="preserve"> = new </w:t>
      </w:r>
      <w:proofErr w:type="gramStart"/>
      <w:r w:rsidRPr="00B80A45">
        <w:t>Student(</w:t>
      </w:r>
      <w:proofErr w:type="gramEnd"/>
      <w:r w:rsidRPr="00B80A45">
        <w:t>{</w:t>
      </w:r>
    </w:p>
    <w:p w14:paraId="13D2B357" w14:textId="77777777" w:rsidR="00B80A45" w:rsidRPr="00B80A45" w:rsidRDefault="00B80A45" w:rsidP="00F57490">
      <w:pPr>
        <w:ind w:left="1440"/>
      </w:pPr>
      <w:r w:rsidRPr="00B80A45">
        <w:t>    name: "</w:t>
      </w:r>
      <w:proofErr w:type="spellStart"/>
      <w:r w:rsidRPr="00B80A45">
        <w:t>Kaartikeya</w:t>
      </w:r>
      <w:proofErr w:type="spellEnd"/>
      <w:r w:rsidRPr="00B80A45">
        <w:t xml:space="preserve"> </w:t>
      </w:r>
      <w:proofErr w:type="spellStart"/>
      <w:r w:rsidRPr="00B80A45">
        <w:t>Panjwani</w:t>
      </w:r>
      <w:proofErr w:type="spellEnd"/>
      <w:r w:rsidRPr="00B80A45">
        <w:t>",</w:t>
      </w:r>
    </w:p>
    <w:p w14:paraId="1536C3DC" w14:textId="77777777" w:rsidR="00B80A45" w:rsidRPr="00B80A45" w:rsidRDefault="00B80A45" w:rsidP="00F57490">
      <w:pPr>
        <w:ind w:left="1440"/>
      </w:pPr>
      <w:r w:rsidRPr="00B80A45">
        <w:t>    age: 20,</w:t>
      </w:r>
    </w:p>
    <w:p w14:paraId="71048BB0" w14:textId="77777777" w:rsidR="00B80A45" w:rsidRPr="00B80A45" w:rsidRDefault="00B80A45" w:rsidP="00F57490">
      <w:pPr>
        <w:ind w:left="1440"/>
      </w:pPr>
      <w:r w:rsidRPr="00B80A45">
        <w:t>    dob: "03-05-2001",</w:t>
      </w:r>
    </w:p>
    <w:p w14:paraId="566FC4B0" w14:textId="77777777" w:rsidR="00B80A45" w:rsidRPr="00B80A45" w:rsidRDefault="00B80A45" w:rsidP="00F57490">
      <w:pPr>
        <w:ind w:left="1440"/>
      </w:pPr>
      <w:r w:rsidRPr="00B80A45">
        <w:lastRenderedPageBreak/>
        <w:t xml:space="preserve">    </w:t>
      </w:r>
      <w:proofErr w:type="spellStart"/>
      <w:r w:rsidRPr="00B80A45">
        <w:t>yearofadm</w:t>
      </w:r>
      <w:proofErr w:type="spellEnd"/>
      <w:r w:rsidRPr="00B80A45">
        <w:t>: 2019</w:t>
      </w:r>
    </w:p>
    <w:p w14:paraId="18D9878E" w14:textId="77777777" w:rsidR="00B80A45" w:rsidRPr="00B80A45" w:rsidRDefault="00B80A45" w:rsidP="00F57490">
      <w:pPr>
        <w:ind w:left="1440"/>
      </w:pPr>
      <w:r w:rsidRPr="00B80A45">
        <w:t>});</w:t>
      </w:r>
    </w:p>
    <w:p w14:paraId="6C321079" w14:textId="77777777" w:rsidR="00B80A45" w:rsidRPr="00B80A45" w:rsidRDefault="00B80A45" w:rsidP="00F57490">
      <w:pPr>
        <w:ind w:left="1440"/>
      </w:pPr>
      <w:proofErr w:type="spellStart"/>
      <w:r w:rsidRPr="00B80A45">
        <w:t>Student.insertMany</w:t>
      </w:r>
      <w:proofErr w:type="spellEnd"/>
      <w:r w:rsidRPr="00B80A45">
        <w:t>([</w:t>
      </w:r>
      <w:proofErr w:type="spellStart"/>
      <w:r w:rsidRPr="00B80A45">
        <w:t>gaurav</w:t>
      </w:r>
      <w:proofErr w:type="spellEnd"/>
      <w:r w:rsidRPr="00B80A45">
        <w:t xml:space="preserve">, </w:t>
      </w:r>
      <w:proofErr w:type="spellStart"/>
      <w:r w:rsidRPr="00B80A45">
        <w:t>divij</w:t>
      </w:r>
      <w:proofErr w:type="spellEnd"/>
      <w:r w:rsidRPr="00B80A45">
        <w:t xml:space="preserve">, </w:t>
      </w:r>
      <w:proofErr w:type="spellStart"/>
      <w:r w:rsidRPr="00B80A45">
        <w:t>yuvi</w:t>
      </w:r>
      <w:proofErr w:type="spellEnd"/>
      <w:r w:rsidRPr="00B80A45">
        <w:t xml:space="preserve">, </w:t>
      </w:r>
      <w:proofErr w:type="spellStart"/>
      <w:r w:rsidRPr="00B80A45">
        <w:t>kaartikeya</w:t>
      </w:r>
      <w:proofErr w:type="spellEnd"/>
      <w:r w:rsidRPr="00B80A45">
        <w:t>], function (err) {</w:t>
      </w:r>
    </w:p>
    <w:p w14:paraId="57AEF382" w14:textId="77777777" w:rsidR="00B80A45" w:rsidRPr="00B80A45" w:rsidRDefault="00B80A45" w:rsidP="00F57490">
      <w:pPr>
        <w:ind w:left="1440"/>
      </w:pPr>
      <w:r w:rsidRPr="00B80A45">
        <w:t>    if (err) {</w:t>
      </w:r>
    </w:p>
    <w:p w14:paraId="6DC09E50" w14:textId="77777777" w:rsidR="00B80A45" w:rsidRPr="00B80A45" w:rsidRDefault="00B80A45" w:rsidP="00F57490">
      <w:pPr>
        <w:ind w:left="1440"/>
      </w:pPr>
      <w:r w:rsidRPr="00B80A45">
        <w:t>        console.log(err);</w:t>
      </w:r>
    </w:p>
    <w:p w14:paraId="118645F9" w14:textId="77777777" w:rsidR="00B80A45" w:rsidRPr="00B80A45" w:rsidRDefault="00B80A45" w:rsidP="00F57490">
      <w:pPr>
        <w:ind w:left="1440"/>
      </w:pPr>
      <w:r w:rsidRPr="00B80A45">
        <w:t>    } else {</w:t>
      </w:r>
    </w:p>
    <w:p w14:paraId="67370BF0" w14:textId="77777777" w:rsidR="00B80A45" w:rsidRPr="00B80A45" w:rsidRDefault="00B80A45" w:rsidP="00F57490">
      <w:pPr>
        <w:ind w:left="1440"/>
      </w:pPr>
      <w:r w:rsidRPr="00B80A45">
        <w:t xml:space="preserve">        </w:t>
      </w:r>
      <w:proofErr w:type="gramStart"/>
      <w:r w:rsidRPr="00B80A45">
        <w:t>console.log(</w:t>
      </w:r>
      <w:proofErr w:type="gramEnd"/>
      <w:r w:rsidRPr="00B80A45">
        <w:t>"successfully added student details to database")</w:t>
      </w:r>
    </w:p>
    <w:p w14:paraId="45D1F604" w14:textId="77777777" w:rsidR="00B80A45" w:rsidRPr="00B80A45" w:rsidRDefault="00B80A45" w:rsidP="00F57490">
      <w:pPr>
        <w:ind w:left="1440"/>
      </w:pPr>
      <w:r w:rsidRPr="00B80A45">
        <w:t>    }</w:t>
      </w:r>
    </w:p>
    <w:p w14:paraId="22D7CCA6" w14:textId="77777777" w:rsidR="00B80A45" w:rsidRPr="00B80A45" w:rsidRDefault="00B80A45" w:rsidP="00F57490">
      <w:pPr>
        <w:ind w:left="1440"/>
      </w:pPr>
      <w:r w:rsidRPr="00B80A45">
        <w:t>});</w:t>
      </w:r>
    </w:p>
    <w:p w14:paraId="4BD2C3F0" w14:textId="77777777" w:rsidR="00B80A45" w:rsidRPr="00B80A45" w:rsidRDefault="00B80A45" w:rsidP="00F57490">
      <w:pPr>
        <w:ind w:left="1440"/>
      </w:pPr>
      <w:proofErr w:type="spellStart"/>
      <w:r w:rsidRPr="00B80A45">
        <w:t>Student.find</w:t>
      </w:r>
      <w:proofErr w:type="spellEnd"/>
      <w:r w:rsidRPr="00B80A45">
        <w:t>({</w:t>
      </w:r>
      <w:proofErr w:type="gramStart"/>
      <w:r w:rsidRPr="00B80A45">
        <w:t>},function</w:t>
      </w:r>
      <w:proofErr w:type="gramEnd"/>
      <w:r w:rsidRPr="00B80A45">
        <w:t xml:space="preserve"> (err, student) {</w:t>
      </w:r>
    </w:p>
    <w:p w14:paraId="6FB39A89" w14:textId="77777777" w:rsidR="00B80A45" w:rsidRPr="00B80A45" w:rsidRDefault="00B80A45" w:rsidP="00F57490">
      <w:pPr>
        <w:ind w:left="1440"/>
      </w:pPr>
      <w:r w:rsidRPr="00B80A45">
        <w:t>    if (err) {</w:t>
      </w:r>
    </w:p>
    <w:p w14:paraId="583C7D7E" w14:textId="77777777" w:rsidR="00B80A45" w:rsidRPr="00B80A45" w:rsidRDefault="00B80A45" w:rsidP="00F57490">
      <w:pPr>
        <w:ind w:left="1440"/>
      </w:pPr>
      <w:r w:rsidRPr="00B80A45">
        <w:t>        console.log(err)</w:t>
      </w:r>
    </w:p>
    <w:p w14:paraId="23A73134" w14:textId="77777777" w:rsidR="00B80A45" w:rsidRPr="00B80A45" w:rsidRDefault="00B80A45" w:rsidP="00F57490">
      <w:pPr>
        <w:ind w:left="1440"/>
      </w:pPr>
      <w:r w:rsidRPr="00B80A45">
        <w:t>    } else {</w:t>
      </w:r>
    </w:p>
    <w:p w14:paraId="601756FB" w14:textId="77777777" w:rsidR="00B80A45" w:rsidRPr="00B80A45" w:rsidRDefault="00B80A45" w:rsidP="00F57490">
      <w:pPr>
        <w:ind w:left="1440"/>
      </w:pPr>
      <w:r w:rsidRPr="00B80A45">
        <w:t>        console.log(student)</w:t>
      </w:r>
    </w:p>
    <w:p w14:paraId="7A70B2C6" w14:textId="77777777" w:rsidR="00B80A45" w:rsidRPr="00B80A45" w:rsidRDefault="00B80A45" w:rsidP="00F57490">
      <w:pPr>
        <w:ind w:left="1440"/>
      </w:pPr>
      <w:r w:rsidRPr="00B80A45">
        <w:t>    }</w:t>
      </w:r>
    </w:p>
    <w:p w14:paraId="50873CBB" w14:textId="2B0DCB16" w:rsidR="00B80A45" w:rsidRDefault="00B80A45" w:rsidP="00F57490">
      <w:pPr>
        <w:ind w:left="1440"/>
      </w:pPr>
      <w:r w:rsidRPr="00B80A45">
        <w:t>});</w:t>
      </w:r>
    </w:p>
    <w:p w14:paraId="4B34D35F" w14:textId="477FD913" w:rsidR="00B80A45" w:rsidRDefault="00B80A45" w:rsidP="00F57490">
      <w:pPr>
        <w:ind w:left="1440"/>
      </w:pPr>
      <w:r w:rsidRPr="00B80A45">
        <w:lastRenderedPageBreak/>
        <w:drawing>
          <wp:inline distT="0" distB="0" distL="0" distR="0" wp14:anchorId="5610B0D1" wp14:editId="77FEF3D8">
            <wp:extent cx="4222745" cy="6130138"/>
            <wp:effectExtent l="0" t="0" r="6985" b="444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235109" cy="61480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B7868C" w14:textId="7673A753" w:rsidR="00804EE2" w:rsidRDefault="00804EE2" w:rsidP="00F57490">
      <w:pPr>
        <w:pStyle w:val="ListParagraph"/>
        <w:numPr>
          <w:ilvl w:val="0"/>
          <w:numId w:val="5"/>
        </w:numPr>
      </w:pPr>
    </w:p>
    <w:p w14:paraId="0705F265" w14:textId="77777777" w:rsidR="00804EE2" w:rsidRPr="00804EE2" w:rsidRDefault="00804EE2" w:rsidP="00F57490">
      <w:pPr>
        <w:ind w:left="1440"/>
      </w:pPr>
      <w:proofErr w:type="spellStart"/>
      <w:r w:rsidRPr="00804EE2">
        <w:t>Student.find</w:t>
      </w:r>
      <w:proofErr w:type="spellEnd"/>
      <w:r w:rsidRPr="00804EE2">
        <w:t>({}, function (err, result) {</w:t>
      </w:r>
    </w:p>
    <w:p w14:paraId="0A30AF03" w14:textId="77777777" w:rsidR="00804EE2" w:rsidRPr="00804EE2" w:rsidRDefault="00804EE2" w:rsidP="00F57490">
      <w:pPr>
        <w:ind w:left="1440"/>
      </w:pPr>
      <w:r w:rsidRPr="00804EE2">
        <w:t>    if (err) {</w:t>
      </w:r>
    </w:p>
    <w:p w14:paraId="08B6C0EA" w14:textId="77777777" w:rsidR="00804EE2" w:rsidRPr="00804EE2" w:rsidRDefault="00804EE2" w:rsidP="00F57490">
      <w:pPr>
        <w:ind w:left="1440"/>
      </w:pPr>
      <w:r w:rsidRPr="00804EE2">
        <w:t xml:space="preserve">        </w:t>
      </w:r>
      <w:proofErr w:type="gramStart"/>
      <w:r w:rsidRPr="00804EE2">
        <w:t>console.log(</w:t>
      </w:r>
      <w:proofErr w:type="gramEnd"/>
      <w:r w:rsidRPr="00804EE2">
        <w:t>"error  query")</w:t>
      </w:r>
    </w:p>
    <w:p w14:paraId="661374AC" w14:textId="77777777" w:rsidR="00804EE2" w:rsidRPr="00804EE2" w:rsidRDefault="00804EE2" w:rsidP="00F57490">
      <w:pPr>
        <w:ind w:left="1440"/>
      </w:pPr>
      <w:r w:rsidRPr="00804EE2">
        <w:t>    } else {</w:t>
      </w:r>
    </w:p>
    <w:p w14:paraId="136FD602" w14:textId="77777777" w:rsidR="00804EE2" w:rsidRPr="00804EE2" w:rsidRDefault="00804EE2" w:rsidP="00F57490">
      <w:pPr>
        <w:ind w:left="1440"/>
      </w:pPr>
      <w:r w:rsidRPr="00804EE2">
        <w:t>        console.log(result)</w:t>
      </w:r>
    </w:p>
    <w:p w14:paraId="4471D74E" w14:textId="77777777" w:rsidR="00804EE2" w:rsidRPr="00804EE2" w:rsidRDefault="00804EE2" w:rsidP="00F57490">
      <w:pPr>
        <w:ind w:left="1440"/>
      </w:pPr>
      <w:r w:rsidRPr="00804EE2">
        <w:t>    }</w:t>
      </w:r>
    </w:p>
    <w:p w14:paraId="5E5D973D" w14:textId="77777777" w:rsidR="00804EE2" w:rsidRPr="00804EE2" w:rsidRDefault="00804EE2" w:rsidP="00F57490">
      <w:pPr>
        <w:ind w:left="1440"/>
      </w:pPr>
      <w:r w:rsidRPr="00804EE2">
        <w:t>}</w:t>
      </w:r>
      <w:proofErr w:type="gramStart"/>
      <w:r w:rsidRPr="00804EE2">
        <w:t>).sort</w:t>
      </w:r>
      <w:proofErr w:type="gramEnd"/>
      <w:r w:rsidRPr="00804EE2">
        <w:t>({age:1})</w:t>
      </w:r>
    </w:p>
    <w:p w14:paraId="0A0045BD" w14:textId="71D6564B" w:rsidR="00B80A45" w:rsidRDefault="00804EE2" w:rsidP="00F57490">
      <w:pPr>
        <w:ind w:left="1440"/>
      </w:pPr>
      <w:r w:rsidRPr="00804EE2">
        <w:lastRenderedPageBreak/>
        <w:drawing>
          <wp:inline distT="0" distB="0" distL="0" distR="0" wp14:anchorId="63C40591" wp14:editId="57CDAA16">
            <wp:extent cx="5009322" cy="7041685"/>
            <wp:effectExtent l="0" t="0" r="1270" b="698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025699" cy="70647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B96BF0" w14:textId="035C3FCB" w:rsidR="00804EE2" w:rsidRDefault="00804EE2" w:rsidP="00F57490">
      <w:pPr>
        <w:pStyle w:val="ListParagraph"/>
        <w:numPr>
          <w:ilvl w:val="0"/>
          <w:numId w:val="5"/>
        </w:numPr>
      </w:pPr>
    </w:p>
    <w:p w14:paraId="3ABFF771" w14:textId="77777777" w:rsidR="0052123F" w:rsidRPr="0052123F" w:rsidRDefault="0052123F" w:rsidP="00F57490">
      <w:pPr>
        <w:ind w:left="1440"/>
      </w:pPr>
      <w:proofErr w:type="spellStart"/>
      <w:r w:rsidRPr="0052123F">
        <w:t>Student.find</w:t>
      </w:r>
      <w:proofErr w:type="spellEnd"/>
      <w:r w:rsidRPr="0052123F">
        <w:t>({name: "</w:t>
      </w:r>
      <w:proofErr w:type="spellStart"/>
      <w:r w:rsidRPr="0052123F">
        <w:t>Yuvi</w:t>
      </w:r>
      <w:proofErr w:type="spellEnd"/>
      <w:r w:rsidRPr="0052123F">
        <w:t xml:space="preserve"> </w:t>
      </w:r>
      <w:proofErr w:type="spellStart"/>
      <w:r w:rsidRPr="0052123F">
        <w:t>Dhelawat</w:t>
      </w:r>
      <w:proofErr w:type="spellEnd"/>
      <w:r w:rsidRPr="0052123F">
        <w:t>"}, function (err, result) {</w:t>
      </w:r>
    </w:p>
    <w:p w14:paraId="71848B28" w14:textId="77777777" w:rsidR="0052123F" w:rsidRPr="0052123F" w:rsidRDefault="0052123F" w:rsidP="00F57490">
      <w:pPr>
        <w:ind w:left="1440"/>
      </w:pPr>
      <w:r w:rsidRPr="0052123F">
        <w:t>    if (err) {</w:t>
      </w:r>
    </w:p>
    <w:p w14:paraId="04DB66F6" w14:textId="77777777" w:rsidR="0052123F" w:rsidRPr="0052123F" w:rsidRDefault="0052123F" w:rsidP="00F57490">
      <w:pPr>
        <w:ind w:left="1440"/>
      </w:pPr>
      <w:r w:rsidRPr="0052123F">
        <w:t xml:space="preserve">        </w:t>
      </w:r>
      <w:proofErr w:type="gramStart"/>
      <w:r w:rsidRPr="0052123F">
        <w:t>console.log(</w:t>
      </w:r>
      <w:proofErr w:type="gramEnd"/>
      <w:r w:rsidRPr="0052123F">
        <w:t>"error  query")</w:t>
      </w:r>
    </w:p>
    <w:p w14:paraId="70098E5B" w14:textId="77777777" w:rsidR="0052123F" w:rsidRPr="0052123F" w:rsidRDefault="0052123F" w:rsidP="00F57490">
      <w:pPr>
        <w:ind w:left="1440"/>
      </w:pPr>
      <w:r w:rsidRPr="0052123F">
        <w:t>    } else {</w:t>
      </w:r>
    </w:p>
    <w:p w14:paraId="39A73298" w14:textId="77777777" w:rsidR="0052123F" w:rsidRPr="0052123F" w:rsidRDefault="0052123F" w:rsidP="00F57490">
      <w:pPr>
        <w:ind w:left="1440"/>
      </w:pPr>
      <w:r w:rsidRPr="0052123F">
        <w:t xml:space="preserve">        </w:t>
      </w:r>
      <w:proofErr w:type="gramStart"/>
      <w:r w:rsidRPr="0052123F">
        <w:t>console.log(</w:t>
      </w:r>
      <w:proofErr w:type="gramEnd"/>
      <w:r w:rsidRPr="0052123F">
        <w:t>"BEFORE UPDATE")</w:t>
      </w:r>
    </w:p>
    <w:p w14:paraId="5E4CBCAC" w14:textId="77777777" w:rsidR="0052123F" w:rsidRPr="0052123F" w:rsidRDefault="0052123F" w:rsidP="00F57490">
      <w:pPr>
        <w:ind w:left="1440"/>
      </w:pPr>
      <w:r w:rsidRPr="0052123F">
        <w:lastRenderedPageBreak/>
        <w:t>        console.log(result)</w:t>
      </w:r>
    </w:p>
    <w:p w14:paraId="40EEE8F4" w14:textId="77777777" w:rsidR="0052123F" w:rsidRPr="0052123F" w:rsidRDefault="0052123F" w:rsidP="00F57490">
      <w:pPr>
        <w:ind w:left="1440"/>
      </w:pPr>
      <w:r w:rsidRPr="0052123F">
        <w:t>    }</w:t>
      </w:r>
    </w:p>
    <w:p w14:paraId="286BA3A5" w14:textId="77777777" w:rsidR="0052123F" w:rsidRPr="0052123F" w:rsidRDefault="0052123F" w:rsidP="00F57490">
      <w:pPr>
        <w:ind w:left="1440"/>
      </w:pPr>
      <w:r w:rsidRPr="0052123F">
        <w:t>})</w:t>
      </w:r>
    </w:p>
    <w:p w14:paraId="4471C3F6" w14:textId="77777777" w:rsidR="0052123F" w:rsidRPr="0052123F" w:rsidRDefault="0052123F" w:rsidP="00F57490">
      <w:pPr>
        <w:ind w:left="1440"/>
      </w:pPr>
      <w:proofErr w:type="spellStart"/>
      <w:r w:rsidRPr="0052123F">
        <w:t>Student.updateOne</w:t>
      </w:r>
      <w:proofErr w:type="spellEnd"/>
      <w:r w:rsidRPr="0052123F">
        <w:t>({name: "</w:t>
      </w:r>
      <w:proofErr w:type="spellStart"/>
      <w:r w:rsidRPr="0052123F">
        <w:t>Yuvi</w:t>
      </w:r>
      <w:proofErr w:type="spellEnd"/>
      <w:r w:rsidRPr="0052123F">
        <w:t xml:space="preserve"> </w:t>
      </w:r>
      <w:proofErr w:type="spellStart"/>
      <w:r w:rsidRPr="0052123F">
        <w:t>Dhelawat</w:t>
      </w:r>
      <w:proofErr w:type="spellEnd"/>
      <w:r w:rsidRPr="0052123F">
        <w:t>"</w:t>
      </w:r>
      <w:proofErr w:type="gramStart"/>
      <w:r w:rsidRPr="0052123F">
        <w:t>},{</w:t>
      </w:r>
      <w:proofErr w:type="gramEnd"/>
      <w:r w:rsidRPr="0052123F">
        <w:t>age:25}, function(err){</w:t>
      </w:r>
    </w:p>
    <w:p w14:paraId="5B779818" w14:textId="77777777" w:rsidR="0052123F" w:rsidRPr="0052123F" w:rsidRDefault="0052123F" w:rsidP="00F57490">
      <w:pPr>
        <w:ind w:left="1440"/>
      </w:pPr>
      <w:r w:rsidRPr="0052123F">
        <w:t>    if(err</w:t>
      </w:r>
      <w:proofErr w:type="gramStart"/>
      <w:r w:rsidRPr="0052123F">
        <w:t>){</w:t>
      </w:r>
      <w:proofErr w:type="gramEnd"/>
    </w:p>
    <w:p w14:paraId="1612C7DC" w14:textId="77777777" w:rsidR="0052123F" w:rsidRPr="0052123F" w:rsidRDefault="0052123F" w:rsidP="00F57490">
      <w:pPr>
        <w:ind w:left="1440"/>
      </w:pPr>
      <w:r w:rsidRPr="0052123F">
        <w:t>        console.log(err)</w:t>
      </w:r>
    </w:p>
    <w:p w14:paraId="6989EF0D" w14:textId="77777777" w:rsidR="0052123F" w:rsidRPr="0052123F" w:rsidRDefault="0052123F" w:rsidP="00F57490">
      <w:pPr>
        <w:ind w:left="1440"/>
      </w:pPr>
      <w:r w:rsidRPr="0052123F">
        <w:t>    }</w:t>
      </w:r>
    </w:p>
    <w:p w14:paraId="6BA4C566" w14:textId="77777777" w:rsidR="0052123F" w:rsidRPr="0052123F" w:rsidRDefault="0052123F" w:rsidP="00F57490">
      <w:pPr>
        <w:ind w:left="1440"/>
      </w:pPr>
      <w:r w:rsidRPr="0052123F">
        <w:t xml:space="preserve">    </w:t>
      </w:r>
      <w:proofErr w:type="gramStart"/>
      <w:r w:rsidRPr="0052123F">
        <w:t>else{</w:t>
      </w:r>
      <w:proofErr w:type="gramEnd"/>
    </w:p>
    <w:p w14:paraId="2B35C7AD" w14:textId="77777777" w:rsidR="0052123F" w:rsidRPr="0052123F" w:rsidRDefault="0052123F" w:rsidP="00F57490">
      <w:pPr>
        <w:ind w:left="1440"/>
      </w:pPr>
      <w:r w:rsidRPr="0052123F">
        <w:t xml:space="preserve">        </w:t>
      </w:r>
      <w:proofErr w:type="gramStart"/>
      <w:r w:rsidRPr="0052123F">
        <w:t>console.log(</w:t>
      </w:r>
      <w:proofErr w:type="gramEnd"/>
      <w:r w:rsidRPr="0052123F">
        <w:t>'Update Successful')</w:t>
      </w:r>
    </w:p>
    <w:p w14:paraId="493A07CC" w14:textId="77777777" w:rsidR="0052123F" w:rsidRPr="0052123F" w:rsidRDefault="0052123F" w:rsidP="00F57490">
      <w:pPr>
        <w:ind w:left="1440"/>
      </w:pPr>
      <w:r w:rsidRPr="0052123F">
        <w:t>    }</w:t>
      </w:r>
    </w:p>
    <w:p w14:paraId="5249EFAE" w14:textId="77777777" w:rsidR="0052123F" w:rsidRPr="0052123F" w:rsidRDefault="0052123F" w:rsidP="00F57490">
      <w:pPr>
        <w:ind w:left="1440"/>
      </w:pPr>
      <w:r w:rsidRPr="0052123F">
        <w:t>})</w:t>
      </w:r>
    </w:p>
    <w:p w14:paraId="797CC67E" w14:textId="77777777" w:rsidR="0052123F" w:rsidRPr="0052123F" w:rsidRDefault="0052123F" w:rsidP="00F57490">
      <w:pPr>
        <w:ind w:left="1440"/>
      </w:pPr>
      <w:proofErr w:type="spellStart"/>
      <w:r w:rsidRPr="0052123F">
        <w:t>Student.find</w:t>
      </w:r>
      <w:proofErr w:type="spellEnd"/>
      <w:r w:rsidRPr="0052123F">
        <w:t>({name: "</w:t>
      </w:r>
      <w:proofErr w:type="spellStart"/>
      <w:r w:rsidRPr="0052123F">
        <w:t>Yuvi</w:t>
      </w:r>
      <w:proofErr w:type="spellEnd"/>
      <w:r w:rsidRPr="0052123F">
        <w:t xml:space="preserve"> </w:t>
      </w:r>
      <w:proofErr w:type="spellStart"/>
      <w:r w:rsidRPr="0052123F">
        <w:t>Dhelawat</w:t>
      </w:r>
      <w:proofErr w:type="spellEnd"/>
      <w:r w:rsidRPr="0052123F">
        <w:t>"}, function (err, result) {</w:t>
      </w:r>
    </w:p>
    <w:p w14:paraId="42D7B946" w14:textId="77777777" w:rsidR="0052123F" w:rsidRPr="0052123F" w:rsidRDefault="0052123F" w:rsidP="00F57490">
      <w:pPr>
        <w:ind w:left="1440"/>
      </w:pPr>
      <w:r w:rsidRPr="0052123F">
        <w:t>    if (err) {</w:t>
      </w:r>
    </w:p>
    <w:p w14:paraId="68EB82AD" w14:textId="77777777" w:rsidR="0052123F" w:rsidRPr="0052123F" w:rsidRDefault="0052123F" w:rsidP="00F57490">
      <w:pPr>
        <w:ind w:left="1440"/>
      </w:pPr>
      <w:r w:rsidRPr="0052123F">
        <w:t xml:space="preserve">        </w:t>
      </w:r>
      <w:proofErr w:type="gramStart"/>
      <w:r w:rsidRPr="0052123F">
        <w:t>console.log(</w:t>
      </w:r>
      <w:proofErr w:type="gramEnd"/>
      <w:r w:rsidRPr="0052123F">
        <w:t>"error  query")</w:t>
      </w:r>
    </w:p>
    <w:p w14:paraId="2E01154B" w14:textId="77777777" w:rsidR="0052123F" w:rsidRPr="0052123F" w:rsidRDefault="0052123F" w:rsidP="00F57490">
      <w:pPr>
        <w:ind w:left="1440"/>
      </w:pPr>
      <w:r w:rsidRPr="0052123F">
        <w:t>    } else {</w:t>
      </w:r>
    </w:p>
    <w:p w14:paraId="7A9AAE0B" w14:textId="77777777" w:rsidR="0052123F" w:rsidRPr="0052123F" w:rsidRDefault="0052123F" w:rsidP="00F57490">
      <w:pPr>
        <w:ind w:left="1440"/>
      </w:pPr>
      <w:r w:rsidRPr="0052123F">
        <w:t xml:space="preserve">        </w:t>
      </w:r>
      <w:proofErr w:type="gramStart"/>
      <w:r w:rsidRPr="0052123F">
        <w:t>console.log(</w:t>
      </w:r>
      <w:proofErr w:type="gramEnd"/>
      <w:r w:rsidRPr="0052123F">
        <w:t>"AFTER UPDATE")</w:t>
      </w:r>
    </w:p>
    <w:p w14:paraId="1B13C6FF" w14:textId="77777777" w:rsidR="0052123F" w:rsidRPr="0052123F" w:rsidRDefault="0052123F" w:rsidP="00F57490">
      <w:pPr>
        <w:ind w:left="1440"/>
      </w:pPr>
      <w:r w:rsidRPr="0052123F">
        <w:t>        console.log(result)</w:t>
      </w:r>
    </w:p>
    <w:p w14:paraId="60C5E6CC" w14:textId="77777777" w:rsidR="0052123F" w:rsidRPr="0052123F" w:rsidRDefault="0052123F" w:rsidP="00F57490">
      <w:pPr>
        <w:ind w:left="1440"/>
      </w:pPr>
      <w:r w:rsidRPr="0052123F">
        <w:t>    }</w:t>
      </w:r>
    </w:p>
    <w:p w14:paraId="233408DC" w14:textId="77777777" w:rsidR="0052123F" w:rsidRPr="0052123F" w:rsidRDefault="0052123F" w:rsidP="00F57490">
      <w:pPr>
        <w:ind w:left="1440"/>
      </w:pPr>
      <w:r w:rsidRPr="0052123F">
        <w:t>})</w:t>
      </w:r>
    </w:p>
    <w:p w14:paraId="1E44B737" w14:textId="6443CF69" w:rsidR="0052123F" w:rsidRPr="0052123F" w:rsidRDefault="0052123F" w:rsidP="00F57490">
      <w:r w:rsidRPr="0052123F">
        <w:lastRenderedPageBreak/>
        <w:drawing>
          <wp:inline distT="0" distB="0" distL="0" distR="0" wp14:anchorId="1878E6A8" wp14:editId="4D79FFDE">
            <wp:extent cx="3833165" cy="5012077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855416" cy="50411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7B9064" w14:textId="0EF49104" w:rsidR="0052123F" w:rsidRPr="00804EE2" w:rsidRDefault="0052123F" w:rsidP="00F57490">
      <w:pPr>
        <w:pStyle w:val="ListParagraph"/>
        <w:numPr>
          <w:ilvl w:val="0"/>
          <w:numId w:val="5"/>
        </w:numPr>
      </w:pPr>
    </w:p>
    <w:p w14:paraId="75F19E02" w14:textId="77777777" w:rsidR="007910D2" w:rsidRPr="007910D2" w:rsidRDefault="007910D2" w:rsidP="00F57490">
      <w:pPr>
        <w:ind w:left="1440"/>
      </w:pPr>
      <w:proofErr w:type="spellStart"/>
      <w:r w:rsidRPr="007910D2">
        <w:t>Student.find</w:t>
      </w:r>
      <w:proofErr w:type="spellEnd"/>
      <w:r w:rsidRPr="007910D2">
        <w:t xml:space="preserve">((err, </w:t>
      </w:r>
      <w:proofErr w:type="gramStart"/>
      <w:r w:rsidRPr="007910D2">
        <w:t>result)=</w:t>
      </w:r>
      <w:proofErr w:type="gramEnd"/>
      <w:r w:rsidRPr="007910D2">
        <w:t>&gt;{</w:t>
      </w:r>
    </w:p>
    <w:p w14:paraId="5147BB9F" w14:textId="77777777" w:rsidR="007910D2" w:rsidRPr="007910D2" w:rsidRDefault="007910D2" w:rsidP="00F57490">
      <w:pPr>
        <w:ind w:left="1440"/>
      </w:pPr>
      <w:r w:rsidRPr="007910D2">
        <w:t>    if(err</w:t>
      </w:r>
      <w:proofErr w:type="gramStart"/>
      <w:r w:rsidRPr="007910D2">
        <w:t>){</w:t>
      </w:r>
      <w:proofErr w:type="gramEnd"/>
    </w:p>
    <w:p w14:paraId="47F59735" w14:textId="77777777" w:rsidR="007910D2" w:rsidRPr="007910D2" w:rsidRDefault="007910D2" w:rsidP="00F57490">
      <w:pPr>
        <w:ind w:left="1440"/>
      </w:pPr>
      <w:r w:rsidRPr="007910D2">
        <w:t>        console.log(err);</w:t>
      </w:r>
    </w:p>
    <w:p w14:paraId="33B69AEE" w14:textId="77777777" w:rsidR="007910D2" w:rsidRPr="007910D2" w:rsidRDefault="007910D2" w:rsidP="00F57490">
      <w:pPr>
        <w:ind w:left="1440"/>
      </w:pPr>
      <w:r w:rsidRPr="007910D2">
        <w:t>    }</w:t>
      </w:r>
    </w:p>
    <w:p w14:paraId="7F626BA8" w14:textId="77777777" w:rsidR="007910D2" w:rsidRPr="007910D2" w:rsidRDefault="007910D2" w:rsidP="00F57490">
      <w:pPr>
        <w:ind w:left="1440"/>
      </w:pPr>
      <w:r w:rsidRPr="007910D2">
        <w:t xml:space="preserve">    </w:t>
      </w:r>
      <w:proofErr w:type="gramStart"/>
      <w:r w:rsidRPr="007910D2">
        <w:t>else{</w:t>
      </w:r>
      <w:proofErr w:type="gramEnd"/>
    </w:p>
    <w:p w14:paraId="7DC90C01" w14:textId="77777777" w:rsidR="007910D2" w:rsidRPr="007910D2" w:rsidRDefault="007910D2" w:rsidP="00F57490">
      <w:pPr>
        <w:ind w:left="1440"/>
      </w:pPr>
      <w:r w:rsidRPr="007910D2">
        <w:t>        console.log(result);</w:t>
      </w:r>
    </w:p>
    <w:p w14:paraId="24DE8BDC" w14:textId="77777777" w:rsidR="007910D2" w:rsidRPr="007910D2" w:rsidRDefault="007910D2" w:rsidP="00F57490">
      <w:pPr>
        <w:ind w:left="1440"/>
      </w:pPr>
      <w:r w:rsidRPr="007910D2">
        <w:t>    }</w:t>
      </w:r>
    </w:p>
    <w:p w14:paraId="08A83664" w14:textId="208321A8" w:rsidR="007910D2" w:rsidRDefault="007910D2" w:rsidP="00F57490">
      <w:pPr>
        <w:ind w:left="1440"/>
      </w:pPr>
      <w:r w:rsidRPr="007910D2">
        <w:t>}</w:t>
      </w:r>
      <w:proofErr w:type="gramStart"/>
      <w:r w:rsidRPr="007910D2">
        <w:t>).limit</w:t>
      </w:r>
      <w:proofErr w:type="gramEnd"/>
      <w:r w:rsidRPr="007910D2">
        <w:t>(4)</w:t>
      </w:r>
    </w:p>
    <w:p w14:paraId="61AEF8EE" w14:textId="71C51D8F" w:rsidR="007910D2" w:rsidRDefault="007910D2" w:rsidP="00F57490">
      <w:pPr>
        <w:ind w:left="1440"/>
      </w:pPr>
      <w:r w:rsidRPr="007910D2">
        <w:lastRenderedPageBreak/>
        <w:drawing>
          <wp:inline distT="0" distB="0" distL="0" distR="0" wp14:anchorId="105FC2E6" wp14:editId="45E70649">
            <wp:extent cx="4571349" cy="6273579"/>
            <wp:effectExtent l="0" t="0" r="127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599805" cy="63126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BD12C1" w14:textId="463A8FAF" w:rsidR="007910D2" w:rsidRPr="007910D2" w:rsidRDefault="007910D2" w:rsidP="00F57490">
      <w:pPr>
        <w:pStyle w:val="ListParagraph"/>
        <w:numPr>
          <w:ilvl w:val="0"/>
          <w:numId w:val="5"/>
        </w:numPr>
      </w:pPr>
    </w:p>
    <w:p w14:paraId="59F4B33D" w14:textId="1E7B1ABA" w:rsidR="007910D2" w:rsidRPr="007910D2" w:rsidRDefault="007910D2" w:rsidP="00F57490">
      <w:pPr>
        <w:ind w:left="1440"/>
      </w:pPr>
      <w:proofErr w:type="spellStart"/>
      <w:r w:rsidRPr="007910D2">
        <w:t>Student.find</w:t>
      </w:r>
      <w:proofErr w:type="spellEnd"/>
      <w:r w:rsidRPr="007910D2">
        <w:t>({</w:t>
      </w:r>
      <w:proofErr w:type="gramStart"/>
      <w:r w:rsidRPr="007910D2">
        <w:t>age:{</w:t>
      </w:r>
      <w:proofErr w:type="gramEnd"/>
      <w:r w:rsidRPr="007910D2">
        <w:t>$gte:25}},(</w:t>
      </w:r>
      <w:proofErr w:type="spellStart"/>
      <w:r w:rsidRPr="007910D2">
        <w:t>err,result</w:t>
      </w:r>
      <w:proofErr w:type="spellEnd"/>
      <w:r w:rsidRPr="007910D2">
        <w:t>)=&gt;{</w:t>
      </w:r>
    </w:p>
    <w:p w14:paraId="1B8D22E6" w14:textId="77777777" w:rsidR="007910D2" w:rsidRPr="007910D2" w:rsidRDefault="007910D2" w:rsidP="00F57490">
      <w:pPr>
        <w:ind w:left="1440"/>
      </w:pPr>
      <w:r w:rsidRPr="007910D2">
        <w:t>    if(err</w:t>
      </w:r>
      <w:proofErr w:type="gramStart"/>
      <w:r w:rsidRPr="007910D2">
        <w:t>){</w:t>
      </w:r>
      <w:proofErr w:type="gramEnd"/>
    </w:p>
    <w:p w14:paraId="10808F13" w14:textId="77777777" w:rsidR="007910D2" w:rsidRPr="007910D2" w:rsidRDefault="007910D2" w:rsidP="00F57490">
      <w:pPr>
        <w:ind w:left="1440"/>
      </w:pPr>
      <w:r w:rsidRPr="007910D2">
        <w:t>        console.log(err);</w:t>
      </w:r>
    </w:p>
    <w:p w14:paraId="2EFD8440" w14:textId="77777777" w:rsidR="007910D2" w:rsidRPr="007910D2" w:rsidRDefault="007910D2" w:rsidP="00F57490">
      <w:pPr>
        <w:ind w:left="1440"/>
      </w:pPr>
      <w:r w:rsidRPr="007910D2">
        <w:t>    }</w:t>
      </w:r>
    </w:p>
    <w:p w14:paraId="4EC75581" w14:textId="77777777" w:rsidR="007910D2" w:rsidRPr="007910D2" w:rsidRDefault="007910D2" w:rsidP="00F57490">
      <w:pPr>
        <w:ind w:left="1440"/>
      </w:pPr>
      <w:r w:rsidRPr="007910D2">
        <w:t xml:space="preserve">    </w:t>
      </w:r>
      <w:proofErr w:type="gramStart"/>
      <w:r w:rsidRPr="007910D2">
        <w:t>else{</w:t>
      </w:r>
      <w:proofErr w:type="gramEnd"/>
    </w:p>
    <w:p w14:paraId="50280FED" w14:textId="77777777" w:rsidR="007910D2" w:rsidRPr="007910D2" w:rsidRDefault="007910D2" w:rsidP="00F57490">
      <w:pPr>
        <w:ind w:left="1440"/>
      </w:pPr>
      <w:r w:rsidRPr="007910D2">
        <w:t>        console.log(result);</w:t>
      </w:r>
    </w:p>
    <w:p w14:paraId="2BF7DDAD" w14:textId="77777777" w:rsidR="007910D2" w:rsidRPr="007910D2" w:rsidRDefault="007910D2" w:rsidP="00F57490">
      <w:pPr>
        <w:ind w:left="1440"/>
      </w:pPr>
      <w:r w:rsidRPr="007910D2">
        <w:t>    }</w:t>
      </w:r>
    </w:p>
    <w:p w14:paraId="7759B8ED" w14:textId="72CF64AF" w:rsidR="007910D2" w:rsidRDefault="007910D2" w:rsidP="00F57490">
      <w:pPr>
        <w:ind w:left="1440"/>
      </w:pPr>
      <w:r w:rsidRPr="007910D2">
        <w:t>})</w:t>
      </w:r>
    </w:p>
    <w:p w14:paraId="21F31B94" w14:textId="115CE309" w:rsidR="007910D2" w:rsidRDefault="007910D2" w:rsidP="00F57490">
      <w:pPr>
        <w:pStyle w:val="ListParagraph"/>
        <w:ind w:left="1440"/>
      </w:pPr>
      <w:r w:rsidRPr="007910D2">
        <w:lastRenderedPageBreak/>
        <w:drawing>
          <wp:inline distT="0" distB="0" distL="0" distR="0" wp14:anchorId="0464DD52" wp14:editId="2E9F94A8">
            <wp:extent cx="4877985" cy="4373217"/>
            <wp:effectExtent l="0" t="0" r="0" b="889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884349" cy="4378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7E8FB3" w14:textId="3F9ABCB7" w:rsidR="007910D2" w:rsidRDefault="007910D2" w:rsidP="00F57490"/>
    <w:p w14:paraId="2E46929F" w14:textId="6986ABD3" w:rsidR="00BE5719" w:rsidRDefault="00BE5719" w:rsidP="00F57490">
      <w:pPr>
        <w:pStyle w:val="ListParagraph"/>
        <w:numPr>
          <w:ilvl w:val="0"/>
          <w:numId w:val="8"/>
        </w:numPr>
      </w:pPr>
    </w:p>
    <w:p w14:paraId="6BF730F5" w14:textId="4E4B6BAD" w:rsidR="00BE5719" w:rsidRDefault="00BE5719" w:rsidP="00F57490">
      <w:pPr>
        <w:pStyle w:val="ListParagraph"/>
      </w:pPr>
    </w:p>
    <w:p w14:paraId="3E6EA34A" w14:textId="6E2D9631" w:rsidR="00746B26" w:rsidRPr="00746B26" w:rsidRDefault="00746B26" w:rsidP="00F57490">
      <w:pPr>
        <w:pStyle w:val="ListParagraph"/>
        <w:rPr>
          <w:b/>
          <w:bCs/>
        </w:rPr>
      </w:pPr>
      <w:r w:rsidRPr="00746B26">
        <w:rPr>
          <w:b/>
          <w:bCs/>
        </w:rPr>
        <w:t>5.js</w:t>
      </w:r>
    </w:p>
    <w:p w14:paraId="2C94E8E3" w14:textId="77777777" w:rsidR="00746B26" w:rsidRPr="00746B26" w:rsidRDefault="00746B26" w:rsidP="00F57490">
      <w:pPr>
        <w:ind w:left="720"/>
      </w:pPr>
      <w:proofErr w:type="spellStart"/>
      <w:r w:rsidRPr="00746B26">
        <w:t>const</w:t>
      </w:r>
      <w:proofErr w:type="spellEnd"/>
      <w:r w:rsidRPr="00746B26">
        <w:t xml:space="preserve"> express = require("express")</w:t>
      </w:r>
    </w:p>
    <w:p w14:paraId="67B71BF6" w14:textId="77777777" w:rsidR="00746B26" w:rsidRPr="00746B26" w:rsidRDefault="00746B26" w:rsidP="00F57490">
      <w:pPr>
        <w:ind w:left="720"/>
      </w:pPr>
      <w:proofErr w:type="spellStart"/>
      <w:r w:rsidRPr="00746B26">
        <w:t>const</w:t>
      </w:r>
      <w:proofErr w:type="spellEnd"/>
      <w:r w:rsidRPr="00746B26">
        <w:t xml:space="preserve"> app = </w:t>
      </w:r>
      <w:proofErr w:type="gramStart"/>
      <w:r w:rsidRPr="00746B26">
        <w:t>express(</w:t>
      </w:r>
      <w:proofErr w:type="gramEnd"/>
      <w:r w:rsidRPr="00746B26">
        <w:t>)</w:t>
      </w:r>
    </w:p>
    <w:p w14:paraId="76B8A1DA" w14:textId="77777777" w:rsidR="00746B26" w:rsidRPr="00746B26" w:rsidRDefault="00746B26" w:rsidP="00F57490">
      <w:pPr>
        <w:ind w:left="720"/>
      </w:pPr>
      <w:proofErr w:type="spellStart"/>
      <w:r w:rsidRPr="00746B26">
        <w:t>const</w:t>
      </w:r>
      <w:proofErr w:type="spellEnd"/>
      <w:r w:rsidRPr="00746B26">
        <w:t xml:space="preserve"> </w:t>
      </w:r>
      <w:proofErr w:type="spellStart"/>
      <w:r w:rsidRPr="00746B26">
        <w:t>bodyParser</w:t>
      </w:r>
      <w:proofErr w:type="spellEnd"/>
      <w:r w:rsidRPr="00746B26">
        <w:t xml:space="preserve"> = require("body-parser");</w:t>
      </w:r>
    </w:p>
    <w:p w14:paraId="24262135" w14:textId="77777777" w:rsidR="00746B26" w:rsidRPr="00746B26" w:rsidRDefault="00746B26" w:rsidP="00F57490">
      <w:pPr>
        <w:ind w:left="720"/>
      </w:pPr>
      <w:proofErr w:type="spellStart"/>
      <w:proofErr w:type="gramStart"/>
      <w:r w:rsidRPr="00746B26">
        <w:t>app.use</w:t>
      </w:r>
      <w:proofErr w:type="spellEnd"/>
      <w:r w:rsidRPr="00746B26">
        <w:t>(</w:t>
      </w:r>
      <w:proofErr w:type="spellStart"/>
      <w:proofErr w:type="gramEnd"/>
      <w:r w:rsidRPr="00746B26">
        <w:t>bodyParser.urlencoded</w:t>
      </w:r>
      <w:proofErr w:type="spellEnd"/>
      <w:r w:rsidRPr="00746B26">
        <w:t>({</w:t>
      </w:r>
    </w:p>
    <w:p w14:paraId="65D4AF37" w14:textId="77777777" w:rsidR="00746B26" w:rsidRPr="00746B26" w:rsidRDefault="00746B26" w:rsidP="00F57490">
      <w:pPr>
        <w:ind w:left="720"/>
      </w:pPr>
      <w:r w:rsidRPr="00746B26">
        <w:t>    extended: true</w:t>
      </w:r>
    </w:p>
    <w:p w14:paraId="2B52BD54" w14:textId="77777777" w:rsidR="00746B26" w:rsidRPr="00746B26" w:rsidRDefault="00746B26" w:rsidP="00F57490">
      <w:pPr>
        <w:ind w:left="720"/>
      </w:pPr>
      <w:r w:rsidRPr="00746B26">
        <w:t>}));</w:t>
      </w:r>
    </w:p>
    <w:p w14:paraId="20360C05" w14:textId="77777777" w:rsidR="00746B26" w:rsidRPr="00746B26" w:rsidRDefault="00746B26" w:rsidP="00F57490">
      <w:pPr>
        <w:ind w:left="720"/>
      </w:pPr>
      <w:r w:rsidRPr="00746B26">
        <w:t>var port=3000;</w:t>
      </w:r>
    </w:p>
    <w:p w14:paraId="5477E0C0" w14:textId="77777777" w:rsidR="00746B26" w:rsidRPr="00746B26" w:rsidRDefault="00746B26" w:rsidP="00F57490">
      <w:pPr>
        <w:ind w:left="720"/>
      </w:pPr>
      <w:proofErr w:type="spellStart"/>
      <w:proofErr w:type="gramStart"/>
      <w:r w:rsidRPr="00746B26">
        <w:t>app.get</w:t>
      </w:r>
      <w:proofErr w:type="spellEnd"/>
      <w:r w:rsidRPr="00746B26">
        <w:t>(</w:t>
      </w:r>
      <w:proofErr w:type="gramEnd"/>
      <w:r w:rsidRPr="00746B26">
        <w:t>'/', function (</w:t>
      </w:r>
      <w:proofErr w:type="spellStart"/>
      <w:r w:rsidRPr="00746B26">
        <w:t>req</w:t>
      </w:r>
      <w:proofErr w:type="spellEnd"/>
      <w:r w:rsidRPr="00746B26">
        <w:t>, res) {</w:t>
      </w:r>
    </w:p>
    <w:p w14:paraId="15F603CA" w14:textId="77777777" w:rsidR="00746B26" w:rsidRPr="00746B26" w:rsidRDefault="00746B26" w:rsidP="00F57490">
      <w:pPr>
        <w:ind w:left="720"/>
      </w:pPr>
      <w:r w:rsidRPr="00746B26">
        <w:t xml:space="preserve">    </w:t>
      </w:r>
      <w:proofErr w:type="spellStart"/>
      <w:proofErr w:type="gramStart"/>
      <w:r w:rsidRPr="00746B26">
        <w:t>res.sendFile</w:t>
      </w:r>
      <w:proofErr w:type="spellEnd"/>
      <w:proofErr w:type="gramEnd"/>
      <w:r w:rsidRPr="00746B26">
        <w:t>(__</w:t>
      </w:r>
      <w:proofErr w:type="spellStart"/>
      <w:r w:rsidRPr="00746B26">
        <w:t>dirname</w:t>
      </w:r>
      <w:proofErr w:type="spellEnd"/>
      <w:r w:rsidRPr="00746B26">
        <w:t xml:space="preserve"> + '/index.html');</w:t>
      </w:r>
    </w:p>
    <w:p w14:paraId="19FC0E4A" w14:textId="77777777" w:rsidR="00746B26" w:rsidRPr="00746B26" w:rsidRDefault="00746B26" w:rsidP="00F57490">
      <w:pPr>
        <w:ind w:left="720"/>
      </w:pPr>
      <w:r w:rsidRPr="00746B26">
        <w:t>});</w:t>
      </w:r>
    </w:p>
    <w:p w14:paraId="75BCDF4E" w14:textId="77777777" w:rsidR="00746B26" w:rsidRPr="00746B26" w:rsidRDefault="00746B26" w:rsidP="00F57490">
      <w:pPr>
        <w:ind w:left="720"/>
      </w:pPr>
      <w:proofErr w:type="spellStart"/>
      <w:proofErr w:type="gramStart"/>
      <w:r w:rsidRPr="00746B26">
        <w:t>app.get</w:t>
      </w:r>
      <w:proofErr w:type="spellEnd"/>
      <w:r w:rsidRPr="00746B26">
        <w:t>(</w:t>
      </w:r>
      <w:proofErr w:type="gramEnd"/>
      <w:r w:rsidRPr="00746B26">
        <w:t>'/get', function (</w:t>
      </w:r>
      <w:proofErr w:type="spellStart"/>
      <w:r w:rsidRPr="00746B26">
        <w:t>req</w:t>
      </w:r>
      <w:proofErr w:type="spellEnd"/>
      <w:r w:rsidRPr="00746B26">
        <w:t>, res) {</w:t>
      </w:r>
    </w:p>
    <w:p w14:paraId="69CFBCE7" w14:textId="77777777" w:rsidR="00746B26" w:rsidRPr="00746B26" w:rsidRDefault="00746B26" w:rsidP="00F57490">
      <w:pPr>
        <w:ind w:left="720"/>
      </w:pPr>
      <w:r w:rsidRPr="00746B26">
        <w:t xml:space="preserve">    var name = </w:t>
      </w:r>
      <w:proofErr w:type="spellStart"/>
      <w:proofErr w:type="gramStart"/>
      <w:r w:rsidRPr="00746B26">
        <w:t>req.query</w:t>
      </w:r>
      <w:proofErr w:type="gramEnd"/>
      <w:r w:rsidRPr="00746B26">
        <w:t>.username</w:t>
      </w:r>
      <w:proofErr w:type="spellEnd"/>
      <w:r w:rsidRPr="00746B26">
        <w:t>;</w:t>
      </w:r>
    </w:p>
    <w:p w14:paraId="618ED6A3" w14:textId="77777777" w:rsidR="00746B26" w:rsidRPr="00746B26" w:rsidRDefault="00746B26" w:rsidP="00F57490">
      <w:pPr>
        <w:ind w:left="720"/>
      </w:pPr>
      <w:r w:rsidRPr="00746B26">
        <w:lastRenderedPageBreak/>
        <w:t xml:space="preserve">    </w:t>
      </w:r>
      <w:proofErr w:type="spellStart"/>
      <w:proofErr w:type="gramStart"/>
      <w:r w:rsidRPr="00746B26">
        <w:t>res.send</w:t>
      </w:r>
      <w:proofErr w:type="spellEnd"/>
      <w:proofErr w:type="gramEnd"/>
      <w:r w:rsidRPr="00746B26">
        <w:t>(name + ' Get Request ');</w:t>
      </w:r>
    </w:p>
    <w:p w14:paraId="3FCD1A8F" w14:textId="77777777" w:rsidR="00746B26" w:rsidRPr="00746B26" w:rsidRDefault="00746B26" w:rsidP="00F57490">
      <w:pPr>
        <w:ind w:left="720"/>
      </w:pPr>
      <w:r w:rsidRPr="00746B26">
        <w:t>});</w:t>
      </w:r>
    </w:p>
    <w:p w14:paraId="3A80B6A4" w14:textId="77777777" w:rsidR="00746B26" w:rsidRPr="00746B26" w:rsidRDefault="00746B26" w:rsidP="00F57490">
      <w:pPr>
        <w:ind w:left="720"/>
      </w:pPr>
      <w:proofErr w:type="spellStart"/>
      <w:proofErr w:type="gramStart"/>
      <w:r w:rsidRPr="00746B26">
        <w:t>app.post</w:t>
      </w:r>
      <w:proofErr w:type="spellEnd"/>
      <w:r w:rsidRPr="00746B26">
        <w:t>(</w:t>
      </w:r>
      <w:proofErr w:type="gramEnd"/>
      <w:r w:rsidRPr="00746B26">
        <w:t>'/post', function (</w:t>
      </w:r>
      <w:proofErr w:type="spellStart"/>
      <w:r w:rsidRPr="00746B26">
        <w:t>req</w:t>
      </w:r>
      <w:proofErr w:type="spellEnd"/>
      <w:r w:rsidRPr="00746B26">
        <w:t>, res) {</w:t>
      </w:r>
    </w:p>
    <w:p w14:paraId="76EB917C" w14:textId="77777777" w:rsidR="00746B26" w:rsidRPr="00746B26" w:rsidRDefault="00746B26" w:rsidP="00F57490">
      <w:pPr>
        <w:ind w:left="720"/>
      </w:pPr>
      <w:r w:rsidRPr="00746B26">
        <w:t xml:space="preserve">    var name = </w:t>
      </w:r>
      <w:proofErr w:type="spellStart"/>
      <w:proofErr w:type="gramStart"/>
      <w:r w:rsidRPr="00746B26">
        <w:t>req.body</w:t>
      </w:r>
      <w:proofErr w:type="gramEnd"/>
      <w:r w:rsidRPr="00746B26">
        <w:t>.username</w:t>
      </w:r>
      <w:proofErr w:type="spellEnd"/>
      <w:r w:rsidRPr="00746B26">
        <w:t>;</w:t>
      </w:r>
    </w:p>
    <w:p w14:paraId="46392F11" w14:textId="77777777" w:rsidR="00746B26" w:rsidRPr="00746B26" w:rsidRDefault="00746B26" w:rsidP="00F57490">
      <w:pPr>
        <w:ind w:left="720"/>
      </w:pPr>
      <w:r w:rsidRPr="00746B26">
        <w:t xml:space="preserve">    </w:t>
      </w:r>
      <w:proofErr w:type="spellStart"/>
      <w:proofErr w:type="gramStart"/>
      <w:r w:rsidRPr="00746B26">
        <w:t>res.send</w:t>
      </w:r>
      <w:proofErr w:type="spellEnd"/>
      <w:proofErr w:type="gramEnd"/>
      <w:r w:rsidRPr="00746B26">
        <w:t>(name + ' Post Request ');</w:t>
      </w:r>
    </w:p>
    <w:p w14:paraId="1ACF841B" w14:textId="77777777" w:rsidR="00746B26" w:rsidRPr="00746B26" w:rsidRDefault="00746B26" w:rsidP="00F57490">
      <w:pPr>
        <w:ind w:left="720"/>
      </w:pPr>
      <w:r w:rsidRPr="00746B26">
        <w:t>});</w:t>
      </w:r>
    </w:p>
    <w:p w14:paraId="260BCCFD" w14:textId="77777777" w:rsidR="00746B26" w:rsidRPr="00746B26" w:rsidRDefault="00746B26" w:rsidP="00F57490">
      <w:pPr>
        <w:ind w:left="720"/>
      </w:pPr>
      <w:proofErr w:type="spellStart"/>
      <w:proofErr w:type="gramStart"/>
      <w:r w:rsidRPr="00746B26">
        <w:t>app.put</w:t>
      </w:r>
      <w:proofErr w:type="spellEnd"/>
      <w:r w:rsidRPr="00746B26">
        <w:t>(</w:t>
      </w:r>
      <w:proofErr w:type="gramEnd"/>
      <w:r w:rsidRPr="00746B26">
        <w:t>'/put/:username', function (</w:t>
      </w:r>
      <w:proofErr w:type="spellStart"/>
      <w:r w:rsidRPr="00746B26">
        <w:t>req</w:t>
      </w:r>
      <w:proofErr w:type="spellEnd"/>
      <w:r w:rsidRPr="00746B26">
        <w:t>, res) {</w:t>
      </w:r>
    </w:p>
    <w:p w14:paraId="2DC3BCD6" w14:textId="77777777" w:rsidR="00746B26" w:rsidRPr="00746B26" w:rsidRDefault="00746B26" w:rsidP="00F57490">
      <w:pPr>
        <w:ind w:left="720"/>
      </w:pPr>
      <w:r w:rsidRPr="00746B26">
        <w:t xml:space="preserve">    var name = </w:t>
      </w:r>
      <w:proofErr w:type="spellStart"/>
      <w:proofErr w:type="gramStart"/>
      <w:r w:rsidRPr="00746B26">
        <w:t>req.params</w:t>
      </w:r>
      <w:proofErr w:type="gramEnd"/>
      <w:r w:rsidRPr="00746B26">
        <w:t>.username</w:t>
      </w:r>
      <w:proofErr w:type="spellEnd"/>
      <w:r w:rsidRPr="00746B26">
        <w:t>;</w:t>
      </w:r>
    </w:p>
    <w:p w14:paraId="493016B0" w14:textId="77777777" w:rsidR="00746B26" w:rsidRPr="00746B26" w:rsidRDefault="00746B26" w:rsidP="00F57490">
      <w:pPr>
        <w:ind w:left="720"/>
      </w:pPr>
      <w:r w:rsidRPr="00746B26">
        <w:t xml:space="preserve">    </w:t>
      </w:r>
      <w:proofErr w:type="spellStart"/>
      <w:proofErr w:type="gramStart"/>
      <w:r w:rsidRPr="00746B26">
        <w:t>res.send</w:t>
      </w:r>
      <w:proofErr w:type="spellEnd"/>
      <w:proofErr w:type="gramEnd"/>
      <w:r w:rsidRPr="00746B26">
        <w:t>(name + ' Put Request ');</w:t>
      </w:r>
    </w:p>
    <w:p w14:paraId="54E33993" w14:textId="77777777" w:rsidR="00746B26" w:rsidRPr="00746B26" w:rsidRDefault="00746B26" w:rsidP="00F57490">
      <w:pPr>
        <w:ind w:left="720"/>
      </w:pPr>
      <w:r w:rsidRPr="00746B26">
        <w:t>});</w:t>
      </w:r>
    </w:p>
    <w:p w14:paraId="2C249BDD" w14:textId="77777777" w:rsidR="00746B26" w:rsidRPr="00746B26" w:rsidRDefault="00746B26" w:rsidP="00F57490">
      <w:pPr>
        <w:ind w:left="720"/>
      </w:pPr>
      <w:proofErr w:type="spellStart"/>
      <w:proofErr w:type="gramStart"/>
      <w:r w:rsidRPr="00746B26">
        <w:t>app.delete</w:t>
      </w:r>
      <w:proofErr w:type="spellEnd"/>
      <w:proofErr w:type="gramEnd"/>
      <w:r w:rsidRPr="00746B26">
        <w:t>('/delete/:username', function (</w:t>
      </w:r>
      <w:proofErr w:type="spellStart"/>
      <w:r w:rsidRPr="00746B26">
        <w:t>req</w:t>
      </w:r>
      <w:proofErr w:type="spellEnd"/>
      <w:r w:rsidRPr="00746B26">
        <w:t>, res) {</w:t>
      </w:r>
    </w:p>
    <w:p w14:paraId="137C3080" w14:textId="77777777" w:rsidR="00746B26" w:rsidRPr="00746B26" w:rsidRDefault="00746B26" w:rsidP="00F57490">
      <w:pPr>
        <w:ind w:left="720"/>
      </w:pPr>
      <w:r w:rsidRPr="00746B26">
        <w:t xml:space="preserve">    var name = </w:t>
      </w:r>
      <w:proofErr w:type="spellStart"/>
      <w:proofErr w:type="gramStart"/>
      <w:r w:rsidRPr="00746B26">
        <w:t>req.params</w:t>
      </w:r>
      <w:proofErr w:type="gramEnd"/>
      <w:r w:rsidRPr="00746B26">
        <w:t>.username</w:t>
      </w:r>
      <w:proofErr w:type="spellEnd"/>
      <w:r w:rsidRPr="00746B26">
        <w:t>;</w:t>
      </w:r>
    </w:p>
    <w:p w14:paraId="1E5D4F5B" w14:textId="77777777" w:rsidR="00746B26" w:rsidRPr="00746B26" w:rsidRDefault="00746B26" w:rsidP="00F57490">
      <w:pPr>
        <w:ind w:left="720"/>
      </w:pPr>
      <w:r w:rsidRPr="00746B26">
        <w:t xml:space="preserve">    </w:t>
      </w:r>
      <w:proofErr w:type="spellStart"/>
      <w:proofErr w:type="gramStart"/>
      <w:r w:rsidRPr="00746B26">
        <w:t>res.send</w:t>
      </w:r>
      <w:proofErr w:type="spellEnd"/>
      <w:proofErr w:type="gramEnd"/>
      <w:r w:rsidRPr="00746B26">
        <w:t>(name + ' Delete Request ');</w:t>
      </w:r>
    </w:p>
    <w:p w14:paraId="7CBA1A04" w14:textId="77777777" w:rsidR="00746B26" w:rsidRPr="00746B26" w:rsidRDefault="00746B26" w:rsidP="00F57490">
      <w:pPr>
        <w:ind w:left="720"/>
      </w:pPr>
      <w:r w:rsidRPr="00746B26">
        <w:t>});</w:t>
      </w:r>
    </w:p>
    <w:p w14:paraId="0A8501FE" w14:textId="77777777" w:rsidR="00746B26" w:rsidRPr="00746B26" w:rsidRDefault="00746B26" w:rsidP="00F57490">
      <w:pPr>
        <w:ind w:left="720"/>
      </w:pPr>
      <w:proofErr w:type="spellStart"/>
      <w:proofErr w:type="gramStart"/>
      <w:r w:rsidRPr="00746B26">
        <w:t>app.listen</w:t>
      </w:r>
      <w:proofErr w:type="spellEnd"/>
      <w:proofErr w:type="gramEnd"/>
      <w:r w:rsidRPr="00746B26">
        <w:t>(port, function () {</w:t>
      </w:r>
    </w:p>
    <w:p w14:paraId="2BAA2E8A" w14:textId="77777777" w:rsidR="00746B26" w:rsidRPr="00746B26" w:rsidRDefault="00746B26" w:rsidP="00F57490">
      <w:pPr>
        <w:ind w:left="720"/>
      </w:pPr>
      <w:r w:rsidRPr="00746B26">
        <w:t xml:space="preserve">    </w:t>
      </w:r>
      <w:proofErr w:type="gramStart"/>
      <w:r w:rsidRPr="00746B26">
        <w:t>console.log(</w:t>
      </w:r>
      <w:proofErr w:type="gramEnd"/>
      <w:r w:rsidRPr="00746B26">
        <w:t xml:space="preserve">"Server </w:t>
      </w:r>
      <w:proofErr w:type="spellStart"/>
      <w:r w:rsidRPr="00746B26">
        <w:t>Sucessfully</w:t>
      </w:r>
      <w:proofErr w:type="spellEnd"/>
      <w:r w:rsidRPr="00746B26">
        <w:t xml:space="preserve"> Started");</w:t>
      </w:r>
    </w:p>
    <w:p w14:paraId="3AC81FA0" w14:textId="77777777" w:rsidR="00746B26" w:rsidRPr="00746B26" w:rsidRDefault="00746B26" w:rsidP="00F57490">
      <w:pPr>
        <w:ind w:left="720"/>
      </w:pPr>
      <w:r w:rsidRPr="00746B26">
        <w:t>})</w:t>
      </w:r>
    </w:p>
    <w:p w14:paraId="65E7CAFD" w14:textId="77777777" w:rsidR="00746B26" w:rsidRPr="007910D2" w:rsidRDefault="00746B26" w:rsidP="00F57490">
      <w:pPr>
        <w:pStyle w:val="ListParagraph"/>
      </w:pPr>
    </w:p>
    <w:p w14:paraId="3883DD67" w14:textId="1192A969" w:rsidR="00B03815" w:rsidRDefault="00746B26" w:rsidP="00F57490">
      <w:pPr>
        <w:ind w:firstLine="720"/>
        <w:rPr>
          <w:b/>
          <w:bCs/>
        </w:rPr>
      </w:pPr>
      <w:r w:rsidRPr="00746B26">
        <w:rPr>
          <w:b/>
          <w:bCs/>
        </w:rPr>
        <w:t>index.html</w:t>
      </w:r>
    </w:p>
    <w:p w14:paraId="03CB7B72" w14:textId="77777777" w:rsidR="00746B26" w:rsidRPr="00746B26" w:rsidRDefault="00746B26" w:rsidP="00F57490">
      <w:pPr>
        <w:ind w:left="720"/>
      </w:pPr>
      <w:r w:rsidRPr="00746B26">
        <w:t>&lt;!DOCTYPE html&gt;</w:t>
      </w:r>
    </w:p>
    <w:p w14:paraId="304B84C7" w14:textId="77777777" w:rsidR="00746B26" w:rsidRPr="00746B26" w:rsidRDefault="00746B26" w:rsidP="00F57490">
      <w:pPr>
        <w:ind w:left="720"/>
      </w:pPr>
      <w:r w:rsidRPr="00746B26">
        <w:t>&lt;html&gt;</w:t>
      </w:r>
    </w:p>
    <w:p w14:paraId="5C31A141" w14:textId="77777777" w:rsidR="00746B26" w:rsidRPr="00746B26" w:rsidRDefault="00746B26" w:rsidP="00F57490">
      <w:pPr>
        <w:ind w:left="720"/>
      </w:pPr>
    </w:p>
    <w:p w14:paraId="77042815" w14:textId="77777777" w:rsidR="00746B26" w:rsidRPr="00746B26" w:rsidRDefault="00746B26" w:rsidP="00F57490">
      <w:pPr>
        <w:ind w:left="720"/>
      </w:pPr>
      <w:r w:rsidRPr="00746B26">
        <w:t>&lt;head&gt;</w:t>
      </w:r>
    </w:p>
    <w:p w14:paraId="758295ED" w14:textId="77777777" w:rsidR="00746B26" w:rsidRPr="00746B26" w:rsidRDefault="00746B26" w:rsidP="00F57490">
      <w:pPr>
        <w:ind w:left="720"/>
      </w:pPr>
      <w:r w:rsidRPr="00746B26">
        <w:t>    &lt;meta charset="utf-8" /&gt;</w:t>
      </w:r>
    </w:p>
    <w:p w14:paraId="2DBE9F4F" w14:textId="77777777" w:rsidR="00746B26" w:rsidRPr="00746B26" w:rsidRDefault="00746B26" w:rsidP="00F57490">
      <w:pPr>
        <w:ind w:left="720"/>
      </w:pPr>
      <w:r w:rsidRPr="00746B26">
        <w:t>    &lt;title&gt;Document&lt;/title&gt;</w:t>
      </w:r>
    </w:p>
    <w:p w14:paraId="04F25712" w14:textId="77777777" w:rsidR="00746B26" w:rsidRPr="00746B26" w:rsidRDefault="00746B26" w:rsidP="00F57490">
      <w:pPr>
        <w:ind w:left="720"/>
      </w:pPr>
      <w:r w:rsidRPr="00746B26">
        <w:t>&lt;/head&gt;</w:t>
      </w:r>
    </w:p>
    <w:p w14:paraId="6002F7F2" w14:textId="77777777" w:rsidR="00746B26" w:rsidRPr="00746B26" w:rsidRDefault="00746B26" w:rsidP="00F57490">
      <w:pPr>
        <w:ind w:left="720"/>
      </w:pPr>
    </w:p>
    <w:p w14:paraId="6CEEF7C5" w14:textId="77777777" w:rsidR="00746B26" w:rsidRPr="00746B26" w:rsidRDefault="00746B26" w:rsidP="00F57490">
      <w:pPr>
        <w:ind w:left="720"/>
      </w:pPr>
      <w:r w:rsidRPr="00746B26">
        <w:t>&lt;body&gt;</w:t>
      </w:r>
    </w:p>
    <w:p w14:paraId="26A4403F" w14:textId="77777777" w:rsidR="00746B26" w:rsidRPr="00746B26" w:rsidRDefault="00746B26" w:rsidP="00F57490">
      <w:pPr>
        <w:ind w:left="720"/>
      </w:pPr>
      <w:r w:rsidRPr="00746B26">
        <w:t>    &lt;h1&gt;Post&lt;/h1&gt;</w:t>
      </w:r>
    </w:p>
    <w:p w14:paraId="06417826" w14:textId="77777777" w:rsidR="00746B26" w:rsidRPr="00746B26" w:rsidRDefault="00746B26" w:rsidP="00F57490">
      <w:pPr>
        <w:ind w:left="720"/>
      </w:pPr>
      <w:r w:rsidRPr="00746B26">
        <w:t>    &lt;form action="/post" method="post"&gt;</w:t>
      </w:r>
    </w:p>
    <w:p w14:paraId="18AAF351" w14:textId="77777777" w:rsidR="00746B26" w:rsidRPr="00746B26" w:rsidRDefault="00746B26" w:rsidP="00F57490">
      <w:pPr>
        <w:ind w:left="720"/>
      </w:pPr>
      <w:r w:rsidRPr="00746B26">
        <w:t>        Username: &lt;input name="username" type="text" /&gt; &lt;</w:t>
      </w:r>
      <w:proofErr w:type="spellStart"/>
      <w:r w:rsidRPr="00746B26">
        <w:t>br</w:t>
      </w:r>
      <w:proofErr w:type="spellEnd"/>
      <w:r w:rsidRPr="00746B26">
        <w:t xml:space="preserve"> /&gt;</w:t>
      </w:r>
    </w:p>
    <w:p w14:paraId="71453607" w14:textId="77777777" w:rsidR="00746B26" w:rsidRPr="00746B26" w:rsidRDefault="00746B26" w:rsidP="00F57490">
      <w:pPr>
        <w:ind w:left="720"/>
      </w:pPr>
      <w:r w:rsidRPr="00746B26">
        <w:lastRenderedPageBreak/>
        <w:t>        &lt;input type="submit" value="POST" /&gt;</w:t>
      </w:r>
    </w:p>
    <w:p w14:paraId="07368EF3" w14:textId="77777777" w:rsidR="00746B26" w:rsidRPr="00746B26" w:rsidRDefault="00746B26" w:rsidP="00F57490">
      <w:pPr>
        <w:ind w:left="720"/>
      </w:pPr>
      <w:r w:rsidRPr="00746B26">
        <w:t>    &lt;/form&gt;</w:t>
      </w:r>
    </w:p>
    <w:p w14:paraId="5316C30A" w14:textId="77777777" w:rsidR="00746B26" w:rsidRPr="00746B26" w:rsidRDefault="00746B26" w:rsidP="00F57490">
      <w:pPr>
        <w:ind w:left="720"/>
      </w:pPr>
      <w:r w:rsidRPr="00746B26">
        <w:t>    &lt;h1&gt;Get&lt;/h1&gt;</w:t>
      </w:r>
    </w:p>
    <w:p w14:paraId="2B452A67" w14:textId="77777777" w:rsidR="00746B26" w:rsidRPr="00746B26" w:rsidRDefault="00746B26" w:rsidP="00F57490">
      <w:pPr>
        <w:ind w:left="720"/>
      </w:pPr>
    </w:p>
    <w:p w14:paraId="17788E1B" w14:textId="77777777" w:rsidR="00746B26" w:rsidRPr="00746B26" w:rsidRDefault="00746B26" w:rsidP="00F57490">
      <w:pPr>
        <w:ind w:left="720"/>
      </w:pPr>
      <w:r w:rsidRPr="00746B26">
        <w:t>    &lt;form action="/get" method="get"&gt;</w:t>
      </w:r>
    </w:p>
    <w:p w14:paraId="06F06FBD" w14:textId="77777777" w:rsidR="00746B26" w:rsidRPr="00746B26" w:rsidRDefault="00746B26" w:rsidP="00F57490">
      <w:pPr>
        <w:ind w:left="720"/>
      </w:pPr>
      <w:r w:rsidRPr="00746B26">
        <w:t>        Username: &lt;input name="username" type="text" /&gt; &lt;</w:t>
      </w:r>
      <w:proofErr w:type="spellStart"/>
      <w:r w:rsidRPr="00746B26">
        <w:t>br</w:t>
      </w:r>
      <w:proofErr w:type="spellEnd"/>
      <w:r w:rsidRPr="00746B26">
        <w:t xml:space="preserve"> /&gt;</w:t>
      </w:r>
    </w:p>
    <w:p w14:paraId="50FB558A" w14:textId="77777777" w:rsidR="00746B26" w:rsidRPr="00746B26" w:rsidRDefault="00746B26" w:rsidP="00F57490">
      <w:pPr>
        <w:ind w:left="720"/>
      </w:pPr>
      <w:r w:rsidRPr="00746B26">
        <w:t>        &lt;input type="submit" value="GET" /&gt;</w:t>
      </w:r>
    </w:p>
    <w:p w14:paraId="550D6B98" w14:textId="77777777" w:rsidR="00746B26" w:rsidRPr="00746B26" w:rsidRDefault="00746B26" w:rsidP="00F57490">
      <w:pPr>
        <w:ind w:left="720"/>
      </w:pPr>
      <w:r w:rsidRPr="00746B26">
        <w:t>    &lt;/form&gt;</w:t>
      </w:r>
    </w:p>
    <w:p w14:paraId="7EE58599" w14:textId="77777777" w:rsidR="00746B26" w:rsidRPr="00746B26" w:rsidRDefault="00746B26" w:rsidP="00F57490">
      <w:pPr>
        <w:ind w:left="720"/>
      </w:pPr>
    </w:p>
    <w:p w14:paraId="4643478D" w14:textId="77777777" w:rsidR="00746B26" w:rsidRPr="00746B26" w:rsidRDefault="00746B26" w:rsidP="00F57490">
      <w:pPr>
        <w:ind w:left="720"/>
      </w:pPr>
      <w:r w:rsidRPr="00746B26">
        <w:t>    &lt;p&gt;</w:t>
      </w:r>
      <w:proofErr w:type="gramStart"/>
      <w:r w:rsidRPr="00746B26">
        <w:t>PUT :</w:t>
      </w:r>
      <w:proofErr w:type="gramEnd"/>
      <w:r w:rsidRPr="00746B26">
        <w:t>- &lt;a href="http://127.0.0.1:3000/put/username"&gt;http://127.0.0.1:3000/put/username&lt;/a&gt;&lt;/p&gt;</w:t>
      </w:r>
    </w:p>
    <w:p w14:paraId="1E1CC790" w14:textId="77777777" w:rsidR="00746B26" w:rsidRPr="00746B26" w:rsidRDefault="00746B26" w:rsidP="00F57490">
      <w:pPr>
        <w:ind w:left="720"/>
      </w:pPr>
      <w:r w:rsidRPr="00746B26">
        <w:t>    &lt;p&gt;</w:t>
      </w:r>
      <w:proofErr w:type="gramStart"/>
      <w:r w:rsidRPr="00746B26">
        <w:t>DELETE :</w:t>
      </w:r>
      <w:proofErr w:type="gramEnd"/>
      <w:r w:rsidRPr="00746B26">
        <w:t>- &lt;a href="http://127.0.0.1:3000/delete/username"&gt;http://127.0.0.1:3000/delete/username&lt;/a&gt;&lt;/p&gt;</w:t>
      </w:r>
    </w:p>
    <w:p w14:paraId="6C16253F" w14:textId="18134525" w:rsidR="00746B26" w:rsidRPr="00746B26" w:rsidRDefault="00746B26" w:rsidP="00F57490">
      <w:pPr>
        <w:ind w:left="720"/>
      </w:pPr>
      <w:r w:rsidRPr="00746B26">
        <w:t>&lt;/body&gt;</w:t>
      </w:r>
    </w:p>
    <w:p w14:paraId="289FDDF8" w14:textId="77777777" w:rsidR="00746B26" w:rsidRPr="00746B26" w:rsidRDefault="00746B26" w:rsidP="00F57490">
      <w:pPr>
        <w:ind w:left="720"/>
      </w:pPr>
      <w:r w:rsidRPr="00746B26">
        <w:t>&lt;/html&gt;</w:t>
      </w:r>
    </w:p>
    <w:p w14:paraId="4279D2F9" w14:textId="0C72BBF0" w:rsidR="00746B26" w:rsidRDefault="00746B26" w:rsidP="00F57490">
      <w:pPr>
        <w:ind w:firstLine="720"/>
        <w:rPr>
          <w:b/>
          <w:bCs/>
        </w:rPr>
      </w:pPr>
      <w:r w:rsidRPr="00746B26">
        <w:rPr>
          <w:b/>
          <w:bCs/>
        </w:rPr>
        <w:drawing>
          <wp:inline distT="0" distB="0" distL="0" distR="0" wp14:anchorId="0864FE03" wp14:editId="257173C3">
            <wp:extent cx="4648849" cy="447737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648849" cy="447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A08D3A" w14:textId="6FAC0B4C" w:rsidR="00746B26" w:rsidRDefault="00746B26" w:rsidP="00F57490">
      <w:pPr>
        <w:ind w:firstLine="720"/>
        <w:rPr>
          <w:b/>
          <w:bCs/>
        </w:rPr>
      </w:pPr>
      <w:r w:rsidRPr="00746B26">
        <w:rPr>
          <w:b/>
          <w:bCs/>
        </w:rPr>
        <w:lastRenderedPageBreak/>
        <w:drawing>
          <wp:inline distT="0" distB="0" distL="0" distR="0" wp14:anchorId="0279B8B4" wp14:editId="12AF71C3">
            <wp:extent cx="3277057" cy="1362265"/>
            <wp:effectExtent l="0" t="0" r="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277057" cy="1362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3A6210" w14:textId="2510B26D" w:rsidR="00746B26" w:rsidRDefault="00746B26" w:rsidP="00F57490">
      <w:pPr>
        <w:ind w:firstLine="720"/>
        <w:rPr>
          <w:b/>
          <w:bCs/>
        </w:rPr>
      </w:pPr>
      <w:r w:rsidRPr="00746B26">
        <w:rPr>
          <w:b/>
          <w:bCs/>
        </w:rPr>
        <w:drawing>
          <wp:inline distT="0" distB="0" distL="0" distR="0" wp14:anchorId="306CE102" wp14:editId="5C00C84A">
            <wp:extent cx="4267796" cy="2238687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267796" cy="2238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99B686" w14:textId="4BD3089B" w:rsidR="00746B26" w:rsidRDefault="00746B26" w:rsidP="00F57490">
      <w:pPr>
        <w:pStyle w:val="ListParagraph"/>
        <w:numPr>
          <w:ilvl w:val="0"/>
          <w:numId w:val="8"/>
        </w:numPr>
      </w:pPr>
    </w:p>
    <w:p w14:paraId="3C87FED7" w14:textId="4E5B16A5" w:rsidR="00962C0E" w:rsidRPr="00962C0E" w:rsidRDefault="00962C0E" w:rsidP="00F57490">
      <w:pPr>
        <w:pStyle w:val="ListParagraph"/>
        <w:rPr>
          <w:b/>
          <w:bCs/>
        </w:rPr>
      </w:pPr>
      <w:r w:rsidRPr="00962C0E">
        <w:rPr>
          <w:b/>
          <w:bCs/>
        </w:rPr>
        <w:t>6.js</w:t>
      </w:r>
    </w:p>
    <w:p w14:paraId="46A6B171" w14:textId="77777777" w:rsidR="00962C0E" w:rsidRPr="00962C0E" w:rsidRDefault="00962C0E" w:rsidP="00F57490">
      <w:pPr>
        <w:ind w:left="720"/>
      </w:pPr>
      <w:r w:rsidRPr="00962C0E">
        <w:t>var express = require("express");</w:t>
      </w:r>
    </w:p>
    <w:p w14:paraId="03F2204F" w14:textId="77777777" w:rsidR="00962C0E" w:rsidRPr="00962C0E" w:rsidRDefault="00962C0E" w:rsidP="00F57490">
      <w:pPr>
        <w:ind w:left="720"/>
      </w:pPr>
      <w:r w:rsidRPr="00962C0E">
        <w:t xml:space="preserve">var </w:t>
      </w:r>
      <w:proofErr w:type="spellStart"/>
      <w:r w:rsidRPr="00962C0E">
        <w:t>bodyParser</w:t>
      </w:r>
      <w:proofErr w:type="spellEnd"/>
      <w:r w:rsidRPr="00962C0E">
        <w:t xml:space="preserve"> = require("body-parser");</w:t>
      </w:r>
    </w:p>
    <w:p w14:paraId="7ACE2B85" w14:textId="77777777" w:rsidR="00962C0E" w:rsidRPr="00962C0E" w:rsidRDefault="00962C0E" w:rsidP="00F57490">
      <w:pPr>
        <w:ind w:left="720"/>
      </w:pPr>
      <w:proofErr w:type="spellStart"/>
      <w:r w:rsidRPr="00962C0E">
        <w:t>const</w:t>
      </w:r>
      <w:proofErr w:type="spellEnd"/>
      <w:r w:rsidRPr="00962C0E">
        <w:t xml:space="preserve"> mongoose = require('mongoose');</w:t>
      </w:r>
    </w:p>
    <w:p w14:paraId="52688FB1" w14:textId="77777777" w:rsidR="00962C0E" w:rsidRPr="00962C0E" w:rsidRDefault="00962C0E" w:rsidP="00F57490">
      <w:pPr>
        <w:ind w:left="720"/>
      </w:pPr>
      <w:proofErr w:type="spellStart"/>
      <w:proofErr w:type="gramStart"/>
      <w:r w:rsidRPr="00962C0E">
        <w:t>mongoose.connect</w:t>
      </w:r>
      <w:proofErr w:type="spellEnd"/>
      <w:proofErr w:type="gramEnd"/>
      <w:r w:rsidRPr="00962C0E">
        <w:t>('</w:t>
      </w:r>
      <w:proofErr w:type="spellStart"/>
      <w:r w:rsidRPr="00962C0E">
        <w:t>mongodb</w:t>
      </w:r>
      <w:proofErr w:type="spellEnd"/>
      <w:r w:rsidRPr="00962C0E">
        <w:t>://localhost:27017/</w:t>
      </w:r>
      <w:proofErr w:type="spellStart"/>
      <w:r w:rsidRPr="00962C0E">
        <w:t>sessioninfo</w:t>
      </w:r>
      <w:proofErr w:type="spellEnd"/>
      <w:r w:rsidRPr="00962C0E">
        <w:t xml:space="preserve"> ', {</w:t>
      </w:r>
    </w:p>
    <w:p w14:paraId="105D553E" w14:textId="77777777" w:rsidR="00962C0E" w:rsidRPr="00962C0E" w:rsidRDefault="00962C0E" w:rsidP="00F57490">
      <w:pPr>
        <w:ind w:left="720"/>
      </w:pPr>
      <w:r w:rsidRPr="00962C0E">
        <w:t xml:space="preserve">    </w:t>
      </w:r>
      <w:proofErr w:type="spellStart"/>
      <w:r w:rsidRPr="00962C0E">
        <w:t>useNewUrlParser</w:t>
      </w:r>
      <w:proofErr w:type="spellEnd"/>
      <w:r w:rsidRPr="00962C0E">
        <w:t>: true</w:t>
      </w:r>
    </w:p>
    <w:p w14:paraId="679BDA20" w14:textId="77777777" w:rsidR="00962C0E" w:rsidRPr="00962C0E" w:rsidRDefault="00962C0E" w:rsidP="00F57490">
      <w:pPr>
        <w:ind w:left="720"/>
      </w:pPr>
      <w:r w:rsidRPr="00962C0E">
        <w:t>});</w:t>
      </w:r>
    </w:p>
    <w:p w14:paraId="610BFD14" w14:textId="77777777" w:rsidR="00962C0E" w:rsidRPr="00962C0E" w:rsidRDefault="00962C0E" w:rsidP="00F57490">
      <w:pPr>
        <w:ind w:left="720"/>
      </w:pPr>
      <w:r w:rsidRPr="00962C0E">
        <w:t xml:space="preserve">var app = </w:t>
      </w:r>
      <w:proofErr w:type="gramStart"/>
      <w:r w:rsidRPr="00962C0E">
        <w:t>express(</w:t>
      </w:r>
      <w:proofErr w:type="gramEnd"/>
      <w:r w:rsidRPr="00962C0E">
        <w:t>);</w:t>
      </w:r>
    </w:p>
    <w:p w14:paraId="23F8C0FC" w14:textId="77777777" w:rsidR="00962C0E" w:rsidRPr="00962C0E" w:rsidRDefault="00962C0E" w:rsidP="00F57490">
      <w:pPr>
        <w:ind w:left="720"/>
      </w:pPr>
      <w:r w:rsidRPr="00962C0E">
        <w:t>var count = 2;</w:t>
      </w:r>
    </w:p>
    <w:p w14:paraId="1910396C" w14:textId="77777777" w:rsidR="00962C0E" w:rsidRPr="00962C0E" w:rsidRDefault="00962C0E" w:rsidP="00F57490">
      <w:pPr>
        <w:ind w:left="720"/>
      </w:pPr>
      <w:proofErr w:type="spellStart"/>
      <w:proofErr w:type="gramStart"/>
      <w:r w:rsidRPr="00962C0E">
        <w:t>app.use</w:t>
      </w:r>
      <w:proofErr w:type="spellEnd"/>
      <w:r w:rsidRPr="00962C0E">
        <w:t>(</w:t>
      </w:r>
      <w:proofErr w:type="spellStart"/>
      <w:proofErr w:type="gramEnd"/>
      <w:r w:rsidRPr="00962C0E">
        <w:t>bodyParser.json</w:t>
      </w:r>
      <w:proofErr w:type="spellEnd"/>
      <w:r w:rsidRPr="00962C0E">
        <w:t>());</w:t>
      </w:r>
    </w:p>
    <w:p w14:paraId="1E77AEB7" w14:textId="77777777" w:rsidR="00962C0E" w:rsidRPr="00962C0E" w:rsidRDefault="00962C0E" w:rsidP="00F57490">
      <w:pPr>
        <w:ind w:left="720"/>
      </w:pPr>
      <w:proofErr w:type="spellStart"/>
      <w:r w:rsidRPr="00962C0E">
        <w:t>app.use</w:t>
      </w:r>
      <w:proofErr w:type="spellEnd"/>
      <w:r w:rsidRPr="00962C0E">
        <w:t>(</w:t>
      </w:r>
      <w:proofErr w:type="spellStart"/>
      <w:proofErr w:type="gramStart"/>
      <w:r w:rsidRPr="00962C0E">
        <w:t>express.static</w:t>
      </w:r>
      <w:proofErr w:type="spellEnd"/>
      <w:proofErr w:type="gramEnd"/>
      <w:r w:rsidRPr="00962C0E">
        <w:t>('public'));</w:t>
      </w:r>
    </w:p>
    <w:p w14:paraId="70766B15" w14:textId="77777777" w:rsidR="00962C0E" w:rsidRPr="00962C0E" w:rsidRDefault="00962C0E" w:rsidP="00F57490">
      <w:pPr>
        <w:ind w:left="720"/>
      </w:pPr>
      <w:proofErr w:type="spellStart"/>
      <w:proofErr w:type="gramStart"/>
      <w:r w:rsidRPr="00962C0E">
        <w:t>app.use</w:t>
      </w:r>
      <w:proofErr w:type="spellEnd"/>
      <w:r w:rsidRPr="00962C0E">
        <w:t>(</w:t>
      </w:r>
      <w:proofErr w:type="spellStart"/>
      <w:proofErr w:type="gramEnd"/>
      <w:r w:rsidRPr="00962C0E">
        <w:t>bodyParser.urlencoded</w:t>
      </w:r>
      <w:proofErr w:type="spellEnd"/>
      <w:r w:rsidRPr="00962C0E">
        <w:t>({</w:t>
      </w:r>
    </w:p>
    <w:p w14:paraId="09F70536" w14:textId="77777777" w:rsidR="00962C0E" w:rsidRPr="00962C0E" w:rsidRDefault="00962C0E" w:rsidP="00F57490">
      <w:pPr>
        <w:ind w:left="720"/>
      </w:pPr>
      <w:r w:rsidRPr="00962C0E">
        <w:t>    extended: true</w:t>
      </w:r>
    </w:p>
    <w:p w14:paraId="648F9067" w14:textId="77777777" w:rsidR="00962C0E" w:rsidRPr="00962C0E" w:rsidRDefault="00962C0E" w:rsidP="00F57490">
      <w:pPr>
        <w:ind w:left="720"/>
      </w:pPr>
      <w:r w:rsidRPr="00962C0E">
        <w:t>}));</w:t>
      </w:r>
    </w:p>
    <w:p w14:paraId="72A3AA90" w14:textId="77777777" w:rsidR="00962C0E" w:rsidRPr="00962C0E" w:rsidRDefault="00962C0E" w:rsidP="00F57490">
      <w:pPr>
        <w:ind w:left="720"/>
      </w:pPr>
      <w:proofErr w:type="spellStart"/>
      <w:r w:rsidRPr="00962C0E">
        <w:t>const</w:t>
      </w:r>
      <w:proofErr w:type="spellEnd"/>
      <w:r w:rsidRPr="00962C0E">
        <w:t xml:space="preserve"> user = new </w:t>
      </w:r>
      <w:proofErr w:type="spellStart"/>
      <w:proofErr w:type="gramStart"/>
      <w:r w:rsidRPr="00962C0E">
        <w:t>mongoose.Schema</w:t>
      </w:r>
      <w:proofErr w:type="spellEnd"/>
      <w:proofErr w:type="gramEnd"/>
      <w:r w:rsidRPr="00962C0E">
        <w:t>({</w:t>
      </w:r>
    </w:p>
    <w:p w14:paraId="0BD34CC7" w14:textId="77777777" w:rsidR="00962C0E" w:rsidRPr="00962C0E" w:rsidRDefault="00962C0E" w:rsidP="00F57490">
      <w:pPr>
        <w:ind w:left="720"/>
      </w:pPr>
      <w:r w:rsidRPr="00962C0E">
        <w:t>    username: String,</w:t>
      </w:r>
    </w:p>
    <w:p w14:paraId="44352883" w14:textId="77777777" w:rsidR="00962C0E" w:rsidRPr="00962C0E" w:rsidRDefault="00962C0E" w:rsidP="00F57490">
      <w:pPr>
        <w:ind w:left="720"/>
      </w:pPr>
      <w:r w:rsidRPr="00962C0E">
        <w:t>    password: String</w:t>
      </w:r>
    </w:p>
    <w:p w14:paraId="46600899" w14:textId="77777777" w:rsidR="00962C0E" w:rsidRPr="00962C0E" w:rsidRDefault="00962C0E" w:rsidP="00F57490">
      <w:pPr>
        <w:ind w:left="720"/>
      </w:pPr>
      <w:r w:rsidRPr="00962C0E">
        <w:lastRenderedPageBreak/>
        <w:t>})</w:t>
      </w:r>
    </w:p>
    <w:p w14:paraId="6D36BBB5" w14:textId="77777777" w:rsidR="00962C0E" w:rsidRPr="00962C0E" w:rsidRDefault="00962C0E" w:rsidP="00F57490">
      <w:pPr>
        <w:ind w:left="720"/>
      </w:pPr>
      <w:proofErr w:type="spellStart"/>
      <w:r w:rsidRPr="00962C0E">
        <w:t>const</w:t>
      </w:r>
      <w:proofErr w:type="spellEnd"/>
      <w:r w:rsidRPr="00962C0E">
        <w:t xml:space="preserve"> User = </w:t>
      </w:r>
      <w:proofErr w:type="spellStart"/>
      <w:proofErr w:type="gramStart"/>
      <w:r w:rsidRPr="00962C0E">
        <w:t>mongoose.model</w:t>
      </w:r>
      <w:proofErr w:type="spellEnd"/>
      <w:proofErr w:type="gramEnd"/>
      <w:r w:rsidRPr="00962C0E">
        <w:t>("User", user)</w:t>
      </w:r>
    </w:p>
    <w:p w14:paraId="67CBFEB2" w14:textId="77777777" w:rsidR="00962C0E" w:rsidRPr="00962C0E" w:rsidRDefault="00962C0E" w:rsidP="00F57490">
      <w:pPr>
        <w:ind w:left="720"/>
      </w:pPr>
      <w:proofErr w:type="spellStart"/>
      <w:proofErr w:type="gramStart"/>
      <w:r w:rsidRPr="00962C0E">
        <w:t>app.post</w:t>
      </w:r>
      <w:proofErr w:type="spellEnd"/>
      <w:r w:rsidRPr="00962C0E">
        <w:t>(</w:t>
      </w:r>
      <w:proofErr w:type="gramEnd"/>
      <w:r w:rsidRPr="00962C0E">
        <w:t>"/signup", function (</w:t>
      </w:r>
      <w:proofErr w:type="spellStart"/>
      <w:r w:rsidRPr="00962C0E">
        <w:t>req</w:t>
      </w:r>
      <w:proofErr w:type="spellEnd"/>
      <w:r w:rsidRPr="00962C0E">
        <w:t>, res) {</w:t>
      </w:r>
    </w:p>
    <w:p w14:paraId="17F6DAE4" w14:textId="77777777" w:rsidR="00962C0E" w:rsidRPr="00962C0E" w:rsidRDefault="00962C0E" w:rsidP="00F57490">
      <w:pPr>
        <w:ind w:left="720"/>
      </w:pPr>
      <w:r w:rsidRPr="00962C0E">
        <w:t xml:space="preserve">    var username = </w:t>
      </w:r>
      <w:proofErr w:type="spellStart"/>
      <w:proofErr w:type="gramStart"/>
      <w:r w:rsidRPr="00962C0E">
        <w:t>req.body</w:t>
      </w:r>
      <w:proofErr w:type="gramEnd"/>
      <w:r w:rsidRPr="00962C0E">
        <w:t>.username</w:t>
      </w:r>
      <w:proofErr w:type="spellEnd"/>
      <w:r w:rsidRPr="00962C0E">
        <w:t>;</w:t>
      </w:r>
    </w:p>
    <w:p w14:paraId="743829B4" w14:textId="77777777" w:rsidR="00962C0E" w:rsidRPr="00962C0E" w:rsidRDefault="00962C0E" w:rsidP="00F57490">
      <w:pPr>
        <w:ind w:left="720"/>
      </w:pPr>
      <w:r w:rsidRPr="00962C0E">
        <w:t xml:space="preserve">    var password = </w:t>
      </w:r>
      <w:proofErr w:type="spellStart"/>
      <w:proofErr w:type="gramStart"/>
      <w:r w:rsidRPr="00962C0E">
        <w:t>req.body</w:t>
      </w:r>
      <w:proofErr w:type="gramEnd"/>
      <w:r w:rsidRPr="00962C0E">
        <w:t>.password</w:t>
      </w:r>
      <w:proofErr w:type="spellEnd"/>
      <w:r w:rsidRPr="00962C0E">
        <w:t>;</w:t>
      </w:r>
    </w:p>
    <w:p w14:paraId="29A4C62B" w14:textId="77777777" w:rsidR="00962C0E" w:rsidRPr="00962C0E" w:rsidRDefault="00962C0E" w:rsidP="00F57490">
      <w:pPr>
        <w:ind w:left="720"/>
      </w:pPr>
      <w:r w:rsidRPr="00962C0E">
        <w:t xml:space="preserve">    var checkbox = </w:t>
      </w:r>
      <w:proofErr w:type="spellStart"/>
      <w:proofErr w:type="gramStart"/>
      <w:r w:rsidRPr="00962C0E">
        <w:t>req.body</w:t>
      </w:r>
      <w:proofErr w:type="gramEnd"/>
      <w:r w:rsidRPr="00962C0E">
        <w:t>.remember</w:t>
      </w:r>
      <w:proofErr w:type="spellEnd"/>
      <w:r w:rsidRPr="00962C0E">
        <w:t>;</w:t>
      </w:r>
    </w:p>
    <w:p w14:paraId="31532921" w14:textId="77777777" w:rsidR="00962C0E" w:rsidRPr="00962C0E" w:rsidRDefault="00962C0E" w:rsidP="00F57490">
      <w:pPr>
        <w:ind w:left="720"/>
      </w:pPr>
      <w:r w:rsidRPr="00962C0E">
        <w:t>    if (checkbox === "yes") {</w:t>
      </w:r>
    </w:p>
    <w:p w14:paraId="5E5D91BB" w14:textId="77777777" w:rsidR="00962C0E" w:rsidRPr="00962C0E" w:rsidRDefault="00962C0E" w:rsidP="00F57490">
      <w:pPr>
        <w:ind w:left="720"/>
      </w:pPr>
      <w:r w:rsidRPr="00962C0E">
        <w:t xml:space="preserve">        let data = new </w:t>
      </w:r>
      <w:proofErr w:type="gramStart"/>
      <w:r w:rsidRPr="00962C0E">
        <w:t>User(</w:t>
      </w:r>
      <w:proofErr w:type="gramEnd"/>
      <w:r w:rsidRPr="00962C0E">
        <w:t>{</w:t>
      </w:r>
    </w:p>
    <w:p w14:paraId="46AC9C5C" w14:textId="77777777" w:rsidR="00962C0E" w:rsidRPr="00962C0E" w:rsidRDefault="00962C0E" w:rsidP="00F57490">
      <w:pPr>
        <w:ind w:left="720"/>
      </w:pPr>
      <w:r w:rsidRPr="00962C0E">
        <w:t>            username: username,</w:t>
      </w:r>
    </w:p>
    <w:p w14:paraId="66F73EB3" w14:textId="77777777" w:rsidR="00962C0E" w:rsidRPr="00962C0E" w:rsidRDefault="00962C0E" w:rsidP="00F57490">
      <w:pPr>
        <w:ind w:left="720"/>
      </w:pPr>
      <w:r w:rsidRPr="00962C0E">
        <w:t>            password: password</w:t>
      </w:r>
    </w:p>
    <w:p w14:paraId="362D4B98" w14:textId="77777777" w:rsidR="00962C0E" w:rsidRPr="00962C0E" w:rsidRDefault="00962C0E" w:rsidP="00F57490">
      <w:pPr>
        <w:ind w:left="720"/>
      </w:pPr>
      <w:r w:rsidRPr="00962C0E">
        <w:t>        });</w:t>
      </w:r>
    </w:p>
    <w:p w14:paraId="02B9D5A6" w14:textId="77777777" w:rsidR="00962C0E" w:rsidRPr="00962C0E" w:rsidRDefault="00962C0E" w:rsidP="00F57490">
      <w:pPr>
        <w:ind w:left="720"/>
      </w:pPr>
      <w:r w:rsidRPr="00962C0E">
        <w:t xml:space="preserve">        </w:t>
      </w:r>
      <w:proofErr w:type="spellStart"/>
      <w:proofErr w:type="gramStart"/>
      <w:r w:rsidRPr="00962C0E">
        <w:t>data.save</w:t>
      </w:r>
      <w:proofErr w:type="spellEnd"/>
      <w:proofErr w:type="gramEnd"/>
      <w:r w:rsidRPr="00962C0E">
        <w:t>();</w:t>
      </w:r>
    </w:p>
    <w:p w14:paraId="2E45E319" w14:textId="77777777" w:rsidR="00962C0E" w:rsidRPr="00962C0E" w:rsidRDefault="00962C0E" w:rsidP="00F57490">
      <w:pPr>
        <w:ind w:left="720"/>
      </w:pPr>
      <w:r w:rsidRPr="00962C0E">
        <w:t xml:space="preserve">        </w:t>
      </w:r>
      <w:proofErr w:type="spellStart"/>
      <w:proofErr w:type="gramStart"/>
      <w:r w:rsidRPr="00962C0E">
        <w:t>res.send</w:t>
      </w:r>
      <w:proofErr w:type="spellEnd"/>
      <w:proofErr w:type="gramEnd"/>
      <w:r w:rsidRPr="00962C0E">
        <w:t>("Registered successfully!!")</w:t>
      </w:r>
    </w:p>
    <w:p w14:paraId="4A260CDA" w14:textId="77777777" w:rsidR="00962C0E" w:rsidRPr="00962C0E" w:rsidRDefault="00962C0E" w:rsidP="00F57490">
      <w:pPr>
        <w:ind w:left="720"/>
      </w:pPr>
      <w:r w:rsidRPr="00962C0E">
        <w:t>    }</w:t>
      </w:r>
    </w:p>
    <w:p w14:paraId="30C7DEB6" w14:textId="77777777" w:rsidR="00962C0E" w:rsidRPr="00962C0E" w:rsidRDefault="00962C0E" w:rsidP="00F57490">
      <w:pPr>
        <w:ind w:left="720"/>
      </w:pPr>
      <w:r w:rsidRPr="00962C0E">
        <w:t>});</w:t>
      </w:r>
    </w:p>
    <w:p w14:paraId="7EB7CBF2" w14:textId="77777777" w:rsidR="00962C0E" w:rsidRPr="00962C0E" w:rsidRDefault="00962C0E" w:rsidP="00F57490">
      <w:pPr>
        <w:ind w:left="720"/>
      </w:pPr>
      <w:proofErr w:type="spellStart"/>
      <w:proofErr w:type="gramStart"/>
      <w:r w:rsidRPr="00962C0E">
        <w:t>app.post</w:t>
      </w:r>
      <w:proofErr w:type="spellEnd"/>
      <w:r w:rsidRPr="00962C0E">
        <w:t>(</w:t>
      </w:r>
      <w:proofErr w:type="gramEnd"/>
      <w:r w:rsidRPr="00962C0E">
        <w:t>"/welcome", function (</w:t>
      </w:r>
      <w:proofErr w:type="spellStart"/>
      <w:r w:rsidRPr="00962C0E">
        <w:t>req</w:t>
      </w:r>
      <w:proofErr w:type="spellEnd"/>
      <w:r w:rsidRPr="00962C0E">
        <w:t>, res) {</w:t>
      </w:r>
    </w:p>
    <w:p w14:paraId="6C180F54" w14:textId="77777777" w:rsidR="00962C0E" w:rsidRPr="00962C0E" w:rsidRDefault="00962C0E" w:rsidP="00F57490">
      <w:pPr>
        <w:ind w:left="720"/>
      </w:pPr>
      <w:r w:rsidRPr="00962C0E">
        <w:t xml:space="preserve">    var username = </w:t>
      </w:r>
      <w:proofErr w:type="spellStart"/>
      <w:proofErr w:type="gramStart"/>
      <w:r w:rsidRPr="00962C0E">
        <w:t>req.body</w:t>
      </w:r>
      <w:proofErr w:type="gramEnd"/>
      <w:r w:rsidRPr="00962C0E">
        <w:t>.username</w:t>
      </w:r>
      <w:proofErr w:type="spellEnd"/>
      <w:r w:rsidRPr="00962C0E">
        <w:t>;</w:t>
      </w:r>
    </w:p>
    <w:p w14:paraId="7210F2A3" w14:textId="77777777" w:rsidR="00962C0E" w:rsidRPr="00962C0E" w:rsidRDefault="00962C0E" w:rsidP="00F57490">
      <w:pPr>
        <w:ind w:left="720"/>
      </w:pPr>
      <w:r w:rsidRPr="00962C0E">
        <w:t xml:space="preserve">    var password = </w:t>
      </w:r>
      <w:proofErr w:type="spellStart"/>
      <w:proofErr w:type="gramStart"/>
      <w:r w:rsidRPr="00962C0E">
        <w:t>req.body</w:t>
      </w:r>
      <w:proofErr w:type="gramEnd"/>
      <w:r w:rsidRPr="00962C0E">
        <w:t>.password</w:t>
      </w:r>
      <w:proofErr w:type="spellEnd"/>
      <w:r w:rsidRPr="00962C0E">
        <w:t>;</w:t>
      </w:r>
    </w:p>
    <w:p w14:paraId="0F39516D" w14:textId="77777777" w:rsidR="00962C0E" w:rsidRPr="00962C0E" w:rsidRDefault="00962C0E" w:rsidP="00F57490">
      <w:pPr>
        <w:ind w:left="720"/>
      </w:pPr>
      <w:r w:rsidRPr="00962C0E">
        <w:t>    if (</w:t>
      </w:r>
      <w:proofErr w:type="gramStart"/>
      <w:r w:rsidRPr="00962C0E">
        <w:t>count !</w:t>
      </w:r>
      <w:proofErr w:type="gramEnd"/>
      <w:r w:rsidRPr="00962C0E">
        <w:t>== 0) {</w:t>
      </w:r>
    </w:p>
    <w:p w14:paraId="24F57FF7" w14:textId="77777777" w:rsidR="00962C0E" w:rsidRPr="00962C0E" w:rsidRDefault="00962C0E" w:rsidP="00F57490">
      <w:pPr>
        <w:ind w:left="720"/>
      </w:pPr>
      <w:r w:rsidRPr="00962C0E">
        <w:t xml:space="preserve">        </w:t>
      </w:r>
      <w:proofErr w:type="spellStart"/>
      <w:r w:rsidRPr="00962C0E">
        <w:t>User.find</w:t>
      </w:r>
      <w:proofErr w:type="spellEnd"/>
      <w:r w:rsidRPr="00962C0E">
        <w:t>({</w:t>
      </w:r>
    </w:p>
    <w:p w14:paraId="793AF780" w14:textId="77777777" w:rsidR="00962C0E" w:rsidRPr="00962C0E" w:rsidRDefault="00962C0E" w:rsidP="00F57490">
      <w:pPr>
        <w:ind w:left="720"/>
      </w:pPr>
      <w:r w:rsidRPr="00962C0E">
        <w:t>            username: username,</w:t>
      </w:r>
    </w:p>
    <w:p w14:paraId="6635E25B" w14:textId="77777777" w:rsidR="00962C0E" w:rsidRPr="00962C0E" w:rsidRDefault="00962C0E" w:rsidP="00F57490">
      <w:pPr>
        <w:ind w:left="720"/>
      </w:pPr>
      <w:r w:rsidRPr="00962C0E">
        <w:t>            password: password</w:t>
      </w:r>
    </w:p>
    <w:p w14:paraId="3C39BCD0" w14:textId="77777777" w:rsidR="00962C0E" w:rsidRPr="00962C0E" w:rsidRDefault="00962C0E" w:rsidP="00F57490">
      <w:pPr>
        <w:ind w:left="720"/>
      </w:pPr>
      <w:r w:rsidRPr="00962C0E">
        <w:t>        }, function (err, result) {</w:t>
      </w:r>
    </w:p>
    <w:p w14:paraId="0E0D45CA" w14:textId="77777777" w:rsidR="00962C0E" w:rsidRPr="00962C0E" w:rsidRDefault="00962C0E" w:rsidP="00F57490">
      <w:pPr>
        <w:ind w:left="720"/>
      </w:pPr>
      <w:r w:rsidRPr="00962C0E">
        <w:t>            if (err) {</w:t>
      </w:r>
    </w:p>
    <w:p w14:paraId="2E3B2223" w14:textId="77777777" w:rsidR="00962C0E" w:rsidRPr="00962C0E" w:rsidRDefault="00962C0E" w:rsidP="00F57490">
      <w:pPr>
        <w:ind w:left="720"/>
      </w:pPr>
      <w:r w:rsidRPr="00962C0E">
        <w:t>                console.log(err);</w:t>
      </w:r>
    </w:p>
    <w:p w14:paraId="2D9964B2" w14:textId="77777777" w:rsidR="00962C0E" w:rsidRPr="00962C0E" w:rsidRDefault="00962C0E" w:rsidP="00F57490">
      <w:pPr>
        <w:ind w:left="720"/>
      </w:pPr>
      <w:r w:rsidRPr="00962C0E">
        <w:t>            } else {</w:t>
      </w:r>
    </w:p>
    <w:p w14:paraId="70B8BB2E" w14:textId="77777777" w:rsidR="00962C0E" w:rsidRPr="00962C0E" w:rsidRDefault="00962C0E" w:rsidP="00F57490">
      <w:pPr>
        <w:ind w:left="720"/>
      </w:pPr>
      <w:r w:rsidRPr="00962C0E">
        <w:t>                if (</w:t>
      </w:r>
      <w:proofErr w:type="spellStart"/>
      <w:proofErr w:type="gramStart"/>
      <w:r w:rsidRPr="00962C0E">
        <w:t>result.length</w:t>
      </w:r>
      <w:proofErr w:type="spellEnd"/>
      <w:proofErr w:type="gramEnd"/>
      <w:r w:rsidRPr="00962C0E">
        <w:t xml:space="preserve"> == 0) {</w:t>
      </w:r>
    </w:p>
    <w:p w14:paraId="79F1CE97" w14:textId="77777777" w:rsidR="00962C0E" w:rsidRPr="00962C0E" w:rsidRDefault="00962C0E" w:rsidP="00F57490">
      <w:pPr>
        <w:ind w:left="720"/>
      </w:pPr>
      <w:r w:rsidRPr="00962C0E">
        <w:t>                    count = count - 1;</w:t>
      </w:r>
    </w:p>
    <w:p w14:paraId="4C8F72DD" w14:textId="77777777" w:rsidR="00962C0E" w:rsidRPr="00962C0E" w:rsidRDefault="00962C0E" w:rsidP="00F57490">
      <w:pPr>
        <w:ind w:left="720"/>
      </w:pPr>
      <w:r w:rsidRPr="00962C0E">
        <w:t xml:space="preserve">                    </w:t>
      </w:r>
      <w:proofErr w:type="spellStart"/>
      <w:proofErr w:type="gramStart"/>
      <w:r w:rsidRPr="00962C0E">
        <w:t>res.send</w:t>
      </w:r>
      <w:proofErr w:type="spellEnd"/>
      <w:proofErr w:type="gramEnd"/>
      <w:r w:rsidRPr="00962C0E">
        <w:t>("Incorrect username or password")</w:t>
      </w:r>
    </w:p>
    <w:p w14:paraId="36365370" w14:textId="77777777" w:rsidR="00962C0E" w:rsidRPr="00962C0E" w:rsidRDefault="00962C0E" w:rsidP="00F57490">
      <w:pPr>
        <w:ind w:left="720"/>
      </w:pPr>
      <w:r w:rsidRPr="00962C0E">
        <w:t>                } else {</w:t>
      </w:r>
    </w:p>
    <w:p w14:paraId="5D2BD0A5" w14:textId="77777777" w:rsidR="00962C0E" w:rsidRPr="00962C0E" w:rsidRDefault="00962C0E" w:rsidP="00F57490">
      <w:pPr>
        <w:ind w:left="720"/>
      </w:pPr>
      <w:r w:rsidRPr="00962C0E">
        <w:t>                    count = 2;</w:t>
      </w:r>
    </w:p>
    <w:p w14:paraId="74F0256D" w14:textId="77777777" w:rsidR="00962C0E" w:rsidRPr="00962C0E" w:rsidRDefault="00962C0E" w:rsidP="00F57490">
      <w:pPr>
        <w:ind w:left="720"/>
      </w:pPr>
      <w:r w:rsidRPr="00962C0E">
        <w:lastRenderedPageBreak/>
        <w:t xml:space="preserve">                    </w:t>
      </w:r>
      <w:proofErr w:type="spellStart"/>
      <w:proofErr w:type="gramStart"/>
      <w:r w:rsidRPr="00962C0E">
        <w:t>res.send</w:t>
      </w:r>
      <w:proofErr w:type="spellEnd"/>
      <w:proofErr w:type="gramEnd"/>
      <w:r w:rsidRPr="00962C0E">
        <w:t>("Welcome")</w:t>
      </w:r>
    </w:p>
    <w:p w14:paraId="3BD8BE7C" w14:textId="77777777" w:rsidR="00962C0E" w:rsidRPr="00962C0E" w:rsidRDefault="00962C0E" w:rsidP="00F57490">
      <w:pPr>
        <w:ind w:left="720"/>
      </w:pPr>
      <w:r w:rsidRPr="00962C0E">
        <w:t>                }</w:t>
      </w:r>
    </w:p>
    <w:p w14:paraId="05106681" w14:textId="77777777" w:rsidR="00962C0E" w:rsidRPr="00962C0E" w:rsidRDefault="00962C0E" w:rsidP="00F57490">
      <w:pPr>
        <w:ind w:left="720"/>
      </w:pPr>
      <w:r w:rsidRPr="00962C0E">
        <w:t>            }</w:t>
      </w:r>
    </w:p>
    <w:p w14:paraId="613912F7" w14:textId="77777777" w:rsidR="00962C0E" w:rsidRPr="00962C0E" w:rsidRDefault="00962C0E" w:rsidP="00F57490">
      <w:pPr>
        <w:ind w:left="720"/>
      </w:pPr>
      <w:r w:rsidRPr="00962C0E">
        <w:t>        })</w:t>
      </w:r>
    </w:p>
    <w:p w14:paraId="65997F18" w14:textId="77777777" w:rsidR="00962C0E" w:rsidRPr="00962C0E" w:rsidRDefault="00962C0E" w:rsidP="00F57490">
      <w:pPr>
        <w:ind w:left="720"/>
      </w:pPr>
      <w:r w:rsidRPr="00962C0E">
        <w:t>    } else {</w:t>
      </w:r>
    </w:p>
    <w:p w14:paraId="4CADB51A" w14:textId="77777777" w:rsidR="00962C0E" w:rsidRPr="00962C0E" w:rsidRDefault="00962C0E" w:rsidP="00F57490">
      <w:pPr>
        <w:ind w:left="720"/>
      </w:pPr>
      <w:r w:rsidRPr="00962C0E">
        <w:t xml:space="preserve">        </w:t>
      </w:r>
      <w:proofErr w:type="spellStart"/>
      <w:proofErr w:type="gramStart"/>
      <w:r w:rsidRPr="00962C0E">
        <w:t>res.send</w:t>
      </w:r>
      <w:proofErr w:type="spellEnd"/>
      <w:proofErr w:type="gramEnd"/>
      <w:r w:rsidRPr="00962C0E">
        <w:t>("You are blocked!")</w:t>
      </w:r>
    </w:p>
    <w:p w14:paraId="3F098A2D" w14:textId="77777777" w:rsidR="00962C0E" w:rsidRPr="00962C0E" w:rsidRDefault="00962C0E" w:rsidP="00F57490">
      <w:pPr>
        <w:ind w:left="720"/>
      </w:pPr>
      <w:r w:rsidRPr="00962C0E">
        <w:t>    }</w:t>
      </w:r>
    </w:p>
    <w:p w14:paraId="6C06B11E" w14:textId="77777777" w:rsidR="00962C0E" w:rsidRPr="00962C0E" w:rsidRDefault="00962C0E" w:rsidP="00F57490">
      <w:pPr>
        <w:ind w:left="720"/>
      </w:pPr>
      <w:r w:rsidRPr="00962C0E">
        <w:t>})</w:t>
      </w:r>
    </w:p>
    <w:p w14:paraId="57C5C4C2" w14:textId="77777777" w:rsidR="00962C0E" w:rsidRPr="00962C0E" w:rsidRDefault="00962C0E" w:rsidP="00F57490">
      <w:pPr>
        <w:ind w:left="720"/>
      </w:pPr>
      <w:proofErr w:type="spellStart"/>
      <w:proofErr w:type="gramStart"/>
      <w:r w:rsidRPr="00962C0E">
        <w:t>app.get</w:t>
      </w:r>
      <w:proofErr w:type="spellEnd"/>
      <w:r w:rsidRPr="00962C0E">
        <w:t>(</w:t>
      </w:r>
      <w:proofErr w:type="gramEnd"/>
      <w:r w:rsidRPr="00962C0E">
        <w:t>"/", function (</w:t>
      </w:r>
      <w:proofErr w:type="spellStart"/>
      <w:r w:rsidRPr="00962C0E">
        <w:t>req</w:t>
      </w:r>
      <w:proofErr w:type="spellEnd"/>
      <w:r w:rsidRPr="00962C0E">
        <w:t>, res) {</w:t>
      </w:r>
    </w:p>
    <w:p w14:paraId="591A1FDD" w14:textId="77777777" w:rsidR="00962C0E" w:rsidRPr="00962C0E" w:rsidRDefault="00962C0E" w:rsidP="00F57490">
      <w:pPr>
        <w:ind w:left="720"/>
      </w:pPr>
      <w:r w:rsidRPr="00962C0E">
        <w:t xml:space="preserve">    </w:t>
      </w:r>
      <w:proofErr w:type="spellStart"/>
      <w:proofErr w:type="gramStart"/>
      <w:r w:rsidRPr="00962C0E">
        <w:t>res.sendFile</w:t>
      </w:r>
      <w:proofErr w:type="spellEnd"/>
      <w:proofErr w:type="gramEnd"/>
      <w:r w:rsidRPr="00962C0E">
        <w:t>(__</w:t>
      </w:r>
      <w:proofErr w:type="spellStart"/>
      <w:r w:rsidRPr="00962C0E">
        <w:t>dirname</w:t>
      </w:r>
      <w:proofErr w:type="spellEnd"/>
      <w:r w:rsidRPr="00962C0E">
        <w:t xml:space="preserve"> + "/index.html")</w:t>
      </w:r>
    </w:p>
    <w:p w14:paraId="5A4555DF" w14:textId="77777777" w:rsidR="00962C0E" w:rsidRPr="00962C0E" w:rsidRDefault="00962C0E" w:rsidP="00F57490">
      <w:pPr>
        <w:ind w:left="720"/>
      </w:pPr>
      <w:r w:rsidRPr="00962C0E">
        <w:t>})</w:t>
      </w:r>
    </w:p>
    <w:p w14:paraId="30FC3E21" w14:textId="77777777" w:rsidR="00962C0E" w:rsidRPr="00962C0E" w:rsidRDefault="00962C0E" w:rsidP="00F57490">
      <w:pPr>
        <w:ind w:left="720"/>
      </w:pPr>
      <w:proofErr w:type="spellStart"/>
      <w:proofErr w:type="gramStart"/>
      <w:r w:rsidRPr="00962C0E">
        <w:t>app.get</w:t>
      </w:r>
      <w:proofErr w:type="spellEnd"/>
      <w:r w:rsidRPr="00962C0E">
        <w:t>(</w:t>
      </w:r>
      <w:proofErr w:type="gramEnd"/>
      <w:r w:rsidRPr="00962C0E">
        <w:t>"/login", function (</w:t>
      </w:r>
      <w:proofErr w:type="spellStart"/>
      <w:r w:rsidRPr="00962C0E">
        <w:t>req</w:t>
      </w:r>
      <w:proofErr w:type="spellEnd"/>
      <w:r w:rsidRPr="00962C0E">
        <w:t>, res) {</w:t>
      </w:r>
    </w:p>
    <w:p w14:paraId="57E843F7" w14:textId="77777777" w:rsidR="00962C0E" w:rsidRPr="00962C0E" w:rsidRDefault="00962C0E" w:rsidP="00F57490">
      <w:pPr>
        <w:ind w:left="720"/>
      </w:pPr>
      <w:r w:rsidRPr="00962C0E">
        <w:t xml:space="preserve">    </w:t>
      </w:r>
      <w:proofErr w:type="spellStart"/>
      <w:proofErr w:type="gramStart"/>
      <w:r w:rsidRPr="00962C0E">
        <w:t>res.sendFile</w:t>
      </w:r>
      <w:proofErr w:type="spellEnd"/>
      <w:proofErr w:type="gramEnd"/>
      <w:r w:rsidRPr="00962C0E">
        <w:t>(__</w:t>
      </w:r>
      <w:proofErr w:type="spellStart"/>
      <w:r w:rsidRPr="00962C0E">
        <w:t>dirname</w:t>
      </w:r>
      <w:proofErr w:type="spellEnd"/>
      <w:r w:rsidRPr="00962C0E">
        <w:t xml:space="preserve"> + "/login.html")</w:t>
      </w:r>
    </w:p>
    <w:p w14:paraId="04843B9E" w14:textId="77777777" w:rsidR="00962C0E" w:rsidRPr="00962C0E" w:rsidRDefault="00962C0E" w:rsidP="00F57490">
      <w:pPr>
        <w:ind w:left="720"/>
      </w:pPr>
      <w:r w:rsidRPr="00962C0E">
        <w:t>})</w:t>
      </w:r>
    </w:p>
    <w:p w14:paraId="5FEFCA8D" w14:textId="77777777" w:rsidR="00962C0E" w:rsidRPr="00962C0E" w:rsidRDefault="00962C0E" w:rsidP="00F57490">
      <w:pPr>
        <w:ind w:left="720"/>
      </w:pPr>
      <w:proofErr w:type="spellStart"/>
      <w:proofErr w:type="gramStart"/>
      <w:r w:rsidRPr="00962C0E">
        <w:t>app.listen</w:t>
      </w:r>
      <w:proofErr w:type="spellEnd"/>
      <w:proofErr w:type="gramEnd"/>
      <w:r w:rsidRPr="00962C0E">
        <w:t>(3000, function () {</w:t>
      </w:r>
    </w:p>
    <w:p w14:paraId="0D3A7F3B" w14:textId="77777777" w:rsidR="00962C0E" w:rsidRPr="00962C0E" w:rsidRDefault="00962C0E" w:rsidP="00F57490">
      <w:pPr>
        <w:ind w:left="720"/>
      </w:pPr>
      <w:r w:rsidRPr="00962C0E">
        <w:t xml:space="preserve">    </w:t>
      </w:r>
      <w:proofErr w:type="gramStart"/>
      <w:r w:rsidRPr="00962C0E">
        <w:t>console.log(</w:t>
      </w:r>
      <w:proofErr w:type="gramEnd"/>
      <w:r w:rsidRPr="00962C0E">
        <w:t>"Server Started");</w:t>
      </w:r>
    </w:p>
    <w:p w14:paraId="182FC584" w14:textId="77777777" w:rsidR="00962C0E" w:rsidRPr="00962C0E" w:rsidRDefault="00962C0E" w:rsidP="00F57490">
      <w:pPr>
        <w:ind w:left="720"/>
      </w:pPr>
      <w:r w:rsidRPr="00962C0E">
        <w:t>})</w:t>
      </w:r>
    </w:p>
    <w:p w14:paraId="1780A6EA" w14:textId="716F0C4B" w:rsidR="00962C0E" w:rsidRDefault="00962C0E" w:rsidP="00F57490">
      <w:pPr>
        <w:pStyle w:val="ListParagraph"/>
        <w:rPr>
          <w:b/>
          <w:bCs/>
        </w:rPr>
      </w:pPr>
      <w:r w:rsidRPr="00962C0E">
        <w:rPr>
          <w:b/>
          <w:bCs/>
        </w:rPr>
        <w:t>Index.html</w:t>
      </w:r>
    </w:p>
    <w:p w14:paraId="35221545" w14:textId="77777777" w:rsidR="00962C0E" w:rsidRPr="00962C0E" w:rsidRDefault="00962C0E" w:rsidP="00F57490">
      <w:pPr>
        <w:ind w:left="720"/>
      </w:pPr>
      <w:r w:rsidRPr="00962C0E">
        <w:t>&lt;!DOCTYPE html&gt;</w:t>
      </w:r>
    </w:p>
    <w:p w14:paraId="7796CF94" w14:textId="77777777" w:rsidR="00962C0E" w:rsidRPr="00962C0E" w:rsidRDefault="00962C0E" w:rsidP="00F57490">
      <w:pPr>
        <w:ind w:left="720"/>
      </w:pPr>
      <w:r w:rsidRPr="00962C0E">
        <w:t>&lt;html lang="</w:t>
      </w:r>
      <w:proofErr w:type="spellStart"/>
      <w:r w:rsidRPr="00962C0E">
        <w:t>en</w:t>
      </w:r>
      <w:proofErr w:type="spellEnd"/>
      <w:r w:rsidRPr="00962C0E">
        <w:t xml:space="preserve">" </w:t>
      </w:r>
      <w:proofErr w:type="spellStart"/>
      <w:r w:rsidRPr="00962C0E">
        <w:t>dir</w:t>
      </w:r>
      <w:proofErr w:type="spellEnd"/>
      <w:r w:rsidRPr="00962C0E">
        <w:t>="</w:t>
      </w:r>
      <w:proofErr w:type="spellStart"/>
      <w:r w:rsidRPr="00962C0E">
        <w:t>ltr</w:t>
      </w:r>
      <w:proofErr w:type="spellEnd"/>
      <w:r w:rsidRPr="00962C0E">
        <w:t>"&gt;</w:t>
      </w:r>
    </w:p>
    <w:p w14:paraId="6FA666F6" w14:textId="77777777" w:rsidR="00962C0E" w:rsidRPr="00962C0E" w:rsidRDefault="00962C0E" w:rsidP="00F57490">
      <w:pPr>
        <w:ind w:left="720"/>
      </w:pPr>
    </w:p>
    <w:p w14:paraId="5DC8D17E" w14:textId="77777777" w:rsidR="00962C0E" w:rsidRPr="00962C0E" w:rsidRDefault="00962C0E" w:rsidP="00F57490">
      <w:pPr>
        <w:ind w:left="720"/>
      </w:pPr>
      <w:r w:rsidRPr="00962C0E">
        <w:t>&lt;head&gt;</w:t>
      </w:r>
    </w:p>
    <w:p w14:paraId="7C19BECA" w14:textId="77777777" w:rsidR="00962C0E" w:rsidRPr="00962C0E" w:rsidRDefault="00962C0E" w:rsidP="00F57490">
      <w:pPr>
        <w:ind w:left="720"/>
      </w:pPr>
      <w:r w:rsidRPr="00962C0E">
        <w:t>    &lt;meta charset="utf-8"&gt;</w:t>
      </w:r>
    </w:p>
    <w:p w14:paraId="02B93A6E" w14:textId="77777777" w:rsidR="00962C0E" w:rsidRPr="00962C0E" w:rsidRDefault="00962C0E" w:rsidP="00F57490">
      <w:pPr>
        <w:ind w:left="720"/>
      </w:pPr>
      <w:r w:rsidRPr="00962C0E">
        <w:t>    &lt;title&gt;Register&lt;/title&gt;</w:t>
      </w:r>
    </w:p>
    <w:p w14:paraId="170348EF" w14:textId="77777777" w:rsidR="00962C0E" w:rsidRPr="00962C0E" w:rsidRDefault="00962C0E" w:rsidP="00F57490">
      <w:pPr>
        <w:ind w:left="720"/>
      </w:pPr>
      <w:r w:rsidRPr="00962C0E">
        <w:t>&lt;/head&gt;</w:t>
      </w:r>
    </w:p>
    <w:p w14:paraId="7411AA6D" w14:textId="77777777" w:rsidR="00962C0E" w:rsidRPr="00962C0E" w:rsidRDefault="00962C0E" w:rsidP="00F57490">
      <w:pPr>
        <w:ind w:left="720"/>
      </w:pPr>
    </w:p>
    <w:p w14:paraId="64C411E1" w14:textId="77777777" w:rsidR="00962C0E" w:rsidRPr="00962C0E" w:rsidRDefault="00962C0E" w:rsidP="00F57490">
      <w:pPr>
        <w:ind w:left="720"/>
      </w:pPr>
      <w:r w:rsidRPr="00962C0E">
        <w:t>&lt;body&gt;</w:t>
      </w:r>
    </w:p>
    <w:p w14:paraId="50EECF5C" w14:textId="77777777" w:rsidR="00962C0E" w:rsidRPr="00962C0E" w:rsidRDefault="00962C0E" w:rsidP="00F57490">
      <w:pPr>
        <w:ind w:left="720"/>
      </w:pPr>
      <w:r w:rsidRPr="00962C0E">
        <w:t xml:space="preserve">    &lt;h1&gt;Sign-Up (Enter </w:t>
      </w:r>
      <w:proofErr w:type="gramStart"/>
      <w:r w:rsidRPr="00962C0E">
        <w:t>Credentials)&lt;</w:t>
      </w:r>
      <w:proofErr w:type="gramEnd"/>
      <w:r w:rsidRPr="00962C0E">
        <w:t>/h1&gt;</w:t>
      </w:r>
    </w:p>
    <w:p w14:paraId="7495E877" w14:textId="77777777" w:rsidR="00962C0E" w:rsidRPr="00962C0E" w:rsidRDefault="00962C0E" w:rsidP="00F57490">
      <w:pPr>
        <w:ind w:left="720"/>
      </w:pPr>
      <w:r w:rsidRPr="00962C0E">
        <w:t>    &lt;form action="/signup" method="post"&gt;</w:t>
      </w:r>
    </w:p>
    <w:p w14:paraId="36041A96" w14:textId="77777777" w:rsidR="00962C0E" w:rsidRPr="00962C0E" w:rsidRDefault="00962C0E" w:rsidP="00F57490">
      <w:pPr>
        <w:ind w:left="720"/>
      </w:pPr>
      <w:r w:rsidRPr="00962C0E">
        <w:t>        &lt;p&gt;Username:&lt;/p&gt;</w:t>
      </w:r>
    </w:p>
    <w:p w14:paraId="567CC1FC" w14:textId="77777777" w:rsidR="00962C0E" w:rsidRPr="00962C0E" w:rsidRDefault="00962C0E" w:rsidP="00F57490">
      <w:pPr>
        <w:ind w:left="720"/>
      </w:pPr>
      <w:r w:rsidRPr="00962C0E">
        <w:t>        &lt;input type="text" name="username" value=""&gt;</w:t>
      </w:r>
    </w:p>
    <w:p w14:paraId="0B2AC40E" w14:textId="77777777" w:rsidR="00962C0E" w:rsidRPr="00962C0E" w:rsidRDefault="00962C0E" w:rsidP="00F57490">
      <w:pPr>
        <w:ind w:left="720"/>
      </w:pPr>
      <w:r w:rsidRPr="00962C0E">
        <w:lastRenderedPageBreak/>
        <w:t>        &lt;p&gt;Password:&lt;/p&gt;</w:t>
      </w:r>
    </w:p>
    <w:p w14:paraId="02B008F5" w14:textId="77777777" w:rsidR="00962C0E" w:rsidRPr="00962C0E" w:rsidRDefault="00962C0E" w:rsidP="00F57490">
      <w:pPr>
        <w:ind w:left="720"/>
      </w:pPr>
      <w:r w:rsidRPr="00962C0E">
        <w:t>        &lt;input type="password" name="password" value=""&gt; &lt;</w:t>
      </w:r>
      <w:proofErr w:type="spellStart"/>
      <w:r w:rsidRPr="00962C0E">
        <w:t>br</w:t>
      </w:r>
      <w:proofErr w:type="spellEnd"/>
      <w:r w:rsidRPr="00962C0E">
        <w:t>&gt;</w:t>
      </w:r>
    </w:p>
    <w:p w14:paraId="36545780" w14:textId="77777777" w:rsidR="00962C0E" w:rsidRPr="00962C0E" w:rsidRDefault="00962C0E" w:rsidP="00F57490">
      <w:pPr>
        <w:ind w:left="720"/>
      </w:pPr>
      <w:r w:rsidRPr="00962C0E">
        <w:t>        &lt;input type="checkbox" name="remember" value="yes"&gt;</w:t>
      </w:r>
    </w:p>
    <w:p w14:paraId="5CADA1B1" w14:textId="77777777" w:rsidR="00962C0E" w:rsidRPr="00962C0E" w:rsidRDefault="00962C0E" w:rsidP="00F57490">
      <w:pPr>
        <w:ind w:left="720"/>
      </w:pPr>
      <w:r w:rsidRPr="00962C0E">
        <w:t>        Remember Me</w:t>
      </w:r>
    </w:p>
    <w:p w14:paraId="0C20EC21" w14:textId="77777777" w:rsidR="00962C0E" w:rsidRPr="00962C0E" w:rsidRDefault="00962C0E" w:rsidP="00F57490">
      <w:pPr>
        <w:ind w:left="720"/>
      </w:pPr>
      <w:r w:rsidRPr="00962C0E">
        <w:t>        &lt;input type="submit" name="" value="submit"&gt;</w:t>
      </w:r>
    </w:p>
    <w:p w14:paraId="660F65E2" w14:textId="77777777" w:rsidR="00962C0E" w:rsidRPr="00962C0E" w:rsidRDefault="00962C0E" w:rsidP="00F57490">
      <w:pPr>
        <w:ind w:left="720"/>
      </w:pPr>
      <w:r w:rsidRPr="00962C0E">
        <w:t>    &lt;/form&gt;</w:t>
      </w:r>
    </w:p>
    <w:p w14:paraId="77C47C45" w14:textId="77777777" w:rsidR="00962C0E" w:rsidRPr="00962C0E" w:rsidRDefault="00962C0E" w:rsidP="00F57490">
      <w:pPr>
        <w:ind w:left="720"/>
      </w:pPr>
      <w:r w:rsidRPr="00962C0E">
        <w:t xml:space="preserve">    &lt;a </w:t>
      </w:r>
      <w:proofErr w:type="spellStart"/>
      <w:r w:rsidRPr="00962C0E">
        <w:t>href</w:t>
      </w:r>
      <w:proofErr w:type="spellEnd"/>
      <w:r w:rsidRPr="00962C0E">
        <w:t>="/login"&gt;Log-In&lt;/a&gt;</w:t>
      </w:r>
    </w:p>
    <w:p w14:paraId="044A96E4" w14:textId="4A9FFFA7" w:rsidR="00962C0E" w:rsidRPr="00962C0E" w:rsidRDefault="00962C0E" w:rsidP="00F57490">
      <w:pPr>
        <w:ind w:left="720"/>
      </w:pPr>
      <w:r w:rsidRPr="00962C0E">
        <w:t>&lt;/body&gt;</w:t>
      </w:r>
    </w:p>
    <w:p w14:paraId="3C8B649F" w14:textId="771F85FA" w:rsidR="00962C0E" w:rsidRDefault="00962C0E" w:rsidP="00F57490">
      <w:pPr>
        <w:ind w:left="720"/>
      </w:pPr>
      <w:r w:rsidRPr="00962C0E">
        <w:t>&lt;/html&gt;</w:t>
      </w:r>
    </w:p>
    <w:p w14:paraId="0F63BFA2" w14:textId="18DA3588" w:rsidR="00962C0E" w:rsidRPr="00962C0E" w:rsidRDefault="00962C0E" w:rsidP="00F57490">
      <w:pPr>
        <w:ind w:left="720"/>
        <w:rPr>
          <w:b/>
          <w:bCs/>
        </w:rPr>
      </w:pPr>
      <w:r w:rsidRPr="00962C0E">
        <w:rPr>
          <w:b/>
          <w:bCs/>
        </w:rPr>
        <w:t>Login.html</w:t>
      </w:r>
    </w:p>
    <w:p w14:paraId="53C1FA4E" w14:textId="77777777" w:rsidR="00962C0E" w:rsidRPr="00962C0E" w:rsidRDefault="00962C0E" w:rsidP="00F57490">
      <w:pPr>
        <w:ind w:left="720"/>
      </w:pPr>
      <w:r w:rsidRPr="00962C0E">
        <w:t>&lt;!DOCTYPE html&gt;</w:t>
      </w:r>
    </w:p>
    <w:p w14:paraId="53AC6338" w14:textId="77777777" w:rsidR="00962C0E" w:rsidRPr="00962C0E" w:rsidRDefault="00962C0E" w:rsidP="00F57490">
      <w:pPr>
        <w:ind w:left="720"/>
      </w:pPr>
      <w:r w:rsidRPr="00962C0E">
        <w:t>&lt;html lang="</w:t>
      </w:r>
      <w:proofErr w:type="spellStart"/>
      <w:r w:rsidRPr="00962C0E">
        <w:t>en</w:t>
      </w:r>
      <w:proofErr w:type="spellEnd"/>
      <w:r w:rsidRPr="00962C0E">
        <w:t xml:space="preserve">" </w:t>
      </w:r>
      <w:proofErr w:type="spellStart"/>
      <w:r w:rsidRPr="00962C0E">
        <w:t>dir</w:t>
      </w:r>
      <w:proofErr w:type="spellEnd"/>
      <w:r w:rsidRPr="00962C0E">
        <w:t>="</w:t>
      </w:r>
      <w:proofErr w:type="spellStart"/>
      <w:r w:rsidRPr="00962C0E">
        <w:t>ltr</w:t>
      </w:r>
      <w:proofErr w:type="spellEnd"/>
      <w:r w:rsidRPr="00962C0E">
        <w:t>"&gt;</w:t>
      </w:r>
    </w:p>
    <w:p w14:paraId="17672FDE" w14:textId="77777777" w:rsidR="00962C0E" w:rsidRPr="00962C0E" w:rsidRDefault="00962C0E" w:rsidP="00F57490">
      <w:pPr>
        <w:ind w:left="720"/>
      </w:pPr>
    </w:p>
    <w:p w14:paraId="6CA406ED" w14:textId="77777777" w:rsidR="00962C0E" w:rsidRPr="00962C0E" w:rsidRDefault="00962C0E" w:rsidP="00F57490">
      <w:pPr>
        <w:ind w:left="720"/>
      </w:pPr>
      <w:r w:rsidRPr="00962C0E">
        <w:t>&lt;head&gt;</w:t>
      </w:r>
    </w:p>
    <w:p w14:paraId="6BAAA389" w14:textId="77777777" w:rsidR="00962C0E" w:rsidRPr="00962C0E" w:rsidRDefault="00962C0E" w:rsidP="00F57490">
      <w:pPr>
        <w:ind w:left="720"/>
      </w:pPr>
      <w:r w:rsidRPr="00962C0E">
        <w:t>    &lt;meta charset="utf-8"&gt;</w:t>
      </w:r>
    </w:p>
    <w:p w14:paraId="0C50BF46" w14:textId="77777777" w:rsidR="00962C0E" w:rsidRPr="00962C0E" w:rsidRDefault="00962C0E" w:rsidP="00F57490">
      <w:pPr>
        <w:ind w:left="720"/>
      </w:pPr>
      <w:r w:rsidRPr="00962C0E">
        <w:t>    &lt;title&gt;Login&lt;/title&gt;</w:t>
      </w:r>
    </w:p>
    <w:p w14:paraId="10C6A7B1" w14:textId="77777777" w:rsidR="00962C0E" w:rsidRPr="00962C0E" w:rsidRDefault="00962C0E" w:rsidP="00F57490">
      <w:pPr>
        <w:ind w:left="720"/>
      </w:pPr>
      <w:r w:rsidRPr="00962C0E">
        <w:t>&lt;/head&gt;</w:t>
      </w:r>
    </w:p>
    <w:p w14:paraId="301BDAD0" w14:textId="77777777" w:rsidR="00962C0E" w:rsidRPr="00962C0E" w:rsidRDefault="00962C0E" w:rsidP="00F57490">
      <w:pPr>
        <w:ind w:left="720"/>
      </w:pPr>
    </w:p>
    <w:p w14:paraId="37A6292A" w14:textId="77777777" w:rsidR="00962C0E" w:rsidRPr="00962C0E" w:rsidRDefault="00962C0E" w:rsidP="00F57490">
      <w:pPr>
        <w:ind w:left="720"/>
      </w:pPr>
      <w:r w:rsidRPr="00962C0E">
        <w:t>&lt;body&gt;</w:t>
      </w:r>
    </w:p>
    <w:p w14:paraId="7C8614A9" w14:textId="77777777" w:rsidR="00962C0E" w:rsidRPr="00962C0E" w:rsidRDefault="00962C0E" w:rsidP="00F57490">
      <w:pPr>
        <w:ind w:left="720"/>
      </w:pPr>
      <w:r w:rsidRPr="00962C0E">
        <w:t>    &lt;h1&gt;Log In&lt;/h1&gt;</w:t>
      </w:r>
    </w:p>
    <w:p w14:paraId="3ED38085" w14:textId="77777777" w:rsidR="00962C0E" w:rsidRPr="00962C0E" w:rsidRDefault="00962C0E" w:rsidP="00F57490">
      <w:pPr>
        <w:ind w:left="720"/>
      </w:pPr>
      <w:r w:rsidRPr="00962C0E">
        <w:t>    &lt;form action="/welcome" method="post"&gt;</w:t>
      </w:r>
    </w:p>
    <w:p w14:paraId="52F64229" w14:textId="77777777" w:rsidR="00962C0E" w:rsidRPr="00962C0E" w:rsidRDefault="00962C0E" w:rsidP="00F57490">
      <w:pPr>
        <w:ind w:left="720"/>
      </w:pPr>
      <w:r w:rsidRPr="00962C0E">
        <w:t>        &lt;p&gt;Username:&lt;/p&gt;</w:t>
      </w:r>
    </w:p>
    <w:p w14:paraId="4C55028C" w14:textId="77777777" w:rsidR="00962C0E" w:rsidRPr="00962C0E" w:rsidRDefault="00962C0E" w:rsidP="00F57490">
      <w:pPr>
        <w:ind w:left="720"/>
      </w:pPr>
      <w:r w:rsidRPr="00962C0E">
        <w:t>        &lt;input type="text" name="username" value=""&gt;</w:t>
      </w:r>
    </w:p>
    <w:p w14:paraId="744FA506" w14:textId="77777777" w:rsidR="00962C0E" w:rsidRPr="00962C0E" w:rsidRDefault="00962C0E" w:rsidP="00F57490">
      <w:pPr>
        <w:ind w:left="720"/>
      </w:pPr>
      <w:r w:rsidRPr="00962C0E">
        <w:t>        &lt;p&gt;Password:&lt;/p&gt;</w:t>
      </w:r>
    </w:p>
    <w:p w14:paraId="2E7AD429" w14:textId="77777777" w:rsidR="00962C0E" w:rsidRPr="00962C0E" w:rsidRDefault="00962C0E" w:rsidP="00F57490">
      <w:pPr>
        <w:ind w:left="720"/>
      </w:pPr>
      <w:r w:rsidRPr="00962C0E">
        <w:t>        &lt;input type="password" name="password" value=""&gt; &lt;</w:t>
      </w:r>
      <w:proofErr w:type="spellStart"/>
      <w:r w:rsidRPr="00962C0E">
        <w:t>br</w:t>
      </w:r>
      <w:proofErr w:type="spellEnd"/>
      <w:r w:rsidRPr="00962C0E">
        <w:t>&gt;</w:t>
      </w:r>
    </w:p>
    <w:p w14:paraId="392A01D6" w14:textId="77777777" w:rsidR="00962C0E" w:rsidRPr="00962C0E" w:rsidRDefault="00962C0E" w:rsidP="00F57490">
      <w:pPr>
        <w:ind w:left="720"/>
      </w:pPr>
      <w:r w:rsidRPr="00962C0E">
        <w:t>        &lt;input type="submit" name="" value="submit"&gt;</w:t>
      </w:r>
    </w:p>
    <w:p w14:paraId="1B953986" w14:textId="77777777" w:rsidR="00962C0E" w:rsidRPr="00962C0E" w:rsidRDefault="00962C0E" w:rsidP="00F57490">
      <w:pPr>
        <w:ind w:left="720"/>
      </w:pPr>
      <w:r w:rsidRPr="00962C0E">
        <w:t>    &lt;/form&gt;</w:t>
      </w:r>
    </w:p>
    <w:p w14:paraId="2F8266D7" w14:textId="563F6A2C" w:rsidR="00962C0E" w:rsidRPr="00962C0E" w:rsidRDefault="00962C0E" w:rsidP="00F57490">
      <w:pPr>
        <w:ind w:left="720"/>
      </w:pPr>
      <w:r w:rsidRPr="00962C0E">
        <w:t>&lt;/body&gt;</w:t>
      </w:r>
    </w:p>
    <w:p w14:paraId="38B015C1" w14:textId="77777777" w:rsidR="00962C0E" w:rsidRPr="00962C0E" w:rsidRDefault="00962C0E" w:rsidP="00F57490">
      <w:pPr>
        <w:ind w:left="720"/>
      </w:pPr>
      <w:r w:rsidRPr="00962C0E">
        <w:t>&lt;/html&gt;</w:t>
      </w:r>
    </w:p>
    <w:p w14:paraId="4C379387" w14:textId="08F2D456" w:rsidR="00962C0E" w:rsidRDefault="00962C0E" w:rsidP="00F57490">
      <w:pPr>
        <w:pStyle w:val="ListParagraph"/>
        <w:rPr>
          <w:b/>
          <w:bCs/>
        </w:rPr>
      </w:pPr>
      <w:r w:rsidRPr="00962C0E">
        <w:rPr>
          <w:b/>
          <w:bCs/>
        </w:rPr>
        <w:lastRenderedPageBreak/>
        <w:drawing>
          <wp:inline distT="0" distB="0" distL="0" distR="0" wp14:anchorId="1FD7D48E" wp14:editId="3602152B">
            <wp:extent cx="5210902" cy="3572374"/>
            <wp:effectExtent l="0" t="0" r="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10902" cy="3572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C8A62E" w14:textId="5F7C3E3C" w:rsidR="00962C0E" w:rsidRDefault="00962C0E" w:rsidP="00F57490">
      <w:pPr>
        <w:pStyle w:val="ListParagraph"/>
        <w:rPr>
          <w:b/>
          <w:bCs/>
        </w:rPr>
      </w:pPr>
      <w:r w:rsidRPr="00962C0E">
        <w:rPr>
          <w:b/>
          <w:bCs/>
        </w:rPr>
        <w:drawing>
          <wp:inline distT="0" distB="0" distL="0" distR="0" wp14:anchorId="137E2038" wp14:editId="68A6BBB7">
            <wp:extent cx="3153215" cy="1228896"/>
            <wp:effectExtent l="0" t="0" r="9525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153215" cy="1228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6C6D12" w14:textId="5808F239" w:rsidR="00962C0E" w:rsidRDefault="00962C0E" w:rsidP="00F57490">
      <w:pPr>
        <w:pStyle w:val="ListParagraph"/>
        <w:rPr>
          <w:b/>
          <w:bCs/>
        </w:rPr>
      </w:pPr>
      <w:r w:rsidRPr="00962C0E">
        <w:rPr>
          <w:b/>
          <w:bCs/>
        </w:rPr>
        <w:drawing>
          <wp:inline distT="0" distB="0" distL="0" distR="0" wp14:anchorId="328AD78E" wp14:editId="137C3649">
            <wp:extent cx="3410426" cy="3858163"/>
            <wp:effectExtent l="0" t="0" r="0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410426" cy="3858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4161A7" w14:textId="640FE21E" w:rsidR="00962C0E" w:rsidRDefault="00962C0E" w:rsidP="00F57490">
      <w:pPr>
        <w:pStyle w:val="ListParagraph"/>
        <w:rPr>
          <w:b/>
          <w:bCs/>
        </w:rPr>
      </w:pPr>
      <w:r w:rsidRPr="00962C0E">
        <w:rPr>
          <w:b/>
          <w:bCs/>
        </w:rPr>
        <w:lastRenderedPageBreak/>
        <w:drawing>
          <wp:inline distT="0" distB="0" distL="0" distR="0" wp14:anchorId="7E09046C" wp14:editId="3AFBAC5B">
            <wp:extent cx="3229426" cy="1371791"/>
            <wp:effectExtent l="0" t="0" r="952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229426" cy="1371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62888A" w14:textId="48E5D5EF" w:rsidR="00962C0E" w:rsidRDefault="00962C0E" w:rsidP="00F57490">
      <w:pPr>
        <w:pStyle w:val="ListParagraph"/>
        <w:rPr>
          <w:b/>
          <w:bCs/>
        </w:rPr>
      </w:pPr>
      <w:r w:rsidRPr="00962C0E">
        <w:rPr>
          <w:b/>
          <w:bCs/>
        </w:rPr>
        <w:drawing>
          <wp:inline distT="0" distB="0" distL="0" distR="0" wp14:anchorId="607D4F4D" wp14:editId="425819E2">
            <wp:extent cx="2972215" cy="1228896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972215" cy="1228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4CFBB4" w14:textId="2C9AE66D" w:rsidR="00962C0E" w:rsidRDefault="00962C0E" w:rsidP="00F57490">
      <w:pPr>
        <w:pStyle w:val="ListParagraph"/>
        <w:rPr>
          <w:b/>
          <w:bCs/>
        </w:rPr>
      </w:pPr>
      <w:r w:rsidRPr="00962C0E">
        <w:rPr>
          <w:b/>
          <w:bCs/>
        </w:rPr>
        <w:drawing>
          <wp:inline distT="0" distB="0" distL="0" distR="0" wp14:anchorId="0CE6E88D" wp14:editId="1174101D">
            <wp:extent cx="3200847" cy="1200318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200847" cy="1200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86BEC9" w14:textId="2A32D577" w:rsidR="00962C0E" w:rsidRDefault="00962C0E" w:rsidP="00F57490">
      <w:pPr>
        <w:pStyle w:val="ListParagraph"/>
        <w:numPr>
          <w:ilvl w:val="0"/>
          <w:numId w:val="8"/>
        </w:numPr>
      </w:pPr>
    </w:p>
    <w:p w14:paraId="3D218FB7" w14:textId="54811831" w:rsidR="00F80C05" w:rsidRDefault="00F80C05" w:rsidP="00F57490">
      <w:pPr>
        <w:pStyle w:val="ListParagraph"/>
        <w:numPr>
          <w:ilvl w:val="0"/>
          <w:numId w:val="7"/>
        </w:numPr>
      </w:pPr>
    </w:p>
    <w:p w14:paraId="03231AE9" w14:textId="16779472" w:rsidR="00F80C05" w:rsidRPr="00F80C05" w:rsidRDefault="00F80C05" w:rsidP="00F57490">
      <w:pPr>
        <w:ind w:left="1440"/>
      </w:pPr>
      <w:proofErr w:type="spellStart"/>
      <w:r w:rsidRPr="00F80C05">
        <w:t>const</w:t>
      </w:r>
      <w:proofErr w:type="spellEnd"/>
      <w:r w:rsidRPr="00F80C05">
        <w:t xml:space="preserve"> mongoose = require('mongoose');</w:t>
      </w:r>
    </w:p>
    <w:p w14:paraId="74CC1B35" w14:textId="77777777" w:rsidR="00F80C05" w:rsidRPr="00F80C05" w:rsidRDefault="00F80C05" w:rsidP="00F57490">
      <w:pPr>
        <w:ind w:left="1440"/>
      </w:pPr>
      <w:proofErr w:type="spellStart"/>
      <w:proofErr w:type="gramStart"/>
      <w:r w:rsidRPr="00F80C05">
        <w:t>mongoose.connect</w:t>
      </w:r>
      <w:proofErr w:type="spellEnd"/>
      <w:proofErr w:type="gramEnd"/>
      <w:r w:rsidRPr="00F80C05">
        <w:t>('</w:t>
      </w:r>
      <w:proofErr w:type="spellStart"/>
      <w:r w:rsidRPr="00F80C05">
        <w:t>mongodb</w:t>
      </w:r>
      <w:proofErr w:type="spellEnd"/>
      <w:r w:rsidRPr="00F80C05">
        <w:t>://localhost:27017/company', {</w:t>
      </w:r>
    </w:p>
    <w:p w14:paraId="553CB3CB" w14:textId="77777777" w:rsidR="00F80C05" w:rsidRPr="00F80C05" w:rsidRDefault="00F80C05" w:rsidP="00F57490">
      <w:pPr>
        <w:ind w:left="1440"/>
      </w:pPr>
      <w:r w:rsidRPr="00F80C05">
        <w:t xml:space="preserve">    </w:t>
      </w:r>
      <w:proofErr w:type="spellStart"/>
      <w:r w:rsidRPr="00F80C05">
        <w:t>useNewUrlParser</w:t>
      </w:r>
      <w:proofErr w:type="spellEnd"/>
      <w:r w:rsidRPr="00F80C05">
        <w:t>: true</w:t>
      </w:r>
    </w:p>
    <w:p w14:paraId="14CA671D" w14:textId="77777777" w:rsidR="00F80C05" w:rsidRPr="00F80C05" w:rsidRDefault="00F80C05" w:rsidP="00F57490">
      <w:pPr>
        <w:ind w:left="1440"/>
      </w:pPr>
      <w:r w:rsidRPr="00F80C05">
        <w:t>});</w:t>
      </w:r>
    </w:p>
    <w:p w14:paraId="33E27A62" w14:textId="77777777" w:rsidR="00F80C05" w:rsidRPr="00F80C05" w:rsidRDefault="00F80C05" w:rsidP="00F57490">
      <w:pPr>
        <w:ind w:left="1440"/>
      </w:pPr>
      <w:proofErr w:type="spellStart"/>
      <w:r w:rsidRPr="00F80C05">
        <w:t>const</w:t>
      </w:r>
      <w:proofErr w:type="spellEnd"/>
      <w:r w:rsidRPr="00F80C05">
        <w:t xml:space="preserve"> </w:t>
      </w:r>
      <w:proofErr w:type="spellStart"/>
      <w:r w:rsidRPr="00F80C05">
        <w:t>compSchema</w:t>
      </w:r>
      <w:proofErr w:type="spellEnd"/>
      <w:r w:rsidRPr="00F80C05">
        <w:t xml:space="preserve"> = new </w:t>
      </w:r>
      <w:proofErr w:type="spellStart"/>
      <w:proofErr w:type="gramStart"/>
      <w:r w:rsidRPr="00F80C05">
        <w:t>mongoose.Schema</w:t>
      </w:r>
      <w:proofErr w:type="spellEnd"/>
      <w:proofErr w:type="gramEnd"/>
      <w:r w:rsidRPr="00F80C05">
        <w:t>({</w:t>
      </w:r>
    </w:p>
    <w:p w14:paraId="127DD9F2" w14:textId="77777777" w:rsidR="00F80C05" w:rsidRPr="00F80C05" w:rsidRDefault="00F80C05" w:rsidP="00F57490">
      <w:pPr>
        <w:ind w:left="1440"/>
      </w:pPr>
      <w:r w:rsidRPr="00F80C05">
        <w:t>    empid: Number,</w:t>
      </w:r>
    </w:p>
    <w:p w14:paraId="011ED250" w14:textId="77777777" w:rsidR="00F80C05" w:rsidRPr="00F80C05" w:rsidRDefault="00F80C05" w:rsidP="00F57490">
      <w:pPr>
        <w:ind w:left="1440"/>
      </w:pPr>
      <w:r w:rsidRPr="00F80C05">
        <w:t xml:space="preserve">    </w:t>
      </w:r>
      <w:proofErr w:type="spellStart"/>
      <w:r w:rsidRPr="00F80C05">
        <w:t>vehicalno</w:t>
      </w:r>
      <w:proofErr w:type="spellEnd"/>
      <w:r w:rsidRPr="00F80C05">
        <w:t>: String,</w:t>
      </w:r>
    </w:p>
    <w:p w14:paraId="1676FFC9" w14:textId="77777777" w:rsidR="00F80C05" w:rsidRPr="00F80C05" w:rsidRDefault="00F80C05" w:rsidP="00F57490">
      <w:pPr>
        <w:ind w:left="1440"/>
      </w:pPr>
      <w:r w:rsidRPr="00F80C05">
        <w:t>    owner: String,</w:t>
      </w:r>
    </w:p>
    <w:p w14:paraId="6E3F88C0" w14:textId="77777777" w:rsidR="00F80C05" w:rsidRPr="00F80C05" w:rsidRDefault="00F80C05" w:rsidP="00F57490">
      <w:pPr>
        <w:ind w:left="1440"/>
      </w:pPr>
      <w:r w:rsidRPr="00F80C05">
        <w:t>    brand: String,</w:t>
      </w:r>
    </w:p>
    <w:p w14:paraId="166E2514" w14:textId="77777777" w:rsidR="00F80C05" w:rsidRPr="00F80C05" w:rsidRDefault="00F80C05" w:rsidP="00F57490">
      <w:pPr>
        <w:ind w:left="1440"/>
      </w:pPr>
      <w:r w:rsidRPr="00F80C05">
        <w:t>    year: Number</w:t>
      </w:r>
    </w:p>
    <w:p w14:paraId="1A911AC1" w14:textId="77777777" w:rsidR="00F80C05" w:rsidRPr="00F80C05" w:rsidRDefault="00F80C05" w:rsidP="00F57490">
      <w:pPr>
        <w:ind w:left="1440"/>
      </w:pPr>
      <w:r w:rsidRPr="00F80C05">
        <w:t>});</w:t>
      </w:r>
    </w:p>
    <w:p w14:paraId="4BBC1137" w14:textId="77777777" w:rsidR="00F80C05" w:rsidRPr="00F80C05" w:rsidRDefault="00F80C05" w:rsidP="00F57490">
      <w:pPr>
        <w:ind w:left="1440"/>
      </w:pPr>
      <w:proofErr w:type="spellStart"/>
      <w:r w:rsidRPr="00F80C05">
        <w:t>const</w:t>
      </w:r>
      <w:proofErr w:type="spellEnd"/>
      <w:r w:rsidRPr="00F80C05">
        <w:t xml:space="preserve"> Employee = </w:t>
      </w:r>
      <w:proofErr w:type="spellStart"/>
      <w:proofErr w:type="gramStart"/>
      <w:r w:rsidRPr="00F80C05">
        <w:t>mongoose.model</w:t>
      </w:r>
      <w:proofErr w:type="spellEnd"/>
      <w:proofErr w:type="gramEnd"/>
      <w:r w:rsidRPr="00F80C05">
        <w:t xml:space="preserve">("Employee", </w:t>
      </w:r>
      <w:proofErr w:type="spellStart"/>
      <w:r w:rsidRPr="00F80C05">
        <w:t>compSchema</w:t>
      </w:r>
      <w:proofErr w:type="spellEnd"/>
      <w:r w:rsidRPr="00F80C05">
        <w:t>)</w:t>
      </w:r>
    </w:p>
    <w:p w14:paraId="08ED402D" w14:textId="77777777" w:rsidR="00F80C05" w:rsidRPr="00F80C05" w:rsidRDefault="00F80C05" w:rsidP="00F57490">
      <w:pPr>
        <w:ind w:left="1440"/>
      </w:pPr>
      <w:proofErr w:type="spellStart"/>
      <w:r w:rsidRPr="00F80C05">
        <w:t>const</w:t>
      </w:r>
      <w:proofErr w:type="spellEnd"/>
      <w:r w:rsidRPr="00F80C05">
        <w:t xml:space="preserve"> E1 = new </w:t>
      </w:r>
      <w:proofErr w:type="gramStart"/>
      <w:r w:rsidRPr="00F80C05">
        <w:t>Employee(</w:t>
      </w:r>
      <w:proofErr w:type="gramEnd"/>
      <w:r w:rsidRPr="00F80C05">
        <w:t>{</w:t>
      </w:r>
    </w:p>
    <w:p w14:paraId="10C3C5FB" w14:textId="77777777" w:rsidR="00F80C05" w:rsidRPr="00F80C05" w:rsidRDefault="00F80C05" w:rsidP="00F57490">
      <w:pPr>
        <w:ind w:left="1440"/>
      </w:pPr>
      <w:r w:rsidRPr="00F80C05">
        <w:t>    empid: 1,</w:t>
      </w:r>
    </w:p>
    <w:p w14:paraId="418EFA89" w14:textId="77777777" w:rsidR="00F80C05" w:rsidRPr="00F80C05" w:rsidRDefault="00F80C05" w:rsidP="00F57490">
      <w:pPr>
        <w:ind w:left="1440"/>
      </w:pPr>
      <w:r w:rsidRPr="00F80C05">
        <w:t xml:space="preserve">    </w:t>
      </w:r>
      <w:proofErr w:type="spellStart"/>
      <w:r w:rsidRPr="00F80C05">
        <w:t>vehicalno</w:t>
      </w:r>
      <w:proofErr w:type="spellEnd"/>
      <w:r w:rsidRPr="00F80C05">
        <w:t>: "1",</w:t>
      </w:r>
    </w:p>
    <w:p w14:paraId="252E3722" w14:textId="77777777" w:rsidR="00F80C05" w:rsidRPr="00F80C05" w:rsidRDefault="00F80C05" w:rsidP="00F57490">
      <w:pPr>
        <w:ind w:left="1440"/>
      </w:pPr>
      <w:r w:rsidRPr="00F80C05">
        <w:t>    owner: "1",</w:t>
      </w:r>
    </w:p>
    <w:p w14:paraId="7905D343" w14:textId="77777777" w:rsidR="00F80C05" w:rsidRPr="00F80C05" w:rsidRDefault="00F80C05" w:rsidP="00F57490">
      <w:pPr>
        <w:ind w:left="1440"/>
      </w:pPr>
      <w:r w:rsidRPr="00F80C05">
        <w:lastRenderedPageBreak/>
        <w:t>    brand: "1",</w:t>
      </w:r>
    </w:p>
    <w:p w14:paraId="6F86AF37" w14:textId="77777777" w:rsidR="00F80C05" w:rsidRPr="00F80C05" w:rsidRDefault="00F80C05" w:rsidP="00F57490">
      <w:pPr>
        <w:ind w:left="1440"/>
      </w:pPr>
      <w:r w:rsidRPr="00F80C05">
        <w:t>    year: 2020</w:t>
      </w:r>
    </w:p>
    <w:p w14:paraId="1CFCD72E" w14:textId="77777777" w:rsidR="00F80C05" w:rsidRPr="00F80C05" w:rsidRDefault="00F80C05" w:rsidP="00F57490">
      <w:pPr>
        <w:ind w:left="1440"/>
      </w:pPr>
      <w:r w:rsidRPr="00F80C05">
        <w:t>});</w:t>
      </w:r>
    </w:p>
    <w:p w14:paraId="2AD7BF7A" w14:textId="77777777" w:rsidR="00F80C05" w:rsidRPr="00F80C05" w:rsidRDefault="00F80C05" w:rsidP="00F57490">
      <w:pPr>
        <w:ind w:left="1440"/>
      </w:pPr>
      <w:proofErr w:type="spellStart"/>
      <w:r w:rsidRPr="00F80C05">
        <w:t>const</w:t>
      </w:r>
      <w:proofErr w:type="spellEnd"/>
      <w:r w:rsidRPr="00F80C05">
        <w:t xml:space="preserve"> E2 = new </w:t>
      </w:r>
      <w:proofErr w:type="gramStart"/>
      <w:r w:rsidRPr="00F80C05">
        <w:t>Employee(</w:t>
      </w:r>
      <w:proofErr w:type="gramEnd"/>
      <w:r w:rsidRPr="00F80C05">
        <w:t>{</w:t>
      </w:r>
    </w:p>
    <w:p w14:paraId="31D974E7" w14:textId="77777777" w:rsidR="00F80C05" w:rsidRPr="00F80C05" w:rsidRDefault="00F80C05" w:rsidP="00F57490">
      <w:pPr>
        <w:ind w:left="1440"/>
      </w:pPr>
      <w:r w:rsidRPr="00F80C05">
        <w:t>    empid: 2,</w:t>
      </w:r>
    </w:p>
    <w:p w14:paraId="7E6683A0" w14:textId="77777777" w:rsidR="00F80C05" w:rsidRPr="00F80C05" w:rsidRDefault="00F80C05" w:rsidP="00F57490">
      <w:pPr>
        <w:ind w:left="1440"/>
      </w:pPr>
      <w:r w:rsidRPr="00F80C05">
        <w:t xml:space="preserve">    </w:t>
      </w:r>
      <w:proofErr w:type="spellStart"/>
      <w:r w:rsidRPr="00F80C05">
        <w:t>vehicalno</w:t>
      </w:r>
      <w:proofErr w:type="spellEnd"/>
      <w:r w:rsidRPr="00F80C05">
        <w:t>: "2",</w:t>
      </w:r>
    </w:p>
    <w:p w14:paraId="3DD49CCB" w14:textId="77777777" w:rsidR="00F80C05" w:rsidRPr="00F80C05" w:rsidRDefault="00F80C05" w:rsidP="00F57490">
      <w:pPr>
        <w:ind w:left="1440"/>
      </w:pPr>
      <w:r w:rsidRPr="00F80C05">
        <w:t>    owner: "2",</w:t>
      </w:r>
    </w:p>
    <w:p w14:paraId="208FE167" w14:textId="77777777" w:rsidR="00F80C05" w:rsidRPr="00F80C05" w:rsidRDefault="00F80C05" w:rsidP="00F57490">
      <w:pPr>
        <w:ind w:left="1440"/>
      </w:pPr>
      <w:r w:rsidRPr="00F80C05">
        <w:t>    brand: "2",</w:t>
      </w:r>
    </w:p>
    <w:p w14:paraId="4AC6F519" w14:textId="77777777" w:rsidR="00F80C05" w:rsidRPr="00F80C05" w:rsidRDefault="00F80C05" w:rsidP="00F57490">
      <w:pPr>
        <w:ind w:left="1440"/>
      </w:pPr>
      <w:r w:rsidRPr="00F80C05">
        <w:t>    year: 2020</w:t>
      </w:r>
    </w:p>
    <w:p w14:paraId="4DB5A143" w14:textId="77777777" w:rsidR="00F80C05" w:rsidRPr="00F80C05" w:rsidRDefault="00F80C05" w:rsidP="00F57490">
      <w:pPr>
        <w:ind w:left="1440"/>
      </w:pPr>
      <w:r w:rsidRPr="00F80C05">
        <w:t>});</w:t>
      </w:r>
    </w:p>
    <w:p w14:paraId="4BF877BB" w14:textId="77777777" w:rsidR="00F80C05" w:rsidRPr="00F80C05" w:rsidRDefault="00F80C05" w:rsidP="00F57490">
      <w:pPr>
        <w:ind w:left="1440"/>
      </w:pPr>
      <w:proofErr w:type="spellStart"/>
      <w:r w:rsidRPr="00F80C05">
        <w:t>const</w:t>
      </w:r>
      <w:proofErr w:type="spellEnd"/>
      <w:r w:rsidRPr="00F80C05">
        <w:t xml:space="preserve"> E3= new </w:t>
      </w:r>
      <w:proofErr w:type="gramStart"/>
      <w:r w:rsidRPr="00F80C05">
        <w:t>Employee(</w:t>
      </w:r>
      <w:proofErr w:type="gramEnd"/>
      <w:r w:rsidRPr="00F80C05">
        <w:t>{</w:t>
      </w:r>
    </w:p>
    <w:p w14:paraId="16162C75" w14:textId="77777777" w:rsidR="00F80C05" w:rsidRPr="00F80C05" w:rsidRDefault="00F80C05" w:rsidP="00F57490">
      <w:pPr>
        <w:ind w:left="1440"/>
      </w:pPr>
      <w:r w:rsidRPr="00F80C05">
        <w:t>    empid: 3,</w:t>
      </w:r>
    </w:p>
    <w:p w14:paraId="6BB45114" w14:textId="77777777" w:rsidR="00F80C05" w:rsidRPr="00F80C05" w:rsidRDefault="00F80C05" w:rsidP="00F57490">
      <w:pPr>
        <w:ind w:left="1440"/>
      </w:pPr>
      <w:r w:rsidRPr="00F80C05">
        <w:t xml:space="preserve">    </w:t>
      </w:r>
      <w:proofErr w:type="spellStart"/>
      <w:r w:rsidRPr="00F80C05">
        <w:t>vehicalno</w:t>
      </w:r>
      <w:proofErr w:type="spellEnd"/>
      <w:r w:rsidRPr="00F80C05">
        <w:t>: "3",</w:t>
      </w:r>
    </w:p>
    <w:p w14:paraId="7F975E87" w14:textId="77777777" w:rsidR="00F80C05" w:rsidRPr="00F80C05" w:rsidRDefault="00F80C05" w:rsidP="00F57490">
      <w:pPr>
        <w:ind w:left="1440"/>
      </w:pPr>
      <w:r w:rsidRPr="00F80C05">
        <w:t>    owner: "3",</w:t>
      </w:r>
    </w:p>
    <w:p w14:paraId="6D126165" w14:textId="77777777" w:rsidR="00F80C05" w:rsidRPr="00F80C05" w:rsidRDefault="00F80C05" w:rsidP="00F57490">
      <w:pPr>
        <w:ind w:left="1440"/>
      </w:pPr>
      <w:r w:rsidRPr="00F80C05">
        <w:t>    brand: "3",</w:t>
      </w:r>
    </w:p>
    <w:p w14:paraId="752F3F5F" w14:textId="77777777" w:rsidR="00F80C05" w:rsidRPr="00F80C05" w:rsidRDefault="00F80C05" w:rsidP="00F57490">
      <w:pPr>
        <w:ind w:left="1440"/>
      </w:pPr>
      <w:r w:rsidRPr="00F80C05">
        <w:t>    year: 2020</w:t>
      </w:r>
    </w:p>
    <w:p w14:paraId="309F1E11" w14:textId="77777777" w:rsidR="00F80C05" w:rsidRPr="00F80C05" w:rsidRDefault="00F80C05" w:rsidP="00F57490">
      <w:pPr>
        <w:ind w:left="1440"/>
      </w:pPr>
      <w:r w:rsidRPr="00F80C05">
        <w:t>});</w:t>
      </w:r>
    </w:p>
    <w:p w14:paraId="63514412" w14:textId="77777777" w:rsidR="00F80C05" w:rsidRPr="00F80C05" w:rsidRDefault="00F80C05" w:rsidP="00F57490">
      <w:pPr>
        <w:ind w:left="1440"/>
      </w:pPr>
      <w:proofErr w:type="spellStart"/>
      <w:r w:rsidRPr="00F80C05">
        <w:t>const</w:t>
      </w:r>
      <w:proofErr w:type="spellEnd"/>
      <w:r w:rsidRPr="00F80C05">
        <w:t xml:space="preserve"> E4= new </w:t>
      </w:r>
      <w:proofErr w:type="gramStart"/>
      <w:r w:rsidRPr="00F80C05">
        <w:t>Employee(</w:t>
      </w:r>
      <w:proofErr w:type="gramEnd"/>
      <w:r w:rsidRPr="00F80C05">
        <w:t>{</w:t>
      </w:r>
    </w:p>
    <w:p w14:paraId="3FAD54D5" w14:textId="77777777" w:rsidR="00F80C05" w:rsidRPr="00F80C05" w:rsidRDefault="00F80C05" w:rsidP="00F57490">
      <w:pPr>
        <w:ind w:left="1440"/>
      </w:pPr>
      <w:r w:rsidRPr="00F80C05">
        <w:t>    empid: 4,</w:t>
      </w:r>
    </w:p>
    <w:p w14:paraId="779C579A" w14:textId="77777777" w:rsidR="00F80C05" w:rsidRPr="00F80C05" w:rsidRDefault="00F80C05" w:rsidP="00F57490">
      <w:pPr>
        <w:ind w:left="1440"/>
      </w:pPr>
      <w:r w:rsidRPr="00F80C05">
        <w:t xml:space="preserve">    </w:t>
      </w:r>
      <w:proofErr w:type="spellStart"/>
      <w:r w:rsidRPr="00F80C05">
        <w:t>vehicalno</w:t>
      </w:r>
      <w:proofErr w:type="spellEnd"/>
      <w:r w:rsidRPr="00F80C05">
        <w:t>: "4",</w:t>
      </w:r>
    </w:p>
    <w:p w14:paraId="43D9A22F" w14:textId="77777777" w:rsidR="00F80C05" w:rsidRPr="00F80C05" w:rsidRDefault="00F80C05" w:rsidP="00F57490">
      <w:pPr>
        <w:ind w:left="1440"/>
      </w:pPr>
      <w:r w:rsidRPr="00F80C05">
        <w:t>    owner: "4",</w:t>
      </w:r>
    </w:p>
    <w:p w14:paraId="0F2FCD01" w14:textId="77777777" w:rsidR="00F80C05" w:rsidRPr="00F80C05" w:rsidRDefault="00F80C05" w:rsidP="00F57490">
      <w:pPr>
        <w:ind w:left="1440"/>
      </w:pPr>
      <w:r w:rsidRPr="00F80C05">
        <w:t>    brand: "4",</w:t>
      </w:r>
    </w:p>
    <w:p w14:paraId="37D8505E" w14:textId="77777777" w:rsidR="00F80C05" w:rsidRPr="00F80C05" w:rsidRDefault="00F80C05" w:rsidP="00F57490">
      <w:pPr>
        <w:ind w:left="1440"/>
      </w:pPr>
      <w:r w:rsidRPr="00F80C05">
        <w:t>    year: 2020</w:t>
      </w:r>
    </w:p>
    <w:p w14:paraId="008FF80D" w14:textId="77777777" w:rsidR="00F80C05" w:rsidRPr="00F80C05" w:rsidRDefault="00F80C05" w:rsidP="00F57490">
      <w:pPr>
        <w:ind w:left="1440"/>
      </w:pPr>
      <w:r w:rsidRPr="00F80C05">
        <w:t>});</w:t>
      </w:r>
    </w:p>
    <w:p w14:paraId="2E2BAC4B" w14:textId="77777777" w:rsidR="00F80C05" w:rsidRPr="00F80C05" w:rsidRDefault="00F80C05" w:rsidP="00F57490">
      <w:pPr>
        <w:ind w:left="1440"/>
      </w:pPr>
      <w:proofErr w:type="spellStart"/>
      <w:r w:rsidRPr="00F80C05">
        <w:t>const</w:t>
      </w:r>
      <w:proofErr w:type="spellEnd"/>
      <w:r w:rsidRPr="00F80C05">
        <w:t xml:space="preserve"> E5= new </w:t>
      </w:r>
      <w:proofErr w:type="gramStart"/>
      <w:r w:rsidRPr="00F80C05">
        <w:t>Employee(</w:t>
      </w:r>
      <w:proofErr w:type="gramEnd"/>
      <w:r w:rsidRPr="00F80C05">
        <w:t>{</w:t>
      </w:r>
    </w:p>
    <w:p w14:paraId="5C7D7B1C" w14:textId="77777777" w:rsidR="00F80C05" w:rsidRPr="00F80C05" w:rsidRDefault="00F80C05" w:rsidP="00F57490">
      <w:pPr>
        <w:ind w:left="1440"/>
      </w:pPr>
      <w:r w:rsidRPr="00F80C05">
        <w:t>    empid: 5,</w:t>
      </w:r>
    </w:p>
    <w:p w14:paraId="54E8B98D" w14:textId="77777777" w:rsidR="00F80C05" w:rsidRPr="00F80C05" w:rsidRDefault="00F80C05" w:rsidP="00F57490">
      <w:pPr>
        <w:ind w:left="1440"/>
      </w:pPr>
      <w:r w:rsidRPr="00F80C05">
        <w:t xml:space="preserve">    </w:t>
      </w:r>
      <w:proofErr w:type="spellStart"/>
      <w:r w:rsidRPr="00F80C05">
        <w:t>vehicalno</w:t>
      </w:r>
      <w:proofErr w:type="spellEnd"/>
      <w:r w:rsidRPr="00F80C05">
        <w:t>: "5",</w:t>
      </w:r>
    </w:p>
    <w:p w14:paraId="7F23263E" w14:textId="77777777" w:rsidR="00F80C05" w:rsidRPr="00F80C05" w:rsidRDefault="00F80C05" w:rsidP="00F57490">
      <w:pPr>
        <w:ind w:left="1440"/>
      </w:pPr>
      <w:r w:rsidRPr="00F80C05">
        <w:t>    owner: "5",</w:t>
      </w:r>
    </w:p>
    <w:p w14:paraId="027F186E" w14:textId="77777777" w:rsidR="00F80C05" w:rsidRPr="00F80C05" w:rsidRDefault="00F80C05" w:rsidP="00F57490">
      <w:pPr>
        <w:ind w:left="1440"/>
      </w:pPr>
      <w:r w:rsidRPr="00F80C05">
        <w:t>    brand: "5",</w:t>
      </w:r>
    </w:p>
    <w:p w14:paraId="60D8E9D5" w14:textId="77777777" w:rsidR="00F80C05" w:rsidRPr="00F80C05" w:rsidRDefault="00F80C05" w:rsidP="00F57490">
      <w:pPr>
        <w:ind w:left="1440"/>
      </w:pPr>
      <w:r w:rsidRPr="00F80C05">
        <w:t>    year: 2020</w:t>
      </w:r>
    </w:p>
    <w:p w14:paraId="7C8F8138" w14:textId="77777777" w:rsidR="00F80C05" w:rsidRPr="00F80C05" w:rsidRDefault="00F80C05" w:rsidP="00F57490">
      <w:pPr>
        <w:ind w:left="1440"/>
      </w:pPr>
      <w:r w:rsidRPr="00F80C05">
        <w:t>});</w:t>
      </w:r>
    </w:p>
    <w:p w14:paraId="285D4751" w14:textId="77777777" w:rsidR="00F80C05" w:rsidRPr="00F80C05" w:rsidRDefault="00F80C05" w:rsidP="00F57490">
      <w:pPr>
        <w:ind w:left="1440"/>
      </w:pPr>
      <w:proofErr w:type="spellStart"/>
      <w:r w:rsidRPr="00F80C05">
        <w:lastRenderedPageBreak/>
        <w:t>const</w:t>
      </w:r>
      <w:proofErr w:type="spellEnd"/>
      <w:r w:rsidRPr="00F80C05">
        <w:t xml:space="preserve"> E6= new </w:t>
      </w:r>
      <w:proofErr w:type="gramStart"/>
      <w:r w:rsidRPr="00F80C05">
        <w:t>Employee(</w:t>
      </w:r>
      <w:proofErr w:type="gramEnd"/>
      <w:r w:rsidRPr="00F80C05">
        <w:t>{</w:t>
      </w:r>
    </w:p>
    <w:p w14:paraId="1D85BF93" w14:textId="77777777" w:rsidR="00F80C05" w:rsidRPr="00F80C05" w:rsidRDefault="00F80C05" w:rsidP="00F57490">
      <w:pPr>
        <w:ind w:left="1440"/>
      </w:pPr>
      <w:r w:rsidRPr="00F80C05">
        <w:t>    empid: 6,</w:t>
      </w:r>
    </w:p>
    <w:p w14:paraId="2F133961" w14:textId="77777777" w:rsidR="00F80C05" w:rsidRPr="00F80C05" w:rsidRDefault="00F80C05" w:rsidP="00F57490">
      <w:pPr>
        <w:ind w:left="1440"/>
      </w:pPr>
      <w:r w:rsidRPr="00F80C05">
        <w:t xml:space="preserve">    </w:t>
      </w:r>
      <w:proofErr w:type="spellStart"/>
      <w:r w:rsidRPr="00F80C05">
        <w:t>vehicalno</w:t>
      </w:r>
      <w:proofErr w:type="spellEnd"/>
      <w:r w:rsidRPr="00F80C05">
        <w:t>: "6",</w:t>
      </w:r>
    </w:p>
    <w:p w14:paraId="0F8D02F3" w14:textId="77777777" w:rsidR="00F80C05" w:rsidRPr="00F80C05" w:rsidRDefault="00F80C05" w:rsidP="00F57490">
      <w:pPr>
        <w:ind w:left="1440"/>
      </w:pPr>
      <w:r w:rsidRPr="00F80C05">
        <w:t>    owner: "6",</w:t>
      </w:r>
    </w:p>
    <w:p w14:paraId="2FB6ED69" w14:textId="77777777" w:rsidR="00F80C05" w:rsidRPr="00F80C05" w:rsidRDefault="00F80C05" w:rsidP="00F57490">
      <w:pPr>
        <w:ind w:left="1440"/>
      </w:pPr>
      <w:r w:rsidRPr="00F80C05">
        <w:t>    brand: "6",</w:t>
      </w:r>
    </w:p>
    <w:p w14:paraId="17BE936A" w14:textId="77777777" w:rsidR="00F80C05" w:rsidRPr="00F80C05" w:rsidRDefault="00F80C05" w:rsidP="00F57490">
      <w:pPr>
        <w:ind w:left="1440"/>
      </w:pPr>
      <w:r w:rsidRPr="00F80C05">
        <w:t>    year: 2020</w:t>
      </w:r>
    </w:p>
    <w:p w14:paraId="0529FAD1" w14:textId="77777777" w:rsidR="00F80C05" w:rsidRPr="00F80C05" w:rsidRDefault="00F80C05" w:rsidP="00F57490">
      <w:pPr>
        <w:ind w:left="1440"/>
      </w:pPr>
      <w:r w:rsidRPr="00F80C05">
        <w:t>});</w:t>
      </w:r>
    </w:p>
    <w:p w14:paraId="3687C4F8" w14:textId="77777777" w:rsidR="00F80C05" w:rsidRPr="00F80C05" w:rsidRDefault="00F80C05" w:rsidP="00F57490">
      <w:pPr>
        <w:ind w:left="1440"/>
      </w:pPr>
      <w:proofErr w:type="spellStart"/>
      <w:r w:rsidRPr="00F80C05">
        <w:t>const</w:t>
      </w:r>
      <w:proofErr w:type="spellEnd"/>
      <w:r w:rsidRPr="00F80C05">
        <w:t xml:space="preserve"> E7= new </w:t>
      </w:r>
      <w:proofErr w:type="gramStart"/>
      <w:r w:rsidRPr="00F80C05">
        <w:t>Employee(</w:t>
      </w:r>
      <w:proofErr w:type="gramEnd"/>
      <w:r w:rsidRPr="00F80C05">
        <w:t>{</w:t>
      </w:r>
    </w:p>
    <w:p w14:paraId="119C3BE8" w14:textId="77777777" w:rsidR="00F80C05" w:rsidRPr="00F80C05" w:rsidRDefault="00F80C05" w:rsidP="00F57490">
      <w:pPr>
        <w:ind w:left="1440"/>
      </w:pPr>
      <w:r w:rsidRPr="00F80C05">
        <w:t>    empid: 7,</w:t>
      </w:r>
    </w:p>
    <w:p w14:paraId="31B2F6A5" w14:textId="77777777" w:rsidR="00F80C05" w:rsidRPr="00F80C05" w:rsidRDefault="00F80C05" w:rsidP="00F57490">
      <w:pPr>
        <w:ind w:left="1440"/>
      </w:pPr>
      <w:r w:rsidRPr="00F80C05">
        <w:t xml:space="preserve">    </w:t>
      </w:r>
      <w:proofErr w:type="spellStart"/>
      <w:r w:rsidRPr="00F80C05">
        <w:t>vehicalno</w:t>
      </w:r>
      <w:proofErr w:type="spellEnd"/>
      <w:r w:rsidRPr="00F80C05">
        <w:t>: "7",</w:t>
      </w:r>
    </w:p>
    <w:p w14:paraId="39ACD6BB" w14:textId="77777777" w:rsidR="00F80C05" w:rsidRPr="00F80C05" w:rsidRDefault="00F80C05" w:rsidP="00F57490">
      <w:pPr>
        <w:ind w:left="1440"/>
      </w:pPr>
      <w:r w:rsidRPr="00F80C05">
        <w:t>    owner: "7",</w:t>
      </w:r>
    </w:p>
    <w:p w14:paraId="36B6A604" w14:textId="77777777" w:rsidR="00F80C05" w:rsidRPr="00F80C05" w:rsidRDefault="00F80C05" w:rsidP="00F57490">
      <w:pPr>
        <w:ind w:left="1440"/>
      </w:pPr>
      <w:r w:rsidRPr="00F80C05">
        <w:t>    brand: "7",</w:t>
      </w:r>
    </w:p>
    <w:p w14:paraId="180BB861" w14:textId="77777777" w:rsidR="00F80C05" w:rsidRPr="00F80C05" w:rsidRDefault="00F80C05" w:rsidP="00F57490">
      <w:pPr>
        <w:ind w:left="1440"/>
      </w:pPr>
      <w:r w:rsidRPr="00F80C05">
        <w:t>    year: 2020</w:t>
      </w:r>
    </w:p>
    <w:p w14:paraId="14AD1B50" w14:textId="77777777" w:rsidR="00F80C05" w:rsidRPr="00F80C05" w:rsidRDefault="00F80C05" w:rsidP="00F57490">
      <w:pPr>
        <w:ind w:left="1440"/>
      </w:pPr>
      <w:r w:rsidRPr="00F80C05">
        <w:t>});</w:t>
      </w:r>
    </w:p>
    <w:p w14:paraId="4FFD76C5" w14:textId="77777777" w:rsidR="00F80C05" w:rsidRPr="00F80C05" w:rsidRDefault="00F80C05" w:rsidP="00F57490">
      <w:pPr>
        <w:ind w:left="1440"/>
      </w:pPr>
      <w:proofErr w:type="spellStart"/>
      <w:r w:rsidRPr="00F80C05">
        <w:t>const</w:t>
      </w:r>
      <w:proofErr w:type="spellEnd"/>
      <w:r w:rsidRPr="00F80C05">
        <w:t xml:space="preserve"> E8= new </w:t>
      </w:r>
      <w:proofErr w:type="gramStart"/>
      <w:r w:rsidRPr="00F80C05">
        <w:t>Employee(</w:t>
      </w:r>
      <w:proofErr w:type="gramEnd"/>
      <w:r w:rsidRPr="00F80C05">
        <w:t>{</w:t>
      </w:r>
    </w:p>
    <w:p w14:paraId="49C251EF" w14:textId="77777777" w:rsidR="00F80C05" w:rsidRPr="00F80C05" w:rsidRDefault="00F80C05" w:rsidP="00F57490">
      <w:pPr>
        <w:ind w:left="1440"/>
      </w:pPr>
      <w:r w:rsidRPr="00F80C05">
        <w:t>    empid: 8,</w:t>
      </w:r>
    </w:p>
    <w:p w14:paraId="3ECE2D05" w14:textId="77777777" w:rsidR="00F80C05" w:rsidRPr="00F80C05" w:rsidRDefault="00F80C05" w:rsidP="00F57490">
      <w:pPr>
        <w:ind w:left="1440"/>
      </w:pPr>
      <w:r w:rsidRPr="00F80C05">
        <w:t xml:space="preserve">    </w:t>
      </w:r>
      <w:proofErr w:type="spellStart"/>
      <w:r w:rsidRPr="00F80C05">
        <w:t>vehicalno</w:t>
      </w:r>
      <w:proofErr w:type="spellEnd"/>
      <w:r w:rsidRPr="00F80C05">
        <w:t>: "8",</w:t>
      </w:r>
    </w:p>
    <w:p w14:paraId="06A1E193" w14:textId="77777777" w:rsidR="00F80C05" w:rsidRPr="00F80C05" w:rsidRDefault="00F80C05" w:rsidP="00F57490">
      <w:pPr>
        <w:ind w:left="1440"/>
      </w:pPr>
      <w:r w:rsidRPr="00F80C05">
        <w:t>    owner: "8",</w:t>
      </w:r>
    </w:p>
    <w:p w14:paraId="0B578631" w14:textId="77777777" w:rsidR="00F80C05" w:rsidRPr="00F80C05" w:rsidRDefault="00F80C05" w:rsidP="00F57490">
      <w:pPr>
        <w:ind w:left="1440"/>
      </w:pPr>
      <w:r w:rsidRPr="00F80C05">
        <w:t>    brand: "8",</w:t>
      </w:r>
    </w:p>
    <w:p w14:paraId="37C3CBB6" w14:textId="77777777" w:rsidR="00F80C05" w:rsidRPr="00F80C05" w:rsidRDefault="00F80C05" w:rsidP="00F57490">
      <w:pPr>
        <w:ind w:left="1440"/>
      </w:pPr>
      <w:r w:rsidRPr="00F80C05">
        <w:t>    year: 2020</w:t>
      </w:r>
    </w:p>
    <w:p w14:paraId="6D6ACAA6" w14:textId="77777777" w:rsidR="00F80C05" w:rsidRPr="00F80C05" w:rsidRDefault="00F80C05" w:rsidP="00F57490">
      <w:pPr>
        <w:ind w:left="1440"/>
      </w:pPr>
      <w:r w:rsidRPr="00F80C05">
        <w:t>});</w:t>
      </w:r>
    </w:p>
    <w:p w14:paraId="34ED31B9" w14:textId="77777777" w:rsidR="00F80C05" w:rsidRPr="00F80C05" w:rsidRDefault="00F80C05" w:rsidP="00F57490">
      <w:pPr>
        <w:ind w:left="1440"/>
      </w:pPr>
      <w:proofErr w:type="spellStart"/>
      <w:r w:rsidRPr="00F80C05">
        <w:t>const</w:t>
      </w:r>
      <w:proofErr w:type="spellEnd"/>
      <w:r w:rsidRPr="00F80C05">
        <w:t xml:space="preserve"> E9= new </w:t>
      </w:r>
      <w:proofErr w:type="gramStart"/>
      <w:r w:rsidRPr="00F80C05">
        <w:t>Employee(</w:t>
      </w:r>
      <w:proofErr w:type="gramEnd"/>
      <w:r w:rsidRPr="00F80C05">
        <w:t>{</w:t>
      </w:r>
    </w:p>
    <w:p w14:paraId="0A9963F2" w14:textId="77777777" w:rsidR="00F80C05" w:rsidRPr="00F80C05" w:rsidRDefault="00F80C05" w:rsidP="00F57490">
      <w:pPr>
        <w:ind w:left="1440"/>
      </w:pPr>
      <w:r w:rsidRPr="00F80C05">
        <w:t>    empid: 9,</w:t>
      </w:r>
    </w:p>
    <w:p w14:paraId="399BF74F" w14:textId="77777777" w:rsidR="00F80C05" w:rsidRPr="00F80C05" w:rsidRDefault="00F80C05" w:rsidP="00F57490">
      <w:pPr>
        <w:ind w:left="1440"/>
      </w:pPr>
      <w:r w:rsidRPr="00F80C05">
        <w:t xml:space="preserve">    </w:t>
      </w:r>
      <w:proofErr w:type="spellStart"/>
      <w:r w:rsidRPr="00F80C05">
        <w:t>vehicalno</w:t>
      </w:r>
      <w:proofErr w:type="spellEnd"/>
      <w:r w:rsidRPr="00F80C05">
        <w:t>: "9",</w:t>
      </w:r>
    </w:p>
    <w:p w14:paraId="2F6B549D" w14:textId="77777777" w:rsidR="00F80C05" w:rsidRPr="00F80C05" w:rsidRDefault="00F80C05" w:rsidP="00F57490">
      <w:pPr>
        <w:ind w:left="1440"/>
      </w:pPr>
      <w:r w:rsidRPr="00F80C05">
        <w:t>    owner: "9",</w:t>
      </w:r>
    </w:p>
    <w:p w14:paraId="4399C661" w14:textId="77777777" w:rsidR="00F80C05" w:rsidRPr="00F80C05" w:rsidRDefault="00F80C05" w:rsidP="00F57490">
      <w:pPr>
        <w:ind w:left="1440"/>
      </w:pPr>
      <w:r w:rsidRPr="00F80C05">
        <w:t>    brand: "9",</w:t>
      </w:r>
    </w:p>
    <w:p w14:paraId="7D5C4BAE" w14:textId="77777777" w:rsidR="00F80C05" w:rsidRPr="00F80C05" w:rsidRDefault="00F80C05" w:rsidP="00F57490">
      <w:pPr>
        <w:ind w:left="1440"/>
      </w:pPr>
      <w:r w:rsidRPr="00F80C05">
        <w:t>    year: 2020</w:t>
      </w:r>
    </w:p>
    <w:p w14:paraId="58D0473F" w14:textId="77777777" w:rsidR="00F80C05" w:rsidRPr="00F80C05" w:rsidRDefault="00F80C05" w:rsidP="00F57490">
      <w:pPr>
        <w:ind w:left="1440"/>
      </w:pPr>
      <w:r w:rsidRPr="00F80C05">
        <w:t>});</w:t>
      </w:r>
    </w:p>
    <w:p w14:paraId="494A3199" w14:textId="77777777" w:rsidR="00F80C05" w:rsidRPr="00F80C05" w:rsidRDefault="00F80C05" w:rsidP="00F57490">
      <w:pPr>
        <w:ind w:left="1440"/>
      </w:pPr>
      <w:proofErr w:type="spellStart"/>
      <w:r w:rsidRPr="00F80C05">
        <w:t>const</w:t>
      </w:r>
      <w:proofErr w:type="spellEnd"/>
      <w:r w:rsidRPr="00F80C05">
        <w:t xml:space="preserve"> E10= new </w:t>
      </w:r>
      <w:proofErr w:type="gramStart"/>
      <w:r w:rsidRPr="00F80C05">
        <w:t>Employee(</w:t>
      </w:r>
      <w:proofErr w:type="gramEnd"/>
      <w:r w:rsidRPr="00F80C05">
        <w:t>{</w:t>
      </w:r>
    </w:p>
    <w:p w14:paraId="3E5DA222" w14:textId="77777777" w:rsidR="00F80C05" w:rsidRPr="00F80C05" w:rsidRDefault="00F80C05" w:rsidP="00F57490">
      <w:pPr>
        <w:ind w:left="1440"/>
      </w:pPr>
      <w:r w:rsidRPr="00F80C05">
        <w:t>    empid: 10,</w:t>
      </w:r>
    </w:p>
    <w:p w14:paraId="2921CD3E" w14:textId="77777777" w:rsidR="00F80C05" w:rsidRPr="00F80C05" w:rsidRDefault="00F80C05" w:rsidP="00F57490">
      <w:pPr>
        <w:ind w:left="1440"/>
      </w:pPr>
      <w:r w:rsidRPr="00F80C05">
        <w:t xml:space="preserve">    </w:t>
      </w:r>
      <w:proofErr w:type="spellStart"/>
      <w:r w:rsidRPr="00F80C05">
        <w:t>vehicalno</w:t>
      </w:r>
      <w:proofErr w:type="spellEnd"/>
      <w:r w:rsidRPr="00F80C05">
        <w:t>: "10",</w:t>
      </w:r>
    </w:p>
    <w:p w14:paraId="10CB83AA" w14:textId="77777777" w:rsidR="00F80C05" w:rsidRPr="00F80C05" w:rsidRDefault="00F80C05" w:rsidP="00F57490">
      <w:pPr>
        <w:ind w:left="1440"/>
      </w:pPr>
      <w:r w:rsidRPr="00F80C05">
        <w:lastRenderedPageBreak/>
        <w:t>    owner: "10",</w:t>
      </w:r>
    </w:p>
    <w:p w14:paraId="6A86D6D0" w14:textId="77777777" w:rsidR="00F80C05" w:rsidRPr="00F80C05" w:rsidRDefault="00F80C05" w:rsidP="00F57490">
      <w:pPr>
        <w:ind w:left="1440"/>
      </w:pPr>
      <w:r w:rsidRPr="00F80C05">
        <w:t>    brand: "10",</w:t>
      </w:r>
    </w:p>
    <w:p w14:paraId="51EBE365" w14:textId="77777777" w:rsidR="00F80C05" w:rsidRPr="00F80C05" w:rsidRDefault="00F80C05" w:rsidP="00F57490">
      <w:pPr>
        <w:ind w:left="1440"/>
      </w:pPr>
      <w:r w:rsidRPr="00F80C05">
        <w:t>    year: 2020</w:t>
      </w:r>
    </w:p>
    <w:p w14:paraId="617F80DE" w14:textId="77777777" w:rsidR="00F80C05" w:rsidRPr="00F80C05" w:rsidRDefault="00F80C05" w:rsidP="00F57490">
      <w:pPr>
        <w:ind w:left="1440"/>
      </w:pPr>
      <w:r w:rsidRPr="00F80C05">
        <w:t>});</w:t>
      </w:r>
    </w:p>
    <w:p w14:paraId="737FA30E" w14:textId="77777777" w:rsidR="00F80C05" w:rsidRPr="00F80C05" w:rsidRDefault="00F80C05" w:rsidP="00F57490">
      <w:pPr>
        <w:ind w:left="1440"/>
      </w:pPr>
    </w:p>
    <w:p w14:paraId="029F4B32" w14:textId="77777777" w:rsidR="00F80C05" w:rsidRPr="00F80C05" w:rsidRDefault="00F80C05" w:rsidP="00F57490">
      <w:pPr>
        <w:ind w:left="1440"/>
      </w:pPr>
      <w:proofErr w:type="spellStart"/>
      <w:r w:rsidRPr="00F80C05">
        <w:t>Employee.insertMany</w:t>
      </w:r>
      <w:proofErr w:type="spellEnd"/>
      <w:r w:rsidRPr="00F80C05">
        <w:t>([E1, E2, E3, E4, E5, E6, E7, E8, E9, E10],</w:t>
      </w:r>
    </w:p>
    <w:p w14:paraId="3414816D" w14:textId="77777777" w:rsidR="00F80C05" w:rsidRPr="00F80C05" w:rsidRDefault="00F80C05" w:rsidP="00F57490">
      <w:pPr>
        <w:ind w:left="1440"/>
      </w:pPr>
      <w:r w:rsidRPr="00F80C05">
        <w:t>    function (err) {</w:t>
      </w:r>
    </w:p>
    <w:p w14:paraId="11B5F849" w14:textId="77777777" w:rsidR="00F80C05" w:rsidRPr="00F80C05" w:rsidRDefault="00F80C05" w:rsidP="00F57490">
      <w:pPr>
        <w:ind w:left="1440"/>
      </w:pPr>
      <w:r w:rsidRPr="00F80C05">
        <w:t>        if (err) {</w:t>
      </w:r>
    </w:p>
    <w:p w14:paraId="0D02D028" w14:textId="77777777" w:rsidR="00F80C05" w:rsidRPr="00F80C05" w:rsidRDefault="00F80C05" w:rsidP="00F57490">
      <w:pPr>
        <w:ind w:left="1440"/>
      </w:pPr>
      <w:r w:rsidRPr="00F80C05">
        <w:t>            console.log(err);</w:t>
      </w:r>
    </w:p>
    <w:p w14:paraId="3FF83485" w14:textId="77777777" w:rsidR="00F80C05" w:rsidRPr="00F80C05" w:rsidRDefault="00F80C05" w:rsidP="00F57490">
      <w:pPr>
        <w:ind w:left="1440"/>
      </w:pPr>
      <w:r w:rsidRPr="00F80C05">
        <w:t>        } else {</w:t>
      </w:r>
    </w:p>
    <w:p w14:paraId="3003AFAE" w14:textId="77777777" w:rsidR="00F80C05" w:rsidRPr="00F80C05" w:rsidRDefault="00F80C05" w:rsidP="00F57490">
      <w:pPr>
        <w:ind w:left="1440"/>
      </w:pPr>
      <w:r w:rsidRPr="00F80C05">
        <w:t xml:space="preserve">            </w:t>
      </w:r>
      <w:proofErr w:type="gramStart"/>
      <w:r w:rsidRPr="00F80C05">
        <w:t>console.log(</w:t>
      </w:r>
      <w:proofErr w:type="gramEnd"/>
      <w:r w:rsidRPr="00F80C05">
        <w:t>"successfully   saved   all the employees")</w:t>
      </w:r>
    </w:p>
    <w:p w14:paraId="18776621" w14:textId="77777777" w:rsidR="00F80C05" w:rsidRPr="00F80C05" w:rsidRDefault="00F80C05" w:rsidP="00F57490">
      <w:pPr>
        <w:ind w:left="1440"/>
      </w:pPr>
      <w:r w:rsidRPr="00F80C05">
        <w:t>        }</w:t>
      </w:r>
    </w:p>
    <w:p w14:paraId="3795B124" w14:textId="77777777" w:rsidR="00F80C05" w:rsidRPr="00F80C05" w:rsidRDefault="00F80C05" w:rsidP="00F57490">
      <w:pPr>
        <w:ind w:left="1440"/>
      </w:pPr>
      <w:r w:rsidRPr="00F80C05">
        <w:t>    });</w:t>
      </w:r>
    </w:p>
    <w:p w14:paraId="2BA8AFE5" w14:textId="66A31737" w:rsidR="00F80C05" w:rsidRDefault="00F80C05" w:rsidP="00F57490">
      <w:pPr>
        <w:ind w:left="1440"/>
      </w:pPr>
      <w:r w:rsidRPr="00F80C05">
        <w:lastRenderedPageBreak/>
        <w:drawing>
          <wp:inline distT="0" distB="0" distL="0" distR="0" wp14:anchorId="7026722E" wp14:editId="0131980F">
            <wp:extent cx="5731510" cy="5318760"/>
            <wp:effectExtent l="0" t="0" r="254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318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BE99C9" w14:textId="129909B3" w:rsidR="00F80C05" w:rsidRDefault="00F80C05" w:rsidP="00F57490">
      <w:pPr>
        <w:ind w:left="1440"/>
      </w:pPr>
      <w:r w:rsidRPr="00F80C05">
        <w:drawing>
          <wp:inline distT="0" distB="0" distL="0" distR="0" wp14:anchorId="64D964E8" wp14:editId="0D0EF9FD">
            <wp:extent cx="5731510" cy="1810385"/>
            <wp:effectExtent l="0" t="0" r="254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10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15C0A4" w14:textId="0AF2FD9C" w:rsidR="00F80C05" w:rsidRPr="00F80C05" w:rsidRDefault="00F80C05" w:rsidP="00F57490">
      <w:pPr>
        <w:ind w:left="1440"/>
        <w:rPr>
          <w:b/>
          <w:bCs/>
        </w:rPr>
      </w:pPr>
      <w:r w:rsidRPr="00F80C05">
        <w:rPr>
          <w:b/>
          <w:bCs/>
        </w:rPr>
        <w:t>7b.js</w:t>
      </w:r>
    </w:p>
    <w:p w14:paraId="23F34D52" w14:textId="77777777" w:rsidR="00F80C05" w:rsidRPr="00F80C05" w:rsidRDefault="00F80C05" w:rsidP="00F57490">
      <w:pPr>
        <w:ind w:left="1440"/>
      </w:pPr>
      <w:r w:rsidRPr="00F80C05">
        <w:t>var express = require("express");</w:t>
      </w:r>
    </w:p>
    <w:p w14:paraId="47EA0E77" w14:textId="77777777" w:rsidR="00F80C05" w:rsidRPr="00F80C05" w:rsidRDefault="00F80C05" w:rsidP="00F57490">
      <w:pPr>
        <w:ind w:left="1440"/>
      </w:pPr>
      <w:r w:rsidRPr="00F80C05">
        <w:t xml:space="preserve">var </w:t>
      </w:r>
      <w:proofErr w:type="spellStart"/>
      <w:r w:rsidRPr="00F80C05">
        <w:t>bodyParser</w:t>
      </w:r>
      <w:proofErr w:type="spellEnd"/>
      <w:r w:rsidRPr="00F80C05">
        <w:t xml:space="preserve"> = require("body-parser");</w:t>
      </w:r>
    </w:p>
    <w:p w14:paraId="7939D699" w14:textId="77777777" w:rsidR="00F80C05" w:rsidRPr="00F80C05" w:rsidRDefault="00F80C05" w:rsidP="00F57490">
      <w:pPr>
        <w:ind w:left="1440"/>
      </w:pPr>
      <w:proofErr w:type="spellStart"/>
      <w:r w:rsidRPr="00F80C05">
        <w:t>const</w:t>
      </w:r>
      <w:proofErr w:type="spellEnd"/>
      <w:r w:rsidRPr="00F80C05">
        <w:t xml:space="preserve"> mongoose = require('mongoose');</w:t>
      </w:r>
    </w:p>
    <w:p w14:paraId="3AEAB6F3" w14:textId="77777777" w:rsidR="00F80C05" w:rsidRPr="00F80C05" w:rsidRDefault="00F80C05" w:rsidP="00F57490">
      <w:pPr>
        <w:ind w:left="1440"/>
      </w:pPr>
      <w:proofErr w:type="spellStart"/>
      <w:proofErr w:type="gramStart"/>
      <w:r w:rsidRPr="00F80C05">
        <w:t>mongoose.connect</w:t>
      </w:r>
      <w:proofErr w:type="spellEnd"/>
      <w:proofErr w:type="gramEnd"/>
      <w:r w:rsidRPr="00F80C05">
        <w:t>('</w:t>
      </w:r>
      <w:proofErr w:type="spellStart"/>
      <w:r w:rsidRPr="00F80C05">
        <w:t>mongodb</w:t>
      </w:r>
      <w:proofErr w:type="spellEnd"/>
      <w:r w:rsidRPr="00F80C05">
        <w:t>://localhost:27017/company', {</w:t>
      </w:r>
    </w:p>
    <w:p w14:paraId="59795C6C" w14:textId="77777777" w:rsidR="00F80C05" w:rsidRPr="00F80C05" w:rsidRDefault="00F80C05" w:rsidP="00F57490">
      <w:pPr>
        <w:ind w:left="1440"/>
      </w:pPr>
      <w:r w:rsidRPr="00F80C05">
        <w:lastRenderedPageBreak/>
        <w:t xml:space="preserve">    </w:t>
      </w:r>
      <w:proofErr w:type="spellStart"/>
      <w:r w:rsidRPr="00F80C05">
        <w:t>useNewUrlParser</w:t>
      </w:r>
      <w:proofErr w:type="spellEnd"/>
      <w:r w:rsidRPr="00F80C05">
        <w:t>: true</w:t>
      </w:r>
    </w:p>
    <w:p w14:paraId="1FDB7467" w14:textId="77777777" w:rsidR="00F80C05" w:rsidRPr="00F80C05" w:rsidRDefault="00F80C05" w:rsidP="00F57490">
      <w:pPr>
        <w:ind w:left="1440"/>
      </w:pPr>
      <w:r w:rsidRPr="00F80C05">
        <w:t>});</w:t>
      </w:r>
    </w:p>
    <w:p w14:paraId="410D4CBD" w14:textId="77777777" w:rsidR="00F80C05" w:rsidRPr="00F80C05" w:rsidRDefault="00F80C05" w:rsidP="00F57490">
      <w:pPr>
        <w:ind w:left="1440"/>
      </w:pPr>
      <w:r w:rsidRPr="00F80C05">
        <w:t xml:space="preserve">var app = </w:t>
      </w:r>
      <w:proofErr w:type="gramStart"/>
      <w:r w:rsidRPr="00F80C05">
        <w:t>express(</w:t>
      </w:r>
      <w:proofErr w:type="gramEnd"/>
      <w:r w:rsidRPr="00F80C05">
        <w:t>)</w:t>
      </w:r>
    </w:p>
    <w:p w14:paraId="3645C6C7" w14:textId="77777777" w:rsidR="00F80C05" w:rsidRPr="00F80C05" w:rsidRDefault="00F80C05" w:rsidP="00F57490">
      <w:pPr>
        <w:ind w:left="1440"/>
      </w:pPr>
      <w:proofErr w:type="spellStart"/>
      <w:proofErr w:type="gramStart"/>
      <w:r w:rsidRPr="00F80C05">
        <w:t>app.use</w:t>
      </w:r>
      <w:proofErr w:type="spellEnd"/>
      <w:r w:rsidRPr="00F80C05">
        <w:t>(</w:t>
      </w:r>
      <w:proofErr w:type="spellStart"/>
      <w:proofErr w:type="gramEnd"/>
      <w:r w:rsidRPr="00F80C05">
        <w:t>bodyParser.json</w:t>
      </w:r>
      <w:proofErr w:type="spellEnd"/>
      <w:r w:rsidRPr="00F80C05">
        <w:t>());</w:t>
      </w:r>
    </w:p>
    <w:p w14:paraId="2DE78B26" w14:textId="77777777" w:rsidR="00F80C05" w:rsidRPr="00F80C05" w:rsidRDefault="00F80C05" w:rsidP="00F57490">
      <w:pPr>
        <w:ind w:left="1440"/>
      </w:pPr>
      <w:proofErr w:type="spellStart"/>
      <w:r w:rsidRPr="00F80C05">
        <w:t>app.use</w:t>
      </w:r>
      <w:proofErr w:type="spellEnd"/>
      <w:r w:rsidRPr="00F80C05">
        <w:t>(</w:t>
      </w:r>
      <w:proofErr w:type="spellStart"/>
      <w:proofErr w:type="gramStart"/>
      <w:r w:rsidRPr="00F80C05">
        <w:t>express.static</w:t>
      </w:r>
      <w:proofErr w:type="spellEnd"/>
      <w:proofErr w:type="gramEnd"/>
      <w:r w:rsidRPr="00F80C05">
        <w:t>('public'));</w:t>
      </w:r>
    </w:p>
    <w:p w14:paraId="26D1F5E4" w14:textId="77777777" w:rsidR="00F80C05" w:rsidRPr="00F80C05" w:rsidRDefault="00F80C05" w:rsidP="00F57490">
      <w:pPr>
        <w:ind w:left="1440"/>
      </w:pPr>
      <w:proofErr w:type="spellStart"/>
      <w:proofErr w:type="gramStart"/>
      <w:r w:rsidRPr="00F80C05">
        <w:t>app.use</w:t>
      </w:r>
      <w:proofErr w:type="spellEnd"/>
      <w:r w:rsidRPr="00F80C05">
        <w:t>(</w:t>
      </w:r>
      <w:proofErr w:type="spellStart"/>
      <w:proofErr w:type="gramEnd"/>
      <w:r w:rsidRPr="00F80C05">
        <w:t>bodyParser.urlencoded</w:t>
      </w:r>
      <w:proofErr w:type="spellEnd"/>
      <w:r w:rsidRPr="00F80C05">
        <w:t>({</w:t>
      </w:r>
    </w:p>
    <w:p w14:paraId="5FD2F16F" w14:textId="77777777" w:rsidR="00F80C05" w:rsidRPr="00F80C05" w:rsidRDefault="00F80C05" w:rsidP="00F57490">
      <w:pPr>
        <w:ind w:left="1440"/>
      </w:pPr>
      <w:r w:rsidRPr="00F80C05">
        <w:t>    extended: true</w:t>
      </w:r>
    </w:p>
    <w:p w14:paraId="3A8525B6" w14:textId="77777777" w:rsidR="00F80C05" w:rsidRPr="00F80C05" w:rsidRDefault="00F80C05" w:rsidP="00F57490">
      <w:pPr>
        <w:ind w:left="1440"/>
      </w:pPr>
      <w:r w:rsidRPr="00F80C05">
        <w:t>}));</w:t>
      </w:r>
    </w:p>
    <w:p w14:paraId="210490A9" w14:textId="77777777" w:rsidR="00F80C05" w:rsidRPr="00F80C05" w:rsidRDefault="00F80C05" w:rsidP="00F57490">
      <w:pPr>
        <w:ind w:left="1440"/>
      </w:pPr>
      <w:proofErr w:type="spellStart"/>
      <w:r w:rsidRPr="00F80C05">
        <w:t>const</w:t>
      </w:r>
      <w:proofErr w:type="spellEnd"/>
      <w:r w:rsidRPr="00F80C05">
        <w:t xml:space="preserve"> </w:t>
      </w:r>
      <w:proofErr w:type="spellStart"/>
      <w:r w:rsidRPr="00F80C05">
        <w:t>compSchema</w:t>
      </w:r>
      <w:proofErr w:type="spellEnd"/>
      <w:r w:rsidRPr="00F80C05">
        <w:t xml:space="preserve"> = new </w:t>
      </w:r>
      <w:proofErr w:type="spellStart"/>
      <w:proofErr w:type="gramStart"/>
      <w:r w:rsidRPr="00F80C05">
        <w:t>mongoose.Schema</w:t>
      </w:r>
      <w:proofErr w:type="spellEnd"/>
      <w:proofErr w:type="gramEnd"/>
      <w:r w:rsidRPr="00F80C05">
        <w:t>({</w:t>
      </w:r>
    </w:p>
    <w:p w14:paraId="472E5931" w14:textId="77777777" w:rsidR="00F80C05" w:rsidRPr="00F80C05" w:rsidRDefault="00F80C05" w:rsidP="00F57490">
      <w:pPr>
        <w:ind w:left="1440"/>
      </w:pPr>
      <w:r w:rsidRPr="00F80C05">
        <w:t>    empid: Number,</w:t>
      </w:r>
    </w:p>
    <w:p w14:paraId="582096AC" w14:textId="77777777" w:rsidR="00F80C05" w:rsidRPr="00F80C05" w:rsidRDefault="00F80C05" w:rsidP="00F57490">
      <w:pPr>
        <w:ind w:left="1440"/>
      </w:pPr>
      <w:r w:rsidRPr="00F80C05">
        <w:t xml:space="preserve">    </w:t>
      </w:r>
      <w:proofErr w:type="spellStart"/>
      <w:r w:rsidRPr="00F80C05">
        <w:t>vehicalno</w:t>
      </w:r>
      <w:proofErr w:type="spellEnd"/>
      <w:r w:rsidRPr="00F80C05">
        <w:t>: String,</w:t>
      </w:r>
    </w:p>
    <w:p w14:paraId="75413792" w14:textId="77777777" w:rsidR="00F80C05" w:rsidRPr="00F80C05" w:rsidRDefault="00F80C05" w:rsidP="00F57490">
      <w:pPr>
        <w:ind w:left="1440"/>
      </w:pPr>
      <w:r w:rsidRPr="00F80C05">
        <w:t>    owner: String,</w:t>
      </w:r>
    </w:p>
    <w:p w14:paraId="61FDDC3D" w14:textId="77777777" w:rsidR="00F80C05" w:rsidRPr="00F80C05" w:rsidRDefault="00F80C05" w:rsidP="00F57490">
      <w:pPr>
        <w:ind w:left="1440"/>
      </w:pPr>
      <w:r w:rsidRPr="00F80C05">
        <w:t>    brand: String,</w:t>
      </w:r>
    </w:p>
    <w:p w14:paraId="62F70845" w14:textId="77777777" w:rsidR="00F80C05" w:rsidRPr="00F80C05" w:rsidRDefault="00F80C05" w:rsidP="00F57490">
      <w:pPr>
        <w:ind w:left="1440"/>
      </w:pPr>
      <w:r w:rsidRPr="00F80C05">
        <w:t>    year: Number</w:t>
      </w:r>
    </w:p>
    <w:p w14:paraId="3A051F6D" w14:textId="77777777" w:rsidR="00F80C05" w:rsidRPr="00F80C05" w:rsidRDefault="00F80C05" w:rsidP="00F57490">
      <w:pPr>
        <w:ind w:left="1440"/>
      </w:pPr>
      <w:r w:rsidRPr="00F80C05">
        <w:t>});</w:t>
      </w:r>
    </w:p>
    <w:p w14:paraId="719362B3" w14:textId="77777777" w:rsidR="00F80C05" w:rsidRPr="00F80C05" w:rsidRDefault="00F80C05" w:rsidP="00F57490">
      <w:pPr>
        <w:ind w:left="1440"/>
      </w:pPr>
      <w:proofErr w:type="spellStart"/>
      <w:r w:rsidRPr="00F80C05">
        <w:t>const</w:t>
      </w:r>
      <w:proofErr w:type="spellEnd"/>
      <w:r w:rsidRPr="00F80C05">
        <w:t xml:space="preserve"> Employee = </w:t>
      </w:r>
      <w:proofErr w:type="spellStart"/>
      <w:proofErr w:type="gramStart"/>
      <w:r w:rsidRPr="00F80C05">
        <w:t>mongoose.model</w:t>
      </w:r>
      <w:proofErr w:type="spellEnd"/>
      <w:proofErr w:type="gramEnd"/>
      <w:r w:rsidRPr="00F80C05">
        <w:t xml:space="preserve">("Employee", </w:t>
      </w:r>
      <w:proofErr w:type="spellStart"/>
      <w:r w:rsidRPr="00F80C05">
        <w:t>compSchema</w:t>
      </w:r>
      <w:proofErr w:type="spellEnd"/>
      <w:r w:rsidRPr="00F80C05">
        <w:t>)</w:t>
      </w:r>
    </w:p>
    <w:p w14:paraId="3E3E5F85" w14:textId="77777777" w:rsidR="00F80C05" w:rsidRPr="00F80C05" w:rsidRDefault="00F80C05" w:rsidP="00F57490">
      <w:pPr>
        <w:ind w:left="1440"/>
      </w:pPr>
      <w:proofErr w:type="spellStart"/>
      <w:proofErr w:type="gramStart"/>
      <w:r w:rsidRPr="00F80C05">
        <w:t>app.post</w:t>
      </w:r>
      <w:proofErr w:type="spellEnd"/>
      <w:r w:rsidRPr="00F80C05">
        <w:t>(</w:t>
      </w:r>
      <w:proofErr w:type="gramEnd"/>
      <w:r w:rsidRPr="00F80C05">
        <w:t>'/confirm', function (</w:t>
      </w:r>
      <w:proofErr w:type="spellStart"/>
      <w:r w:rsidRPr="00F80C05">
        <w:t>req</w:t>
      </w:r>
      <w:proofErr w:type="spellEnd"/>
      <w:r w:rsidRPr="00F80C05">
        <w:t>, res) {</w:t>
      </w:r>
    </w:p>
    <w:p w14:paraId="79E339C5" w14:textId="77777777" w:rsidR="00F80C05" w:rsidRPr="00F80C05" w:rsidRDefault="00F80C05" w:rsidP="00F57490">
      <w:pPr>
        <w:ind w:left="1440"/>
      </w:pPr>
      <w:r w:rsidRPr="00F80C05">
        <w:t xml:space="preserve">    var empid = </w:t>
      </w:r>
      <w:proofErr w:type="spellStart"/>
      <w:proofErr w:type="gramStart"/>
      <w:r w:rsidRPr="00F80C05">
        <w:t>req.body</w:t>
      </w:r>
      <w:proofErr w:type="gramEnd"/>
      <w:r w:rsidRPr="00F80C05">
        <w:t>.empid</w:t>
      </w:r>
      <w:proofErr w:type="spellEnd"/>
      <w:r w:rsidRPr="00F80C05">
        <w:t>;</w:t>
      </w:r>
    </w:p>
    <w:p w14:paraId="1D2C2D36" w14:textId="77777777" w:rsidR="00F80C05" w:rsidRPr="00F80C05" w:rsidRDefault="00F80C05" w:rsidP="00F57490">
      <w:pPr>
        <w:ind w:left="1440"/>
      </w:pPr>
      <w:r w:rsidRPr="00F80C05">
        <w:t xml:space="preserve">    var </w:t>
      </w:r>
      <w:proofErr w:type="spellStart"/>
      <w:r w:rsidRPr="00F80C05">
        <w:t>vehno</w:t>
      </w:r>
      <w:proofErr w:type="spellEnd"/>
      <w:r w:rsidRPr="00F80C05">
        <w:t xml:space="preserve"> = </w:t>
      </w:r>
      <w:proofErr w:type="spellStart"/>
      <w:proofErr w:type="gramStart"/>
      <w:r w:rsidRPr="00F80C05">
        <w:t>req.body</w:t>
      </w:r>
      <w:proofErr w:type="gramEnd"/>
      <w:r w:rsidRPr="00F80C05">
        <w:t>.vehno</w:t>
      </w:r>
      <w:proofErr w:type="spellEnd"/>
      <w:r w:rsidRPr="00F80C05">
        <w:t>;</w:t>
      </w:r>
    </w:p>
    <w:p w14:paraId="42CF20CC" w14:textId="77777777" w:rsidR="00F80C05" w:rsidRPr="00F80C05" w:rsidRDefault="00F80C05" w:rsidP="00F57490">
      <w:pPr>
        <w:ind w:left="1440"/>
      </w:pPr>
      <w:r w:rsidRPr="00F80C05">
        <w:t xml:space="preserve">    var owner = </w:t>
      </w:r>
      <w:proofErr w:type="spellStart"/>
      <w:proofErr w:type="gramStart"/>
      <w:r w:rsidRPr="00F80C05">
        <w:t>req.body</w:t>
      </w:r>
      <w:proofErr w:type="gramEnd"/>
      <w:r w:rsidRPr="00F80C05">
        <w:t>.owner</w:t>
      </w:r>
      <w:proofErr w:type="spellEnd"/>
      <w:r w:rsidRPr="00F80C05">
        <w:t>;</w:t>
      </w:r>
    </w:p>
    <w:p w14:paraId="1F2A0415" w14:textId="77777777" w:rsidR="00F80C05" w:rsidRPr="00F80C05" w:rsidRDefault="00F80C05" w:rsidP="00F57490">
      <w:pPr>
        <w:ind w:left="1440"/>
      </w:pPr>
      <w:r w:rsidRPr="00F80C05">
        <w:t xml:space="preserve">    var brand = </w:t>
      </w:r>
      <w:proofErr w:type="spellStart"/>
      <w:proofErr w:type="gramStart"/>
      <w:r w:rsidRPr="00F80C05">
        <w:t>req.body</w:t>
      </w:r>
      <w:proofErr w:type="gramEnd"/>
      <w:r w:rsidRPr="00F80C05">
        <w:t>.brand</w:t>
      </w:r>
      <w:proofErr w:type="spellEnd"/>
      <w:r w:rsidRPr="00F80C05">
        <w:t>;</w:t>
      </w:r>
    </w:p>
    <w:p w14:paraId="29EB6888" w14:textId="77777777" w:rsidR="00F80C05" w:rsidRPr="00F80C05" w:rsidRDefault="00F80C05" w:rsidP="00F57490">
      <w:pPr>
        <w:ind w:left="1440"/>
      </w:pPr>
      <w:r w:rsidRPr="00F80C05">
        <w:t xml:space="preserve">    var year = </w:t>
      </w:r>
      <w:proofErr w:type="spellStart"/>
      <w:proofErr w:type="gramStart"/>
      <w:r w:rsidRPr="00F80C05">
        <w:t>req.body</w:t>
      </w:r>
      <w:proofErr w:type="gramEnd"/>
      <w:r w:rsidRPr="00F80C05">
        <w:t>.year</w:t>
      </w:r>
      <w:proofErr w:type="spellEnd"/>
      <w:r w:rsidRPr="00F80C05">
        <w:t>;</w:t>
      </w:r>
    </w:p>
    <w:p w14:paraId="4715E726" w14:textId="77777777" w:rsidR="00F80C05" w:rsidRPr="00F80C05" w:rsidRDefault="00F80C05" w:rsidP="00F57490">
      <w:pPr>
        <w:ind w:left="1440"/>
      </w:pPr>
      <w:r w:rsidRPr="00F80C05">
        <w:t xml:space="preserve">    </w:t>
      </w:r>
      <w:proofErr w:type="spellStart"/>
      <w:r w:rsidRPr="00F80C05">
        <w:t>Employee.findOneAndUpdate</w:t>
      </w:r>
      <w:proofErr w:type="spellEnd"/>
      <w:r w:rsidRPr="00F80C05">
        <w:t>({</w:t>
      </w:r>
    </w:p>
    <w:p w14:paraId="2E516A0F" w14:textId="77777777" w:rsidR="00F80C05" w:rsidRPr="00F80C05" w:rsidRDefault="00F80C05" w:rsidP="00F57490">
      <w:pPr>
        <w:ind w:left="1440"/>
      </w:pPr>
      <w:r w:rsidRPr="00F80C05">
        <w:t>        empid: empid</w:t>
      </w:r>
    </w:p>
    <w:p w14:paraId="045E7F58" w14:textId="77777777" w:rsidR="00F80C05" w:rsidRPr="00F80C05" w:rsidRDefault="00F80C05" w:rsidP="00F57490">
      <w:pPr>
        <w:ind w:left="1440"/>
      </w:pPr>
      <w:r w:rsidRPr="00F80C05">
        <w:t>    }, {</w:t>
      </w:r>
    </w:p>
    <w:p w14:paraId="384807CB" w14:textId="77777777" w:rsidR="00F80C05" w:rsidRPr="00F80C05" w:rsidRDefault="00F80C05" w:rsidP="00F57490">
      <w:pPr>
        <w:ind w:left="1440"/>
      </w:pPr>
      <w:r w:rsidRPr="00F80C05">
        <w:t xml:space="preserve">        </w:t>
      </w:r>
      <w:proofErr w:type="spellStart"/>
      <w:r w:rsidRPr="00F80C05">
        <w:t>vehicalno</w:t>
      </w:r>
      <w:proofErr w:type="spellEnd"/>
      <w:r w:rsidRPr="00F80C05">
        <w:t xml:space="preserve">: </w:t>
      </w:r>
      <w:proofErr w:type="spellStart"/>
      <w:r w:rsidRPr="00F80C05">
        <w:t>vehno</w:t>
      </w:r>
      <w:proofErr w:type="spellEnd"/>
      <w:r w:rsidRPr="00F80C05">
        <w:t>,</w:t>
      </w:r>
    </w:p>
    <w:p w14:paraId="3E5FD2C2" w14:textId="77777777" w:rsidR="00F80C05" w:rsidRPr="00F80C05" w:rsidRDefault="00F80C05" w:rsidP="00F57490">
      <w:pPr>
        <w:ind w:left="1440"/>
      </w:pPr>
      <w:r w:rsidRPr="00F80C05">
        <w:t>        owner: owner,</w:t>
      </w:r>
    </w:p>
    <w:p w14:paraId="7D253869" w14:textId="77777777" w:rsidR="00F80C05" w:rsidRPr="00F80C05" w:rsidRDefault="00F80C05" w:rsidP="00F57490">
      <w:pPr>
        <w:ind w:left="1440"/>
      </w:pPr>
      <w:r w:rsidRPr="00F80C05">
        <w:t>        brand: brand,</w:t>
      </w:r>
    </w:p>
    <w:p w14:paraId="17F20F7B" w14:textId="77777777" w:rsidR="00F80C05" w:rsidRPr="00F80C05" w:rsidRDefault="00F80C05" w:rsidP="00F57490">
      <w:pPr>
        <w:ind w:left="1440"/>
      </w:pPr>
      <w:r w:rsidRPr="00F80C05">
        <w:t>        year: year</w:t>
      </w:r>
    </w:p>
    <w:p w14:paraId="3C48948F" w14:textId="77777777" w:rsidR="00F80C05" w:rsidRPr="00F80C05" w:rsidRDefault="00F80C05" w:rsidP="00F57490">
      <w:pPr>
        <w:ind w:left="1440"/>
      </w:pPr>
      <w:r w:rsidRPr="00F80C05">
        <w:t>    }, function (err) {</w:t>
      </w:r>
    </w:p>
    <w:p w14:paraId="4778189A" w14:textId="77777777" w:rsidR="00F80C05" w:rsidRPr="00F80C05" w:rsidRDefault="00F80C05" w:rsidP="00F57490">
      <w:pPr>
        <w:ind w:left="1440"/>
      </w:pPr>
      <w:r w:rsidRPr="00F80C05">
        <w:t>        if (err) {</w:t>
      </w:r>
    </w:p>
    <w:p w14:paraId="65549FF0" w14:textId="77777777" w:rsidR="00F80C05" w:rsidRPr="00F80C05" w:rsidRDefault="00F80C05" w:rsidP="00F57490">
      <w:pPr>
        <w:ind w:left="1440"/>
      </w:pPr>
      <w:r w:rsidRPr="00F80C05">
        <w:lastRenderedPageBreak/>
        <w:t>            console.log(err);</w:t>
      </w:r>
    </w:p>
    <w:p w14:paraId="7A88ABC7" w14:textId="77777777" w:rsidR="00F80C05" w:rsidRPr="00F80C05" w:rsidRDefault="00F80C05" w:rsidP="00F57490">
      <w:pPr>
        <w:ind w:left="1440"/>
      </w:pPr>
      <w:r w:rsidRPr="00F80C05">
        <w:t>        } else {</w:t>
      </w:r>
    </w:p>
    <w:p w14:paraId="6832D937" w14:textId="77777777" w:rsidR="00F80C05" w:rsidRPr="00F80C05" w:rsidRDefault="00F80C05" w:rsidP="00F57490">
      <w:pPr>
        <w:ind w:left="1440"/>
      </w:pPr>
      <w:r w:rsidRPr="00F80C05">
        <w:t xml:space="preserve">            </w:t>
      </w:r>
      <w:proofErr w:type="spellStart"/>
      <w:proofErr w:type="gramStart"/>
      <w:r w:rsidRPr="00F80C05">
        <w:t>res.send</w:t>
      </w:r>
      <w:proofErr w:type="spellEnd"/>
      <w:proofErr w:type="gramEnd"/>
      <w:r w:rsidRPr="00F80C05">
        <w:t>("</w:t>
      </w:r>
      <w:proofErr w:type="spellStart"/>
      <w:r w:rsidRPr="00F80C05">
        <w:t>Updation</w:t>
      </w:r>
      <w:proofErr w:type="spellEnd"/>
      <w:r w:rsidRPr="00F80C05">
        <w:t xml:space="preserve">  completed");</w:t>
      </w:r>
    </w:p>
    <w:p w14:paraId="01C410CA" w14:textId="77777777" w:rsidR="00F80C05" w:rsidRPr="00F80C05" w:rsidRDefault="00F80C05" w:rsidP="00F57490">
      <w:pPr>
        <w:ind w:left="1440"/>
      </w:pPr>
      <w:r w:rsidRPr="00F80C05">
        <w:t>        }</w:t>
      </w:r>
    </w:p>
    <w:p w14:paraId="59C4C7E2" w14:textId="77777777" w:rsidR="00F80C05" w:rsidRPr="00F80C05" w:rsidRDefault="00F80C05" w:rsidP="00F57490">
      <w:pPr>
        <w:ind w:left="1440"/>
      </w:pPr>
      <w:r w:rsidRPr="00F80C05">
        <w:t>    })</w:t>
      </w:r>
    </w:p>
    <w:p w14:paraId="6D351346" w14:textId="77777777" w:rsidR="00F80C05" w:rsidRPr="00F80C05" w:rsidRDefault="00F80C05" w:rsidP="00F57490">
      <w:pPr>
        <w:ind w:left="1440"/>
      </w:pPr>
      <w:r w:rsidRPr="00F80C05">
        <w:t>})</w:t>
      </w:r>
    </w:p>
    <w:p w14:paraId="28316409" w14:textId="77777777" w:rsidR="00F80C05" w:rsidRPr="00F80C05" w:rsidRDefault="00F80C05" w:rsidP="00F57490">
      <w:pPr>
        <w:ind w:left="1440"/>
      </w:pPr>
      <w:proofErr w:type="spellStart"/>
      <w:proofErr w:type="gramStart"/>
      <w:r w:rsidRPr="00F80C05">
        <w:t>app.get</w:t>
      </w:r>
      <w:proofErr w:type="spellEnd"/>
      <w:r w:rsidRPr="00F80C05">
        <w:t>(</w:t>
      </w:r>
      <w:proofErr w:type="gramEnd"/>
      <w:r w:rsidRPr="00F80C05">
        <w:t>"/", function (</w:t>
      </w:r>
      <w:proofErr w:type="spellStart"/>
      <w:r w:rsidRPr="00F80C05">
        <w:t>req</w:t>
      </w:r>
      <w:proofErr w:type="spellEnd"/>
      <w:r w:rsidRPr="00F80C05">
        <w:t>, res) {</w:t>
      </w:r>
    </w:p>
    <w:p w14:paraId="09D76DA3" w14:textId="77777777" w:rsidR="00F80C05" w:rsidRPr="00F80C05" w:rsidRDefault="00F80C05" w:rsidP="00F57490">
      <w:pPr>
        <w:ind w:left="1440"/>
      </w:pPr>
      <w:r w:rsidRPr="00F80C05">
        <w:t xml:space="preserve">    </w:t>
      </w:r>
      <w:proofErr w:type="spellStart"/>
      <w:proofErr w:type="gramStart"/>
      <w:r w:rsidRPr="00F80C05">
        <w:t>res.sendFile</w:t>
      </w:r>
      <w:proofErr w:type="spellEnd"/>
      <w:proofErr w:type="gramEnd"/>
      <w:r w:rsidRPr="00F80C05">
        <w:t>(__</w:t>
      </w:r>
      <w:proofErr w:type="spellStart"/>
      <w:r w:rsidRPr="00F80C05">
        <w:t>dirname</w:t>
      </w:r>
      <w:proofErr w:type="spellEnd"/>
      <w:r w:rsidRPr="00F80C05">
        <w:t xml:space="preserve"> + "/index.html")</w:t>
      </w:r>
    </w:p>
    <w:p w14:paraId="2895BAD1" w14:textId="77777777" w:rsidR="00F80C05" w:rsidRPr="00F80C05" w:rsidRDefault="00F80C05" w:rsidP="00F57490">
      <w:pPr>
        <w:ind w:left="1440"/>
      </w:pPr>
      <w:r w:rsidRPr="00F80C05">
        <w:t>})</w:t>
      </w:r>
    </w:p>
    <w:p w14:paraId="132CAB09" w14:textId="77777777" w:rsidR="00F80C05" w:rsidRPr="00F80C05" w:rsidRDefault="00F80C05" w:rsidP="00F57490">
      <w:pPr>
        <w:ind w:left="1440"/>
      </w:pPr>
      <w:proofErr w:type="spellStart"/>
      <w:proofErr w:type="gramStart"/>
      <w:r w:rsidRPr="00F80C05">
        <w:t>app.listen</w:t>
      </w:r>
      <w:proofErr w:type="spellEnd"/>
      <w:proofErr w:type="gramEnd"/>
      <w:r w:rsidRPr="00F80C05">
        <w:t>(3000, function () {</w:t>
      </w:r>
    </w:p>
    <w:p w14:paraId="33AA3A35" w14:textId="77777777" w:rsidR="00F80C05" w:rsidRPr="00F80C05" w:rsidRDefault="00F80C05" w:rsidP="00F57490">
      <w:pPr>
        <w:ind w:left="1440"/>
      </w:pPr>
      <w:r w:rsidRPr="00F80C05">
        <w:t xml:space="preserve">    </w:t>
      </w:r>
      <w:proofErr w:type="gramStart"/>
      <w:r w:rsidRPr="00F80C05">
        <w:t>console.log(</w:t>
      </w:r>
      <w:proofErr w:type="gramEnd"/>
      <w:r w:rsidRPr="00F80C05">
        <w:t>"server has started on 3000");</w:t>
      </w:r>
    </w:p>
    <w:p w14:paraId="2487D71A" w14:textId="77777777" w:rsidR="00F80C05" w:rsidRPr="00F80C05" w:rsidRDefault="00F80C05" w:rsidP="00F57490">
      <w:pPr>
        <w:ind w:left="1440"/>
      </w:pPr>
      <w:r w:rsidRPr="00F80C05">
        <w:t>})</w:t>
      </w:r>
    </w:p>
    <w:p w14:paraId="3EC18C6C" w14:textId="7080AEE7" w:rsidR="00962C0E" w:rsidRDefault="00F80C05" w:rsidP="00F57490">
      <w:pPr>
        <w:pStyle w:val="ListParagraph"/>
        <w:rPr>
          <w:b/>
          <w:bCs/>
        </w:rPr>
      </w:pPr>
      <w:r>
        <w:rPr>
          <w:b/>
          <w:bCs/>
        </w:rPr>
        <w:tab/>
        <w:t>Index.html</w:t>
      </w:r>
    </w:p>
    <w:p w14:paraId="0BAA29D2" w14:textId="77777777" w:rsidR="00F80C05" w:rsidRPr="00F80C05" w:rsidRDefault="00F80C05" w:rsidP="00F57490">
      <w:pPr>
        <w:ind w:left="1440"/>
      </w:pPr>
      <w:r w:rsidRPr="00F80C05">
        <w:t>&lt;!DOCTYPE html&gt;</w:t>
      </w:r>
    </w:p>
    <w:p w14:paraId="1A130587" w14:textId="77777777" w:rsidR="00F80C05" w:rsidRPr="00F80C05" w:rsidRDefault="00F80C05" w:rsidP="00F57490">
      <w:pPr>
        <w:ind w:left="1440"/>
      </w:pPr>
      <w:r w:rsidRPr="00F80C05">
        <w:t>&lt;html lang="</w:t>
      </w:r>
      <w:proofErr w:type="spellStart"/>
      <w:r w:rsidRPr="00F80C05">
        <w:t>en</w:t>
      </w:r>
      <w:proofErr w:type="spellEnd"/>
      <w:r w:rsidRPr="00F80C05">
        <w:t>"&gt;</w:t>
      </w:r>
    </w:p>
    <w:p w14:paraId="66C7D446" w14:textId="77777777" w:rsidR="00F80C05" w:rsidRPr="00F80C05" w:rsidRDefault="00F80C05" w:rsidP="00F57490">
      <w:pPr>
        <w:ind w:left="1440"/>
      </w:pPr>
    </w:p>
    <w:p w14:paraId="1B275F2B" w14:textId="77777777" w:rsidR="00F80C05" w:rsidRPr="00F80C05" w:rsidRDefault="00F80C05" w:rsidP="00F57490">
      <w:pPr>
        <w:ind w:left="1440"/>
      </w:pPr>
      <w:r w:rsidRPr="00F80C05">
        <w:t>&lt;head&gt;</w:t>
      </w:r>
    </w:p>
    <w:p w14:paraId="507AB103" w14:textId="77777777" w:rsidR="00F80C05" w:rsidRPr="00F80C05" w:rsidRDefault="00F80C05" w:rsidP="00F57490">
      <w:pPr>
        <w:ind w:left="1440"/>
      </w:pPr>
      <w:r w:rsidRPr="00F80C05">
        <w:t>    &lt;style media="screen"&gt;</w:t>
      </w:r>
    </w:p>
    <w:p w14:paraId="0DE5A95E" w14:textId="77777777" w:rsidR="00F80C05" w:rsidRPr="00F80C05" w:rsidRDefault="00F80C05" w:rsidP="00F57490">
      <w:pPr>
        <w:ind w:left="1440"/>
      </w:pPr>
      <w:r w:rsidRPr="00F80C05">
        <w:t>        body {</w:t>
      </w:r>
    </w:p>
    <w:p w14:paraId="3E9F367E" w14:textId="77777777" w:rsidR="00F80C05" w:rsidRPr="00F80C05" w:rsidRDefault="00F80C05" w:rsidP="00F57490">
      <w:pPr>
        <w:ind w:left="1440"/>
      </w:pPr>
      <w:r w:rsidRPr="00F80C05">
        <w:t xml:space="preserve">            text-align: </w:t>
      </w:r>
      <w:proofErr w:type="spellStart"/>
      <w:r w:rsidRPr="00F80C05">
        <w:t>center</w:t>
      </w:r>
      <w:proofErr w:type="spellEnd"/>
      <w:r w:rsidRPr="00F80C05">
        <w:t>;</w:t>
      </w:r>
    </w:p>
    <w:p w14:paraId="7CFA5437" w14:textId="77777777" w:rsidR="00F80C05" w:rsidRPr="00F80C05" w:rsidRDefault="00F80C05" w:rsidP="00F57490">
      <w:pPr>
        <w:ind w:left="1440"/>
      </w:pPr>
      <w:r w:rsidRPr="00F80C05">
        <w:t xml:space="preserve">            align-items: </w:t>
      </w:r>
      <w:proofErr w:type="spellStart"/>
      <w:r w:rsidRPr="00F80C05">
        <w:t>center</w:t>
      </w:r>
      <w:proofErr w:type="spellEnd"/>
      <w:r w:rsidRPr="00F80C05">
        <w:t>;</w:t>
      </w:r>
    </w:p>
    <w:p w14:paraId="2A7DB705" w14:textId="77777777" w:rsidR="00F80C05" w:rsidRPr="00F80C05" w:rsidRDefault="00F80C05" w:rsidP="00F57490">
      <w:pPr>
        <w:ind w:left="1440"/>
      </w:pPr>
      <w:r w:rsidRPr="00F80C05">
        <w:t xml:space="preserve">            justify-content: </w:t>
      </w:r>
      <w:proofErr w:type="spellStart"/>
      <w:r w:rsidRPr="00F80C05">
        <w:t>center</w:t>
      </w:r>
      <w:proofErr w:type="spellEnd"/>
      <w:r w:rsidRPr="00F80C05">
        <w:t>;</w:t>
      </w:r>
    </w:p>
    <w:p w14:paraId="33E30A2B" w14:textId="77777777" w:rsidR="00F80C05" w:rsidRPr="00F80C05" w:rsidRDefault="00F80C05" w:rsidP="00F57490">
      <w:pPr>
        <w:ind w:left="1440"/>
      </w:pPr>
      <w:r w:rsidRPr="00F80C05">
        <w:t>        }</w:t>
      </w:r>
    </w:p>
    <w:p w14:paraId="2809D4CF" w14:textId="77777777" w:rsidR="00F80C05" w:rsidRPr="00F80C05" w:rsidRDefault="00F80C05" w:rsidP="00F57490">
      <w:pPr>
        <w:ind w:left="1440"/>
      </w:pPr>
    </w:p>
    <w:p w14:paraId="1C35E417" w14:textId="77777777" w:rsidR="00F80C05" w:rsidRPr="00F80C05" w:rsidRDefault="00F80C05" w:rsidP="00F57490">
      <w:pPr>
        <w:ind w:left="1440"/>
      </w:pPr>
      <w:r w:rsidRPr="00F80C05">
        <w:t>        form {</w:t>
      </w:r>
    </w:p>
    <w:p w14:paraId="5A7C067E" w14:textId="77777777" w:rsidR="00F80C05" w:rsidRPr="00F80C05" w:rsidRDefault="00F80C05" w:rsidP="00F57490">
      <w:pPr>
        <w:ind w:left="1440"/>
      </w:pPr>
      <w:r w:rsidRPr="00F80C05">
        <w:t xml:space="preserve">            text-align: </w:t>
      </w:r>
      <w:proofErr w:type="spellStart"/>
      <w:r w:rsidRPr="00F80C05">
        <w:t>center</w:t>
      </w:r>
      <w:proofErr w:type="spellEnd"/>
      <w:r w:rsidRPr="00F80C05">
        <w:t>;</w:t>
      </w:r>
    </w:p>
    <w:p w14:paraId="6311FC31" w14:textId="77777777" w:rsidR="00F80C05" w:rsidRPr="00F80C05" w:rsidRDefault="00F80C05" w:rsidP="00F57490">
      <w:pPr>
        <w:ind w:left="1440"/>
      </w:pPr>
      <w:r w:rsidRPr="00F80C05">
        <w:t xml:space="preserve">            align-items: </w:t>
      </w:r>
      <w:proofErr w:type="spellStart"/>
      <w:r w:rsidRPr="00F80C05">
        <w:t>center</w:t>
      </w:r>
      <w:proofErr w:type="spellEnd"/>
      <w:r w:rsidRPr="00F80C05">
        <w:t>;</w:t>
      </w:r>
    </w:p>
    <w:p w14:paraId="4404DDA2" w14:textId="77777777" w:rsidR="00F80C05" w:rsidRPr="00F80C05" w:rsidRDefault="00F80C05" w:rsidP="00F57490">
      <w:pPr>
        <w:ind w:left="1440"/>
      </w:pPr>
      <w:r w:rsidRPr="00F80C05">
        <w:t xml:space="preserve">            justify-content: </w:t>
      </w:r>
      <w:proofErr w:type="spellStart"/>
      <w:r w:rsidRPr="00F80C05">
        <w:t>center</w:t>
      </w:r>
      <w:proofErr w:type="spellEnd"/>
      <w:r w:rsidRPr="00F80C05">
        <w:t>;</w:t>
      </w:r>
    </w:p>
    <w:p w14:paraId="09B77708" w14:textId="77777777" w:rsidR="00F80C05" w:rsidRPr="00F80C05" w:rsidRDefault="00F80C05" w:rsidP="00F57490">
      <w:pPr>
        <w:ind w:left="1440"/>
      </w:pPr>
      <w:r w:rsidRPr="00F80C05">
        <w:t>        }</w:t>
      </w:r>
    </w:p>
    <w:p w14:paraId="5E5E25F3" w14:textId="77777777" w:rsidR="00F80C05" w:rsidRPr="00F80C05" w:rsidRDefault="00F80C05" w:rsidP="00F57490">
      <w:pPr>
        <w:ind w:left="1440"/>
      </w:pPr>
    </w:p>
    <w:p w14:paraId="5CE2D662" w14:textId="77777777" w:rsidR="00F80C05" w:rsidRPr="00F80C05" w:rsidRDefault="00F80C05" w:rsidP="00F57490">
      <w:pPr>
        <w:ind w:left="1440"/>
      </w:pPr>
      <w:r w:rsidRPr="00F80C05">
        <w:t>        table {</w:t>
      </w:r>
    </w:p>
    <w:p w14:paraId="05475827" w14:textId="77777777" w:rsidR="00F80C05" w:rsidRPr="00F80C05" w:rsidRDefault="00F80C05" w:rsidP="00F57490">
      <w:pPr>
        <w:ind w:left="1440"/>
      </w:pPr>
      <w:r w:rsidRPr="00F80C05">
        <w:lastRenderedPageBreak/>
        <w:t>            margin: auto;</w:t>
      </w:r>
    </w:p>
    <w:p w14:paraId="1D0D8EE3" w14:textId="77777777" w:rsidR="00F80C05" w:rsidRPr="00F80C05" w:rsidRDefault="00F80C05" w:rsidP="00F57490">
      <w:pPr>
        <w:ind w:left="1440"/>
      </w:pPr>
      <w:r w:rsidRPr="00F80C05">
        <w:t>        }</w:t>
      </w:r>
    </w:p>
    <w:p w14:paraId="2C2F4F37" w14:textId="77777777" w:rsidR="00F80C05" w:rsidRPr="00F80C05" w:rsidRDefault="00F80C05" w:rsidP="00F57490">
      <w:pPr>
        <w:ind w:left="1440"/>
      </w:pPr>
    </w:p>
    <w:p w14:paraId="2DFEC607" w14:textId="77777777" w:rsidR="00F80C05" w:rsidRPr="00F80C05" w:rsidRDefault="00F80C05" w:rsidP="00F57490">
      <w:pPr>
        <w:ind w:left="1440"/>
      </w:pPr>
      <w:r w:rsidRPr="00F80C05">
        <w:t>        td {</w:t>
      </w:r>
    </w:p>
    <w:p w14:paraId="21FFB43D" w14:textId="77777777" w:rsidR="00F80C05" w:rsidRPr="00F80C05" w:rsidRDefault="00F80C05" w:rsidP="00F57490">
      <w:pPr>
        <w:ind w:left="1440"/>
      </w:pPr>
      <w:r w:rsidRPr="00F80C05">
        <w:t>            padding: 10px 20px;</w:t>
      </w:r>
    </w:p>
    <w:p w14:paraId="69B25CC1" w14:textId="77777777" w:rsidR="00F80C05" w:rsidRPr="00F80C05" w:rsidRDefault="00F80C05" w:rsidP="00F57490">
      <w:pPr>
        <w:ind w:left="1440"/>
      </w:pPr>
      <w:r w:rsidRPr="00F80C05">
        <w:t>        }</w:t>
      </w:r>
    </w:p>
    <w:p w14:paraId="7A9D34B9" w14:textId="77777777" w:rsidR="00F80C05" w:rsidRPr="00F80C05" w:rsidRDefault="00F80C05" w:rsidP="00F57490">
      <w:pPr>
        <w:ind w:left="1440"/>
      </w:pPr>
    </w:p>
    <w:p w14:paraId="7BFC8A86" w14:textId="77777777" w:rsidR="00F80C05" w:rsidRPr="00F80C05" w:rsidRDefault="00F80C05" w:rsidP="00F57490">
      <w:pPr>
        <w:ind w:left="1440"/>
      </w:pPr>
      <w:r w:rsidRPr="00F80C05">
        <w:t>        #</w:t>
      </w:r>
      <w:proofErr w:type="gramStart"/>
      <w:r w:rsidRPr="00F80C05">
        <w:t>submit</w:t>
      </w:r>
      <w:proofErr w:type="gramEnd"/>
      <w:r w:rsidRPr="00F80C05">
        <w:t>-button {</w:t>
      </w:r>
    </w:p>
    <w:p w14:paraId="225B377C" w14:textId="77777777" w:rsidR="00F80C05" w:rsidRPr="00F80C05" w:rsidRDefault="00F80C05" w:rsidP="00F57490">
      <w:pPr>
        <w:ind w:left="1440"/>
      </w:pPr>
      <w:r w:rsidRPr="00F80C05">
        <w:t>            padding: 5px;</w:t>
      </w:r>
    </w:p>
    <w:p w14:paraId="206C4CD1" w14:textId="77777777" w:rsidR="00F80C05" w:rsidRPr="00F80C05" w:rsidRDefault="00F80C05" w:rsidP="00F57490">
      <w:pPr>
        <w:ind w:left="1440"/>
      </w:pPr>
      <w:r w:rsidRPr="00F80C05">
        <w:t>            background-</w:t>
      </w:r>
      <w:proofErr w:type="spellStart"/>
      <w:r w:rsidRPr="00F80C05">
        <w:t>color</w:t>
      </w:r>
      <w:proofErr w:type="spellEnd"/>
      <w:r w:rsidRPr="00F80C05">
        <w:t xml:space="preserve">: </w:t>
      </w:r>
      <w:proofErr w:type="spellStart"/>
      <w:r w:rsidRPr="00F80C05">
        <w:t>lightblue</w:t>
      </w:r>
      <w:proofErr w:type="spellEnd"/>
      <w:r w:rsidRPr="00F80C05">
        <w:t>;</w:t>
      </w:r>
    </w:p>
    <w:p w14:paraId="75CBAD50" w14:textId="77777777" w:rsidR="00F80C05" w:rsidRPr="00F80C05" w:rsidRDefault="00F80C05" w:rsidP="00F57490">
      <w:pPr>
        <w:ind w:left="1440"/>
      </w:pPr>
      <w:r w:rsidRPr="00F80C05">
        <w:t>            margin: 20px;</w:t>
      </w:r>
    </w:p>
    <w:p w14:paraId="21C4C987" w14:textId="77777777" w:rsidR="00F80C05" w:rsidRPr="00F80C05" w:rsidRDefault="00F80C05" w:rsidP="00F57490">
      <w:pPr>
        <w:ind w:left="1440"/>
      </w:pPr>
      <w:r w:rsidRPr="00F80C05">
        <w:t>        }</w:t>
      </w:r>
    </w:p>
    <w:p w14:paraId="15741670" w14:textId="77777777" w:rsidR="00F80C05" w:rsidRPr="00F80C05" w:rsidRDefault="00F80C05" w:rsidP="00F57490">
      <w:pPr>
        <w:ind w:left="1440"/>
      </w:pPr>
      <w:r w:rsidRPr="00F80C05">
        <w:t>    &lt;/style&gt;</w:t>
      </w:r>
    </w:p>
    <w:p w14:paraId="218D8AB9" w14:textId="77777777" w:rsidR="00F80C05" w:rsidRPr="00F80C05" w:rsidRDefault="00F80C05" w:rsidP="00F57490">
      <w:pPr>
        <w:ind w:left="1440"/>
      </w:pPr>
      <w:r w:rsidRPr="00F80C05">
        <w:t>&lt;/head&gt;</w:t>
      </w:r>
    </w:p>
    <w:p w14:paraId="4E0FB259" w14:textId="77777777" w:rsidR="00F80C05" w:rsidRPr="00F80C05" w:rsidRDefault="00F80C05" w:rsidP="00F57490">
      <w:pPr>
        <w:ind w:left="1440"/>
      </w:pPr>
    </w:p>
    <w:p w14:paraId="4B39E3B0" w14:textId="77777777" w:rsidR="00F80C05" w:rsidRPr="00F80C05" w:rsidRDefault="00F80C05" w:rsidP="00F57490">
      <w:pPr>
        <w:ind w:left="1440"/>
      </w:pPr>
      <w:r w:rsidRPr="00F80C05">
        <w:t>&lt;body&gt;</w:t>
      </w:r>
    </w:p>
    <w:p w14:paraId="06E0AB3C" w14:textId="77777777" w:rsidR="00F80C05" w:rsidRPr="00F80C05" w:rsidRDefault="00F80C05" w:rsidP="00F57490">
      <w:pPr>
        <w:ind w:left="1440"/>
      </w:pPr>
      <w:r w:rsidRPr="00F80C05">
        <w:t>    &lt;h1&gt;Employee Vehicle detail form&lt;/h1&gt;</w:t>
      </w:r>
    </w:p>
    <w:p w14:paraId="7415DD88" w14:textId="77777777" w:rsidR="00F80C05" w:rsidRPr="00F80C05" w:rsidRDefault="00F80C05" w:rsidP="00F57490">
      <w:pPr>
        <w:ind w:left="1440"/>
      </w:pPr>
      <w:r w:rsidRPr="00F80C05">
        <w:t>    &lt;form action="/confirm" method="post"&gt;</w:t>
      </w:r>
    </w:p>
    <w:p w14:paraId="05E0A837" w14:textId="77777777" w:rsidR="00F80C05" w:rsidRPr="00F80C05" w:rsidRDefault="00F80C05" w:rsidP="00F57490">
      <w:pPr>
        <w:ind w:left="1440"/>
      </w:pPr>
      <w:r w:rsidRPr="00F80C05">
        <w:t>        &lt;table&gt;</w:t>
      </w:r>
    </w:p>
    <w:p w14:paraId="16A1F88F" w14:textId="77777777" w:rsidR="00F80C05" w:rsidRPr="00F80C05" w:rsidRDefault="00F80C05" w:rsidP="00F57490">
      <w:pPr>
        <w:ind w:left="1440"/>
      </w:pPr>
      <w:r w:rsidRPr="00F80C05">
        <w:t>            &lt;tr&gt;</w:t>
      </w:r>
    </w:p>
    <w:p w14:paraId="5EC950BA" w14:textId="77777777" w:rsidR="00F80C05" w:rsidRPr="00F80C05" w:rsidRDefault="00F80C05" w:rsidP="00F57490">
      <w:pPr>
        <w:ind w:left="1440"/>
      </w:pPr>
      <w:r w:rsidRPr="00F80C05">
        <w:t>                &lt;td&gt;Employee Id:&lt;/td&gt;</w:t>
      </w:r>
    </w:p>
    <w:p w14:paraId="6C2AD40C" w14:textId="77777777" w:rsidR="00F80C05" w:rsidRPr="00F80C05" w:rsidRDefault="00F80C05" w:rsidP="00F57490">
      <w:pPr>
        <w:ind w:left="1440"/>
      </w:pPr>
      <w:r w:rsidRPr="00F80C05">
        <w:t>                &lt;td&gt;&lt;input type="number" name="empid" value=""&gt;&lt;/td&gt;</w:t>
      </w:r>
    </w:p>
    <w:p w14:paraId="4215C074" w14:textId="77777777" w:rsidR="00F80C05" w:rsidRPr="00F80C05" w:rsidRDefault="00F80C05" w:rsidP="00F57490">
      <w:pPr>
        <w:ind w:left="1440"/>
      </w:pPr>
      <w:r w:rsidRPr="00F80C05">
        <w:t>            &lt;/tr&gt;</w:t>
      </w:r>
    </w:p>
    <w:p w14:paraId="5784F1CA" w14:textId="77777777" w:rsidR="00F80C05" w:rsidRPr="00F80C05" w:rsidRDefault="00F80C05" w:rsidP="00F57490">
      <w:pPr>
        <w:ind w:left="1440"/>
      </w:pPr>
      <w:r w:rsidRPr="00F80C05">
        <w:t>            &lt;tr&gt;</w:t>
      </w:r>
    </w:p>
    <w:p w14:paraId="223CAF72" w14:textId="77777777" w:rsidR="00F80C05" w:rsidRPr="00F80C05" w:rsidRDefault="00F80C05" w:rsidP="00F57490">
      <w:pPr>
        <w:ind w:left="1440"/>
      </w:pPr>
      <w:r w:rsidRPr="00F80C05">
        <w:t>                &lt;td&gt;</w:t>
      </w:r>
      <w:proofErr w:type="spellStart"/>
      <w:r w:rsidRPr="00F80C05">
        <w:t>Vehical</w:t>
      </w:r>
      <w:proofErr w:type="spellEnd"/>
      <w:r w:rsidRPr="00F80C05">
        <w:t xml:space="preserve"> No.:&lt;/td&gt;</w:t>
      </w:r>
    </w:p>
    <w:p w14:paraId="0D2372D2" w14:textId="77777777" w:rsidR="00F80C05" w:rsidRPr="00F80C05" w:rsidRDefault="00F80C05" w:rsidP="00F57490">
      <w:pPr>
        <w:ind w:left="1440"/>
      </w:pPr>
      <w:r w:rsidRPr="00F80C05">
        <w:t>                &lt;td&gt;&lt;input type="text" name="</w:t>
      </w:r>
      <w:proofErr w:type="spellStart"/>
      <w:r w:rsidRPr="00F80C05">
        <w:t>vehno</w:t>
      </w:r>
      <w:proofErr w:type="spellEnd"/>
      <w:r w:rsidRPr="00F80C05">
        <w:t>" value=""&gt;&lt;/td&gt;</w:t>
      </w:r>
    </w:p>
    <w:p w14:paraId="23F8A3EE" w14:textId="77777777" w:rsidR="00F80C05" w:rsidRPr="00F80C05" w:rsidRDefault="00F80C05" w:rsidP="00F57490">
      <w:pPr>
        <w:ind w:left="1440"/>
      </w:pPr>
      <w:r w:rsidRPr="00F80C05">
        <w:t>            &lt;/tr&gt;</w:t>
      </w:r>
    </w:p>
    <w:p w14:paraId="14B5996F" w14:textId="77777777" w:rsidR="00F80C05" w:rsidRPr="00F80C05" w:rsidRDefault="00F80C05" w:rsidP="00F57490">
      <w:pPr>
        <w:ind w:left="1440"/>
      </w:pPr>
      <w:r w:rsidRPr="00F80C05">
        <w:t>            &lt;tr&gt;</w:t>
      </w:r>
    </w:p>
    <w:p w14:paraId="15CC051A" w14:textId="77777777" w:rsidR="00F80C05" w:rsidRPr="00F80C05" w:rsidRDefault="00F80C05" w:rsidP="00F57490">
      <w:pPr>
        <w:ind w:left="1440"/>
      </w:pPr>
      <w:r w:rsidRPr="00F80C05">
        <w:t>                &lt;td&gt;Owner:&lt;/td&gt;</w:t>
      </w:r>
    </w:p>
    <w:p w14:paraId="4EEC7EC0" w14:textId="77777777" w:rsidR="00F80C05" w:rsidRPr="00F80C05" w:rsidRDefault="00F80C05" w:rsidP="00F57490">
      <w:pPr>
        <w:ind w:left="1440"/>
      </w:pPr>
      <w:r w:rsidRPr="00F80C05">
        <w:t>                &lt;td&gt;&lt;input type="text" name="owner" value=""&gt;&lt;/td&gt;</w:t>
      </w:r>
    </w:p>
    <w:p w14:paraId="61C77074" w14:textId="77777777" w:rsidR="00F80C05" w:rsidRPr="00F80C05" w:rsidRDefault="00F80C05" w:rsidP="00F57490">
      <w:pPr>
        <w:ind w:left="1440"/>
      </w:pPr>
      <w:r w:rsidRPr="00F80C05">
        <w:t>            &lt;/tr&gt;</w:t>
      </w:r>
    </w:p>
    <w:p w14:paraId="3B31F0C7" w14:textId="77777777" w:rsidR="00F80C05" w:rsidRPr="00F80C05" w:rsidRDefault="00F80C05" w:rsidP="00F57490">
      <w:pPr>
        <w:ind w:left="1440"/>
      </w:pPr>
      <w:r w:rsidRPr="00F80C05">
        <w:lastRenderedPageBreak/>
        <w:t>            &lt;tr&gt;</w:t>
      </w:r>
    </w:p>
    <w:p w14:paraId="05EEC595" w14:textId="77777777" w:rsidR="00F80C05" w:rsidRPr="00F80C05" w:rsidRDefault="00F80C05" w:rsidP="00F57490">
      <w:pPr>
        <w:ind w:left="1440"/>
      </w:pPr>
      <w:r w:rsidRPr="00F80C05">
        <w:t>                &lt;td&gt;Brand:&lt;/td&gt;</w:t>
      </w:r>
    </w:p>
    <w:p w14:paraId="341E9CF4" w14:textId="77777777" w:rsidR="00F80C05" w:rsidRPr="00F80C05" w:rsidRDefault="00F80C05" w:rsidP="00F57490">
      <w:pPr>
        <w:ind w:left="1440"/>
      </w:pPr>
      <w:r w:rsidRPr="00F80C05">
        <w:t>                &lt;td&gt;&lt;input type="text" name="brand" value=""&gt;&lt;/td&gt;</w:t>
      </w:r>
    </w:p>
    <w:p w14:paraId="1577FC7C" w14:textId="77777777" w:rsidR="00F80C05" w:rsidRPr="00F80C05" w:rsidRDefault="00F80C05" w:rsidP="00F57490">
      <w:pPr>
        <w:ind w:left="1440"/>
      </w:pPr>
      <w:r w:rsidRPr="00F80C05">
        <w:t>            &lt;/tr&gt;</w:t>
      </w:r>
    </w:p>
    <w:p w14:paraId="371DCB3B" w14:textId="77777777" w:rsidR="00F80C05" w:rsidRPr="00F80C05" w:rsidRDefault="00F80C05" w:rsidP="00F57490">
      <w:pPr>
        <w:ind w:left="1440"/>
      </w:pPr>
      <w:r w:rsidRPr="00F80C05">
        <w:t>            &lt;tr&gt;</w:t>
      </w:r>
    </w:p>
    <w:p w14:paraId="0D0A7A64" w14:textId="77777777" w:rsidR="00F80C05" w:rsidRPr="00F80C05" w:rsidRDefault="00F80C05" w:rsidP="00F57490">
      <w:pPr>
        <w:ind w:left="1440"/>
      </w:pPr>
      <w:r w:rsidRPr="00F80C05">
        <w:t>                &lt;td&gt;Year:&lt;/td&gt;</w:t>
      </w:r>
    </w:p>
    <w:p w14:paraId="66060DA4" w14:textId="77777777" w:rsidR="00F80C05" w:rsidRPr="00F80C05" w:rsidRDefault="00F80C05" w:rsidP="00F57490">
      <w:pPr>
        <w:ind w:left="1440"/>
      </w:pPr>
      <w:r w:rsidRPr="00F80C05">
        <w:t>                &lt;td&gt;&lt;input type="number" name="year" value=""&gt;&lt;/td&gt;</w:t>
      </w:r>
    </w:p>
    <w:p w14:paraId="11463914" w14:textId="77777777" w:rsidR="00F80C05" w:rsidRPr="00F80C05" w:rsidRDefault="00F80C05" w:rsidP="00F57490">
      <w:pPr>
        <w:ind w:left="1440"/>
      </w:pPr>
      <w:r w:rsidRPr="00F80C05">
        <w:t>            &lt;/tr&gt;</w:t>
      </w:r>
    </w:p>
    <w:p w14:paraId="4E086857" w14:textId="77777777" w:rsidR="00F80C05" w:rsidRPr="00F80C05" w:rsidRDefault="00F80C05" w:rsidP="00F57490">
      <w:pPr>
        <w:ind w:left="1440"/>
      </w:pPr>
      <w:r w:rsidRPr="00F80C05">
        <w:t>        &lt;/table&gt;</w:t>
      </w:r>
    </w:p>
    <w:p w14:paraId="3397B4A9" w14:textId="77777777" w:rsidR="00F80C05" w:rsidRPr="00F80C05" w:rsidRDefault="00F80C05" w:rsidP="00F57490">
      <w:pPr>
        <w:ind w:left="1440"/>
      </w:pPr>
      <w:r w:rsidRPr="00F80C05">
        <w:t>        &lt;input type="submit" name="" value="submit" id="</w:t>
      </w:r>
      <w:proofErr w:type="spellStart"/>
      <w:r w:rsidRPr="00F80C05">
        <w:t>submit-bu&amp;on</w:t>
      </w:r>
      <w:proofErr w:type="spellEnd"/>
      <w:r w:rsidRPr="00F80C05">
        <w:t>"&gt;</w:t>
      </w:r>
    </w:p>
    <w:p w14:paraId="5DFA962D" w14:textId="77777777" w:rsidR="00F80C05" w:rsidRPr="00F80C05" w:rsidRDefault="00F80C05" w:rsidP="00F57490">
      <w:pPr>
        <w:ind w:left="1440"/>
      </w:pPr>
      <w:r w:rsidRPr="00F80C05">
        <w:t>    &lt;/form&gt;</w:t>
      </w:r>
    </w:p>
    <w:p w14:paraId="716033EE" w14:textId="77777777" w:rsidR="00F80C05" w:rsidRPr="00F80C05" w:rsidRDefault="00F80C05" w:rsidP="00F57490">
      <w:pPr>
        <w:ind w:left="1440"/>
      </w:pPr>
      <w:r w:rsidRPr="00F80C05">
        <w:t>&lt;/body&gt;</w:t>
      </w:r>
    </w:p>
    <w:p w14:paraId="12B52DC5" w14:textId="77777777" w:rsidR="00F80C05" w:rsidRPr="00F80C05" w:rsidRDefault="00F80C05" w:rsidP="00F57490">
      <w:pPr>
        <w:ind w:left="1440"/>
      </w:pPr>
    </w:p>
    <w:p w14:paraId="4BA99F3B" w14:textId="77777777" w:rsidR="00F80C05" w:rsidRPr="00F80C05" w:rsidRDefault="00F80C05" w:rsidP="00F57490">
      <w:pPr>
        <w:ind w:left="1440"/>
      </w:pPr>
      <w:r w:rsidRPr="00F80C05">
        <w:t>&lt;/html&gt;</w:t>
      </w:r>
    </w:p>
    <w:p w14:paraId="13C2CB6E" w14:textId="4C47E82A" w:rsidR="00F80C05" w:rsidRDefault="00F80C05" w:rsidP="00F57490">
      <w:pPr>
        <w:pStyle w:val="ListParagraph"/>
        <w:rPr>
          <w:b/>
          <w:bCs/>
        </w:rPr>
      </w:pPr>
      <w:r w:rsidRPr="00F80C05">
        <w:rPr>
          <w:b/>
          <w:bCs/>
        </w:rPr>
        <w:drawing>
          <wp:inline distT="0" distB="0" distL="0" distR="0" wp14:anchorId="4163E74B" wp14:editId="323C3EF4">
            <wp:extent cx="5731510" cy="1618615"/>
            <wp:effectExtent l="0" t="0" r="2540" b="63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18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A25EB5" w14:textId="71A88DB0" w:rsidR="00F80C05" w:rsidRDefault="00F80C05" w:rsidP="00F57490">
      <w:pPr>
        <w:pStyle w:val="ListParagraph"/>
        <w:rPr>
          <w:b/>
          <w:bCs/>
        </w:rPr>
      </w:pPr>
      <w:r w:rsidRPr="00F80C05">
        <w:rPr>
          <w:b/>
          <w:bCs/>
        </w:rPr>
        <w:lastRenderedPageBreak/>
        <w:drawing>
          <wp:inline distT="0" distB="0" distL="0" distR="0" wp14:anchorId="669CF57F" wp14:editId="2E82F973">
            <wp:extent cx="5334744" cy="4315427"/>
            <wp:effectExtent l="0" t="0" r="0" b="952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334744" cy="4315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07BC4" w14:textId="2659AC3B" w:rsidR="00F80C05" w:rsidRDefault="00F80C05" w:rsidP="00F57490">
      <w:pPr>
        <w:pStyle w:val="ListParagraph"/>
        <w:rPr>
          <w:b/>
          <w:bCs/>
        </w:rPr>
      </w:pPr>
      <w:r w:rsidRPr="00F80C05">
        <w:rPr>
          <w:b/>
          <w:bCs/>
        </w:rPr>
        <w:drawing>
          <wp:inline distT="0" distB="0" distL="0" distR="0" wp14:anchorId="7BE8C91E" wp14:editId="2C788381">
            <wp:extent cx="3362794" cy="1533739"/>
            <wp:effectExtent l="0" t="0" r="9525" b="952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362794" cy="1533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310808" w14:textId="087EFD78" w:rsidR="00F80C05" w:rsidRDefault="00F80C05" w:rsidP="00F57490">
      <w:pPr>
        <w:pStyle w:val="ListParagraph"/>
        <w:numPr>
          <w:ilvl w:val="0"/>
          <w:numId w:val="8"/>
        </w:numPr>
      </w:pPr>
    </w:p>
    <w:p w14:paraId="172EF8A6" w14:textId="1ABADE13" w:rsidR="00A52C09" w:rsidRDefault="00A52C09" w:rsidP="00F57490">
      <w:pPr>
        <w:pStyle w:val="ListParagraph"/>
        <w:rPr>
          <w:b/>
          <w:bCs/>
        </w:rPr>
      </w:pPr>
      <w:r w:rsidRPr="00A52C09">
        <w:rPr>
          <w:b/>
          <w:bCs/>
        </w:rPr>
        <w:t>8.js</w:t>
      </w:r>
    </w:p>
    <w:p w14:paraId="24011243" w14:textId="6487C57E" w:rsidR="00A52C09" w:rsidRPr="00A52C09" w:rsidRDefault="00A52C09" w:rsidP="00F57490">
      <w:pPr>
        <w:ind w:left="720"/>
      </w:pPr>
      <w:r w:rsidRPr="00A52C09">
        <w:t>var express = require("express");</w:t>
      </w:r>
    </w:p>
    <w:p w14:paraId="58266CAE" w14:textId="77777777" w:rsidR="00A52C09" w:rsidRPr="00A52C09" w:rsidRDefault="00A52C09" w:rsidP="00F57490">
      <w:pPr>
        <w:ind w:left="720"/>
      </w:pPr>
      <w:r w:rsidRPr="00A52C09">
        <w:t xml:space="preserve">var </w:t>
      </w:r>
      <w:proofErr w:type="spellStart"/>
      <w:r w:rsidRPr="00A52C09">
        <w:t>bodyParser</w:t>
      </w:r>
      <w:proofErr w:type="spellEnd"/>
      <w:r w:rsidRPr="00A52C09">
        <w:t xml:space="preserve"> = require("body-parser");</w:t>
      </w:r>
    </w:p>
    <w:p w14:paraId="55242EF8" w14:textId="77777777" w:rsidR="00A52C09" w:rsidRPr="00A52C09" w:rsidRDefault="00A52C09" w:rsidP="00F57490">
      <w:pPr>
        <w:ind w:left="720"/>
      </w:pPr>
      <w:proofErr w:type="spellStart"/>
      <w:r w:rsidRPr="00A52C09">
        <w:t>const</w:t>
      </w:r>
      <w:proofErr w:type="spellEnd"/>
      <w:r w:rsidRPr="00A52C09">
        <w:t xml:space="preserve"> mongoose = require('mongoose');</w:t>
      </w:r>
    </w:p>
    <w:p w14:paraId="682ABF2D" w14:textId="77777777" w:rsidR="00A52C09" w:rsidRPr="00A52C09" w:rsidRDefault="00A52C09" w:rsidP="00F57490">
      <w:pPr>
        <w:ind w:left="720"/>
      </w:pPr>
    </w:p>
    <w:p w14:paraId="4AF50E71" w14:textId="77777777" w:rsidR="00A52C09" w:rsidRPr="00A52C09" w:rsidRDefault="00A52C09" w:rsidP="00F57490">
      <w:pPr>
        <w:ind w:left="720"/>
      </w:pPr>
      <w:proofErr w:type="spellStart"/>
      <w:proofErr w:type="gramStart"/>
      <w:r w:rsidRPr="00A52C09">
        <w:t>mongoose.connect</w:t>
      </w:r>
      <w:proofErr w:type="spellEnd"/>
      <w:proofErr w:type="gramEnd"/>
      <w:r w:rsidRPr="00A52C09">
        <w:t>('</w:t>
      </w:r>
      <w:proofErr w:type="spellStart"/>
      <w:r w:rsidRPr="00A52C09">
        <w:t>mongodb</w:t>
      </w:r>
      <w:proofErr w:type="spellEnd"/>
      <w:r w:rsidRPr="00A52C09">
        <w:t>://localhost:27017/IPL', {</w:t>
      </w:r>
    </w:p>
    <w:p w14:paraId="3637F0E0" w14:textId="77777777" w:rsidR="00A52C09" w:rsidRPr="00A52C09" w:rsidRDefault="00A52C09" w:rsidP="00F57490">
      <w:pPr>
        <w:ind w:left="720"/>
      </w:pPr>
      <w:r w:rsidRPr="00A52C09">
        <w:t xml:space="preserve">    </w:t>
      </w:r>
      <w:proofErr w:type="spellStart"/>
      <w:r w:rsidRPr="00A52C09">
        <w:t>useNewUrlParser</w:t>
      </w:r>
      <w:proofErr w:type="spellEnd"/>
      <w:r w:rsidRPr="00A52C09">
        <w:t>: true</w:t>
      </w:r>
    </w:p>
    <w:p w14:paraId="1B208377" w14:textId="77777777" w:rsidR="00A52C09" w:rsidRPr="00A52C09" w:rsidRDefault="00A52C09" w:rsidP="00F57490">
      <w:pPr>
        <w:ind w:left="720"/>
      </w:pPr>
      <w:r w:rsidRPr="00A52C09">
        <w:t>});</w:t>
      </w:r>
    </w:p>
    <w:p w14:paraId="496027A6" w14:textId="77777777" w:rsidR="00A52C09" w:rsidRPr="00A52C09" w:rsidRDefault="00A52C09" w:rsidP="00F57490">
      <w:pPr>
        <w:ind w:left="720"/>
      </w:pPr>
      <w:r w:rsidRPr="00A52C09">
        <w:t xml:space="preserve">var app = </w:t>
      </w:r>
      <w:proofErr w:type="gramStart"/>
      <w:r w:rsidRPr="00A52C09">
        <w:t>express(</w:t>
      </w:r>
      <w:proofErr w:type="gramEnd"/>
      <w:r w:rsidRPr="00A52C09">
        <w:t>);</w:t>
      </w:r>
    </w:p>
    <w:p w14:paraId="08DDE6B9" w14:textId="77777777" w:rsidR="00A52C09" w:rsidRPr="00A52C09" w:rsidRDefault="00A52C09" w:rsidP="00F57490">
      <w:pPr>
        <w:ind w:left="720"/>
      </w:pPr>
      <w:proofErr w:type="spellStart"/>
      <w:proofErr w:type="gramStart"/>
      <w:r w:rsidRPr="00A52C09">
        <w:t>app.use</w:t>
      </w:r>
      <w:proofErr w:type="spellEnd"/>
      <w:r w:rsidRPr="00A52C09">
        <w:t>(</w:t>
      </w:r>
      <w:proofErr w:type="spellStart"/>
      <w:proofErr w:type="gramEnd"/>
      <w:r w:rsidRPr="00A52C09">
        <w:t>bodyParser.json</w:t>
      </w:r>
      <w:proofErr w:type="spellEnd"/>
      <w:r w:rsidRPr="00A52C09">
        <w:t>());</w:t>
      </w:r>
    </w:p>
    <w:p w14:paraId="43E8EB66" w14:textId="77777777" w:rsidR="00A52C09" w:rsidRPr="00A52C09" w:rsidRDefault="00A52C09" w:rsidP="00F57490">
      <w:pPr>
        <w:ind w:left="720"/>
      </w:pPr>
      <w:proofErr w:type="spellStart"/>
      <w:r w:rsidRPr="00A52C09">
        <w:lastRenderedPageBreak/>
        <w:t>app.use</w:t>
      </w:r>
      <w:proofErr w:type="spellEnd"/>
      <w:r w:rsidRPr="00A52C09">
        <w:t>(</w:t>
      </w:r>
      <w:proofErr w:type="spellStart"/>
      <w:proofErr w:type="gramStart"/>
      <w:r w:rsidRPr="00A52C09">
        <w:t>express.static</w:t>
      </w:r>
      <w:proofErr w:type="spellEnd"/>
      <w:proofErr w:type="gramEnd"/>
      <w:r w:rsidRPr="00A52C09">
        <w:t>('public'));</w:t>
      </w:r>
    </w:p>
    <w:p w14:paraId="599B77A1" w14:textId="77777777" w:rsidR="00A52C09" w:rsidRPr="00A52C09" w:rsidRDefault="00A52C09" w:rsidP="00F57490">
      <w:pPr>
        <w:ind w:left="720"/>
      </w:pPr>
      <w:proofErr w:type="spellStart"/>
      <w:proofErr w:type="gramStart"/>
      <w:r w:rsidRPr="00A52C09">
        <w:t>app.use</w:t>
      </w:r>
      <w:proofErr w:type="spellEnd"/>
      <w:r w:rsidRPr="00A52C09">
        <w:t>(</w:t>
      </w:r>
      <w:proofErr w:type="spellStart"/>
      <w:proofErr w:type="gramEnd"/>
      <w:r w:rsidRPr="00A52C09">
        <w:t>bodyParser.urlencoded</w:t>
      </w:r>
      <w:proofErr w:type="spellEnd"/>
      <w:r w:rsidRPr="00A52C09">
        <w:t>({</w:t>
      </w:r>
    </w:p>
    <w:p w14:paraId="3C493195" w14:textId="77777777" w:rsidR="00A52C09" w:rsidRPr="00A52C09" w:rsidRDefault="00A52C09" w:rsidP="00F57490">
      <w:pPr>
        <w:ind w:left="720"/>
      </w:pPr>
      <w:r w:rsidRPr="00A52C09">
        <w:t>    extended: true</w:t>
      </w:r>
    </w:p>
    <w:p w14:paraId="5EFFEFA7" w14:textId="77777777" w:rsidR="00A52C09" w:rsidRPr="00A52C09" w:rsidRDefault="00A52C09" w:rsidP="00F57490">
      <w:pPr>
        <w:ind w:left="720"/>
      </w:pPr>
      <w:r w:rsidRPr="00A52C09">
        <w:t>}));</w:t>
      </w:r>
    </w:p>
    <w:p w14:paraId="1B99C14C" w14:textId="77777777" w:rsidR="00A52C09" w:rsidRPr="00A52C09" w:rsidRDefault="00A52C09" w:rsidP="00F57490">
      <w:pPr>
        <w:ind w:left="720"/>
      </w:pPr>
      <w:proofErr w:type="spellStart"/>
      <w:r w:rsidRPr="00A52C09">
        <w:t>const</w:t>
      </w:r>
      <w:proofErr w:type="spellEnd"/>
      <w:r w:rsidRPr="00A52C09">
        <w:t xml:space="preserve"> players = new </w:t>
      </w:r>
      <w:proofErr w:type="spellStart"/>
      <w:proofErr w:type="gramStart"/>
      <w:r w:rsidRPr="00A52C09">
        <w:t>mongoose.Schema</w:t>
      </w:r>
      <w:proofErr w:type="spellEnd"/>
      <w:proofErr w:type="gramEnd"/>
      <w:r w:rsidRPr="00A52C09">
        <w:t>({</w:t>
      </w:r>
    </w:p>
    <w:p w14:paraId="74993C19" w14:textId="77777777" w:rsidR="00A52C09" w:rsidRPr="00A52C09" w:rsidRDefault="00A52C09" w:rsidP="00F57490">
      <w:pPr>
        <w:ind w:left="720"/>
      </w:pPr>
      <w:r w:rsidRPr="00A52C09">
        <w:t>    name: String,</w:t>
      </w:r>
    </w:p>
    <w:p w14:paraId="35A393D4" w14:textId="77777777" w:rsidR="00A52C09" w:rsidRPr="00A52C09" w:rsidRDefault="00A52C09" w:rsidP="00F57490">
      <w:pPr>
        <w:ind w:left="720"/>
      </w:pPr>
      <w:r w:rsidRPr="00A52C09">
        <w:t xml:space="preserve">    </w:t>
      </w:r>
      <w:proofErr w:type="spellStart"/>
      <w:r w:rsidRPr="00A52C09">
        <w:t>ipf</w:t>
      </w:r>
      <w:proofErr w:type="spellEnd"/>
      <w:r w:rsidRPr="00A52C09">
        <w:t>: String,</w:t>
      </w:r>
    </w:p>
    <w:p w14:paraId="5F6AF286" w14:textId="77777777" w:rsidR="00A52C09" w:rsidRPr="00A52C09" w:rsidRDefault="00A52C09" w:rsidP="00F57490">
      <w:pPr>
        <w:ind w:left="720"/>
      </w:pPr>
      <w:r w:rsidRPr="00A52C09">
        <w:t>    country: String,</w:t>
      </w:r>
    </w:p>
    <w:p w14:paraId="24E6D599" w14:textId="77777777" w:rsidR="00A52C09" w:rsidRPr="00A52C09" w:rsidRDefault="00A52C09" w:rsidP="00F57490">
      <w:pPr>
        <w:ind w:left="720"/>
      </w:pPr>
      <w:r w:rsidRPr="00A52C09">
        <w:t>    bid: Number</w:t>
      </w:r>
    </w:p>
    <w:p w14:paraId="469D1D08" w14:textId="77777777" w:rsidR="00A52C09" w:rsidRPr="00A52C09" w:rsidRDefault="00A52C09" w:rsidP="00F57490">
      <w:pPr>
        <w:ind w:left="720"/>
      </w:pPr>
      <w:r w:rsidRPr="00A52C09">
        <w:t>})</w:t>
      </w:r>
    </w:p>
    <w:p w14:paraId="146F9C91" w14:textId="77777777" w:rsidR="00A52C09" w:rsidRPr="00A52C09" w:rsidRDefault="00A52C09" w:rsidP="00F57490">
      <w:pPr>
        <w:ind w:left="720"/>
      </w:pPr>
      <w:proofErr w:type="spellStart"/>
      <w:r w:rsidRPr="00A52C09">
        <w:t>const</w:t>
      </w:r>
      <w:proofErr w:type="spellEnd"/>
      <w:r w:rsidRPr="00A52C09">
        <w:t xml:space="preserve"> Players = </w:t>
      </w:r>
      <w:proofErr w:type="spellStart"/>
      <w:proofErr w:type="gramStart"/>
      <w:r w:rsidRPr="00A52C09">
        <w:t>mongoose.model</w:t>
      </w:r>
      <w:proofErr w:type="spellEnd"/>
      <w:proofErr w:type="gramEnd"/>
      <w:r w:rsidRPr="00A52C09">
        <w:t>("players", players);</w:t>
      </w:r>
    </w:p>
    <w:p w14:paraId="18D6264B" w14:textId="77777777" w:rsidR="00A52C09" w:rsidRPr="00A52C09" w:rsidRDefault="00A52C09" w:rsidP="00F57490">
      <w:pPr>
        <w:ind w:left="720"/>
      </w:pPr>
      <w:proofErr w:type="spellStart"/>
      <w:proofErr w:type="gramStart"/>
      <w:r w:rsidRPr="00A52C09">
        <w:t>app.get</w:t>
      </w:r>
      <w:proofErr w:type="spellEnd"/>
      <w:r w:rsidRPr="00A52C09">
        <w:t>(</w:t>
      </w:r>
      <w:proofErr w:type="gramEnd"/>
      <w:r w:rsidRPr="00A52C09">
        <w:t>"/",(</w:t>
      </w:r>
      <w:proofErr w:type="spellStart"/>
      <w:r w:rsidRPr="00A52C09">
        <w:t>req</w:t>
      </w:r>
      <w:proofErr w:type="spellEnd"/>
      <w:r w:rsidRPr="00A52C09">
        <w:t>, res)=&gt;{</w:t>
      </w:r>
    </w:p>
    <w:p w14:paraId="6A87C6E3" w14:textId="77777777" w:rsidR="00A52C09" w:rsidRPr="00A52C09" w:rsidRDefault="00A52C09" w:rsidP="00F57490">
      <w:pPr>
        <w:ind w:left="720"/>
      </w:pPr>
      <w:r w:rsidRPr="00A52C09">
        <w:t xml:space="preserve">    </w:t>
      </w:r>
      <w:proofErr w:type="spellStart"/>
      <w:proofErr w:type="gramStart"/>
      <w:r w:rsidRPr="00A52C09">
        <w:t>res.sendFile</w:t>
      </w:r>
      <w:proofErr w:type="spellEnd"/>
      <w:proofErr w:type="gramEnd"/>
      <w:r w:rsidRPr="00A52C09">
        <w:t>(__</w:t>
      </w:r>
      <w:proofErr w:type="spellStart"/>
      <w:r w:rsidRPr="00A52C09">
        <w:t>dirname</w:t>
      </w:r>
      <w:proofErr w:type="spellEnd"/>
      <w:r w:rsidRPr="00A52C09">
        <w:t xml:space="preserve"> + "/8.html");</w:t>
      </w:r>
    </w:p>
    <w:p w14:paraId="75E5E2C8" w14:textId="77777777" w:rsidR="00A52C09" w:rsidRPr="00A52C09" w:rsidRDefault="00A52C09" w:rsidP="00F57490">
      <w:pPr>
        <w:ind w:left="720"/>
      </w:pPr>
      <w:r w:rsidRPr="00A52C09">
        <w:t>})</w:t>
      </w:r>
    </w:p>
    <w:p w14:paraId="0F39F737" w14:textId="77777777" w:rsidR="00A52C09" w:rsidRPr="00A52C09" w:rsidRDefault="00A52C09" w:rsidP="00F57490">
      <w:pPr>
        <w:ind w:left="720"/>
      </w:pPr>
      <w:proofErr w:type="spellStart"/>
      <w:r w:rsidRPr="00A52C09">
        <w:t>app.post</w:t>
      </w:r>
      <w:proofErr w:type="spellEnd"/>
      <w:r w:rsidRPr="00A52C09">
        <w:t>("/filter</w:t>
      </w:r>
      <w:proofErr w:type="gramStart"/>
      <w:r w:rsidRPr="00A52C09">
        <w:t>",(</w:t>
      </w:r>
      <w:proofErr w:type="spellStart"/>
      <w:proofErr w:type="gramEnd"/>
      <w:r w:rsidRPr="00A52C09">
        <w:t>req,res</w:t>
      </w:r>
      <w:proofErr w:type="spellEnd"/>
      <w:r w:rsidRPr="00A52C09">
        <w:t>)=&gt;{</w:t>
      </w:r>
    </w:p>
    <w:p w14:paraId="3DCDA377" w14:textId="77777777" w:rsidR="00A52C09" w:rsidRPr="00A52C09" w:rsidRDefault="00A52C09" w:rsidP="00F57490">
      <w:pPr>
        <w:ind w:left="720"/>
      </w:pPr>
      <w:r w:rsidRPr="00A52C09">
        <w:t xml:space="preserve">    var find= </w:t>
      </w:r>
      <w:proofErr w:type="spellStart"/>
      <w:proofErr w:type="gramStart"/>
      <w:r w:rsidRPr="00A52C09">
        <w:t>req.body</w:t>
      </w:r>
      <w:proofErr w:type="gramEnd"/>
      <w:r w:rsidRPr="00A52C09">
        <w:t>.find</w:t>
      </w:r>
      <w:proofErr w:type="spellEnd"/>
      <w:r w:rsidRPr="00A52C09">
        <w:t>;</w:t>
      </w:r>
    </w:p>
    <w:p w14:paraId="1504E5B3" w14:textId="77777777" w:rsidR="00A52C09" w:rsidRPr="00A52C09" w:rsidRDefault="00A52C09" w:rsidP="00F57490">
      <w:pPr>
        <w:ind w:left="720"/>
      </w:pPr>
      <w:r w:rsidRPr="00A52C09">
        <w:t xml:space="preserve">    var </w:t>
      </w:r>
      <w:proofErr w:type="spellStart"/>
      <w:r w:rsidRPr="00A52C09">
        <w:t>find_details</w:t>
      </w:r>
      <w:proofErr w:type="spellEnd"/>
      <w:r w:rsidRPr="00A52C09">
        <w:t xml:space="preserve">= </w:t>
      </w:r>
      <w:proofErr w:type="spellStart"/>
      <w:proofErr w:type="gramStart"/>
      <w:r w:rsidRPr="00A52C09">
        <w:t>req.body</w:t>
      </w:r>
      <w:proofErr w:type="gramEnd"/>
      <w:r w:rsidRPr="00A52C09">
        <w:t>.find_details</w:t>
      </w:r>
      <w:proofErr w:type="spellEnd"/>
      <w:r w:rsidRPr="00A52C09">
        <w:t>;</w:t>
      </w:r>
    </w:p>
    <w:p w14:paraId="77ECB2DB" w14:textId="77777777" w:rsidR="00A52C09" w:rsidRPr="00A52C09" w:rsidRDefault="00A52C09" w:rsidP="00F57490">
      <w:pPr>
        <w:ind w:left="720"/>
      </w:pPr>
      <w:r w:rsidRPr="00A52C09">
        <w:t>    if(</w:t>
      </w:r>
      <w:proofErr w:type="spellStart"/>
      <w:r w:rsidRPr="00A52C09">
        <w:t>find_details</w:t>
      </w:r>
      <w:proofErr w:type="spellEnd"/>
      <w:r w:rsidRPr="00A52C09">
        <w:t>=="</w:t>
      </w:r>
      <w:proofErr w:type="gramStart"/>
      <w:r w:rsidRPr="00A52C09">
        <w:t>"){</w:t>
      </w:r>
      <w:proofErr w:type="gramEnd"/>
    </w:p>
    <w:p w14:paraId="4E96698E" w14:textId="77777777" w:rsidR="00A52C09" w:rsidRPr="00A52C09" w:rsidRDefault="00A52C09" w:rsidP="00F57490">
      <w:pPr>
        <w:ind w:left="720"/>
      </w:pPr>
      <w:r w:rsidRPr="00A52C09">
        <w:t xml:space="preserve">        </w:t>
      </w:r>
      <w:proofErr w:type="spellStart"/>
      <w:r w:rsidRPr="00A52C09">
        <w:t>Players.find</w:t>
      </w:r>
      <w:proofErr w:type="spellEnd"/>
      <w:r w:rsidRPr="00A52C09">
        <w:t>({</w:t>
      </w:r>
      <w:proofErr w:type="spellStart"/>
      <w:proofErr w:type="gramStart"/>
      <w:r w:rsidRPr="00A52C09">
        <w:t>name:find</w:t>
      </w:r>
      <w:proofErr w:type="spellEnd"/>
      <w:proofErr w:type="gramEnd"/>
      <w:r w:rsidRPr="00A52C09">
        <w:t>},(</w:t>
      </w:r>
      <w:proofErr w:type="spellStart"/>
      <w:r w:rsidRPr="00A52C09">
        <w:t>err,result</w:t>
      </w:r>
      <w:proofErr w:type="spellEnd"/>
      <w:r w:rsidRPr="00A52C09">
        <w:t>)=&gt;{</w:t>
      </w:r>
    </w:p>
    <w:p w14:paraId="7B5C38EF" w14:textId="77777777" w:rsidR="00A52C09" w:rsidRPr="00A52C09" w:rsidRDefault="00A52C09" w:rsidP="00F57490">
      <w:pPr>
        <w:ind w:left="720"/>
      </w:pPr>
      <w:r w:rsidRPr="00A52C09">
        <w:t xml:space="preserve">            return </w:t>
      </w:r>
      <w:proofErr w:type="spellStart"/>
      <w:proofErr w:type="gramStart"/>
      <w:r w:rsidRPr="00A52C09">
        <w:t>res.send</w:t>
      </w:r>
      <w:proofErr w:type="spellEnd"/>
      <w:proofErr w:type="gramEnd"/>
      <w:r w:rsidRPr="00A52C09">
        <w:t>(</w:t>
      </w:r>
      <w:proofErr w:type="spellStart"/>
      <w:r w:rsidRPr="00A52C09">
        <w:t>JSON.stringify</w:t>
      </w:r>
      <w:proofErr w:type="spellEnd"/>
      <w:r w:rsidRPr="00A52C09">
        <w:t>(result),null,3)</w:t>
      </w:r>
    </w:p>
    <w:p w14:paraId="1C012C8D" w14:textId="77777777" w:rsidR="00A52C09" w:rsidRPr="00A52C09" w:rsidRDefault="00A52C09" w:rsidP="00F57490">
      <w:pPr>
        <w:ind w:left="720"/>
      </w:pPr>
      <w:r w:rsidRPr="00A52C09">
        <w:t>        })</w:t>
      </w:r>
    </w:p>
    <w:p w14:paraId="7416DD49" w14:textId="77777777" w:rsidR="00A52C09" w:rsidRPr="00A52C09" w:rsidRDefault="00A52C09" w:rsidP="00F57490">
      <w:pPr>
        <w:ind w:left="720"/>
      </w:pPr>
      <w:r w:rsidRPr="00A52C09">
        <w:t>    }</w:t>
      </w:r>
    </w:p>
    <w:p w14:paraId="2C341EF9" w14:textId="77777777" w:rsidR="00A52C09" w:rsidRPr="00A52C09" w:rsidRDefault="00A52C09" w:rsidP="00F57490">
      <w:pPr>
        <w:ind w:left="720"/>
      </w:pPr>
      <w:r w:rsidRPr="00A52C09">
        <w:t>    else if(</w:t>
      </w:r>
      <w:proofErr w:type="spellStart"/>
      <w:r w:rsidRPr="00A52C09">
        <w:t>find_details</w:t>
      </w:r>
      <w:proofErr w:type="spellEnd"/>
      <w:r w:rsidRPr="00A52C09">
        <w:t>=="</w:t>
      </w:r>
      <w:proofErr w:type="spellStart"/>
      <w:r w:rsidRPr="00A52C09">
        <w:t>ipl</w:t>
      </w:r>
      <w:proofErr w:type="spellEnd"/>
      <w:proofErr w:type="gramStart"/>
      <w:r w:rsidRPr="00A52C09">
        <w:t>"){</w:t>
      </w:r>
      <w:proofErr w:type="gramEnd"/>
    </w:p>
    <w:p w14:paraId="66950E32" w14:textId="77777777" w:rsidR="00A52C09" w:rsidRPr="00A52C09" w:rsidRDefault="00A52C09" w:rsidP="00F57490">
      <w:pPr>
        <w:ind w:left="720"/>
      </w:pPr>
      <w:r w:rsidRPr="00A52C09">
        <w:t xml:space="preserve">        </w:t>
      </w:r>
      <w:proofErr w:type="spellStart"/>
      <w:r w:rsidRPr="00A52C09">
        <w:t>Players.find</w:t>
      </w:r>
      <w:proofErr w:type="spellEnd"/>
      <w:r w:rsidRPr="00A52C09">
        <w:t>({</w:t>
      </w:r>
      <w:proofErr w:type="spellStart"/>
      <w:proofErr w:type="gramStart"/>
      <w:r w:rsidRPr="00A52C09">
        <w:t>ipf:find</w:t>
      </w:r>
      <w:proofErr w:type="spellEnd"/>
      <w:proofErr w:type="gramEnd"/>
      <w:r w:rsidRPr="00A52C09">
        <w:t>},(</w:t>
      </w:r>
      <w:proofErr w:type="spellStart"/>
      <w:r w:rsidRPr="00A52C09">
        <w:t>err,result</w:t>
      </w:r>
      <w:proofErr w:type="spellEnd"/>
      <w:r w:rsidRPr="00A52C09">
        <w:t>)=&gt;{</w:t>
      </w:r>
    </w:p>
    <w:p w14:paraId="7F4E88E6" w14:textId="77777777" w:rsidR="00A52C09" w:rsidRPr="00A52C09" w:rsidRDefault="00A52C09" w:rsidP="00F57490">
      <w:pPr>
        <w:ind w:left="720"/>
      </w:pPr>
      <w:r w:rsidRPr="00A52C09">
        <w:t xml:space="preserve">            return </w:t>
      </w:r>
      <w:proofErr w:type="spellStart"/>
      <w:proofErr w:type="gramStart"/>
      <w:r w:rsidRPr="00A52C09">
        <w:t>res.send</w:t>
      </w:r>
      <w:proofErr w:type="spellEnd"/>
      <w:proofErr w:type="gramEnd"/>
      <w:r w:rsidRPr="00A52C09">
        <w:t>(</w:t>
      </w:r>
      <w:proofErr w:type="spellStart"/>
      <w:r w:rsidRPr="00A52C09">
        <w:t>JSON.stringify</w:t>
      </w:r>
      <w:proofErr w:type="spellEnd"/>
      <w:r w:rsidRPr="00A52C09">
        <w:t>(result),null,3)</w:t>
      </w:r>
    </w:p>
    <w:p w14:paraId="02E6DF9C" w14:textId="77777777" w:rsidR="00A52C09" w:rsidRPr="00A52C09" w:rsidRDefault="00A52C09" w:rsidP="00F57490">
      <w:pPr>
        <w:ind w:left="720"/>
      </w:pPr>
      <w:r w:rsidRPr="00A52C09">
        <w:t>        })</w:t>
      </w:r>
    </w:p>
    <w:p w14:paraId="6E1D277B" w14:textId="77777777" w:rsidR="00A52C09" w:rsidRPr="00A52C09" w:rsidRDefault="00A52C09" w:rsidP="00F57490">
      <w:pPr>
        <w:ind w:left="720"/>
      </w:pPr>
      <w:r w:rsidRPr="00A52C09">
        <w:t>    }</w:t>
      </w:r>
    </w:p>
    <w:p w14:paraId="6F808249" w14:textId="77777777" w:rsidR="00A52C09" w:rsidRPr="00A52C09" w:rsidRDefault="00A52C09" w:rsidP="00F57490">
      <w:pPr>
        <w:ind w:left="720"/>
      </w:pPr>
      <w:r w:rsidRPr="00A52C09">
        <w:t>    else if(</w:t>
      </w:r>
      <w:proofErr w:type="spellStart"/>
      <w:r w:rsidRPr="00A52C09">
        <w:t>find_details</w:t>
      </w:r>
      <w:proofErr w:type="spellEnd"/>
      <w:r w:rsidRPr="00A52C09">
        <w:t>=="country</w:t>
      </w:r>
      <w:proofErr w:type="gramStart"/>
      <w:r w:rsidRPr="00A52C09">
        <w:t>"){</w:t>
      </w:r>
      <w:proofErr w:type="gramEnd"/>
    </w:p>
    <w:p w14:paraId="30130AF4" w14:textId="77777777" w:rsidR="00A52C09" w:rsidRPr="00A52C09" w:rsidRDefault="00A52C09" w:rsidP="00F57490">
      <w:pPr>
        <w:ind w:left="720"/>
      </w:pPr>
      <w:r w:rsidRPr="00A52C09">
        <w:t xml:space="preserve">        </w:t>
      </w:r>
      <w:proofErr w:type="spellStart"/>
      <w:r w:rsidRPr="00A52C09">
        <w:t>Players.find</w:t>
      </w:r>
      <w:proofErr w:type="spellEnd"/>
      <w:r w:rsidRPr="00A52C09">
        <w:t>({</w:t>
      </w:r>
      <w:proofErr w:type="spellStart"/>
      <w:proofErr w:type="gramStart"/>
      <w:r w:rsidRPr="00A52C09">
        <w:t>country:find</w:t>
      </w:r>
      <w:proofErr w:type="spellEnd"/>
      <w:proofErr w:type="gramEnd"/>
      <w:r w:rsidRPr="00A52C09">
        <w:t>},(</w:t>
      </w:r>
      <w:proofErr w:type="spellStart"/>
      <w:r w:rsidRPr="00A52C09">
        <w:t>err,result</w:t>
      </w:r>
      <w:proofErr w:type="spellEnd"/>
      <w:r w:rsidRPr="00A52C09">
        <w:t>)=&gt;{</w:t>
      </w:r>
    </w:p>
    <w:p w14:paraId="659803C9" w14:textId="77777777" w:rsidR="00A52C09" w:rsidRPr="00A52C09" w:rsidRDefault="00A52C09" w:rsidP="00F57490">
      <w:pPr>
        <w:ind w:left="720"/>
      </w:pPr>
      <w:r w:rsidRPr="00A52C09">
        <w:t xml:space="preserve">            return </w:t>
      </w:r>
      <w:proofErr w:type="spellStart"/>
      <w:proofErr w:type="gramStart"/>
      <w:r w:rsidRPr="00A52C09">
        <w:t>res.send</w:t>
      </w:r>
      <w:proofErr w:type="spellEnd"/>
      <w:proofErr w:type="gramEnd"/>
      <w:r w:rsidRPr="00A52C09">
        <w:t>(</w:t>
      </w:r>
      <w:proofErr w:type="spellStart"/>
      <w:r w:rsidRPr="00A52C09">
        <w:t>JSON.stringify</w:t>
      </w:r>
      <w:proofErr w:type="spellEnd"/>
      <w:r w:rsidRPr="00A52C09">
        <w:t>(result),null,3)</w:t>
      </w:r>
    </w:p>
    <w:p w14:paraId="13D62B5C" w14:textId="77777777" w:rsidR="00A52C09" w:rsidRPr="00A52C09" w:rsidRDefault="00A52C09" w:rsidP="00F57490">
      <w:pPr>
        <w:ind w:left="720"/>
      </w:pPr>
      <w:r w:rsidRPr="00A52C09">
        <w:t>        })</w:t>
      </w:r>
    </w:p>
    <w:p w14:paraId="1A4A2D22" w14:textId="77777777" w:rsidR="00A52C09" w:rsidRPr="00A52C09" w:rsidRDefault="00A52C09" w:rsidP="00F57490">
      <w:pPr>
        <w:ind w:left="720"/>
      </w:pPr>
      <w:r w:rsidRPr="00A52C09">
        <w:lastRenderedPageBreak/>
        <w:t>    }</w:t>
      </w:r>
    </w:p>
    <w:p w14:paraId="2AB23A7C" w14:textId="77777777" w:rsidR="00A52C09" w:rsidRPr="00A52C09" w:rsidRDefault="00A52C09" w:rsidP="00F57490">
      <w:pPr>
        <w:ind w:left="720"/>
      </w:pPr>
      <w:r w:rsidRPr="00A52C09">
        <w:t xml:space="preserve">    </w:t>
      </w:r>
      <w:proofErr w:type="gramStart"/>
      <w:r w:rsidRPr="00A52C09">
        <w:t>else{</w:t>
      </w:r>
      <w:proofErr w:type="gramEnd"/>
    </w:p>
    <w:p w14:paraId="127A6551" w14:textId="77777777" w:rsidR="00A52C09" w:rsidRPr="00A52C09" w:rsidRDefault="00A52C09" w:rsidP="00F57490">
      <w:pPr>
        <w:ind w:left="720"/>
      </w:pPr>
      <w:r w:rsidRPr="00A52C09">
        <w:t xml:space="preserve">        </w:t>
      </w:r>
      <w:proofErr w:type="spellStart"/>
      <w:r w:rsidRPr="00A52C09">
        <w:t>Players.find</w:t>
      </w:r>
      <w:proofErr w:type="spellEnd"/>
      <w:r w:rsidRPr="00A52C09">
        <w:t>({</w:t>
      </w:r>
      <w:proofErr w:type="gramStart"/>
      <w:r w:rsidRPr="00A52C09">
        <w:t>bid:{</w:t>
      </w:r>
      <w:proofErr w:type="gramEnd"/>
      <w:r w:rsidRPr="00A52C09">
        <w:t>$</w:t>
      </w:r>
      <w:proofErr w:type="spellStart"/>
      <w:r w:rsidRPr="00A52C09">
        <w:t>gte:find</w:t>
      </w:r>
      <w:proofErr w:type="spellEnd"/>
      <w:r w:rsidRPr="00A52C09">
        <w:t>}},(</w:t>
      </w:r>
      <w:proofErr w:type="spellStart"/>
      <w:r w:rsidRPr="00A52C09">
        <w:t>err,result</w:t>
      </w:r>
      <w:proofErr w:type="spellEnd"/>
      <w:r w:rsidRPr="00A52C09">
        <w:t>)=&gt;{</w:t>
      </w:r>
    </w:p>
    <w:p w14:paraId="7C8D85BA" w14:textId="77777777" w:rsidR="00A52C09" w:rsidRPr="00A52C09" w:rsidRDefault="00A52C09" w:rsidP="00F57490">
      <w:pPr>
        <w:ind w:left="720"/>
      </w:pPr>
      <w:r w:rsidRPr="00A52C09">
        <w:t xml:space="preserve">            return </w:t>
      </w:r>
      <w:proofErr w:type="spellStart"/>
      <w:proofErr w:type="gramStart"/>
      <w:r w:rsidRPr="00A52C09">
        <w:t>res.send</w:t>
      </w:r>
      <w:proofErr w:type="spellEnd"/>
      <w:proofErr w:type="gramEnd"/>
      <w:r w:rsidRPr="00A52C09">
        <w:t>(</w:t>
      </w:r>
      <w:proofErr w:type="spellStart"/>
      <w:r w:rsidRPr="00A52C09">
        <w:t>JSON.stringify</w:t>
      </w:r>
      <w:proofErr w:type="spellEnd"/>
      <w:r w:rsidRPr="00A52C09">
        <w:t>(result),null,3)</w:t>
      </w:r>
    </w:p>
    <w:p w14:paraId="5C501E57" w14:textId="77777777" w:rsidR="00A52C09" w:rsidRPr="00A52C09" w:rsidRDefault="00A52C09" w:rsidP="00F57490">
      <w:pPr>
        <w:ind w:left="720"/>
      </w:pPr>
      <w:r w:rsidRPr="00A52C09">
        <w:t>        })</w:t>
      </w:r>
    </w:p>
    <w:p w14:paraId="08A8CD7F" w14:textId="77777777" w:rsidR="00A52C09" w:rsidRPr="00A52C09" w:rsidRDefault="00A52C09" w:rsidP="00F57490">
      <w:pPr>
        <w:ind w:left="720"/>
      </w:pPr>
      <w:r w:rsidRPr="00A52C09">
        <w:t>    }</w:t>
      </w:r>
    </w:p>
    <w:p w14:paraId="4EE0251A" w14:textId="77777777" w:rsidR="00A52C09" w:rsidRPr="00A52C09" w:rsidRDefault="00A52C09" w:rsidP="00F57490">
      <w:pPr>
        <w:ind w:left="720"/>
      </w:pPr>
      <w:r w:rsidRPr="00A52C09">
        <w:t xml:space="preserve">    </w:t>
      </w:r>
    </w:p>
    <w:p w14:paraId="07FC377B" w14:textId="77777777" w:rsidR="00A52C09" w:rsidRPr="00A52C09" w:rsidRDefault="00A52C09" w:rsidP="00F57490">
      <w:pPr>
        <w:ind w:left="720"/>
      </w:pPr>
      <w:r w:rsidRPr="00A52C09">
        <w:t>})</w:t>
      </w:r>
    </w:p>
    <w:p w14:paraId="71E925C6" w14:textId="77777777" w:rsidR="00A52C09" w:rsidRPr="00A52C09" w:rsidRDefault="00A52C09" w:rsidP="00F57490">
      <w:pPr>
        <w:ind w:left="720"/>
      </w:pPr>
      <w:proofErr w:type="spellStart"/>
      <w:proofErr w:type="gramStart"/>
      <w:r w:rsidRPr="00A52C09">
        <w:t>app.listen</w:t>
      </w:r>
      <w:proofErr w:type="spellEnd"/>
      <w:proofErr w:type="gramEnd"/>
      <w:r w:rsidRPr="00A52C09">
        <w:t>(3000, function () {</w:t>
      </w:r>
    </w:p>
    <w:p w14:paraId="185B10B2" w14:textId="77777777" w:rsidR="00A52C09" w:rsidRPr="00A52C09" w:rsidRDefault="00A52C09" w:rsidP="00F57490">
      <w:pPr>
        <w:ind w:left="720"/>
      </w:pPr>
      <w:r w:rsidRPr="00A52C09">
        <w:t xml:space="preserve">    </w:t>
      </w:r>
      <w:proofErr w:type="gramStart"/>
      <w:r w:rsidRPr="00A52C09">
        <w:t>console.log(</w:t>
      </w:r>
      <w:proofErr w:type="gramEnd"/>
      <w:r w:rsidRPr="00A52C09">
        <w:t>"Server Started");</w:t>
      </w:r>
    </w:p>
    <w:p w14:paraId="789C4890" w14:textId="47B06E68" w:rsidR="00A52C09" w:rsidRDefault="00A52C09" w:rsidP="00F57490">
      <w:pPr>
        <w:ind w:left="720"/>
      </w:pPr>
      <w:r w:rsidRPr="00A52C09">
        <w:t>})</w:t>
      </w:r>
    </w:p>
    <w:p w14:paraId="56885A61" w14:textId="53288D9A" w:rsidR="00A52C09" w:rsidRPr="00A52C09" w:rsidRDefault="00A52C09" w:rsidP="00F57490">
      <w:pPr>
        <w:ind w:left="720"/>
        <w:rPr>
          <w:b/>
          <w:bCs/>
          <w:color w:val="000000" w:themeColor="text1"/>
        </w:rPr>
      </w:pPr>
      <w:r w:rsidRPr="00A52C09">
        <w:rPr>
          <w:b/>
          <w:bCs/>
          <w:color w:val="000000" w:themeColor="text1"/>
        </w:rPr>
        <w:t>8.html</w:t>
      </w:r>
    </w:p>
    <w:p w14:paraId="180E13FF" w14:textId="77777777" w:rsidR="00A52C09" w:rsidRPr="00A52C09" w:rsidRDefault="00A52C09" w:rsidP="00F57490">
      <w:pPr>
        <w:ind w:left="720"/>
      </w:pPr>
      <w:r w:rsidRPr="00A52C09">
        <w:t>&lt;!DOCTYPE html&gt;</w:t>
      </w:r>
    </w:p>
    <w:p w14:paraId="6F21DB4D" w14:textId="77777777" w:rsidR="00A52C09" w:rsidRPr="00A52C09" w:rsidRDefault="00A52C09" w:rsidP="00F57490">
      <w:pPr>
        <w:ind w:left="720"/>
      </w:pPr>
      <w:r w:rsidRPr="00A52C09">
        <w:t>&lt;html lang="</w:t>
      </w:r>
      <w:proofErr w:type="spellStart"/>
      <w:r w:rsidRPr="00A52C09">
        <w:t>en</w:t>
      </w:r>
      <w:proofErr w:type="spellEnd"/>
      <w:r w:rsidRPr="00A52C09">
        <w:t>"&gt;</w:t>
      </w:r>
    </w:p>
    <w:p w14:paraId="00E7059F" w14:textId="77777777" w:rsidR="00A52C09" w:rsidRPr="00A52C09" w:rsidRDefault="00A52C09" w:rsidP="00F57490">
      <w:pPr>
        <w:ind w:left="720"/>
      </w:pPr>
    </w:p>
    <w:p w14:paraId="39CF66ED" w14:textId="77777777" w:rsidR="00A52C09" w:rsidRPr="00A52C09" w:rsidRDefault="00A52C09" w:rsidP="00F57490">
      <w:pPr>
        <w:ind w:left="720"/>
      </w:pPr>
      <w:r w:rsidRPr="00A52C09">
        <w:t>&lt;head&gt;</w:t>
      </w:r>
    </w:p>
    <w:p w14:paraId="64AC547C" w14:textId="77777777" w:rsidR="00A52C09" w:rsidRPr="00A52C09" w:rsidRDefault="00A52C09" w:rsidP="00F57490">
      <w:pPr>
        <w:ind w:left="720"/>
      </w:pPr>
      <w:r w:rsidRPr="00A52C09">
        <w:t>    &lt;meta charset="UTF-8"&gt;</w:t>
      </w:r>
    </w:p>
    <w:p w14:paraId="4231FBCD" w14:textId="77777777" w:rsidR="00A52C09" w:rsidRPr="00A52C09" w:rsidRDefault="00A52C09" w:rsidP="00F57490">
      <w:pPr>
        <w:ind w:left="720"/>
      </w:pPr>
      <w:r w:rsidRPr="00A52C09">
        <w:t>    &lt;meta http-</w:t>
      </w:r>
      <w:proofErr w:type="spellStart"/>
      <w:r w:rsidRPr="00A52C09">
        <w:t>equiv</w:t>
      </w:r>
      <w:proofErr w:type="spellEnd"/>
      <w:r w:rsidRPr="00A52C09">
        <w:t>="X-UA-Compatible" content="IE=edge"&gt;</w:t>
      </w:r>
    </w:p>
    <w:p w14:paraId="1295D0C0" w14:textId="77777777" w:rsidR="00A52C09" w:rsidRPr="00A52C09" w:rsidRDefault="00A52C09" w:rsidP="00F57490">
      <w:pPr>
        <w:ind w:left="720"/>
      </w:pPr>
      <w:r w:rsidRPr="00A52C09">
        <w:t>    &lt;meta name="viewport" content="width=device-width, initial-scale=1.0"&gt;</w:t>
      </w:r>
    </w:p>
    <w:p w14:paraId="18761119" w14:textId="77777777" w:rsidR="00A52C09" w:rsidRPr="00A52C09" w:rsidRDefault="00A52C09" w:rsidP="00F57490">
      <w:pPr>
        <w:ind w:left="720"/>
      </w:pPr>
      <w:r w:rsidRPr="00A52C09">
        <w:t>    &lt;title&gt;Document&lt;/title&gt;</w:t>
      </w:r>
    </w:p>
    <w:p w14:paraId="047A9A2B" w14:textId="77777777" w:rsidR="00A52C09" w:rsidRPr="00A52C09" w:rsidRDefault="00A52C09" w:rsidP="00F57490">
      <w:pPr>
        <w:ind w:left="720"/>
      </w:pPr>
      <w:r w:rsidRPr="00A52C09">
        <w:t xml:space="preserve">    &lt;link href="https://cdn.jsdelivr.net/npm/bootstrap@5.1.3/dist/css/bootstrap.min.css" </w:t>
      </w:r>
      <w:proofErr w:type="spellStart"/>
      <w:r w:rsidRPr="00A52C09">
        <w:t>rel</w:t>
      </w:r>
      <w:proofErr w:type="spellEnd"/>
      <w:r w:rsidRPr="00A52C09">
        <w:t>="stylesheet"</w:t>
      </w:r>
    </w:p>
    <w:p w14:paraId="6E790BEE" w14:textId="77777777" w:rsidR="00A52C09" w:rsidRPr="00A52C09" w:rsidRDefault="00A52C09" w:rsidP="00F57490">
      <w:pPr>
        <w:ind w:left="720"/>
      </w:pPr>
      <w:r w:rsidRPr="00A52C09">
        <w:t xml:space="preserve">        integrity="sha384-1BmE4kWBq78iYhFldvKuhfTAU6auU8tT94WrHftjDbrCEXSU1oBoqyl2QvZ6jIW3" </w:t>
      </w:r>
      <w:proofErr w:type="spellStart"/>
      <w:r w:rsidRPr="00A52C09">
        <w:t>crossorigin</w:t>
      </w:r>
      <w:proofErr w:type="spellEnd"/>
      <w:r w:rsidRPr="00A52C09">
        <w:t>="anonymous"&gt;</w:t>
      </w:r>
    </w:p>
    <w:p w14:paraId="34CB9F06" w14:textId="77777777" w:rsidR="00A52C09" w:rsidRPr="00A52C09" w:rsidRDefault="00A52C09" w:rsidP="00F57490">
      <w:pPr>
        <w:ind w:left="720"/>
      </w:pPr>
      <w:r w:rsidRPr="00A52C09">
        <w:t>    &lt;script src="https://cdn.jsdelivr.net/npm/bootstrap@5.1.3/dist/js/bootstrap.bundle.min.js"</w:t>
      </w:r>
    </w:p>
    <w:p w14:paraId="02A082DF" w14:textId="77777777" w:rsidR="00A52C09" w:rsidRPr="00A52C09" w:rsidRDefault="00A52C09" w:rsidP="00F57490">
      <w:pPr>
        <w:ind w:left="720"/>
      </w:pPr>
      <w:r w:rsidRPr="00A52C09">
        <w:t xml:space="preserve">        integrity="sha384-ka7Sk0Gln4gmtz2MlQnikT1wXgYsOg+OMhuP+IlRH9sENBO0LRn5q+8nbTov4+1p" </w:t>
      </w:r>
      <w:proofErr w:type="spellStart"/>
      <w:r w:rsidRPr="00A52C09">
        <w:t>crossorigin</w:t>
      </w:r>
      <w:proofErr w:type="spellEnd"/>
      <w:r w:rsidRPr="00A52C09">
        <w:t>="anonymous"&gt;</w:t>
      </w:r>
    </w:p>
    <w:p w14:paraId="62C968BF" w14:textId="77777777" w:rsidR="00A52C09" w:rsidRPr="00A52C09" w:rsidRDefault="00A52C09" w:rsidP="00F57490">
      <w:pPr>
        <w:ind w:left="720"/>
      </w:pPr>
      <w:r w:rsidRPr="00A52C09">
        <w:t>    &lt;/script&gt;</w:t>
      </w:r>
    </w:p>
    <w:p w14:paraId="63C44905" w14:textId="77777777" w:rsidR="00A52C09" w:rsidRPr="00A52C09" w:rsidRDefault="00A52C09" w:rsidP="00F57490">
      <w:pPr>
        <w:ind w:left="720"/>
      </w:pPr>
      <w:r w:rsidRPr="00A52C09">
        <w:t>    &lt;script src="https://cdn.jsdelivr.net/npm/@popperjs/core@2.10.2/dist/umd/popper.min.js"</w:t>
      </w:r>
    </w:p>
    <w:p w14:paraId="7C32294B" w14:textId="77777777" w:rsidR="00A52C09" w:rsidRPr="00A52C09" w:rsidRDefault="00A52C09" w:rsidP="00F57490">
      <w:pPr>
        <w:ind w:left="720"/>
      </w:pPr>
      <w:r w:rsidRPr="00A52C09">
        <w:lastRenderedPageBreak/>
        <w:t xml:space="preserve">        integrity="sha384-7+zCNj/IqJ95wo16oMtfsKbZ9ccEh31eOz1HGyDuCQ6wgnyJNSYdrPa03rtR1zdB" </w:t>
      </w:r>
      <w:proofErr w:type="spellStart"/>
      <w:r w:rsidRPr="00A52C09">
        <w:t>crossorigin</w:t>
      </w:r>
      <w:proofErr w:type="spellEnd"/>
      <w:r w:rsidRPr="00A52C09">
        <w:t>="anonymous"&gt;</w:t>
      </w:r>
    </w:p>
    <w:p w14:paraId="2B671257" w14:textId="77777777" w:rsidR="00A52C09" w:rsidRPr="00A52C09" w:rsidRDefault="00A52C09" w:rsidP="00F57490">
      <w:pPr>
        <w:ind w:left="720"/>
      </w:pPr>
      <w:r w:rsidRPr="00A52C09">
        <w:t>    &lt;/script&gt;</w:t>
      </w:r>
    </w:p>
    <w:p w14:paraId="2C376341" w14:textId="77777777" w:rsidR="00A52C09" w:rsidRPr="00A52C09" w:rsidRDefault="00A52C09" w:rsidP="00F57490">
      <w:pPr>
        <w:ind w:left="720"/>
      </w:pPr>
      <w:r w:rsidRPr="00A52C09">
        <w:t>    &lt;script src="https://cdn.jsdelivr.net/npm/bootstrap@5.1.3/dist/js/bootstrap.min.js"</w:t>
      </w:r>
    </w:p>
    <w:p w14:paraId="63E791AC" w14:textId="77777777" w:rsidR="00A52C09" w:rsidRPr="00A52C09" w:rsidRDefault="00A52C09" w:rsidP="00F57490">
      <w:pPr>
        <w:ind w:left="720"/>
      </w:pPr>
      <w:r w:rsidRPr="00A52C09">
        <w:t xml:space="preserve">        integrity="sha384-QJHtvGhmr9XOIpI6YVutG+2QOK9T+ZnN4kzFN1RtK3zEFEIsxhlmWl5/YESvpZ13" </w:t>
      </w:r>
      <w:proofErr w:type="spellStart"/>
      <w:r w:rsidRPr="00A52C09">
        <w:t>crossorigin</w:t>
      </w:r>
      <w:proofErr w:type="spellEnd"/>
      <w:r w:rsidRPr="00A52C09">
        <w:t>="anonymous"&gt;</w:t>
      </w:r>
    </w:p>
    <w:p w14:paraId="45CC6440" w14:textId="77777777" w:rsidR="00A52C09" w:rsidRPr="00A52C09" w:rsidRDefault="00A52C09" w:rsidP="00F57490">
      <w:pPr>
        <w:ind w:left="720"/>
      </w:pPr>
      <w:r w:rsidRPr="00A52C09">
        <w:t>    &lt;/script&gt;</w:t>
      </w:r>
    </w:p>
    <w:p w14:paraId="4D2ED340" w14:textId="77777777" w:rsidR="00A52C09" w:rsidRPr="00A52C09" w:rsidRDefault="00A52C09" w:rsidP="00F57490">
      <w:pPr>
        <w:ind w:left="720"/>
      </w:pPr>
      <w:r w:rsidRPr="00A52C09">
        <w:t>    &lt;style&gt;</w:t>
      </w:r>
    </w:p>
    <w:p w14:paraId="186B1C96" w14:textId="77777777" w:rsidR="00A52C09" w:rsidRPr="00A52C09" w:rsidRDefault="00A52C09" w:rsidP="00F57490">
      <w:pPr>
        <w:ind w:left="720"/>
      </w:pPr>
      <w:r w:rsidRPr="00A52C09">
        <w:t>        body {</w:t>
      </w:r>
    </w:p>
    <w:p w14:paraId="60347444" w14:textId="77777777" w:rsidR="00A52C09" w:rsidRPr="00A52C09" w:rsidRDefault="00A52C09" w:rsidP="00F57490">
      <w:pPr>
        <w:ind w:left="720"/>
      </w:pPr>
      <w:r w:rsidRPr="00A52C09">
        <w:t xml:space="preserve">            text-align: </w:t>
      </w:r>
      <w:proofErr w:type="spellStart"/>
      <w:r w:rsidRPr="00A52C09">
        <w:t>center</w:t>
      </w:r>
      <w:proofErr w:type="spellEnd"/>
      <w:r w:rsidRPr="00A52C09">
        <w:t>;</w:t>
      </w:r>
    </w:p>
    <w:p w14:paraId="575D435F" w14:textId="77777777" w:rsidR="00A52C09" w:rsidRPr="00A52C09" w:rsidRDefault="00A52C09" w:rsidP="00F57490">
      <w:pPr>
        <w:ind w:left="720"/>
      </w:pPr>
      <w:r w:rsidRPr="00A52C09">
        <w:t>        }</w:t>
      </w:r>
    </w:p>
    <w:p w14:paraId="2FEE7837" w14:textId="77777777" w:rsidR="00A52C09" w:rsidRPr="00A52C09" w:rsidRDefault="00A52C09" w:rsidP="00F57490">
      <w:pPr>
        <w:ind w:left="720"/>
      </w:pPr>
      <w:r w:rsidRPr="00A52C09">
        <w:t>        form {</w:t>
      </w:r>
    </w:p>
    <w:p w14:paraId="6A86B49D" w14:textId="77777777" w:rsidR="00A52C09" w:rsidRPr="00A52C09" w:rsidRDefault="00A52C09" w:rsidP="00F57490">
      <w:pPr>
        <w:ind w:left="720"/>
      </w:pPr>
      <w:r w:rsidRPr="00A52C09">
        <w:t>            margin-top:100px;</w:t>
      </w:r>
    </w:p>
    <w:p w14:paraId="4CCBD4AF" w14:textId="77777777" w:rsidR="00A52C09" w:rsidRPr="00A52C09" w:rsidRDefault="00A52C09" w:rsidP="00F57490">
      <w:pPr>
        <w:ind w:left="720"/>
      </w:pPr>
      <w:r w:rsidRPr="00A52C09">
        <w:t>            display: inline-block;</w:t>
      </w:r>
    </w:p>
    <w:p w14:paraId="42AB1BC2" w14:textId="77777777" w:rsidR="00A52C09" w:rsidRPr="00A52C09" w:rsidRDefault="00A52C09" w:rsidP="00F57490">
      <w:pPr>
        <w:ind w:left="720"/>
      </w:pPr>
      <w:r w:rsidRPr="00A52C09">
        <w:t>        }</w:t>
      </w:r>
    </w:p>
    <w:p w14:paraId="3954C7AE" w14:textId="77777777" w:rsidR="00A52C09" w:rsidRPr="00A52C09" w:rsidRDefault="00A52C09" w:rsidP="00F57490">
      <w:pPr>
        <w:ind w:left="720"/>
      </w:pPr>
      <w:r w:rsidRPr="00A52C09">
        <w:t>    &lt;/style&gt;</w:t>
      </w:r>
    </w:p>
    <w:p w14:paraId="047D2EC3" w14:textId="77777777" w:rsidR="00A52C09" w:rsidRPr="00A52C09" w:rsidRDefault="00A52C09" w:rsidP="00F57490">
      <w:pPr>
        <w:ind w:left="720"/>
      </w:pPr>
      <w:r w:rsidRPr="00A52C09">
        <w:t>&lt;/head&gt;</w:t>
      </w:r>
    </w:p>
    <w:p w14:paraId="5177AC6E" w14:textId="77777777" w:rsidR="00A52C09" w:rsidRPr="00A52C09" w:rsidRDefault="00A52C09" w:rsidP="00F57490">
      <w:pPr>
        <w:ind w:left="720"/>
      </w:pPr>
    </w:p>
    <w:p w14:paraId="771EDDA3" w14:textId="77777777" w:rsidR="00A52C09" w:rsidRPr="00A52C09" w:rsidRDefault="00A52C09" w:rsidP="00F57490">
      <w:pPr>
        <w:ind w:left="720"/>
      </w:pPr>
      <w:r w:rsidRPr="00A52C09">
        <w:t>&lt;body&gt;</w:t>
      </w:r>
    </w:p>
    <w:p w14:paraId="7629A2B5" w14:textId="77777777" w:rsidR="00A52C09" w:rsidRPr="00A52C09" w:rsidRDefault="00A52C09" w:rsidP="00F57490">
      <w:pPr>
        <w:ind w:left="720"/>
      </w:pPr>
    </w:p>
    <w:p w14:paraId="3653FA8E" w14:textId="77777777" w:rsidR="00A52C09" w:rsidRPr="00A52C09" w:rsidRDefault="00A52C09" w:rsidP="00F57490">
      <w:pPr>
        <w:ind w:left="720"/>
      </w:pPr>
      <w:r w:rsidRPr="00A52C09">
        <w:t>    &lt;form action="/filter" method=post&gt;</w:t>
      </w:r>
    </w:p>
    <w:p w14:paraId="4EBFFCB7" w14:textId="77777777" w:rsidR="00A52C09" w:rsidRPr="00A52C09" w:rsidRDefault="00A52C09" w:rsidP="00F57490">
      <w:pPr>
        <w:ind w:left="720"/>
      </w:pPr>
      <w:r w:rsidRPr="00A52C09">
        <w:t>        &lt;div class="mb-3"&gt;</w:t>
      </w:r>
    </w:p>
    <w:p w14:paraId="364EDE3C" w14:textId="77777777" w:rsidR="00A52C09" w:rsidRPr="00A52C09" w:rsidRDefault="00A52C09" w:rsidP="00F57490">
      <w:pPr>
        <w:ind w:left="720"/>
      </w:pPr>
      <w:r w:rsidRPr="00A52C09">
        <w:t>            &lt;label for=find class="form-label"&gt;Find&lt;/label&gt;</w:t>
      </w:r>
    </w:p>
    <w:p w14:paraId="0AB070E7" w14:textId="77777777" w:rsidR="00A52C09" w:rsidRPr="00A52C09" w:rsidRDefault="00A52C09" w:rsidP="00F57490">
      <w:pPr>
        <w:ind w:left="720"/>
      </w:pPr>
      <w:r w:rsidRPr="00A52C09">
        <w:t>            &lt;input name=find id=find class="form-control" style="width:300px" required&gt;</w:t>
      </w:r>
    </w:p>
    <w:p w14:paraId="2DE7FDE0" w14:textId="77777777" w:rsidR="00A52C09" w:rsidRPr="00A52C09" w:rsidRDefault="00A52C09" w:rsidP="00F57490">
      <w:pPr>
        <w:ind w:left="720"/>
      </w:pPr>
      <w:r w:rsidRPr="00A52C09">
        <w:t>        &lt;/div&gt;</w:t>
      </w:r>
    </w:p>
    <w:p w14:paraId="38033771" w14:textId="77777777" w:rsidR="00A52C09" w:rsidRPr="00A52C09" w:rsidRDefault="00A52C09" w:rsidP="00F57490">
      <w:pPr>
        <w:ind w:left="720"/>
      </w:pPr>
      <w:r w:rsidRPr="00A52C09">
        <w:t>        &lt;div class=mb-3 form-check&gt;</w:t>
      </w:r>
    </w:p>
    <w:p w14:paraId="6E72C550" w14:textId="77777777" w:rsidR="00A52C09" w:rsidRPr="00A52C09" w:rsidRDefault="00A52C09" w:rsidP="00F57490">
      <w:pPr>
        <w:ind w:left="720"/>
      </w:pPr>
      <w:r w:rsidRPr="00A52C09">
        <w:t>            &lt;input type=radio name=</w:t>
      </w:r>
      <w:proofErr w:type="spellStart"/>
      <w:r w:rsidRPr="00A52C09">
        <w:t>find_details</w:t>
      </w:r>
      <w:proofErr w:type="spellEnd"/>
      <w:r w:rsidRPr="00A52C09">
        <w:t xml:space="preserve"> value=</w:t>
      </w:r>
      <w:proofErr w:type="spellStart"/>
      <w:r w:rsidRPr="00A52C09">
        <w:t>ipl</w:t>
      </w:r>
      <w:proofErr w:type="spellEnd"/>
      <w:r w:rsidRPr="00A52C09">
        <w:t>&gt; IPL&lt;</w:t>
      </w:r>
      <w:proofErr w:type="spellStart"/>
      <w:r w:rsidRPr="00A52C09">
        <w:t>br</w:t>
      </w:r>
      <w:proofErr w:type="spellEnd"/>
      <w:r w:rsidRPr="00A52C09">
        <w:t>&gt;</w:t>
      </w:r>
    </w:p>
    <w:p w14:paraId="4408710B" w14:textId="77777777" w:rsidR="00A52C09" w:rsidRPr="00A52C09" w:rsidRDefault="00A52C09" w:rsidP="00F57490">
      <w:pPr>
        <w:ind w:left="720"/>
      </w:pPr>
      <w:r w:rsidRPr="00A52C09">
        <w:t>            &lt;input type=radio name=</w:t>
      </w:r>
      <w:proofErr w:type="spellStart"/>
      <w:r w:rsidRPr="00A52C09">
        <w:t>find_details</w:t>
      </w:r>
      <w:proofErr w:type="spellEnd"/>
      <w:r w:rsidRPr="00A52C09">
        <w:t xml:space="preserve"> value=country&gt; Country&lt;</w:t>
      </w:r>
      <w:proofErr w:type="spellStart"/>
      <w:r w:rsidRPr="00A52C09">
        <w:t>br</w:t>
      </w:r>
      <w:proofErr w:type="spellEnd"/>
      <w:r w:rsidRPr="00A52C09">
        <w:t>&gt;</w:t>
      </w:r>
    </w:p>
    <w:p w14:paraId="12E58AE4" w14:textId="77777777" w:rsidR="00A52C09" w:rsidRPr="00A52C09" w:rsidRDefault="00A52C09" w:rsidP="00F57490">
      <w:pPr>
        <w:ind w:left="720"/>
      </w:pPr>
      <w:r w:rsidRPr="00A52C09">
        <w:t>            &lt;input type=radio name=</w:t>
      </w:r>
      <w:proofErr w:type="spellStart"/>
      <w:r w:rsidRPr="00A52C09">
        <w:t>find_details</w:t>
      </w:r>
      <w:proofErr w:type="spellEnd"/>
      <w:r w:rsidRPr="00A52C09">
        <w:t xml:space="preserve"> value=bid&gt; Bid&lt;</w:t>
      </w:r>
      <w:proofErr w:type="spellStart"/>
      <w:r w:rsidRPr="00A52C09">
        <w:t>br</w:t>
      </w:r>
      <w:proofErr w:type="spellEnd"/>
      <w:r w:rsidRPr="00A52C09">
        <w:t>&gt;</w:t>
      </w:r>
    </w:p>
    <w:p w14:paraId="0B0E02C8" w14:textId="77777777" w:rsidR="00A52C09" w:rsidRPr="00A52C09" w:rsidRDefault="00A52C09" w:rsidP="00F57490">
      <w:pPr>
        <w:ind w:left="720"/>
      </w:pPr>
      <w:r w:rsidRPr="00A52C09">
        <w:t>        &lt;/div&gt;</w:t>
      </w:r>
    </w:p>
    <w:p w14:paraId="338D5DBE" w14:textId="77777777" w:rsidR="00A52C09" w:rsidRPr="00A52C09" w:rsidRDefault="00A52C09" w:rsidP="00F57490">
      <w:pPr>
        <w:ind w:left="720"/>
      </w:pPr>
      <w:r w:rsidRPr="00A52C09">
        <w:lastRenderedPageBreak/>
        <w:t>        &lt;input class="</w:t>
      </w:r>
      <w:proofErr w:type="spellStart"/>
      <w:r w:rsidRPr="00A52C09">
        <w:t>btn</w:t>
      </w:r>
      <w:proofErr w:type="spellEnd"/>
      <w:r w:rsidRPr="00A52C09">
        <w:t xml:space="preserve"> </w:t>
      </w:r>
      <w:proofErr w:type="spellStart"/>
      <w:r w:rsidRPr="00A52C09">
        <w:t>btn</w:t>
      </w:r>
      <w:proofErr w:type="spellEnd"/>
      <w:r w:rsidRPr="00A52C09">
        <w:t>-primary" type=submit&gt;</w:t>
      </w:r>
    </w:p>
    <w:p w14:paraId="51520682" w14:textId="77777777" w:rsidR="00A52C09" w:rsidRPr="00A52C09" w:rsidRDefault="00A52C09" w:rsidP="00F57490">
      <w:pPr>
        <w:ind w:left="720"/>
      </w:pPr>
      <w:r w:rsidRPr="00A52C09">
        <w:t>    &lt;/form&gt;</w:t>
      </w:r>
    </w:p>
    <w:p w14:paraId="52D083D0" w14:textId="77777777" w:rsidR="00A52C09" w:rsidRPr="00A52C09" w:rsidRDefault="00A52C09" w:rsidP="00F57490">
      <w:pPr>
        <w:ind w:left="720"/>
      </w:pPr>
      <w:r w:rsidRPr="00A52C09">
        <w:t>&lt;/body&gt;</w:t>
      </w:r>
    </w:p>
    <w:p w14:paraId="245DB38E" w14:textId="77777777" w:rsidR="00A52C09" w:rsidRPr="00A52C09" w:rsidRDefault="00A52C09" w:rsidP="00F57490">
      <w:pPr>
        <w:ind w:left="720"/>
      </w:pPr>
    </w:p>
    <w:p w14:paraId="39BE2521" w14:textId="77777777" w:rsidR="00A52C09" w:rsidRPr="00A52C09" w:rsidRDefault="00A52C09" w:rsidP="00F57490">
      <w:pPr>
        <w:ind w:left="720"/>
      </w:pPr>
      <w:r w:rsidRPr="00A52C09">
        <w:t>&lt;/html&gt;</w:t>
      </w:r>
    </w:p>
    <w:p w14:paraId="0DE6426B" w14:textId="60856A94" w:rsidR="00A52C09" w:rsidRDefault="00A52C09" w:rsidP="00F57490">
      <w:pPr>
        <w:ind w:firstLine="720"/>
        <w:rPr>
          <w:b/>
          <w:bCs/>
        </w:rPr>
      </w:pPr>
      <w:r w:rsidRPr="00A52C09">
        <w:rPr>
          <w:b/>
          <w:bCs/>
        </w:rPr>
        <w:t>INSERT QUERY</w:t>
      </w:r>
    </w:p>
    <w:p w14:paraId="79569F2E" w14:textId="5B35439A" w:rsidR="00A52C09" w:rsidRDefault="00A52C09" w:rsidP="00F57490">
      <w:pPr>
        <w:ind w:left="720"/>
      </w:pPr>
      <w:proofErr w:type="spellStart"/>
      <w:r w:rsidRPr="00A52C09">
        <w:t>db.players.insertMany</w:t>
      </w:r>
      <w:proofErr w:type="spellEnd"/>
      <w:r w:rsidRPr="00A52C09">
        <w:t>([{ "name" : "M.S. Dhoni", "</w:t>
      </w:r>
      <w:proofErr w:type="spellStart"/>
      <w:r w:rsidRPr="00A52C09">
        <w:t>ipf</w:t>
      </w:r>
      <w:proofErr w:type="spellEnd"/>
      <w:r w:rsidRPr="00A52C09">
        <w:t xml:space="preserve">" : "Rising Pune Super </w:t>
      </w:r>
      <w:proofErr w:type="spellStart"/>
      <w:r w:rsidRPr="00A52C09">
        <w:t>Gaints</w:t>
      </w:r>
      <w:proofErr w:type="spellEnd"/>
      <w:r w:rsidRPr="00A52C09">
        <w:t>", "country" : "India", "bid" : 500000 },{ "name" : "Raina", "</w:t>
      </w:r>
      <w:proofErr w:type="spellStart"/>
      <w:r w:rsidRPr="00A52C09">
        <w:t>ipf</w:t>
      </w:r>
      <w:proofErr w:type="spellEnd"/>
      <w:r w:rsidRPr="00A52C09">
        <w:t>" : "Gujarat Lions", "country" : "India", "bid" : 50000 },{"name" : "Bravo", "</w:t>
      </w:r>
      <w:proofErr w:type="spellStart"/>
      <w:r w:rsidRPr="00A52C09">
        <w:t>ipf</w:t>
      </w:r>
      <w:proofErr w:type="spellEnd"/>
      <w:r w:rsidRPr="00A52C09">
        <w:t>" : "Gujarat Lions", "country" :"West Indies", "bid" : 200000 },{"name" : "Chris Gayle", "</w:t>
      </w:r>
      <w:proofErr w:type="spellStart"/>
      <w:r w:rsidRPr="00A52C09">
        <w:t>ipf</w:t>
      </w:r>
      <w:proofErr w:type="spellEnd"/>
      <w:r w:rsidRPr="00A52C09">
        <w:t xml:space="preserve">" : "Royal Challengers </w:t>
      </w:r>
      <w:proofErr w:type="spellStart"/>
      <w:r w:rsidRPr="00A52C09">
        <w:t>Banglore</w:t>
      </w:r>
      <w:proofErr w:type="spellEnd"/>
      <w:r w:rsidRPr="00A52C09">
        <w:t>", "country" : "West Indies", "bid" : 100000 },{ "name" : "du Plessis", "</w:t>
      </w:r>
      <w:proofErr w:type="spellStart"/>
      <w:r w:rsidRPr="00A52C09">
        <w:t>ipf</w:t>
      </w:r>
      <w:proofErr w:type="spellEnd"/>
      <w:r w:rsidRPr="00A52C09">
        <w:t>" : "Rising Pune Super Giants", "country" : "South Africa", "bid" : 150000 },{ "name" : "Virat Kohli", "</w:t>
      </w:r>
      <w:proofErr w:type="spellStart"/>
      <w:r w:rsidRPr="00A52C09">
        <w:t>ipf</w:t>
      </w:r>
      <w:proofErr w:type="spellEnd"/>
      <w:r w:rsidRPr="00A52C09">
        <w:t xml:space="preserve">" : "Royal Challengers </w:t>
      </w:r>
      <w:proofErr w:type="spellStart"/>
      <w:r w:rsidRPr="00A52C09">
        <w:t>Banglore</w:t>
      </w:r>
      <w:proofErr w:type="spellEnd"/>
      <w:r w:rsidRPr="00A52C09">
        <w:t>", "country" : "</w:t>
      </w:r>
      <w:proofErr w:type="spellStart"/>
      <w:r w:rsidRPr="00A52C09">
        <w:t>india</w:t>
      </w:r>
      <w:proofErr w:type="spellEnd"/>
      <w:r w:rsidRPr="00A52C09">
        <w:t>", "bid" : 200000 },{ "name" : "David Warner", "</w:t>
      </w:r>
      <w:proofErr w:type="spellStart"/>
      <w:r w:rsidRPr="00A52C09">
        <w:t>ipf</w:t>
      </w:r>
      <w:proofErr w:type="spellEnd"/>
      <w:r w:rsidRPr="00A52C09">
        <w:t xml:space="preserve">" : "Sunrisers </w:t>
      </w:r>
      <w:proofErr w:type="spellStart"/>
      <w:r w:rsidRPr="00A52C09">
        <w:t>hyderabad</w:t>
      </w:r>
      <w:proofErr w:type="spellEnd"/>
      <w:r w:rsidRPr="00A52C09">
        <w:t xml:space="preserve">", "country" : "Australia", "bid" : 100000 },{ "name" : "Sunil </w:t>
      </w:r>
      <w:proofErr w:type="spellStart"/>
      <w:r w:rsidRPr="00A52C09">
        <w:t>Narine</w:t>
      </w:r>
      <w:proofErr w:type="spellEnd"/>
      <w:r w:rsidRPr="00A52C09">
        <w:t>", "</w:t>
      </w:r>
      <w:proofErr w:type="spellStart"/>
      <w:r w:rsidRPr="00A52C09">
        <w:t>ipf</w:t>
      </w:r>
      <w:proofErr w:type="spellEnd"/>
      <w:r w:rsidRPr="00A52C09">
        <w:t>" : "</w:t>
      </w:r>
      <w:proofErr w:type="spellStart"/>
      <w:r w:rsidRPr="00A52C09">
        <w:t>Kolkota</w:t>
      </w:r>
      <w:proofErr w:type="spellEnd"/>
      <w:r w:rsidRPr="00A52C09">
        <w:t xml:space="preserve"> Knight Riders", "country" : "</w:t>
      </w:r>
      <w:proofErr w:type="spellStart"/>
      <w:r w:rsidRPr="00A52C09">
        <w:t>SriLanka</w:t>
      </w:r>
      <w:proofErr w:type="spellEnd"/>
      <w:r w:rsidRPr="00A52C09">
        <w:t>", "bid" : 160000 }])</w:t>
      </w:r>
    </w:p>
    <w:p w14:paraId="256F5BCA" w14:textId="77777777" w:rsidR="00A52C09" w:rsidRPr="00A52C09" w:rsidRDefault="00A52C09" w:rsidP="00F57490">
      <w:pPr>
        <w:ind w:left="720"/>
      </w:pPr>
    </w:p>
    <w:p w14:paraId="468C2D35" w14:textId="3C211CFD" w:rsidR="00F80C05" w:rsidRDefault="0030458B" w:rsidP="00F57490">
      <w:pPr>
        <w:pStyle w:val="ListParagraph"/>
      </w:pPr>
      <w:r w:rsidRPr="0030458B">
        <w:drawing>
          <wp:inline distT="0" distB="0" distL="0" distR="0" wp14:anchorId="3EC395C8" wp14:editId="2D6FE277">
            <wp:extent cx="5731510" cy="2211705"/>
            <wp:effectExtent l="0" t="0" r="254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11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61F01F" w14:textId="2E669CFC" w:rsidR="00A52C09" w:rsidRDefault="00A52C09" w:rsidP="00F57490">
      <w:pPr>
        <w:pStyle w:val="ListParagraph"/>
      </w:pPr>
      <w:r w:rsidRPr="00A52C09">
        <w:drawing>
          <wp:inline distT="0" distB="0" distL="0" distR="0" wp14:anchorId="29C270A4" wp14:editId="0F042E08">
            <wp:extent cx="5731510" cy="1431925"/>
            <wp:effectExtent l="0" t="0" r="254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3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A12C3D" w14:textId="0FBF9E37" w:rsidR="00A52C09" w:rsidRDefault="00A52C09" w:rsidP="00F57490">
      <w:pPr>
        <w:pStyle w:val="ListParagraph"/>
      </w:pPr>
      <w:r w:rsidRPr="00A52C09">
        <w:drawing>
          <wp:inline distT="0" distB="0" distL="0" distR="0" wp14:anchorId="06EC2EF1" wp14:editId="1F25FF4B">
            <wp:extent cx="5731510" cy="1089660"/>
            <wp:effectExtent l="0" t="0" r="254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89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255FC6" w14:textId="7FA97B75" w:rsidR="00A52C09" w:rsidRDefault="00A52C09" w:rsidP="00F57490">
      <w:pPr>
        <w:pStyle w:val="ListParagraph"/>
      </w:pPr>
      <w:r w:rsidRPr="00A52C09">
        <w:lastRenderedPageBreak/>
        <w:drawing>
          <wp:inline distT="0" distB="0" distL="0" distR="0" wp14:anchorId="7F817696" wp14:editId="5D401D1B">
            <wp:extent cx="5731510" cy="1466215"/>
            <wp:effectExtent l="0" t="0" r="2540" b="63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66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F231DD" w14:textId="0A36B900" w:rsidR="00A52C09" w:rsidRPr="00F80C05" w:rsidRDefault="00A52C09" w:rsidP="00F57490">
      <w:pPr>
        <w:pStyle w:val="ListParagraph"/>
      </w:pPr>
      <w:r w:rsidRPr="00A52C09">
        <w:drawing>
          <wp:inline distT="0" distB="0" distL="0" distR="0" wp14:anchorId="7063F510" wp14:editId="06C85A13">
            <wp:extent cx="5731510" cy="639445"/>
            <wp:effectExtent l="0" t="0" r="2540" b="825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39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52C09" w:rsidRPr="00F80C0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A00370"/>
    <w:multiLevelType w:val="hybridMultilevel"/>
    <w:tmpl w:val="2AFE9BBA"/>
    <w:lvl w:ilvl="0" w:tplc="DCA8A494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8D1897"/>
    <w:multiLevelType w:val="hybridMultilevel"/>
    <w:tmpl w:val="10D05F1C"/>
    <w:lvl w:ilvl="0" w:tplc="4AFE5980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DC3798C"/>
    <w:multiLevelType w:val="hybridMultilevel"/>
    <w:tmpl w:val="F090500C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3666D9"/>
    <w:multiLevelType w:val="hybridMultilevel"/>
    <w:tmpl w:val="252EA6F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71247C7"/>
    <w:multiLevelType w:val="hybridMultilevel"/>
    <w:tmpl w:val="9DDA4E5E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0C44C62"/>
    <w:multiLevelType w:val="hybridMultilevel"/>
    <w:tmpl w:val="BC940CA4"/>
    <w:lvl w:ilvl="0" w:tplc="C7D0F2E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789038F"/>
    <w:multiLevelType w:val="hybridMultilevel"/>
    <w:tmpl w:val="A74CAB40"/>
    <w:lvl w:ilvl="0" w:tplc="A8BEFAE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82A31C8"/>
    <w:multiLevelType w:val="hybridMultilevel"/>
    <w:tmpl w:val="1E7CC1AC"/>
    <w:lvl w:ilvl="0" w:tplc="F752CD9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4"/>
  </w:num>
  <w:num w:numId="3">
    <w:abstractNumId w:val="7"/>
  </w:num>
  <w:num w:numId="4">
    <w:abstractNumId w:val="0"/>
  </w:num>
  <w:num w:numId="5">
    <w:abstractNumId w:val="1"/>
  </w:num>
  <w:num w:numId="6">
    <w:abstractNumId w:val="5"/>
  </w:num>
  <w:num w:numId="7">
    <w:abstractNumId w:val="6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3MjczMTAxNzE2sLBU0lEKTi0uzszPAykwrAUA3mc0jSwAAAA="/>
  </w:docVars>
  <w:rsids>
    <w:rsidRoot w:val="00F32EAF"/>
    <w:rsid w:val="00172394"/>
    <w:rsid w:val="00252A83"/>
    <w:rsid w:val="0030458B"/>
    <w:rsid w:val="003C333A"/>
    <w:rsid w:val="004173C6"/>
    <w:rsid w:val="0052123F"/>
    <w:rsid w:val="005717FA"/>
    <w:rsid w:val="005E7C94"/>
    <w:rsid w:val="005F5B99"/>
    <w:rsid w:val="00650C04"/>
    <w:rsid w:val="00746B26"/>
    <w:rsid w:val="007715AB"/>
    <w:rsid w:val="007910D2"/>
    <w:rsid w:val="00804EE2"/>
    <w:rsid w:val="00856023"/>
    <w:rsid w:val="00905004"/>
    <w:rsid w:val="00955E37"/>
    <w:rsid w:val="00962C0E"/>
    <w:rsid w:val="00A52C09"/>
    <w:rsid w:val="00B03815"/>
    <w:rsid w:val="00B80A45"/>
    <w:rsid w:val="00BE5719"/>
    <w:rsid w:val="00BF336B"/>
    <w:rsid w:val="00DD3AF7"/>
    <w:rsid w:val="00F32EAF"/>
    <w:rsid w:val="00F57490"/>
    <w:rsid w:val="00F80792"/>
    <w:rsid w:val="00F80C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F3649A"/>
  <w15:chartTrackingRefBased/>
  <w15:docId w15:val="{CA732A28-307E-4AC1-95BC-2810C8D372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32EA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22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613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51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47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0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3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0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07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09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73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6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7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3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97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46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0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3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1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3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51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02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36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7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52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07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24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13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5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56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5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87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5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5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9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49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36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56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0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3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3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18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26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35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07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4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8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35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9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5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8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3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84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03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2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82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95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2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59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42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6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7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28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9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54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4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13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4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05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3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295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1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66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8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7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0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9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589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04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23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84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7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23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5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4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9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767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022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7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8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85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4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13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33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8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35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7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5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84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65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40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28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1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76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7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2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7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77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9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00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12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73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0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07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2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65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5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8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46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41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7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86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3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1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99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9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66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93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9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1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31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1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1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05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27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6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9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77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3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50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31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7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4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7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7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8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8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4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8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66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34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4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52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8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2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57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8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33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05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00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36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08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06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1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4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9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7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63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0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00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24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81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9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3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70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1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46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388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75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92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85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7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53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7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67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8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0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1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8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3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6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68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959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8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14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1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23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7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03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52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26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19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68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2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3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1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83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2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7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7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13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97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38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6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39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2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4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46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06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14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16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12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7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32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2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1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0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0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5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2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56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16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7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4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07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93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34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22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0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88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89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2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3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1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34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4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4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44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91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7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735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00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59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6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95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6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5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50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61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3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90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14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39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1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44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31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23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8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36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82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46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8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77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0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25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68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0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25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42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9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1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1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9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4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40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328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09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64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67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5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23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0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58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24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2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5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00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170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18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42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1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85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41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9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5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94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90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4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93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5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98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8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36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20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9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25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70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678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11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17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7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4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1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92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3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02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7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43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8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9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7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93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31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1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6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11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9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87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9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9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0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80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2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64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2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61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4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9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12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25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8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1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3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5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6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7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1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1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30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7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8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46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881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07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873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4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75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90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2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47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36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66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66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31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88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36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92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27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2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3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1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1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49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1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38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23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1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1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75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0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01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9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7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2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5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08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1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2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18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1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1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7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83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4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99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35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592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51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48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97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5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70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38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26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68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4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81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35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8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1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9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11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02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25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88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8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5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3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441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59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30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4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07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1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1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35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9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7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0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89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766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67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346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8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0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63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38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82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2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58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74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18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8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1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8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9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8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56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6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0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2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6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47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9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56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3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73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40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0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8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42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6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47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63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96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1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55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1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10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9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16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6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7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46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0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8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76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57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18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24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35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9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09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76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51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0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7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1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94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357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79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8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1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0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8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93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94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7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00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1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76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95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7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67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9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50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04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3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3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48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19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51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66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93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61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3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0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74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577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34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12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73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75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96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30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41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9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3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4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467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7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72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3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5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06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0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7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46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23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43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55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08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1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0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46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0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3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25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96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67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7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63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1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7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54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4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0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2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92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3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6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80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1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37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35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2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44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78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13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95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17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6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6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1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94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9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17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2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06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4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6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55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8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69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6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74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8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1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9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46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2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7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2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6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6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71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5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2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0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80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0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5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4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1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77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1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7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16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67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1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0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93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61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7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3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129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66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12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7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5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52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0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62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7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72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13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3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8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6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52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1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7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3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1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31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3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02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1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2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7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8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83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38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7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6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9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73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8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55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3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3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2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21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0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83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70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10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30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7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8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36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60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15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40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86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76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5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1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37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1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913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37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32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0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25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63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39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8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366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8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96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8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58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1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23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72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53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2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4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0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50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5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21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87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1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02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1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6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80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11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2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7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9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21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5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4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0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44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60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82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7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45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14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24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3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22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84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86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42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03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20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08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037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32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06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0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23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33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91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36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44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8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559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32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20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1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0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3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67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0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93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02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0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2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6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86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22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54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1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8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66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9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8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34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4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19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79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74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8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8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95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72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58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5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59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6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86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4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85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88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0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3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41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8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23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0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6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347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39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33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7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43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5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43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2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7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88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2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5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2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06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8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47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7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4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43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4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8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37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2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8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53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13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4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63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4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37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8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03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1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1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28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45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8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6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4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3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1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359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98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82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2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0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8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9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45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0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19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56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7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29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23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2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2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1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8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37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55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1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8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03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7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34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08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37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16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9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77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1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25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11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022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72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34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4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63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9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0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94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7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64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3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56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8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03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0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7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9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90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1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9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0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53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05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8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4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9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1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0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66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0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9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0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23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8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66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94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8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3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64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39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5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7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57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8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8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0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7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9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34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4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40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36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0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1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5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2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38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43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2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0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20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5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46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32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6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1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0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94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79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15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64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4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8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7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8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8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0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65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1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73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06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0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7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8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1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2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191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41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57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0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75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30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7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45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6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80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97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8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8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09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7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31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47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306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25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47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7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76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0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53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5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1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56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8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9" Type="http://schemas.openxmlformats.org/officeDocument/2006/relationships/image" Target="media/image35.png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42" Type="http://schemas.openxmlformats.org/officeDocument/2006/relationships/image" Target="media/image38.png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41" Type="http://schemas.openxmlformats.org/officeDocument/2006/relationships/image" Target="media/image37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image" Target="media/image36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43" Type="http://schemas.openxmlformats.org/officeDocument/2006/relationships/fontTable" Target="fontTable.xml"/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4</TotalTime>
  <Pages>36</Pages>
  <Words>2624</Words>
  <Characters>14963</Characters>
  <Application>Microsoft Office Word</Application>
  <DocSecurity>0</DocSecurity>
  <Lines>124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AV KUMAR SINGH</dc:creator>
  <cp:keywords/>
  <dc:description/>
  <cp:lastModifiedBy>GAURAV KUMAR SINGH</cp:lastModifiedBy>
  <cp:revision>2</cp:revision>
  <dcterms:created xsi:type="dcterms:W3CDTF">2021-11-30T06:33:00Z</dcterms:created>
  <dcterms:modified xsi:type="dcterms:W3CDTF">2021-11-30T17:47:00Z</dcterms:modified>
</cp:coreProperties>
</file>